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6E713" w14:textId="7D2E8ADF" w:rsidR="00AE0694" w:rsidRPr="00AE0694" w:rsidRDefault="00AE0694" w:rsidP="00561659">
      <w:pPr>
        <w:pBdr>
          <w:bottom w:val="double" w:sz="6" w:space="1" w:color="auto"/>
        </w:pBdr>
        <w:rPr>
          <w:b/>
          <w:bCs/>
          <w:sz w:val="32"/>
          <w:szCs w:val="32"/>
        </w:rPr>
      </w:pPr>
      <w:r w:rsidRPr="00AE0694">
        <w:rPr>
          <w:b/>
          <w:bCs/>
          <w:sz w:val="32"/>
          <w:szCs w:val="32"/>
        </w:rPr>
        <w:t>POWERBI – Aula 05</w:t>
      </w:r>
    </w:p>
    <w:p w14:paraId="6F6985A0" w14:textId="656633D9" w:rsidR="00AE0694" w:rsidRPr="00AE0694" w:rsidRDefault="00AE0694" w:rsidP="00AE0694">
      <w:pPr>
        <w:rPr>
          <w:b/>
          <w:bCs/>
          <w:sz w:val="28"/>
          <w:szCs w:val="28"/>
        </w:rPr>
      </w:pPr>
      <w:r w:rsidRPr="00AE0694">
        <w:rPr>
          <w:b/>
          <w:bCs/>
          <w:sz w:val="28"/>
          <w:szCs w:val="28"/>
        </w:rPr>
        <w:t>Agenda:</w:t>
      </w:r>
    </w:p>
    <w:p w14:paraId="5F9F3D7A" w14:textId="63AB9E16" w:rsidR="00561659" w:rsidRDefault="00561659" w:rsidP="00561659">
      <w:pPr>
        <w:pStyle w:val="PargrafodaLista"/>
        <w:numPr>
          <w:ilvl w:val="0"/>
          <w:numId w:val="20"/>
        </w:numPr>
      </w:pPr>
      <w:r>
        <w:t>Novas funções: SUMX, RELATED</w:t>
      </w:r>
    </w:p>
    <w:p w14:paraId="49DC925A" w14:textId="3AAC4061" w:rsidR="00094668" w:rsidRDefault="00094668" w:rsidP="00561659">
      <w:pPr>
        <w:pStyle w:val="PargrafodaLista"/>
        <w:numPr>
          <w:ilvl w:val="0"/>
          <w:numId w:val="20"/>
        </w:numPr>
      </w:pPr>
      <w:r>
        <w:t>Tabela separada para data (deve relacionar com as datas das tabelas fato). Incluir todas as datas do período existente na tabela venda e devolução</w:t>
      </w:r>
      <w:r w:rsidR="00A46410">
        <w:t>.</w:t>
      </w:r>
    </w:p>
    <w:p w14:paraId="1ABD7089" w14:textId="26CA7137" w:rsidR="00094668" w:rsidRDefault="00094668" w:rsidP="00561659">
      <w:pPr>
        <w:pStyle w:val="PargrafodaLista"/>
        <w:numPr>
          <w:ilvl w:val="0"/>
          <w:numId w:val="20"/>
        </w:numPr>
      </w:pPr>
      <w:r>
        <w:t>Tabela fake para juntar medidas</w:t>
      </w:r>
    </w:p>
    <w:p w14:paraId="7B065233" w14:textId="77777777" w:rsidR="00561659" w:rsidRDefault="00561659" w:rsidP="00561659">
      <w:pPr>
        <w:pStyle w:val="PargrafodaLista"/>
        <w:numPr>
          <w:ilvl w:val="0"/>
          <w:numId w:val="20"/>
        </w:numPr>
        <w:pBdr>
          <w:bottom w:val="double" w:sz="6" w:space="1" w:color="auto"/>
        </w:pBdr>
      </w:pPr>
      <w:r>
        <w:t>Relações múltiplas</w:t>
      </w:r>
    </w:p>
    <w:p w14:paraId="3C8C6969" w14:textId="77777777" w:rsidR="00561659" w:rsidRDefault="00561659" w:rsidP="00561659">
      <w:pPr>
        <w:pStyle w:val="PargrafodaLista"/>
        <w:numPr>
          <w:ilvl w:val="0"/>
          <w:numId w:val="20"/>
        </w:numPr>
        <w:pBdr>
          <w:bottom w:val="double" w:sz="6" w:space="1" w:color="auto"/>
        </w:pBdr>
      </w:pPr>
      <w:r>
        <w:t xml:space="preserve">Novas colunas </w:t>
      </w:r>
    </w:p>
    <w:p w14:paraId="71B4B6C9" w14:textId="74F53FCB" w:rsidR="00561659" w:rsidRDefault="00561659" w:rsidP="00561659">
      <w:pPr>
        <w:pStyle w:val="PargrafodaLista"/>
        <w:numPr>
          <w:ilvl w:val="0"/>
          <w:numId w:val="20"/>
        </w:numPr>
        <w:pBdr>
          <w:bottom w:val="double" w:sz="6" w:space="1" w:color="auto"/>
        </w:pBdr>
      </w:pPr>
      <w:r>
        <w:t>Novas medidas</w:t>
      </w:r>
    </w:p>
    <w:p w14:paraId="7F9D523E" w14:textId="41FC7B08" w:rsidR="00AE0694" w:rsidRDefault="00AE0694" w:rsidP="00561659">
      <w:pPr>
        <w:pStyle w:val="PargrafodaLista"/>
        <w:numPr>
          <w:ilvl w:val="0"/>
          <w:numId w:val="20"/>
        </w:numPr>
        <w:pBdr>
          <w:bottom w:val="double" w:sz="6" w:space="1" w:color="auto"/>
        </w:pBdr>
      </w:pPr>
      <w:r>
        <w:t>Relatórios e gráficos em aula</w:t>
      </w:r>
    </w:p>
    <w:p w14:paraId="196F00A3" w14:textId="377C111A" w:rsidR="00AE0694" w:rsidRDefault="00AE0694" w:rsidP="00561659">
      <w:pPr>
        <w:pStyle w:val="PargrafodaLista"/>
        <w:numPr>
          <w:ilvl w:val="0"/>
          <w:numId w:val="20"/>
        </w:numPr>
        <w:pBdr>
          <w:bottom w:val="double" w:sz="6" w:space="1" w:color="auto"/>
        </w:pBdr>
      </w:pPr>
      <w:r>
        <w:t xml:space="preserve">Relatórios e gráficos para casa - </w:t>
      </w:r>
      <w:proofErr w:type="spellStart"/>
      <w:r>
        <w:t>Homework</w:t>
      </w:r>
      <w:proofErr w:type="spellEnd"/>
    </w:p>
    <w:p w14:paraId="3CD52E76" w14:textId="039316E3" w:rsidR="00561659" w:rsidRDefault="00AE0694" w:rsidP="00561659">
      <w:r>
        <w:t xml:space="preserve">Sempre teremos </w:t>
      </w:r>
      <w:r w:rsidR="00730563" w:rsidRPr="006011BD">
        <w:rPr>
          <w:highlight w:val="yellow"/>
        </w:rPr>
        <w:t>4 etapas</w:t>
      </w:r>
      <w:r>
        <w:t xml:space="preserve"> na construção do </w:t>
      </w:r>
      <w:r w:rsidR="00730563">
        <w:t xml:space="preserve">DASHBOARD </w:t>
      </w:r>
      <w:r>
        <w:t>PBI</w:t>
      </w:r>
    </w:p>
    <w:p w14:paraId="3A5DECA7" w14:textId="6B85F491" w:rsidR="00821B19" w:rsidRDefault="00821B19" w:rsidP="00AE0694">
      <w:pPr>
        <w:pStyle w:val="PargrafodaLista"/>
        <w:numPr>
          <w:ilvl w:val="0"/>
          <w:numId w:val="22"/>
        </w:numPr>
      </w:pPr>
      <w:r>
        <w:t>CARREGAR E TRANSFORMAR - carregar tabela para dentro do PBI</w:t>
      </w:r>
    </w:p>
    <w:p w14:paraId="17CE1247" w14:textId="77777777" w:rsidR="00746282" w:rsidRDefault="00746282" w:rsidP="00AE0694">
      <w:pPr>
        <w:pStyle w:val="PargrafodaLista"/>
        <w:numPr>
          <w:ilvl w:val="0"/>
          <w:numId w:val="22"/>
        </w:numPr>
      </w:pPr>
      <w:r>
        <w:t>AJUSTE – Nesta etapa, vamos avaliar linhas em branco, colunas erradas, etc. Não vamos adicionar novas colunas e nem fazer novas medidas</w:t>
      </w:r>
    </w:p>
    <w:p w14:paraId="02A040B9" w14:textId="60F7A6FD" w:rsidR="00AE0694" w:rsidRDefault="00821B19" w:rsidP="00AE0694">
      <w:pPr>
        <w:pStyle w:val="PargrafodaLista"/>
        <w:numPr>
          <w:ilvl w:val="0"/>
          <w:numId w:val="22"/>
        </w:numPr>
      </w:pPr>
      <w:r>
        <w:t xml:space="preserve">RELAÇÕES - </w:t>
      </w:r>
      <w:r w:rsidR="00AE0694">
        <w:t>Fazer as conexões entre as tabelas –apenas quando houver mais de uma tabela</w:t>
      </w:r>
      <w:r>
        <w:t>. Muitas vezes, só conseguimos fazer as fórmulas e novas colunas depois de fazer os relacionamentos.</w:t>
      </w:r>
    </w:p>
    <w:p w14:paraId="1608C513" w14:textId="635B98AA" w:rsidR="00924FC9" w:rsidRDefault="005B153A" w:rsidP="00AE0694">
      <w:pPr>
        <w:pStyle w:val="PargrafodaLista"/>
        <w:numPr>
          <w:ilvl w:val="0"/>
          <w:numId w:val="22"/>
        </w:numPr>
      </w:pPr>
      <w:r>
        <w:t xml:space="preserve"> </w:t>
      </w:r>
      <w:r w:rsidR="006011BD">
        <w:t xml:space="preserve">NOVAS </w:t>
      </w:r>
      <w:r w:rsidR="00821B19">
        <w:t>MEDIDAS</w:t>
      </w:r>
      <w:r w:rsidR="00730563">
        <w:t xml:space="preserve"> (No POWER BI e não no POWER </w:t>
      </w:r>
      <w:r w:rsidR="00924FC9">
        <w:t>QUERY) e</w:t>
      </w:r>
      <w:r w:rsidR="00821B19">
        <w:t xml:space="preserve"> N</w:t>
      </w:r>
      <w:r>
        <w:t>OVA</w:t>
      </w:r>
      <w:r w:rsidR="006011BD">
        <w:t>S</w:t>
      </w:r>
      <w:r>
        <w:t xml:space="preserve"> COLUNA</w:t>
      </w:r>
      <w:r w:rsidR="006011BD">
        <w:t>S</w:t>
      </w:r>
      <w:r w:rsidR="00924FC9">
        <w:t>.</w:t>
      </w:r>
    </w:p>
    <w:p w14:paraId="349F1B73" w14:textId="65AEB6DB" w:rsidR="00924FC9" w:rsidRDefault="00730563" w:rsidP="00924FC9">
      <w:pPr>
        <w:pStyle w:val="PargrafodaLista"/>
      </w:pPr>
      <w:r>
        <w:t xml:space="preserve"> (</w:t>
      </w:r>
      <w:r w:rsidR="00924FC9">
        <w:t>Existe a opção de colunas personalizadas</w:t>
      </w:r>
      <w:r w:rsidR="00B335D9">
        <w:t>/exemplos</w:t>
      </w:r>
      <w:r w:rsidR="00924FC9">
        <w:t xml:space="preserve"> no Power Query, mas não usaremos agora).</w:t>
      </w:r>
    </w:p>
    <w:p w14:paraId="5BD01967" w14:textId="33405FC2" w:rsidR="00AE0694" w:rsidRDefault="00BE590F" w:rsidP="00AE0694">
      <w:pPr>
        <w:pStyle w:val="PargrafodaLista"/>
        <w:numPr>
          <w:ilvl w:val="0"/>
          <w:numId w:val="22"/>
        </w:numPr>
        <w:pBdr>
          <w:bottom w:val="double" w:sz="6" w:space="1" w:color="auto"/>
        </w:pBdr>
      </w:pPr>
      <w:r>
        <w:t xml:space="preserve">RELATÓRIOS </w:t>
      </w:r>
      <w:r w:rsidR="00730563">
        <w:t>E gráficos</w:t>
      </w:r>
    </w:p>
    <w:p w14:paraId="47A66F77" w14:textId="19510B40" w:rsidR="00490967" w:rsidRDefault="00490967" w:rsidP="00490967">
      <w:pPr>
        <w:pBdr>
          <w:bottom w:val="double" w:sz="6" w:space="1" w:color="auto"/>
        </w:pBdr>
      </w:pPr>
    </w:p>
    <w:p w14:paraId="2339E5FE" w14:textId="77777777" w:rsidR="00490967" w:rsidRDefault="00490967" w:rsidP="00490967">
      <w:r>
        <w:t>1 – Verificar que temos tabelas fatos e tabelas dimensão.</w:t>
      </w:r>
    </w:p>
    <w:p w14:paraId="7F390860" w14:textId="77777777" w:rsidR="00490967" w:rsidRDefault="00490967" w:rsidP="00490967">
      <w:r>
        <w:t>2 – Verificar que temos uma tabela calendário que abrange as datas das demais tabelas (vendas e devoluções)</w:t>
      </w:r>
    </w:p>
    <w:p w14:paraId="4A03598A" w14:textId="77777777" w:rsidR="00490967" w:rsidRDefault="00490967" w:rsidP="00490967">
      <w:r>
        <w:t>3 – O relacionamento entre as tabelas deve ser feito manualmente</w:t>
      </w:r>
    </w:p>
    <w:p w14:paraId="7D8ED6F9" w14:textId="77777777" w:rsidR="00490967" w:rsidRDefault="00490967" w:rsidP="00490967">
      <w:r>
        <w:t>4 – Vamos calcular o MC. O que precisa? Fiz isto no Excel mesmo antes de ir para o PBI.</w:t>
      </w:r>
    </w:p>
    <w:p w14:paraId="6BDA1879" w14:textId="77777777" w:rsidR="00490967" w:rsidRDefault="00490967" w:rsidP="00490967">
      <w:proofErr w:type="spellStart"/>
      <w:r>
        <w:t>dProduto_custo_variavel_unitario</w:t>
      </w:r>
      <w:proofErr w:type="spellEnd"/>
    </w:p>
    <w:p w14:paraId="28E9CA47" w14:textId="77777777" w:rsidR="00490967" w:rsidRDefault="00490967" w:rsidP="00490967">
      <w:proofErr w:type="spellStart"/>
      <w:r>
        <w:t>dProduto_despesas_variaveis_unitario</w:t>
      </w:r>
      <w:proofErr w:type="spellEnd"/>
      <w:r>
        <w:t xml:space="preserve"> = 10% das vendas </w:t>
      </w:r>
      <w:proofErr w:type="spellStart"/>
      <w:r>
        <w:t>unitaria</w:t>
      </w:r>
      <w:proofErr w:type="spellEnd"/>
    </w:p>
    <w:p w14:paraId="2C01C40F" w14:textId="77777777" w:rsidR="00490967" w:rsidRDefault="00490967" w:rsidP="00490967">
      <w:pPr>
        <w:pBdr>
          <w:bottom w:val="double" w:sz="6" w:space="1" w:color="auto"/>
        </w:pBdr>
      </w:pPr>
      <w:proofErr w:type="spellStart"/>
      <w:r>
        <w:t>dProduto_venda_unitario</w:t>
      </w:r>
      <w:proofErr w:type="spellEnd"/>
    </w:p>
    <w:p w14:paraId="5ACB4B1D" w14:textId="77777777" w:rsidR="00490967" w:rsidRDefault="00490967" w:rsidP="00490967">
      <w:pPr>
        <w:pBdr>
          <w:bottom w:val="double" w:sz="6" w:space="1" w:color="auto"/>
        </w:pBdr>
      </w:pPr>
      <w:r>
        <w:t>Para lucro ainda falta as despesas fixas para subtrair do lucro bruto.</w:t>
      </w:r>
    </w:p>
    <w:p w14:paraId="31CD54D8" w14:textId="77777777" w:rsidR="00490967" w:rsidRPr="00EE392C" w:rsidRDefault="00490967" w:rsidP="00490967">
      <w:pPr>
        <w:rPr>
          <w:b/>
          <w:bCs/>
          <w:sz w:val="28"/>
          <w:szCs w:val="28"/>
        </w:rPr>
      </w:pPr>
      <w:r w:rsidRPr="00EE392C">
        <w:rPr>
          <w:b/>
          <w:bCs/>
          <w:sz w:val="28"/>
          <w:szCs w:val="28"/>
        </w:rPr>
        <w:t>Margem de contribuição</w:t>
      </w:r>
    </w:p>
    <w:p w14:paraId="2D3CC23B" w14:textId="77777777" w:rsidR="00490967" w:rsidRDefault="00490967" w:rsidP="00490967">
      <w:r>
        <w:t>O que eu posso fazer para tomar decisões em relação ao estoque?</w:t>
      </w:r>
    </w:p>
    <w:p w14:paraId="0EF40A28" w14:textId="77777777" w:rsidR="00490967" w:rsidRDefault="00490967" w:rsidP="00490967">
      <w:r>
        <w:t>Qualquer conjunto de dados serve? A resposta depende do tipo de decisão que irá tomar com estes dados.</w:t>
      </w:r>
    </w:p>
    <w:p w14:paraId="43366744" w14:textId="77777777" w:rsidR="00490967" w:rsidRDefault="00490967" w:rsidP="00490967">
      <w:r>
        <w:lastRenderedPageBreak/>
        <w:t>Em primeiro lugar quero saber a margem de cada produto e geral. Para que saber a margem de contribuição de cada produto usamos a fórmula:</w:t>
      </w:r>
    </w:p>
    <w:p w14:paraId="1924612A" w14:textId="77777777" w:rsidR="00490967" w:rsidRDefault="00490967" w:rsidP="00490967"/>
    <w:p w14:paraId="23B04A59" w14:textId="77777777" w:rsidR="00490967" w:rsidRDefault="00490967" w:rsidP="00490967">
      <w:r>
        <w:t xml:space="preserve"> MC ou lucro bruto = PV – (CV + DV)</w:t>
      </w:r>
    </w:p>
    <w:p w14:paraId="3D20F3C0" w14:textId="77777777" w:rsidR="00490967" w:rsidRDefault="00490967" w:rsidP="00490967">
      <w:r>
        <w:t xml:space="preserve">É o ganho bruto sobre as vendas. É o que sobra depois de pagar os custos de produção e despesas variáveis (como imposto). Exemplo de DV = frete e embalagem. CV – </w:t>
      </w:r>
      <w:proofErr w:type="gramStart"/>
      <w:r>
        <w:t>matéria prima</w:t>
      </w:r>
      <w:proofErr w:type="gramEnd"/>
      <w:r>
        <w:t>.</w:t>
      </w:r>
    </w:p>
    <w:p w14:paraId="3433E82A" w14:textId="77777777" w:rsidR="00490967" w:rsidRDefault="00490967" w:rsidP="00490967">
      <w:r>
        <w:t>O que fazemos com o que sobra? Pagamos os custos e despesas fixas da empresa como a folha de pagamento, aluguel, manutenção, etc. e o que sobra fica para o dono. Estes custos e despesas fixas são da empresa como um todo e devem ser avaliados depois de calcular a margem de todos os produtos da empresa. Quanto maior, melhor é o negócio. Não adianta só vender muito. Podemos ficar no vermelho, mesmo vendendo muito! As vezes precisamos alterar o preço de venda para viabilizar o negócio. Mas se aumentar, posso não vender...</w:t>
      </w:r>
    </w:p>
    <w:p w14:paraId="465E5DD0" w14:textId="77777777" w:rsidR="00490967" w:rsidRDefault="00490967" w:rsidP="00490967">
      <w:r>
        <w:t xml:space="preserve">Para saber o percentual de margem desta contribuição, devemos dividir o valor da MC pelo preço de venda e depois multiplicar por 100. </w:t>
      </w:r>
    </w:p>
    <w:p w14:paraId="2D41C423" w14:textId="77777777" w:rsidR="00490967" w:rsidRDefault="00490967" w:rsidP="00490967">
      <w:r>
        <w:t>Índice MC (IMC) = MC / vendas</w:t>
      </w:r>
    </w:p>
    <w:p w14:paraId="4F0E48CF" w14:textId="77777777" w:rsidR="00490967" w:rsidRDefault="00490967" w:rsidP="00490967">
      <w:r>
        <w:t>O que significa o percentual desta margem?</w:t>
      </w:r>
    </w:p>
    <w:p w14:paraId="720BFBB9" w14:textId="77777777" w:rsidR="00490967" w:rsidRPr="00071E35" w:rsidRDefault="00490967" w:rsidP="00490967">
      <w:r w:rsidRPr="00071E35">
        <w:t>A margem de contribuição, como vimos, é o indicador que informa qual o percentual de faturamento que você tem para pagamento das despesas e custos fixos</w:t>
      </w:r>
      <w:r>
        <w:t>. E se conseguir pagar, obterá lucro.</w:t>
      </w:r>
    </w:p>
    <w:p w14:paraId="50C4CFD5" w14:textId="77777777" w:rsidR="00490967" w:rsidRDefault="00490967" w:rsidP="00490967">
      <w:r>
        <w:t xml:space="preserve">Se uma empresa tem apenas 1 produto e recebeu em um mês o valor de 100 mil e tem uma margem de contribuição de 60%, o valor desta margem de contribuição unitária é de 60 mil. </w:t>
      </w:r>
      <w:r w:rsidRPr="00071E35">
        <w:t xml:space="preserve">Isso significa que 60% do seu faturamento é destinado para o pagamento das despesas e custos fixos. Se, por acaso, </w:t>
      </w:r>
      <w:r>
        <w:t xml:space="preserve">essas despesas e custos fixos </w:t>
      </w:r>
      <w:r w:rsidRPr="00071E35">
        <w:t>ultrapassarem o valor, você terá prejuízo.</w:t>
      </w:r>
    </w:p>
    <w:p w14:paraId="29660050" w14:textId="77777777" w:rsidR="00490967" w:rsidRDefault="00490967" w:rsidP="00490967"/>
    <w:p w14:paraId="4926C00C" w14:textId="77777777" w:rsidR="00490967" w:rsidRDefault="00490967" w:rsidP="00490967">
      <w:r>
        <w:t>Dúvida muito comum. Por que não ratear os custos fixos em cada produto? Isto é um problema que pode impactar na competitividade uma vez que os custos fixos podem variar muito de empresa para empresa. Se o valor for jogado igualmente nos produtos, pode parecer mais justo, mas devido a competitividade do mercado poderemos inviabilizar algum deles em um mercado competitivo.</w:t>
      </w:r>
    </w:p>
    <w:p w14:paraId="6EA27508" w14:textId="77777777" w:rsidR="00490967" w:rsidRDefault="00490967" w:rsidP="00490967"/>
    <w:p w14:paraId="6970AA97" w14:textId="77777777" w:rsidR="00490967" w:rsidRDefault="00490967" w:rsidP="00490967">
      <w:r>
        <w:t>Se calcularmos a margem total da empresa no período, podemos saber avaliar a situação da empresa e repensar cada produto, se houver necessidade.</w:t>
      </w:r>
    </w:p>
    <w:p w14:paraId="224D5845" w14:textId="77777777" w:rsidR="00490967" w:rsidRDefault="00490967" w:rsidP="00490967"/>
    <w:p w14:paraId="0C401ABF" w14:textId="77777777" w:rsidR="00490967" w:rsidRDefault="00490967" w:rsidP="00490967">
      <w:r>
        <w:t>Portanto, precisamos inicialmente calcular o Margem de contribuição geral da empresa e por produto. Se tivermos apenas um produto, é o mesmo.</w:t>
      </w:r>
    </w:p>
    <w:p w14:paraId="124ED666" w14:textId="77777777" w:rsidR="00490967" w:rsidRDefault="00490967" w:rsidP="00490967"/>
    <w:p w14:paraId="7583C5B1" w14:textId="77777777" w:rsidR="00490967" w:rsidRDefault="00490967" w:rsidP="00490967">
      <w:r>
        <w:t>Ao determinar o valor da margem de contribuição total da empresa, podemos saber se, em função do custo fixo da empresa, podemos dar continuidade da empresa.</w:t>
      </w:r>
    </w:p>
    <w:p w14:paraId="5B4411CF" w14:textId="77777777" w:rsidR="00490967" w:rsidRDefault="00490967" w:rsidP="00490967">
      <w:r>
        <w:lastRenderedPageBreak/>
        <w:t>Em seguida, podemos avaliar a margem de cada produto e refletir a continuidade de alguns produtos com margem menores e com pouco volume de venda.</w:t>
      </w:r>
    </w:p>
    <w:p w14:paraId="5D6C0B70" w14:textId="77777777" w:rsidR="00490967" w:rsidRDefault="00490967" w:rsidP="00490967">
      <w:pPr>
        <w:pBdr>
          <w:bottom w:val="double" w:sz="6" w:space="1" w:color="auto"/>
        </w:pBdr>
      </w:pPr>
      <w:r>
        <w:t>A margem de contribuição unitária vai mostrar o quanto cada unidade vendida de cada produto vai contribuir para pagar os custos fixos.</w:t>
      </w:r>
    </w:p>
    <w:p w14:paraId="5529484D" w14:textId="77777777" w:rsidR="00490967" w:rsidRDefault="00490967" w:rsidP="00490967">
      <w:pPr>
        <w:pBdr>
          <w:bottom w:val="double" w:sz="6" w:space="1" w:color="auto"/>
        </w:pBdr>
      </w:pPr>
    </w:p>
    <w:p w14:paraId="5C37F96F" w14:textId="6E93D9BA" w:rsidR="00757A30" w:rsidRDefault="00574662" w:rsidP="00AE0694">
      <w:pPr>
        <w:rPr>
          <w:b/>
          <w:bCs/>
          <w:sz w:val="36"/>
          <w:szCs w:val="36"/>
        </w:rPr>
      </w:pPr>
      <w:r w:rsidRPr="00574662">
        <w:rPr>
          <w:b/>
          <w:bCs/>
          <w:noProof/>
          <w:sz w:val="36"/>
          <w:szCs w:val="36"/>
          <w:lang w:eastAsia="pt-BR"/>
        </w:rPr>
        <w:drawing>
          <wp:inline distT="0" distB="0" distL="0" distR="0" wp14:anchorId="3914AE41" wp14:editId="5A0E5D3E">
            <wp:extent cx="5400040" cy="3038475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1CF0" w14:textId="574F41E1" w:rsidR="00AE0694" w:rsidRDefault="00AE0694" w:rsidP="00AE0694">
      <w:pPr>
        <w:rPr>
          <w:b/>
          <w:bCs/>
          <w:sz w:val="36"/>
          <w:szCs w:val="36"/>
        </w:rPr>
      </w:pPr>
      <w:r w:rsidRPr="00AE0694">
        <w:rPr>
          <w:b/>
          <w:bCs/>
          <w:sz w:val="36"/>
          <w:szCs w:val="36"/>
        </w:rPr>
        <w:t xml:space="preserve">Etapa de </w:t>
      </w:r>
      <w:r w:rsidR="00821B19">
        <w:rPr>
          <w:b/>
          <w:bCs/>
          <w:sz w:val="36"/>
          <w:szCs w:val="36"/>
        </w:rPr>
        <w:t>Carregamento/</w:t>
      </w:r>
      <w:r w:rsidRPr="00AE0694">
        <w:rPr>
          <w:b/>
          <w:bCs/>
          <w:sz w:val="36"/>
          <w:szCs w:val="36"/>
        </w:rPr>
        <w:t>Transformação</w:t>
      </w:r>
    </w:p>
    <w:p w14:paraId="22FBEBF3" w14:textId="10CE5912" w:rsidR="00E95631" w:rsidRDefault="00E95631" w:rsidP="00AE0694">
      <w:r w:rsidRPr="00E95631">
        <w:t>Vamos carregar diversos arquivos tipo Excel</w:t>
      </w:r>
      <w:r w:rsidR="00C21AD4">
        <w:t xml:space="preserve"> e efetuar um tratamento de dados antes de fazer os gráficos/relatórios</w:t>
      </w:r>
      <w:r w:rsidR="00BE590F">
        <w:t xml:space="preserve">. </w:t>
      </w:r>
    </w:p>
    <w:p w14:paraId="1AFC7740" w14:textId="627796E2" w:rsidR="00E84D60" w:rsidRDefault="00E84D60" w:rsidP="00E84D60">
      <w:pPr>
        <w:pStyle w:val="PargrafodaLista"/>
        <w:numPr>
          <w:ilvl w:val="0"/>
          <w:numId w:val="40"/>
        </w:numPr>
      </w:pPr>
      <w:r w:rsidRPr="00E95631">
        <w:t>Aula05_PBI_dados_loja</w:t>
      </w:r>
    </w:p>
    <w:p w14:paraId="573BB120" w14:textId="790F65A2" w:rsidR="00E84D60" w:rsidRDefault="00E84D60" w:rsidP="00E84D60">
      <w:pPr>
        <w:pStyle w:val="PargrafodaLista"/>
        <w:numPr>
          <w:ilvl w:val="0"/>
          <w:numId w:val="40"/>
        </w:numPr>
      </w:pPr>
      <w:r>
        <w:t>Aula05_</w:t>
      </w:r>
      <w:r w:rsidR="0055394D">
        <w:t>PBI_</w:t>
      </w:r>
      <w:r>
        <w:t>dados_calendario</w:t>
      </w:r>
    </w:p>
    <w:p w14:paraId="0A633C46" w14:textId="1C0C10B0" w:rsidR="00E84D60" w:rsidRDefault="00E84D60" w:rsidP="00E84D60">
      <w:pPr>
        <w:pStyle w:val="PargrafodaLista"/>
        <w:numPr>
          <w:ilvl w:val="0"/>
          <w:numId w:val="40"/>
        </w:numPr>
      </w:pPr>
      <w:r w:rsidRPr="00E95631">
        <w:t>Aula05_PBI_dados_</w:t>
      </w:r>
      <w:r>
        <w:t>cliente</w:t>
      </w:r>
    </w:p>
    <w:p w14:paraId="0CD6F921" w14:textId="79E921A9" w:rsidR="00E84D60" w:rsidRDefault="00E84D60" w:rsidP="00E84D60">
      <w:pPr>
        <w:pStyle w:val="PargrafodaLista"/>
        <w:numPr>
          <w:ilvl w:val="0"/>
          <w:numId w:val="40"/>
        </w:numPr>
      </w:pPr>
      <w:r w:rsidRPr="00E95631">
        <w:t>Aula05_PBI_dados_produto</w:t>
      </w:r>
    </w:p>
    <w:p w14:paraId="7FBD3984" w14:textId="4500470D" w:rsidR="00E84D60" w:rsidRDefault="00E84D60" w:rsidP="00E84D60">
      <w:pPr>
        <w:pStyle w:val="PargrafodaLista"/>
        <w:numPr>
          <w:ilvl w:val="0"/>
          <w:numId w:val="40"/>
        </w:numPr>
      </w:pPr>
      <w:r w:rsidRPr="00E95631">
        <w:t>Aula05_PBI_dados_</w:t>
      </w:r>
      <w:r>
        <w:t>venda</w:t>
      </w:r>
    </w:p>
    <w:p w14:paraId="36B2970A" w14:textId="7C5921E3" w:rsidR="00E84D60" w:rsidRDefault="00E84D60" w:rsidP="00E84D60">
      <w:pPr>
        <w:pStyle w:val="PargrafodaLista"/>
        <w:numPr>
          <w:ilvl w:val="0"/>
          <w:numId w:val="40"/>
        </w:numPr>
      </w:pPr>
      <w:r w:rsidRPr="00E95631">
        <w:t>Aula05_PBI_dados_</w:t>
      </w:r>
      <w:r>
        <w:t>devolucao</w:t>
      </w:r>
    </w:p>
    <w:p w14:paraId="182D45B5" w14:textId="35532F6D" w:rsidR="00BE590F" w:rsidRDefault="00BE590F" w:rsidP="00AE0694">
      <w:r>
        <w:t>Como?  – Carregar o primeiro e continuar no Power Query importando os demais até finalizar e então sair do Power Query. É o modo indicado. Se por acaso sair do Power Query, podemos voltar no mesmo, clicando no ícone PAGINA INICIAL/TRANSFORMAR DADOS.</w:t>
      </w:r>
    </w:p>
    <w:p w14:paraId="43421572" w14:textId="0B3C0234" w:rsidR="00BE590F" w:rsidRDefault="00BE590F" w:rsidP="00AE0694">
      <w:r>
        <w:t xml:space="preserve"> </w:t>
      </w:r>
      <w:r w:rsidRPr="00BE590F">
        <w:rPr>
          <w:noProof/>
          <w:lang w:eastAsia="pt-BR"/>
        </w:rPr>
        <w:drawing>
          <wp:inline distT="0" distB="0" distL="0" distR="0" wp14:anchorId="46FBFB07" wp14:editId="4BDA27F7">
            <wp:extent cx="971686" cy="828791"/>
            <wp:effectExtent l="0" t="0" r="0" b="9525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8E18E" w14:textId="647F35CA" w:rsidR="00A27DAF" w:rsidRDefault="00A27DAF" w:rsidP="00924FC9">
      <w:pPr>
        <w:pStyle w:val="PargrafodaLista"/>
        <w:numPr>
          <w:ilvl w:val="0"/>
          <w:numId w:val="26"/>
        </w:numPr>
      </w:pPr>
      <w:r w:rsidRPr="00E95631">
        <w:t>Aula05_PBI_dados_loja</w:t>
      </w:r>
      <w:r w:rsidR="00821B19">
        <w:t xml:space="preserve"> - Menu Pagina Inicial/</w:t>
      </w:r>
      <w:r w:rsidR="00BE590F">
        <w:t>Obter dados</w:t>
      </w:r>
      <w:r w:rsidR="00821B19">
        <w:t>/ Excel (Aula05_</w:t>
      </w:r>
      <w:r w:rsidR="0055394D">
        <w:t>PBI_dados_</w:t>
      </w:r>
      <w:r w:rsidR="00924FC9">
        <w:t>loja</w:t>
      </w:r>
      <w:r w:rsidR="00821B19">
        <w:t xml:space="preserve">) - </w:t>
      </w:r>
    </w:p>
    <w:p w14:paraId="3E7A8393" w14:textId="3FFB7335" w:rsidR="00821B19" w:rsidRDefault="00821B19" w:rsidP="00821B19">
      <w:r w:rsidRPr="00E80A13">
        <w:rPr>
          <w:noProof/>
          <w:lang w:eastAsia="pt-BR"/>
        </w:rPr>
        <w:lastRenderedPageBreak/>
        <w:drawing>
          <wp:inline distT="0" distB="0" distL="0" distR="0" wp14:anchorId="2D82644F" wp14:editId="59142BE6">
            <wp:extent cx="5400040" cy="4808855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0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89C7" w14:textId="2EE48F0D" w:rsidR="00924FC9" w:rsidRPr="00924FC9" w:rsidRDefault="00924FC9" w:rsidP="00821B19">
      <w:pPr>
        <w:rPr>
          <w:b/>
          <w:bCs/>
        </w:rPr>
      </w:pPr>
      <w:r w:rsidRPr="00924FC9">
        <w:rPr>
          <w:b/>
          <w:bCs/>
        </w:rPr>
        <w:t>CLICAR TRANSFORMAR DADOS</w:t>
      </w:r>
    </w:p>
    <w:p w14:paraId="3F599214" w14:textId="4E554784" w:rsidR="00821B19" w:rsidRPr="00E95631" w:rsidRDefault="00821B19" w:rsidP="00821B19">
      <w:r w:rsidRPr="00821B19">
        <w:rPr>
          <w:noProof/>
          <w:lang w:eastAsia="pt-BR"/>
        </w:rPr>
        <w:drawing>
          <wp:anchor distT="0" distB="0" distL="114300" distR="114300" simplePos="0" relativeHeight="251660288" behindDoc="0" locked="0" layoutInCell="1" allowOverlap="1" wp14:anchorId="6FB4F835" wp14:editId="6B1F8370">
            <wp:simplePos x="1076325" y="5819775"/>
            <wp:positionH relativeFrom="column">
              <wp:align>left</wp:align>
            </wp:positionH>
            <wp:positionV relativeFrom="paragraph">
              <wp:align>top</wp:align>
            </wp:positionV>
            <wp:extent cx="5400040" cy="1587500"/>
            <wp:effectExtent l="0" t="0" r="0" b="0"/>
            <wp:wrapSquare wrapText="bothSides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4FC9">
        <w:br w:type="textWrapping" w:clear="all"/>
        <w:t>CONTINUAMOS NO POWERQUERY. Se sair por engano, como voltar? clicando no ícone PAGINA INICIAL/TRANSFORMAR DADOS.</w:t>
      </w:r>
    </w:p>
    <w:p w14:paraId="3EFF7192" w14:textId="4F68C36C" w:rsidR="00821B19" w:rsidRDefault="00E95631" w:rsidP="00924FC9">
      <w:pPr>
        <w:pStyle w:val="PargrafodaLista"/>
        <w:numPr>
          <w:ilvl w:val="0"/>
          <w:numId w:val="26"/>
        </w:numPr>
      </w:pPr>
      <w:r w:rsidRPr="00E95631">
        <w:t>Aula05_PBI_dados_calendario</w:t>
      </w:r>
      <w:r w:rsidR="00821B19">
        <w:t xml:space="preserve"> - Menu Pagina Inicial/</w:t>
      </w:r>
      <w:r w:rsidR="00924FC9">
        <w:t>Nova Fonte</w:t>
      </w:r>
      <w:r w:rsidR="00821B19">
        <w:t xml:space="preserve">/ Excel (Aula05_dados_calendario) - </w:t>
      </w:r>
    </w:p>
    <w:p w14:paraId="68B4BE83" w14:textId="021F3E93" w:rsidR="00821B19" w:rsidRDefault="00821B19" w:rsidP="00BE590F">
      <w:r w:rsidRPr="00A27DAF">
        <w:rPr>
          <w:noProof/>
          <w:lang w:eastAsia="pt-BR"/>
        </w:rPr>
        <w:lastRenderedPageBreak/>
        <w:drawing>
          <wp:inline distT="0" distB="0" distL="0" distR="0" wp14:anchorId="4C0CC1A6" wp14:editId="206DDB44">
            <wp:extent cx="5400040" cy="4228465"/>
            <wp:effectExtent l="0" t="0" r="0" b="63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436E" w14:textId="52090B18" w:rsidR="00BE590F" w:rsidRDefault="00BE590F" w:rsidP="00BE590F">
      <w:r>
        <w:t>Clicar OK</w:t>
      </w:r>
      <w:r w:rsidR="00924FC9">
        <w:t xml:space="preserve"> (Observe que se estiver no Power Query, aparece a opção OK e </w:t>
      </w:r>
      <w:proofErr w:type="gramStart"/>
      <w:r w:rsidR="00924FC9">
        <w:t>não Transformar</w:t>
      </w:r>
      <w:proofErr w:type="gramEnd"/>
      <w:r w:rsidR="00924FC9">
        <w:t xml:space="preserve"> dados)</w:t>
      </w:r>
    </w:p>
    <w:p w14:paraId="0492A783" w14:textId="12BB0F68" w:rsidR="00821B19" w:rsidRDefault="00924FC9" w:rsidP="00821B19">
      <w:r w:rsidRPr="00924FC9">
        <w:rPr>
          <w:noProof/>
          <w:lang w:eastAsia="pt-BR"/>
        </w:rPr>
        <w:drawing>
          <wp:inline distT="0" distB="0" distL="0" distR="0" wp14:anchorId="7DA830CC" wp14:editId="3864EBE9">
            <wp:extent cx="4791744" cy="3581900"/>
            <wp:effectExtent l="0" t="0" r="889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AC061" w14:textId="27C31A8A" w:rsidR="00924FC9" w:rsidRDefault="00924FC9" w:rsidP="00821B19"/>
    <w:p w14:paraId="02DDD6AF" w14:textId="10949BB2" w:rsidR="00924FC9" w:rsidRPr="00E95631" w:rsidRDefault="00924FC9" w:rsidP="00821B19">
      <w:r>
        <w:lastRenderedPageBreak/>
        <w:t>CONTINUAMOS NO POWER QUERY</w:t>
      </w:r>
    </w:p>
    <w:p w14:paraId="61E4F714" w14:textId="58AEEB3D" w:rsidR="00E95631" w:rsidRDefault="00E95631" w:rsidP="00924FC9">
      <w:pPr>
        <w:pStyle w:val="PargrafodaLista"/>
        <w:numPr>
          <w:ilvl w:val="0"/>
          <w:numId w:val="26"/>
        </w:numPr>
      </w:pPr>
      <w:r w:rsidRPr="00E95631">
        <w:t>Aula05_PBI_dados_produto</w:t>
      </w:r>
      <w:r w:rsidR="00BE590F">
        <w:t xml:space="preserve"> - - </w:t>
      </w:r>
      <w:r w:rsidR="00E623B2">
        <w:t xml:space="preserve">- Menu Pagina Inicial/Nova Fonte/ Excel </w:t>
      </w:r>
      <w:r w:rsidR="00BE590F">
        <w:t>(Aula05_dados_</w:t>
      </w:r>
      <w:r w:rsidR="00BE590F" w:rsidRPr="00BE590F">
        <w:t xml:space="preserve"> </w:t>
      </w:r>
      <w:r w:rsidR="00BE590F" w:rsidRPr="00E95631">
        <w:t>produto</w:t>
      </w:r>
      <w:r w:rsidR="00BE590F">
        <w:t>) –</w:t>
      </w:r>
    </w:p>
    <w:p w14:paraId="2F47D12C" w14:textId="69281F72" w:rsidR="00BE590F" w:rsidRDefault="00E623B2" w:rsidP="00BE590F">
      <w:r w:rsidRPr="00E623B2">
        <w:rPr>
          <w:noProof/>
          <w:lang w:eastAsia="pt-BR"/>
        </w:rPr>
        <w:drawing>
          <wp:inline distT="0" distB="0" distL="0" distR="0" wp14:anchorId="434B3CE5" wp14:editId="7FC7F328">
            <wp:extent cx="5400040" cy="4247515"/>
            <wp:effectExtent l="0" t="0" r="0" b="63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CB236" w14:textId="3FCF46D2" w:rsidR="00BE590F" w:rsidRDefault="00BE590F" w:rsidP="00BE590F">
      <w:r>
        <w:t xml:space="preserve">Clicar em </w:t>
      </w:r>
      <w:r w:rsidR="00E623B2">
        <w:t>OK</w:t>
      </w:r>
    </w:p>
    <w:p w14:paraId="2F2C31D3" w14:textId="0DDCAE99" w:rsidR="00BE590F" w:rsidRDefault="00BE590F" w:rsidP="00BE590F">
      <w:r w:rsidRPr="00BE590F">
        <w:rPr>
          <w:noProof/>
          <w:lang w:eastAsia="pt-BR"/>
        </w:rPr>
        <w:drawing>
          <wp:inline distT="0" distB="0" distL="0" distR="0" wp14:anchorId="4B3B4CD2" wp14:editId="56E45FB3">
            <wp:extent cx="5400040" cy="1443355"/>
            <wp:effectExtent l="0" t="0" r="0" b="4445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2E1EC" w14:textId="6341F95E" w:rsidR="00E623B2" w:rsidRDefault="00E623B2" w:rsidP="00BE590F"/>
    <w:p w14:paraId="750874CB" w14:textId="556C2378" w:rsidR="00E623B2" w:rsidRDefault="00E623B2" w:rsidP="00BE590F">
      <w:r>
        <w:t>CONTINUAMOS NO POWER QUERY</w:t>
      </w:r>
    </w:p>
    <w:p w14:paraId="7B8FCE22" w14:textId="6F59725C" w:rsidR="00E623B2" w:rsidRDefault="00E623B2" w:rsidP="00E623B2">
      <w:pPr>
        <w:pStyle w:val="PargrafodaLista"/>
        <w:numPr>
          <w:ilvl w:val="0"/>
          <w:numId w:val="26"/>
        </w:numPr>
      </w:pPr>
      <w:r w:rsidRPr="00E95631">
        <w:t>Aula05_PBI_dados_</w:t>
      </w:r>
      <w:r>
        <w:t>cliente- - - Menu Pagina Inicial/Nova Fonte/ Excel (Aula05_dados_</w:t>
      </w:r>
      <w:r w:rsidRPr="00BE590F">
        <w:t xml:space="preserve"> </w:t>
      </w:r>
      <w:r>
        <w:t>cliente) –</w:t>
      </w:r>
    </w:p>
    <w:p w14:paraId="55851547" w14:textId="736B14B3" w:rsidR="00E623B2" w:rsidRDefault="00085DD0" w:rsidP="00085DD0">
      <w:pPr>
        <w:ind w:firstLine="708"/>
      </w:pPr>
      <w:r w:rsidRPr="00085DD0">
        <w:rPr>
          <w:noProof/>
          <w:lang w:eastAsia="pt-BR"/>
        </w:rPr>
        <w:lastRenderedPageBreak/>
        <w:drawing>
          <wp:inline distT="0" distB="0" distL="0" distR="0" wp14:anchorId="007D4A11" wp14:editId="25777909">
            <wp:extent cx="5400040" cy="4176395"/>
            <wp:effectExtent l="0" t="0" r="0" b="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0D56" w14:textId="0483D29B" w:rsidR="00085DD0" w:rsidRDefault="00085DD0" w:rsidP="00085DD0">
      <w:pPr>
        <w:ind w:firstLine="708"/>
      </w:pPr>
      <w:r>
        <w:t>Clicar em OK</w:t>
      </w:r>
    </w:p>
    <w:p w14:paraId="503346FE" w14:textId="01DBE5D0" w:rsidR="00085DD0" w:rsidRDefault="00085DD0" w:rsidP="00085DD0">
      <w:pPr>
        <w:ind w:firstLine="708"/>
      </w:pPr>
      <w:r w:rsidRPr="00085DD0">
        <w:rPr>
          <w:noProof/>
          <w:lang w:eastAsia="pt-BR"/>
        </w:rPr>
        <w:drawing>
          <wp:inline distT="0" distB="0" distL="0" distR="0" wp14:anchorId="54751156" wp14:editId="3CEA4167">
            <wp:extent cx="5400040" cy="1521460"/>
            <wp:effectExtent l="0" t="0" r="0" b="254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C046C" w14:textId="6EFACE4E" w:rsidR="00085DD0" w:rsidRDefault="00085DD0" w:rsidP="00085DD0">
      <w:pPr>
        <w:ind w:firstLine="708"/>
      </w:pPr>
      <w:r>
        <w:t>CONTINUAMOS NO POWER QUERY</w:t>
      </w:r>
    </w:p>
    <w:p w14:paraId="1617D336" w14:textId="733006BF" w:rsidR="00E623B2" w:rsidRDefault="00E623B2" w:rsidP="00E623B2">
      <w:pPr>
        <w:pStyle w:val="PargrafodaLista"/>
        <w:numPr>
          <w:ilvl w:val="0"/>
          <w:numId w:val="26"/>
        </w:numPr>
      </w:pPr>
      <w:r w:rsidRPr="00E95631">
        <w:t>Aula05_PBI_dados_</w:t>
      </w:r>
      <w:r>
        <w:t>venda- - - Menu Pagina Inicial/Nova Fonte/ Excel (Aula05_dados_venda) –</w:t>
      </w:r>
    </w:p>
    <w:p w14:paraId="01925E90" w14:textId="1CC86478" w:rsidR="00E623B2" w:rsidRDefault="00085DD0" w:rsidP="00E623B2">
      <w:pPr>
        <w:pStyle w:val="PargrafodaLista"/>
      </w:pPr>
      <w:r w:rsidRPr="00085DD0">
        <w:rPr>
          <w:noProof/>
          <w:lang w:eastAsia="pt-BR"/>
        </w:rPr>
        <w:lastRenderedPageBreak/>
        <w:drawing>
          <wp:inline distT="0" distB="0" distL="0" distR="0" wp14:anchorId="00FCC3CE" wp14:editId="64549AED">
            <wp:extent cx="5400040" cy="4514215"/>
            <wp:effectExtent l="0" t="0" r="0" b="635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1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3186C" w14:textId="1B63B9F9" w:rsidR="00085DD0" w:rsidRDefault="00085DD0" w:rsidP="00E623B2">
      <w:pPr>
        <w:pStyle w:val="PargrafodaLista"/>
      </w:pPr>
      <w:r>
        <w:t>Clicar OK</w:t>
      </w:r>
    </w:p>
    <w:p w14:paraId="5BE2425F" w14:textId="6679A25B" w:rsidR="00085DD0" w:rsidRDefault="00085DD0" w:rsidP="00E623B2">
      <w:pPr>
        <w:pStyle w:val="PargrafodaLista"/>
      </w:pPr>
      <w:r w:rsidRPr="00085DD0">
        <w:rPr>
          <w:noProof/>
          <w:lang w:eastAsia="pt-BR"/>
        </w:rPr>
        <w:drawing>
          <wp:inline distT="0" distB="0" distL="0" distR="0" wp14:anchorId="3AA550A3" wp14:editId="4A2AC94E">
            <wp:extent cx="5400040" cy="1633855"/>
            <wp:effectExtent l="0" t="0" r="0" b="4445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661E9" w14:textId="31DE9075" w:rsidR="00085DD0" w:rsidRDefault="00085DD0" w:rsidP="00E623B2">
      <w:pPr>
        <w:pStyle w:val="PargrafodaLista"/>
      </w:pPr>
      <w:r>
        <w:t>CONTINUAMOS NO POWER QUERY</w:t>
      </w:r>
    </w:p>
    <w:p w14:paraId="147FB012" w14:textId="77777777" w:rsidR="00E623B2" w:rsidRDefault="00E623B2" w:rsidP="00E623B2"/>
    <w:p w14:paraId="4418B700" w14:textId="244111ED" w:rsidR="00E623B2" w:rsidRDefault="00E623B2" w:rsidP="00E623B2">
      <w:pPr>
        <w:pStyle w:val="PargrafodaLista"/>
        <w:numPr>
          <w:ilvl w:val="0"/>
          <w:numId w:val="26"/>
        </w:numPr>
      </w:pPr>
      <w:r w:rsidRPr="00E95631">
        <w:t>Aula05_PBI_dados_</w:t>
      </w:r>
      <w:r>
        <w:t>devolucao- - - Menu Pagina Inicial/Nova Fonte/ Excel (Aula05_dados_devolucao –</w:t>
      </w:r>
    </w:p>
    <w:p w14:paraId="30999101" w14:textId="740086F0" w:rsidR="00E623B2" w:rsidRDefault="00085DD0" w:rsidP="00085DD0">
      <w:pPr>
        <w:tabs>
          <w:tab w:val="left" w:pos="960"/>
        </w:tabs>
      </w:pPr>
      <w:r w:rsidRPr="00085DD0">
        <w:rPr>
          <w:noProof/>
          <w:lang w:eastAsia="pt-BR"/>
        </w:rPr>
        <w:lastRenderedPageBreak/>
        <w:drawing>
          <wp:inline distT="0" distB="0" distL="0" distR="0" wp14:anchorId="78E28319" wp14:editId="127A2C41">
            <wp:extent cx="5400040" cy="4289425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59BE9" w14:textId="61910471" w:rsidR="00085DD0" w:rsidRDefault="00085DD0" w:rsidP="00085DD0">
      <w:pPr>
        <w:tabs>
          <w:tab w:val="left" w:pos="960"/>
        </w:tabs>
      </w:pPr>
      <w:r>
        <w:t>Clicar OK</w:t>
      </w:r>
    </w:p>
    <w:p w14:paraId="13644A9B" w14:textId="176941A2" w:rsidR="00085DD0" w:rsidRDefault="00085DD0" w:rsidP="00085DD0">
      <w:pPr>
        <w:tabs>
          <w:tab w:val="left" w:pos="960"/>
        </w:tabs>
      </w:pPr>
      <w:r w:rsidRPr="00085DD0">
        <w:rPr>
          <w:noProof/>
          <w:lang w:eastAsia="pt-BR"/>
        </w:rPr>
        <w:drawing>
          <wp:inline distT="0" distB="0" distL="0" distR="0" wp14:anchorId="298E780D" wp14:editId="0E7EC439">
            <wp:extent cx="5400040" cy="2049145"/>
            <wp:effectExtent l="0" t="0" r="0" b="8255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9D52" w14:textId="7F4995FB" w:rsidR="00746282" w:rsidRDefault="00746282" w:rsidP="00085DD0">
      <w:pPr>
        <w:tabs>
          <w:tab w:val="left" w:pos="960"/>
        </w:tabs>
      </w:pPr>
    </w:p>
    <w:p w14:paraId="450BAC67" w14:textId="67E91C2E" w:rsidR="00746282" w:rsidRPr="00746282" w:rsidRDefault="00746282" w:rsidP="00085DD0">
      <w:pPr>
        <w:tabs>
          <w:tab w:val="left" w:pos="960"/>
        </w:tabs>
        <w:rPr>
          <w:b/>
          <w:bCs/>
          <w:sz w:val="32"/>
          <w:szCs w:val="32"/>
        </w:rPr>
      </w:pPr>
      <w:r w:rsidRPr="00746282">
        <w:rPr>
          <w:b/>
          <w:bCs/>
          <w:sz w:val="32"/>
          <w:szCs w:val="32"/>
        </w:rPr>
        <w:t>ETAPA AJUSTES</w:t>
      </w:r>
    </w:p>
    <w:p w14:paraId="14307915" w14:textId="10FDAA36" w:rsidR="00746282" w:rsidRDefault="00746282" w:rsidP="00085DD0">
      <w:pPr>
        <w:tabs>
          <w:tab w:val="left" w:pos="960"/>
        </w:tabs>
      </w:pPr>
      <w:r>
        <w:t>Agora vamos fazer os devidos ajustes nas tabelas. São eles:</w:t>
      </w:r>
    </w:p>
    <w:p w14:paraId="29D39541" w14:textId="77777777" w:rsidR="00746282" w:rsidRDefault="00746282" w:rsidP="003A535C">
      <w:pPr>
        <w:pStyle w:val="PargrafodaLista"/>
        <w:numPr>
          <w:ilvl w:val="0"/>
          <w:numId w:val="28"/>
        </w:numPr>
        <w:tabs>
          <w:tab w:val="left" w:pos="960"/>
        </w:tabs>
      </w:pPr>
      <w:r>
        <w:t>Remover linhas em branco</w:t>
      </w:r>
    </w:p>
    <w:p w14:paraId="583ED083" w14:textId="77777777" w:rsidR="00746282" w:rsidRDefault="00746282" w:rsidP="00746282">
      <w:pPr>
        <w:pStyle w:val="PargrafodaLista"/>
        <w:tabs>
          <w:tab w:val="left" w:pos="960"/>
        </w:tabs>
      </w:pPr>
      <w:r w:rsidRPr="00746282">
        <w:rPr>
          <w:noProof/>
          <w:lang w:eastAsia="pt-BR"/>
        </w:rPr>
        <w:lastRenderedPageBreak/>
        <w:drawing>
          <wp:inline distT="0" distB="0" distL="0" distR="0" wp14:anchorId="13BF969D" wp14:editId="3801CBB1">
            <wp:extent cx="5400040" cy="1394460"/>
            <wp:effectExtent l="0" t="0" r="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73724" w14:textId="329BB822" w:rsidR="00746282" w:rsidRDefault="00746282" w:rsidP="00746282">
      <w:pPr>
        <w:pStyle w:val="PargrafodaLista"/>
        <w:numPr>
          <w:ilvl w:val="0"/>
          <w:numId w:val="28"/>
        </w:numPr>
        <w:tabs>
          <w:tab w:val="left" w:pos="960"/>
        </w:tabs>
      </w:pPr>
      <w:r>
        <w:t xml:space="preserve"> Ajustar linha </w:t>
      </w:r>
      <w:proofErr w:type="gramStart"/>
      <w:r>
        <w:t>cabeçalho ,</w:t>
      </w:r>
      <w:proofErr w:type="gramEnd"/>
      <w:r>
        <w:t xml:space="preserve"> se necessário</w:t>
      </w:r>
      <w:r w:rsidR="00E77C1C">
        <w:t>. Procurar se alguma tabela necessita deste ajuste.</w:t>
      </w:r>
    </w:p>
    <w:p w14:paraId="667317B2" w14:textId="584CB904" w:rsidR="00746282" w:rsidRDefault="00746282" w:rsidP="00746282">
      <w:pPr>
        <w:tabs>
          <w:tab w:val="left" w:pos="960"/>
        </w:tabs>
      </w:pPr>
      <w:r w:rsidRPr="00746282">
        <w:rPr>
          <w:noProof/>
          <w:lang w:eastAsia="pt-BR"/>
        </w:rPr>
        <w:drawing>
          <wp:inline distT="0" distB="0" distL="0" distR="0" wp14:anchorId="1262A453" wp14:editId="6D46BDC5">
            <wp:extent cx="2829320" cy="971686"/>
            <wp:effectExtent l="0" t="0" r="0" b="0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0935F" w14:textId="6629E5C7" w:rsidR="00746282" w:rsidRDefault="00746282" w:rsidP="00746282">
      <w:pPr>
        <w:pStyle w:val="PargrafodaLista"/>
        <w:numPr>
          <w:ilvl w:val="0"/>
          <w:numId w:val="28"/>
        </w:numPr>
        <w:tabs>
          <w:tab w:val="left" w:pos="960"/>
        </w:tabs>
      </w:pPr>
      <w:r>
        <w:t>Conferir tipo de dados em cada coluna</w:t>
      </w:r>
      <w:r w:rsidR="00E77C1C">
        <w:t>. Isto vale para todas as tabelas.</w:t>
      </w:r>
    </w:p>
    <w:p w14:paraId="7346D440" w14:textId="69C8DB54" w:rsidR="00746282" w:rsidRDefault="00746282" w:rsidP="00746282">
      <w:pPr>
        <w:tabs>
          <w:tab w:val="left" w:pos="960"/>
        </w:tabs>
        <w:ind w:firstLine="708"/>
      </w:pPr>
      <w:r w:rsidRPr="00746282">
        <w:rPr>
          <w:noProof/>
          <w:lang w:eastAsia="pt-BR"/>
        </w:rPr>
        <w:drawing>
          <wp:inline distT="0" distB="0" distL="0" distR="0" wp14:anchorId="78C5D503" wp14:editId="1731BA68">
            <wp:extent cx="5400040" cy="1830070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2485" w14:textId="62B36E6E" w:rsidR="00746282" w:rsidRDefault="00E77C1C" w:rsidP="00746282">
      <w:pPr>
        <w:tabs>
          <w:tab w:val="left" w:pos="960"/>
        </w:tabs>
      </w:pPr>
      <w:r>
        <w:t>Vamos agora aos ajustes</w:t>
      </w:r>
    </w:p>
    <w:p w14:paraId="0542DA34" w14:textId="40B30399" w:rsidR="00746282" w:rsidRDefault="00746282" w:rsidP="00746282">
      <w:pPr>
        <w:tabs>
          <w:tab w:val="left" w:pos="960"/>
        </w:tabs>
      </w:pPr>
      <w:r>
        <w:t>Quais são as tabelas</w:t>
      </w:r>
      <w:r w:rsidR="004B2FE8">
        <w:t xml:space="preserve"> que existem</w:t>
      </w:r>
      <w:r>
        <w:t>?</w:t>
      </w:r>
      <w:r w:rsidR="004B2FE8">
        <w:t xml:space="preserve"> O que vamos fazer com cada uma dela?</w:t>
      </w:r>
    </w:p>
    <w:p w14:paraId="70ADBF33" w14:textId="432DF14F" w:rsidR="00746282" w:rsidRDefault="007A6354" w:rsidP="00746282">
      <w:pPr>
        <w:pStyle w:val="PargrafodaLista"/>
        <w:numPr>
          <w:ilvl w:val="0"/>
          <w:numId w:val="29"/>
        </w:numPr>
        <w:tabs>
          <w:tab w:val="left" w:pos="960"/>
        </w:tabs>
      </w:pPr>
      <w:r>
        <w:t>l</w:t>
      </w:r>
      <w:r w:rsidR="00746282">
        <w:t>oja</w:t>
      </w:r>
    </w:p>
    <w:p w14:paraId="0920CE50" w14:textId="6315FAB5" w:rsidR="00746282" w:rsidRDefault="00197D32" w:rsidP="00746282">
      <w:pPr>
        <w:pStyle w:val="PargrafodaLista"/>
        <w:numPr>
          <w:ilvl w:val="0"/>
          <w:numId w:val="29"/>
        </w:numPr>
        <w:tabs>
          <w:tab w:val="left" w:pos="960"/>
        </w:tabs>
      </w:pPr>
      <w:r>
        <w:t>c</w:t>
      </w:r>
      <w:r w:rsidR="00746282">
        <w:t>alendário</w:t>
      </w:r>
    </w:p>
    <w:p w14:paraId="59CDA079" w14:textId="7391F677" w:rsidR="00746282" w:rsidRDefault="00197D32" w:rsidP="00746282">
      <w:pPr>
        <w:pStyle w:val="PargrafodaLista"/>
        <w:numPr>
          <w:ilvl w:val="0"/>
          <w:numId w:val="29"/>
        </w:numPr>
        <w:tabs>
          <w:tab w:val="left" w:pos="960"/>
        </w:tabs>
      </w:pPr>
      <w:r>
        <w:t>p</w:t>
      </w:r>
      <w:r w:rsidR="00746282">
        <w:t>roduto</w:t>
      </w:r>
    </w:p>
    <w:p w14:paraId="5FBA31FC" w14:textId="120A67CD" w:rsidR="00746282" w:rsidRDefault="00197D32" w:rsidP="00746282">
      <w:pPr>
        <w:pStyle w:val="PargrafodaLista"/>
        <w:numPr>
          <w:ilvl w:val="0"/>
          <w:numId w:val="29"/>
        </w:numPr>
        <w:tabs>
          <w:tab w:val="left" w:pos="960"/>
        </w:tabs>
      </w:pPr>
      <w:r>
        <w:t>c</w:t>
      </w:r>
      <w:r w:rsidR="00746282">
        <w:t>liente</w:t>
      </w:r>
    </w:p>
    <w:p w14:paraId="7511C2D3" w14:textId="20A3F0B2" w:rsidR="00746282" w:rsidRDefault="00197D32" w:rsidP="00746282">
      <w:pPr>
        <w:pStyle w:val="PargrafodaLista"/>
        <w:numPr>
          <w:ilvl w:val="0"/>
          <w:numId w:val="29"/>
        </w:numPr>
        <w:tabs>
          <w:tab w:val="left" w:pos="960"/>
        </w:tabs>
      </w:pPr>
      <w:r>
        <w:t>v</w:t>
      </w:r>
      <w:r w:rsidR="00746282">
        <w:t>enda</w:t>
      </w:r>
    </w:p>
    <w:p w14:paraId="400CFF6D" w14:textId="0DAC3708" w:rsidR="00746282" w:rsidRDefault="00197D32" w:rsidP="00746282">
      <w:pPr>
        <w:pStyle w:val="PargrafodaLista"/>
        <w:numPr>
          <w:ilvl w:val="0"/>
          <w:numId w:val="29"/>
        </w:numPr>
        <w:pBdr>
          <w:bottom w:val="single" w:sz="12" w:space="1" w:color="auto"/>
        </w:pBdr>
        <w:tabs>
          <w:tab w:val="left" w:pos="960"/>
        </w:tabs>
      </w:pPr>
      <w:r>
        <w:t>d</w:t>
      </w:r>
      <w:r w:rsidR="00746282">
        <w:t>evolução</w:t>
      </w:r>
    </w:p>
    <w:p w14:paraId="2F969CC9" w14:textId="464E9CB5" w:rsidR="00085EAE" w:rsidRPr="00085EAE" w:rsidRDefault="00085EAE" w:rsidP="00085EAE">
      <w:pPr>
        <w:tabs>
          <w:tab w:val="left" w:pos="960"/>
        </w:tabs>
        <w:rPr>
          <w:b/>
          <w:bCs/>
        </w:rPr>
      </w:pPr>
      <w:r w:rsidRPr="00085EAE">
        <w:rPr>
          <w:b/>
          <w:bCs/>
        </w:rPr>
        <w:t>LOJA</w:t>
      </w:r>
    </w:p>
    <w:p w14:paraId="7B52109C" w14:textId="36FE9768" w:rsidR="00746282" w:rsidRPr="00746282" w:rsidRDefault="00746282" w:rsidP="00085EAE">
      <w:pPr>
        <w:pStyle w:val="PargrafodaLista"/>
        <w:numPr>
          <w:ilvl w:val="0"/>
          <w:numId w:val="18"/>
        </w:numPr>
      </w:pPr>
      <w:r w:rsidRPr="00746282">
        <w:t>Loja – Clicar na coluna de CONSULTAS A ESQUERDA a tabela LOJA</w:t>
      </w:r>
    </w:p>
    <w:p w14:paraId="52EC59AA" w14:textId="71DFAD14" w:rsidR="00746282" w:rsidRDefault="00746282" w:rsidP="00746282">
      <w:pPr>
        <w:pStyle w:val="PargrafodaLista"/>
        <w:numPr>
          <w:ilvl w:val="1"/>
          <w:numId w:val="18"/>
        </w:numPr>
      </w:pPr>
      <w:r>
        <w:t xml:space="preserve">Remover linhas em branco de todas consultas/tabelas. Power Query. Selecionar coluna ou célula/Menu página inicial/ </w:t>
      </w:r>
      <w:r w:rsidR="000F5C7A">
        <w:t>ícone reduzir</w:t>
      </w:r>
      <w:r>
        <w:t xml:space="preserve"> linhas/Reduzir linhas/Remover Linhas/ Remover linhas em branco</w:t>
      </w:r>
    </w:p>
    <w:p w14:paraId="5038B8EE" w14:textId="77777777" w:rsidR="00746282" w:rsidRDefault="00746282" w:rsidP="00746282">
      <w:r w:rsidRPr="00E80A13">
        <w:rPr>
          <w:noProof/>
          <w:lang w:eastAsia="pt-BR"/>
        </w:rPr>
        <w:lastRenderedPageBreak/>
        <w:drawing>
          <wp:inline distT="0" distB="0" distL="0" distR="0" wp14:anchorId="2B1B6B10" wp14:editId="55E70E2B">
            <wp:extent cx="5400040" cy="2667635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4396B" w14:textId="0A559540" w:rsidR="00746282" w:rsidRDefault="00085EAE" w:rsidP="00085EAE">
      <w:pPr>
        <w:pStyle w:val="PargrafodaLista"/>
        <w:numPr>
          <w:ilvl w:val="0"/>
          <w:numId w:val="18"/>
        </w:numPr>
      </w:pPr>
      <w:r>
        <w:t xml:space="preserve">Loja – Ajustar a primeira linha </w:t>
      </w:r>
      <w:proofErr w:type="spellStart"/>
      <w:r>
        <w:t>como</w:t>
      </w:r>
      <w:proofErr w:type="spellEnd"/>
      <w:r>
        <w:t xml:space="preserve"> cabeçalho</w:t>
      </w:r>
    </w:p>
    <w:p w14:paraId="104B6E94" w14:textId="77777777" w:rsidR="00085EAE" w:rsidRDefault="00085EAE" w:rsidP="00085EAE">
      <w:pPr>
        <w:pStyle w:val="PargrafodaLista"/>
      </w:pPr>
    </w:p>
    <w:p w14:paraId="382B8461" w14:textId="77777777" w:rsidR="00746282" w:rsidRDefault="00746282" w:rsidP="00746282">
      <w:pPr>
        <w:pStyle w:val="PargrafodaLista"/>
      </w:pPr>
      <w:r w:rsidRPr="00E80A13">
        <w:rPr>
          <w:noProof/>
          <w:lang w:eastAsia="pt-BR"/>
        </w:rPr>
        <w:drawing>
          <wp:inline distT="0" distB="0" distL="0" distR="0" wp14:anchorId="62C31ED0" wp14:editId="7281F67D">
            <wp:extent cx="5400040" cy="205740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5427" w14:textId="77777777" w:rsidR="00746282" w:rsidRDefault="00746282" w:rsidP="00746282">
      <w:pPr>
        <w:pStyle w:val="PargrafodaLista"/>
      </w:pPr>
    </w:p>
    <w:p w14:paraId="3AE350FB" w14:textId="77777777" w:rsidR="00746282" w:rsidRDefault="00746282" w:rsidP="00746282">
      <w:pPr>
        <w:pStyle w:val="PargrafodaLista"/>
      </w:pPr>
      <w:r>
        <w:t xml:space="preserve"> Veja que está com um errinho. Isto é comum na importação de dados para o PBI. Mas o PBI tem muitos recursos para arrumar este problema. Colocar primeira linha de cabeçalho. Estando no </w:t>
      </w:r>
      <w:proofErr w:type="spellStart"/>
      <w:r w:rsidRPr="004F6508">
        <w:rPr>
          <w:b/>
          <w:bCs/>
          <w:sz w:val="28"/>
          <w:szCs w:val="28"/>
        </w:rPr>
        <w:t>PowerQuery</w:t>
      </w:r>
      <w:proofErr w:type="spellEnd"/>
      <w:r>
        <w:t>, clique no encontro da linha com a coluna onde tem um símbolo de uma planilha e com ajuda do botão direito do mouse escolha a opção: Usar a primeira linha....</w:t>
      </w:r>
    </w:p>
    <w:p w14:paraId="3DA68DEB" w14:textId="77777777" w:rsidR="00746282" w:rsidRDefault="00746282" w:rsidP="00746282">
      <w:r w:rsidRPr="00A731A2">
        <w:rPr>
          <w:noProof/>
          <w:lang w:eastAsia="pt-BR"/>
        </w:rPr>
        <w:drawing>
          <wp:inline distT="0" distB="0" distL="0" distR="0" wp14:anchorId="7EDA0CF2" wp14:editId="0E2FA3B7">
            <wp:extent cx="600159" cy="704948"/>
            <wp:effectExtent l="0" t="0" r="952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0159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36F4" w14:textId="77777777" w:rsidR="00746282" w:rsidRDefault="00746282" w:rsidP="00746282">
      <w:r w:rsidRPr="00A731A2">
        <w:rPr>
          <w:noProof/>
          <w:lang w:eastAsia="pt-BR"/>
        </w:rPr>
        <w:drawing>
          <wp:inline distT="0" distB="0" distL="0" distR="0" wp14:anchorId="54A86A70" wp14:editId="5C08250D">
            <wp:extent cx="2905530" cy="828791"/>
            <wp:effectExtent l="0" t="0" r="0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C0C87" w14:textId="77777777" w:rsidR="00746282" w:rsidRDefault="00746282" w:rsidP="00746282">
      <w:r w:rsidRPr="00E80A13">
        <w:rPr>
          <w:noProof/>
          <w:lang w:eastAsia="pt-BR"/>
        </w:rPr>
        <w:lastRenderedPageBreak/>
        <w:drawing>
          <wp:inline distT="0" distB="0" distL="0" distR="0" wp14:anchorId="3F823FCF" wp14:editId="02D6CB1C">
            <wp:extent cx="5400040" cy="3451225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9615F" w14:textId="1727F37A" w:rsidR="00746282" w:rsidRDefault="00746282" w:rsidP="00746282">
      <w:r>
        <w:t xml:space="preserve">Continuamos ainda </w:t>
      </w:r>
      <w:r w:rsidR="00085EAE">
        <w:t>no Power</w:t>
      </w:r>
      <w:r>
        <w:t xml:space="preserve"> Query</w:t>
      </w:r>
    </w:p>
    <w:p w14:paraId="4B295A8B" w14:textId="3035107C" w:rsidR="00746282" w:rsidRDefault="00085EAE" w:rsidP="00085EAE">
      <w:pPr>
        <w:pStyle w:val="PargrafodaLista"/>
        <w:numPr>
          <w:ilvl w:val="0"/>
          <w:numId w:val="18"/>
        </w:numPr>
      </w:pPr>
      <w:r>
        <w:t>Conferir o tipo de dados de cada coluna</w:t>
      </w:r>
      <w:r w:rsidR="00746282">
        <w:t>. Clique no rótulo, e confira no menu o tipo de dado. Se estiver errado, agora é a hora de arrumar.</w:t>
      </w:r>
      <w:r>
        <w:t xml:space="preserve"> Faça para todas as colunas desta tabela</w:t>
      </w:r>
    </w:p>
    <w:p w14:paraId="0C8368F5" w14:textId="77777777" w:rsidR="00746282" w:rsidRDefault="00746282" w:rsidP="00746282">
      <w:r w:rsidRPr="00E80A13">
        <w:rPr>
          <w:noProof/>
          <w:lang w:eastAsia="pt-BR"/>
        </w:rPr>
        <w:drawing>
          <wp:inline distT="0" distB="0" distL="0" distR="0" wp14:anchorId="053A9BA9" wp14:editId="34725580">
            <wp:extent cx="5400040" cy="1656080"/>
            <wp:effectExtent l="0" t="0" r="0" b="127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260B" w14:textId="50DEA9A3" w:rsidR="00746282" w:rsidRDefault="00746282" w:rsidP="00746282">
      <w:pPr>
        <w:pBdr>
          <w:bottom w:val="single" w:sz="12" w:space="1" w:color="auto"/>
        </w:pBdr>
      </w:pPr>
      <w:r>
        <w:t>Este caso da coluna nome de cidade é TEXTO e está OK</w:t>
      </w:r>
    </w:p>
    <w:p w14:paraId="1FDE453C" w14:textId="6BE245EB" w:rsidR="00085EAE" w:rsidRPr="00085EAE" w:rsidRDefault="00085EAE" w:rsidP="00746282">
      <w:pPr>
        <w:rPr>
          <w:b/>
          <w:bCs/>
        </w:rPr>
      </w:pPr>
      <w:r w:rsidRPr="00085EAE">
        <w:rPr>
          <w:b/>
          <w:bCs/>
        </w:rPr>
        <w:t>CALENDARIO</w:t>
      </w:r>
    </w:p>
    <w:p w14:paraId="73594E57" w14:textId="4CFE3CBF" w:rsidR="00746282" w:rsidRDefault="00085EAE" w:rsidP="004F5810">
      <w:pPr>
        <w:pBdr>
          <w:bottom w:val="single" w:sz="12" w:space="1" w:color="auto"/>
        </w:pBdr>
      </w:pPr>
      <w:r>
        <w:t xml:space="preserve">  </w:t>
      </w:r>
      <w:r w:rsidR="00746282" w:rsidRPr="00480C51">
        <w:t xml:space="preserve">tabela – </w:t>
      </w:r>
      <w:proofErr w:type="spellStart"/>
      <w:r w:rsidR="00746282" w:rsidRPr="00480C51">
        <w:rPr>
          <w:u w:val="single"/>
        </w:rPr>
        <w:t>Calend</w:t>
      </w:r>
      <w:r w:rsidR="007C61B1" w:rsidRPr="00480C51">
        <w:rPr>
          <w:u w:val="single"/>
        </w:rPr>
        <w:t>a</w:t>
      </w:r>
      <w:r w:rsidR="00746282" w:rsidRPr="00480C51">
        <w:rPr>
          <w:u w:val="single"/>
        </w:rPr>
        <w:t>rio</w:t>
      </w:r>
      <w:proofErr w:type="spellEnd"/>
      <w:r w:rsidR="00746282" w:rsidRPr="00480C51">
        <w:t xml:space="preserve"> </w:t>
      </w:r>
      <w:r w:rsidR="000A2D73">
        <w:t>- ok</w:t>
      </w:r>
      <w:r w:rsidRPr="00480C51">
        <w:t xml:space="preserve"> </w:t>
      </w:r>
    </w:p>
    <w:p w14:paraId="1C739930" w14:textId="55500FE9" w:rsidR="00085EAE" w:rsidRPr="00085EAE" w:rsidRDefault="00085EAE" w:rsidP="00085EAE">
      <w:pPr>
        <w:rPr>
          <w:b/>
          <w:bCs/>
        </w:rPr>
      </w:pPr>
      <w:r w:rsidRPr="00085EAE">
        <w:rPr>
          <w:b/>
          <w:bCs/>
        </w:rPr>
        <w:t>PRODUTO</w:t>
      </w:r>
    </w:p>
    <w:p w14:paraId="7B7F51DB" w14:textId="4B5407D9" w:rsidR="00085EAE" w:rsidRDefault="00085EAE" w:rsidP="00085EAE">
      <w:r>
        <w:t>Tabela produto – sem ajuste</w:t>
      </w:r>
    </w:p>
    <w:p w14:paraId="696A7632" w14:textId="53BC6901" w:rsidR="001B2D36" w:rsidRDefault="001B2D36" w:rsidP="00085EAE">
      <w:pPr>
        <w:pBdr>
          <w:top w:val="single" w:sz="12" w:space="1" w:color="auto"/>
          <w:bottom w:val="single" w:sz="12" w:space="1" w:color="auto"/>
        </w:pBdr>
        <w:rPr>
          <w:b/>
          <w:bCs/>
        </w:rPr>
      </w:pPr>
      <w:r>
        <w:rPr>
          <w:b/>
          <w:bCs/>
        </w:rPr>
        <w:t>CLIENTE</w:t>
      </w:r>
    </w:p>
    <w:p w14:paraId="7E152D4B" w14:textId="7A608BD6" w:rsidR="001B2D36" w:rsidRPr="001B2D36" w:rsidRDefault="001B2D36" w:rsidP="00085EAE">
      <w:pPr>
        <w:pBdr>
          <w:top w:val="single" w:sz="12" w:space="1" w:color="auto"/>
          <w:bottom w:val="single" w:sz="12" w:space="1" w:color="auto"/>
        </w:pBdr>
      </w:pPr>
      <w:r w:rsidRPr="001B2D36">
        <w:t>Tabela Cliente</w:t>
      </w:r>
      <w:r w:rsidR="007C61B1">
        <w:t xml:space="preserve"> – sem ajuste</w:t>
      </w:r>
    </w:p>
    <w:p w14:paraId="3C66D30B" w14:textId="77777777" w:rsidR="001B2D36" w:rsidRDefault="001B2D36" w:rsidP="00085EAE">
      <w:pPr>
        <w:pBdr>
          <w:top w:val="single" w:sz="12" w:space="1" w:color="auto"/>
          <w:bottom w:val="single" w:sz="12" w:space="1" w:color="auto"/>
        </w:pBdr>
        <w:rPr>
          <w:b/>
          <w:bCs/>
        </w:rPr>
      </w:pPr>
    </w:p>
    <w:p w14:paraId="0D3DD4FA" w14:textId="58A4DD75" w:rsidR="001B2D36" w:rsidRDefault="001B2D36" w:rsidP="00085EAE">
      <w:pPr>
        <w:rPr>
          <w:b/>
          <w:bCs/>
        </w:rPr>
      </w:pPr>
      <w:r>
        <w:rPr>
          <w:b/>
          <w:bCs/>
        </w:rPr>
        <w:t>VENDA</w:t>
      </w:r>
    </w:p>
    <w:p w14:paraId="47D0C9EA" w14:textId="14EF2538" w:rsidR="001B2D36" w:rsidRPr="001B2D36" w:rsidRDefault="001B2D36" w:rsidP="00085EAE">
      <w:r w:rsidRPr="001B2D36">
        <w:lastRenderedPageBreak/>
        <w:t>Tabela venda</w:t>
      </w:r>
      <w:r>
        <w:t xml:space="preserve"> – sem ajuste</w:t>
      </w:r>
    </w:p>
    <w:p w14:paraId="141FCE3F" w14:textId="0F127FC5" w:rsidR="001B2D36" w:rsidRDefault="001B2D36" w:rsidP="00085EAE">
      <w:pPr>
        <w:rPr>
          <w:b/>
          <w:bCs/>
        </w:rPr>
      </w:pPr>
      <w:r>
        <w:rPr>
          <w:b/>
          <w:bCs/>
        </w:rPr>
        <w:t>____________________________________________________________________________</w:t>
      </w:r>
    </w:p>
    <w:p w14:paraId="30F0CCC9" w14:textId="769982D2" w:rsidR="00085EAE" w:rsidRDefault="00085EAE" w:rsidP="00085EAE">
      <w:pPr>
        <w:rPr>
          <w:b/>
          <w:bCs/>
        </w:rPr>
      </w:pPr>
      <w:r w:rsidRPr="00085EAE">
        <w:rPr>
          <w:b/>
          <w:bCs/>
        </w:rPr>
        <w:t>DEVOLUCAO</w:t>
      </w:r>
    </w:p>
    <w:p w14:paraId="7A3CB0EA" w14:textId="6A1DD8EC" w:rsidR="001B2D36" w:rsidRDefault="001B2D36" w:rsidP="00085EAE">
      <w:pPr>
        <w:pBdr>
          <w:bottom w:val="double" w:sz="6" w:space="1" w:color="auto"/>
        </w:pBdr>
      </w:pPr>
      <w:r w:rsidRPr="001B2D36">
        <w:t>Tabela devolução – sem ajuste</w:t>
      </w:r>
    </w:p>
    <w:p w14:paraId="63E40994" w14:textId="77777777" w:rsidR="007C61B1" w:rsidRDefault="007C61B1" w:rsidP="007C61B1">
      <w:pPr>
        <w:tabs>
          <w:tab w:val="left" w:pos="960"/>
        </w:tabs>
      </w:pPr>
    </w:p>
    <w:p w14:paraId="3E507178" w14:textId="77777777" w:rsidR="007C61B1" w:rsidRDefault="007C61B1" w:rsidP="007C61B1">
      <w:pPr>
        <w:tabs>
          <w:tab w:val="left" w:pos="960"/>
        </w:tabs>
      </w:pPr>
      <w:r>
        <w:t>VAMOS SAIR DO POWER QUERY</w:t>
      </w:r>
    </w:p>
    <w:p w14:paraId="2F1DE85A" w14:textId="77777777" w:rsidR="007C61B1" w:rsidRDefault="007C61B1" w:rsidP="007C61B1">
      <w:r>
        <w:t>Clicar em Arquivo/Fechar e Aplicar</w:t>
      </w:r>
    </w:p>
    <w:p w14:paraId="2967A3C8" w14:textId="0C5891D0" w:rsidR="007C61B1" w:rsidRDefault="007C61B1" w:rsidP="007C61B1">
      <w:pPr>
        <w:pBdr>
          <w:bottom w:val="double" w:sz="6" w:space="1" w:color="auto"/>
        </w:pBdr>
      </w:pPr>
      <w:r w:rsidRPr="00BE590F">
        <w:rPr>
          <w:noProof/>
          <w:lang w:eastAsia="pt-BR"/>
        </w:rPr>
        <w:drawing>
          <wp:inline distT="0" distB="0" distL="0" distR="0" wp14:anchorId="0802F664" wp14:editId="74B31FC9">
            <wp:extent cx="1419423" cy="1076475"/>
            <wp:effectExtent l="0" t="0" r="9525" b="9525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19423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E8D3D" w14:textId="77777777" w:rsidR="004F6508" w:rsidRDefault="004F6508" w:rsidP="007C61B1">
      <w:pPr>
        <w:pBdr>
          <w:bottom w:val="double" w:sz="6" w:space="1" w:color="auto"/>
        </w:pBdr>
      </w:pPr>
    </w:p>
    <w:p w14:paraId="040F5550" w14:textId="283D4001" w:rsidR="004F6508" w:rsidRDefault="004F6508" w:rsidP="00085EA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TAPA RELAÇÕES</w:t>
      </w:r>
    </w:p>
    <w:p w14:paraId="50CD2D9F" w14:textId="18BE74B0" w:rsidR="004F6508" w:rsidRPr="009D2E3D" w:rsidRDefault="009F16ED" w:rsidP="00085EAE">
      <w:r w:rsidRPr="009F16ED">
        <w:rPr>
          <w:noProof/>
        </w:rPr>
        <w:drawing>
          <wp:inline distT="0" distB="0" distL="0" distR="0" wp14:anchorId="5D8F4220" wp14:editId="67A48000">
            <wp:extent cx="5400040" cy="4136390"/>
            <wp:effectExtent l="0" t="0" r="0" b="0"/>
            <wp:docPr id="134" name="Imagem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3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4CA30" w14:textId="77777777" w:rsidR="00796130" w:rsidRDefault="00796130" w:rsidP="00796130">
      <w:pPr>
        <w:pBdr>
          <w:bottom w:val="double" w:sz="6" w:space="1" w:color="auto"/>
        </w:pBdr>
        <w:ind w:firstLine="708"/>
      </w:pPr>
      <w:r w:rsidRPr="009D2E3D">
        <w:t>Vamos fazer as conexões entre as tabelas. Se for o mesmo nome, o PBI já faz para vc. Caso contrário, arraste os campos (rótulos das colunas iguais um em cima do outro);</w:t>
      </w:r>
    </w:p>
    <w:p w14:paraId="2EA7B0DF" w14:textId="78889D29" w:rsidR="00F217A9" w:rsidRDefault="00F217A9" w:rsidP="009D2E3D">
      <w:pPr>
        <w:pBdr>
          <w:bottom w:val="double" w:sz="6" w:space="1" w:color="auto"/>
        </w:pBdr>
        <w:ind w:firstLine="708"/>
      </w:pPr>
      <w:r>
        <w:t>Quais os campos em comum entre as tabelas?</w:t>
      </w:r>
      <w:r w:rsidR="00BF1FA3">
        <w:t xml:space="preserve"> Sendo venda a central (tabela fato)</w:t>
      </w:r>
    </w:p>
    <w:p w14:paraId="2C021D64" w14:textId="0AD2F1D7" w:rsidR="00E84D60" w:rsidRPr="00E84D60" w:rsidRDefault="00E84D60" w:rsidP="009D2E3D">
      <w:pPr>
        <w:pBdr>
          <w:bottom w:val="double" w:sz="6" w:space="1" w:color="auto"/>
        </w:pBdr>
        <w:ind w:firstLine="708"/>
        <w:rPr>
          <w:b/>
          <w:bCs/>
          <w:i/>
          <w:iCs/>
        </w:rPr>
      </w:pPr>
      <w:proofErr w:type="gramStart"/>
      <w:r w:rsidRPr="00E84D60">
        <w:rPr>
          <w:b/>
          <w:bCs/>
          <w:i/>
          <w:iCs/>
        </w:rPr>
        <w:lastRenderedPageBreak/>
        <w:t>Venda  -</w:t>
      </w:r>
      <w:proofErr w:type="gramEnd"/>
      <w:r w:rsidRPr="00E84D60">
        <w:rPr>
          <w:b/>
          <w:bCs/>
          <w:i/>
          <w:iCs/>
        </w:rPr>
        <w:t xml:space="preserve"> 4 ligações</w:t>
      </w:r>
    </w:p>
    <w:p w14:paraId="0A059C2F" w14:textId="7D1D1564" w:rsidR="00F217A9" w:rsidRDefault="00F217A9" w:rsidP="009D2E3D">
      <w:pPr>
        <w:pBdr>
          <w:bottom w:val="double" w:sz="6" w:space="1" w:color="auto"/>
        </w:pBdr>
        <w:ind w:firstLine="708"/>
      </w:pPr>
      <w:r w:rsidRPr="00BF1FA3">
        <w:rPr>
          <w:b/>
          <w:bCs/>
        </w:rPr>
        <w:t xml:space="preserve">Venda </w:t>
      </w:r>
      <w:r>
        <w:t xml:space="preserve">com calendário -&gt; </w:t>
      </w:r>
      <w:proofErr w:type="spellStart"/>
      <w:r>
        <w:t>calendário_data</w:t>
      </w:r>
      <w:proofErr w:type="spellEnd"/>
      <w:r>
        <w:t xml:space="preserve"> com </w:t>
      </w:r>
      <w:proofErr w:type="spellStart"/>
      <w:r>
        <w:t>venda_data</w:t>
      </w:r>
      <w:proofErr w:type="spellEnd"/>
    </w:p>
    <w:p w14:paraId="1C70A763" w14:textId="11C5E424" w:rsidR="00F217A9" w:rsidRDefault="00BF1FA3" w:rsidP="009D2E3D">
      <w:pPr>
        <w:pBdr>
          <w:bottom w:val="double" w:sz="6" w:space="1" w:color="auto"/>
        </w:pBdr>
        <w:ind w:firstLine="708"/>
      </w:pPr>
      <w:r>
        <w:t xml:space="preserve">Venda com </w:t>
      </w:r>
      <w:r w:rsidR="00F217A9">
        <w:t xml:space="preserve">Produto -&gt; </w:t>
      </w:r>
      <w:proofErr w:type="spellStart"/>
      <w:r w:rsidR="00796130">
        <w:t>produto_SKU</w:t>
      </w:r>
      <w:proofErr w:type="spellEnd"/>
      <w:r w:rsidR="00796130">
        <w:t xml:space="preserve"> com </w:t>
      </w:r>
      <w:proofErr w:type="spellStart"/>
      <w:r w:rsidR="00796130">
        <w:t>venda_SKU</w:t>
      </w:r>
      <w:proofErr w:type="spellEnd"/>
    </w:p>
    <w:p w14:paraId="3B81DBCB" w14:textId="7B7B77EE" w:rsidR="00F217A9" w:rsidRDefault="00BF1FA3" w:rsidP="009D2E3D">
      <w:pPr>
        <w:pBdr>
          <w:bottom w:val="double" w:sz="6" w:space="1" w:color="auto"/>
        </w:pBdr>
        <w:ind w:firstLine="708"/>
      </w:pPr>
      <w:r>
        <w:t xml:space="preserve">Venda com </w:t>
      </w:r>
      <w:r w:rsidR="00F217A9">
        <w:t>Loja -</w:t>
      </w:r>
      <w:proofErr w:type="gramStart"/>
      <w:r w:rsidR="00F217A9">
        <w:t xml:space="preserve">&gt; </w:t>
      </w:r>
      <w:r w:rsidR="00796130">
        <w:t xml:space="preserve"> </w:t>
      </w:r>
      <w:proofErr w:type="spellStart"/>
      <w:r w:rsidR="00796130">
        <w:t>Loja</w:t>
      </w:r>
      <w:proofErr w:type="gramEnd"/>
      <w:r w:rsidR="00796130">
        <w:t>_cidade</w:t>
      </w:r>
      <w:proofErr w:type="spellEnd"/>
      <w:r w:rsidR="00796130">
        <w:t xml:space="preserve"> com </w:t>
      </w:r>
      <w:proofErr w:type="spellStart"/>
      <w:r w:rsidR="00796130">
        <w:t>venda_loja</w:t>
      </w:r>
      <w:proofErr w:type="spellEnd"/>
    </w:p>
    <w:p w14:paraId="1665F8C1" w14:textId="77777777" w:rsidR="00BF1FA3" w:rsidRDefault="00BF1FA3" w:rsidP="00BF1FA3">
      <w:pPr>
        <w:pBdr>
          <w:bottom w:val="double" w:sz="6" w:space="1" w:color="auto"/>
        </w:pBdr>
        <w:ind w:firstLine="708"/>
      </w:pPr>
      <w:r>
        <w:t xml:space="preserve">Venda com cliente -&gt; </w:t>
      </w:r>
      <w:proofErr w:type="spellStart"/>
      <w:r>
        <w:t>venda_codigo_</w:t>
      </w:r>
      <w:proofErr w:type="gramStart"/>
      <w:r>
        <w:t>cliente</w:t>
      </w:r>
      <w:proofErr w:type="spellEnd"/>
      <w:r>
        <w:t xml:space="preserve">  com</w:t>
      </w:r>
      <w:proofErr w:type="gramEnd"/>
      <w:r>
        <w:t xml:space="preserve"> </w:t>
      </w:r>
      <w:proofErr w:type="spellStart"/>
      <w:r>
        <w:t>cliente_codigo</w:t>
      </w:r>
      <w:proofErr w:type="spellEnd"/>
    </w:p>
    <w:p w14:paraId="7FA94B89" w14:textId="77777777" w:rsidR="00E84D60" w:rsidRDefault="00E84D60" w:rsidP="009D2E3D">
      <w:pPr>
        <w:pBdr>
          <w:bottom w:val="double" w:sz="6" w:space="1" w:color="auto"/>
        </w:pBdr>
        <w:ind w:firstLine="708"/>
      </w:pPr>
    </w:p>
    <w:p w14:paraId="3B564B04" w14:textId="301A6534" w:rsidR="00E84D60" w:rsidRPr="00E84D60" w:rsidRDefault="00E84D60" w:rsidP="009D2E3D">
      <w:pPr>
        <w:pBdr>
          <w:bottom w:val="double" w:sz="6" w:space="1" w:color="auto"/>
        </w:pBdr>
        <w:ind w:firstLine="708"/>
        <w:rPr>
          <w:b/>
          <w:bCs/>
          <w:i/>
          <w:iCs/>
        </w:rPr>
      </w:pPr>
      <w:r w:rsidRPr="00E84D60">
        <w:rPr>
          <w:b/>
          <w:bCs/>
          <w:i/>
          <w:iCs/>
        </w:rPr>
        <w:t>Calendário – 2 ligações</w:t>
      </w:r>
    </w:p>
    <w:p w14:paraId="4AB4D541" w14:textId="760866A2" w:rsidR="00BF1FA3" w:rsidRDefault="00E84D60" w:rsidP="009D2E3D">
      <w:pPr>
        <w:pBdr>
          <w:bottom w:val="double" w:sz="6" w:space="1" w:color="auto"/>
        </w:pBdr>
        <w:ind w:firstLine="708"/>
      </w:pPr>
      <w:r>
        <w:t>Calendário deve ligar com as vendas e devolução</w:t>
      </w:r>
    </w:p>
    <w:p w14:paraId="61CCCDB2" w14:textId="3309A572" w:rsidR="00E84D60" w:rsidRDefault="00E84D60" w:rsidP="009D2E3D">
      <w:pPr>
        <w:pBdr>
          <w:bottom w:val="double" w:sz="6" w:space="1" w:color="auto"/>
        </w:pBdr>
        <w:ind w:firstLine="708"/>
      </w:pPr>
      <w:proofErr w:type="spellStart"/>
      <w:r>
        <w:t>Calendário_data</w:t>
      </w:r>
      <w:proofErr w:type="spellEnd"/>
      <w:r>
        <w:t xml:space="preserve"> com venda -&gt; </w:t>
      </w:r>
      <w:proofErr w:type="spellStart"/>
      <w:r>
        <w:t>venda_data</w:t>
      </w:r>
      <w:proofErr w:type="spellEnd"/>
      <w:r>
        <w:t xml:space="preserve"> com </w:t>
      </w:r>
      <w:proofErr w:type="spellStart"/>
      <w:r>
        <w:t>calendário_data</w:t>
      </w:r>
      <w:proofErr w:type="spellEnd"/>
    </w:p>
    <w:p w14:paraId="6DF74C92" w14:textId="205F28A5" w:rsidR="00E84D60" w:rsidRDefault="00E84D60" w:rsidP="009D2E3D">
      <w:pPr>
        <w:pBdr>
          <w:bottom w:val="double" w:sz="6" w:space="1" w:color="auto"/>
        </w:pBdr>
        <w:ind w:firstLine="708"/>
      </w:pPr>
      <w:proofErr w:type="spellStart"/>
      <w:proofErr w:type="gramStart"/>
      <w:r>
        <w:t>Calendario</w:t>
      </w:r>
      <w:proofErr w:type="spellEnd"/>
      <w:r>
        <w:t xml:space="preserve">  com</w:t>
      </w:r>
      <w:proofErr w:type="gramEnd"/>
      <w:r>
        <w:t xml:space="preserve"> devolução -&gt; </w:t>
      </w:r>
      <w:proofErr w:type="spellStart"/>
      <w:r>
        <w:t>devolução_</w:t>
      </w:r>
      <w:r w:rsidR="009F16ED">
        <w:t>cliente</w:t>
      </w:r>
      <w:r>
        <w:t>_data</w:t>
      </w:r>
      <w:proofErr w:type="spellEnd"/>
      <w:r>
        <w:t xml:space="preserve"> com </w:t>
      </w:r>
      <w:proofErr w:type="spellStart"/>
      <w:r>
        <w:t>calendário_data</w:t>
      </w:r>
      <w:proofErr w:type="spellEnd"/>
    </w:p>
    <w:p w14:paraId="2F7D53E6" w14:textId="77777777" w:rsidR="00E84D60" w:rsidRDefault="00E84D60" w:rsidP="009D2E3D">
      <w:pPr>
        <w:pBdr>
          <w:bottom w:val="double" w:sz="6" w:space="1" w:color="auto"/>
        </w:pBdr>
        <w:ind w:firstLine="708"/>
      </w:pPr>
    </w:p>
    <w:p w14:paraId="1E30AAB8" w14:textId="2E122682" w:rsidR="00E84D60" w:rsidRPr="00E84D60" w:rsidRDefault="00E84D60" w:rsidP="009D2E3D">
      <w:pPr>
        <w:pBdr>
          <w:bottom w:val="double" w:sz="6" w:space="1" w:color="auto"/>
        </w:pBdr>
        <w:ind w:firstLine="708"/>
        <w:rPr>
          <w:b/>
          <w:bCs/>
          <w:i/>
          <w:iCs/>
        </w:rPr>
      </w:pPr>
      <w:r w:rsidRPr="00E84D60">
        <w:rPr>
          <w:b/>
          <w:bCs/>
          <w:i/>
          <w:iCs/>
        </w:rPr>
        <w:t>Devolução – 3 ligações</w:t>
      </w:r>
    </w:p>
    <w:p w14:paraId="1EA34CEE" w14:textId="77777777" w:rsidR="00081E50" w:rsidRDefault="00BF1FA3" w:rsidP="00081E50">
      <w:pPr>
        <w:pBdr>
          <w:bottom w:val="double" w:sz="6" w:space="1" w:color="auto"/>
        </w:pBdr>
        <w:ind w:firstLine="708"/>
      </w:pPr>
      <w:r>
        <w:t xml:space="preserve">Devolução com produto -&gt; </w:t>
      </w:r>
      <w:proofErr w:type="spellStart"/>
      <w:r>
        <w:t>devolução_SKU</w:t>
      </w:r>
      <w:proofErr w:type="spellEnd"/>
      <w:r>
        <w:t xml:space="preserve"> com </w:t>
      </w:r>
      <w:proofErr w:type="spellStart"/>
      <w:r>
        <w:t>produto_SKU</w:t>
      </w:r>
      <w:proofErr w:type="spellEnd"/>
    </w:p>
    <w:p w14:paraId="7FD12515" w14:textId="1C695F95" w:rsidR="00081E50" w:rsidRDefault="00081E50" w:rsidP="00081E50">
      <w:pPr>
        <w:pBdr>
          <w:bottom w:val="double" w:sz="6" w:space="1" w:color="auto"/>
        </w:pBdr>
        <w:ind w:firstLine="708"/>
      </w:pPr>
      <w:r>
        <w:t xml:space="preserve">Devolução com a loja -&gt; </w:t>
      </w:r>
      <w:proofErr w:type="spellStart"/>
      <w:r>
        <w:t>Devolucao_cliente_loja</w:t>
      </w:r>
      <w:proofErr w:type="spellEnd"/>
      <w:r>
        <w:t xml:space="preserve"> com </w:t>
      </w:r>
      <w:proofErr w:type="spellStart"/>
      <w:r>
        <w:t>Loja_cidade</w:t>
      </w:r>
      <w:proofErr w:type="spellEnd"/>
      <w:r>
        <w:t xml:space="preserve"> (faremos esta ligação para incluir nova coluna na tabela devolução com o nome do gerente)</w:t>
      </w:r>
    </w:p>
    <w:p w14:paraId="11849D91" w14:textId="5DBBEC94" w:rsidR="0086386B" w:rsidRDefault="0086386B" w:rsidP="00081E50">
      <w:pPr>
        <w:pBdr>
          <w:bottom w:val="double" w:sz="6" w:space="1" w:color="auto"/>
        </w:pBdr>
        <w:ind w:firstLine="708"/>
      </w:pPr>
      <w:r>
        <w:t>Devolução com calendário (já feita no item anterior)</w:t>
      </w:r>
    </w:p>
    <w:p w14:paraId="7E18F4B6" w14:textId="79CB1AD4" w:rsidR="009D2E3D" w:rsidRDefault="00796130" w:rsidP="00081E50">
      <w:pPr>
        <w:pBdr>
          <w:bottom w:val="double" w:sz="6" w:space="1" w:color="auto"/>
        </w:pBdr>
        <w:ind w:firstLine="708"/>
      </w:pPr>
      <w:r>
        <w:t>E vai ficar assim:</w:t>
      </w:r>
    </w:p>
    <w:p w14:paraId="08BF5612" w14:textId="574D2EDA" w:rsidR="00796130" w:rsidRPr="009D2E3D" w:rsidRDefault="009F16ED" w:rsidP="009D2E3D">
      <w:pPr>
        <w:pBdr>
          <w:bottom w:val="double" w:sz="6" w:space="1" w:color="auto"/>
        </w:pBdr>
      </w:pPr>
      <w:r w:rsidRPr="009F16ED">
        <w:rPr>
          <w:noProof/>
        </w:rPr>
        <w:lastRenderedPageBreak/>
        <w:drawing>
          <wp:inline distT="0" distB="0" distL="0" distR="0" wp14:anchorId="470B5256" wp14:editId="7045C3CD">
            <wp:extent cx="5400040" cy="4142740"/>
            <wp:effectExtent l="0" t="0" r="0" b="0"/>
            <wp:docPr id="118" name="Imagem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4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3F7E5" w14:textId="296C87B3" w:rsidR="007C61B1" w:rsidRPr="007C61B1" w:rsidRDefault="007C61B1" w:rsidP="00085EAE">
      <w:pPr>
        <w:rPr>
          <w:b/>
          <w:bCs/>
          <w:sz w:val="28"/>
          <w:szCs w:val="28"/>
        </w:rPr>
      </w:pPr>
      <w:r w:rsidRPr="007C61B1">
        <w:rPr>
          <w:b/>
          <w:bCs/>
          <w:sz w:val="28"/>
          <w:szCs w:val="28"/>
        </w:rPr>
        <w:t xml:space="preserve">ETAPA </w:t>
      </w:r>
      <w:r>
        <w:rPr>
          <w:b/>
          <w:bCs/>
          <w:sz w:val="28"/>
          <w:szCs w:val="28"/>
        </w:rPr>
        <w:t>NOVA COLUNAS</w:t>
      </w:r>
      <w:r w:rsidR="00F8660E">
        <w:rPr>
          <w:b/>
          <w:bCs/>
          <w:sz w:val="28"/>
          <w:szCs w:val="28"/>
        </w:rPr>
        <w:t xml:space="preserve"> e NOVAS MEDIDAS</w:t>
      </w:r>
    </w:p>
    <w:p w14:paraId="483BB1EF" w14:textId="2DFF6AD6" w:rsidR="007C61B1" w:rsidRDefault="007C61B1" w:rsidP="00085EAE">
      <w:pPr>
        <w:rPr>
          <w:b/>
          <w:bCs/>
        </w:rPr>
      </w:pPr>
      <w:r>
        <w:rPr>
          <w:b/>
          <w:bCs/>
        </w:rPr>
        <w:t>_______________________________________________________________________</w:t>
      </w:r>
    </w:p>
    <w:p w14:paraId="3584C7EB" w14:textId="5C73EF5D" w:rsidR="001B2D36" w:rsidRPr="00460A88" w:rsidRDefault="001B2D36" w:rsidP="006F6176">
      <w:pPr>
        <w:pStyle w:val="PargrafodaLista"/>
        <w:numPr>
          <w:ilvl w:val="0"/>
          <w:numId w:val="30"/>
        </w:numPr>
        <w:rPr>
          <w:b/>
          <w:bCs/>
          <w:sz w:val="28"/>
          <w:szCs w:val="28"/>
        </w:rPr>
      </w:pPr>
      <w:r w:rsidRPr="00460A88">
        <w:rPr>
          <w:b/>
          <w:bCs/>
          <w:sz w:val="28"/>
          <w:szCs w:val="28"/>
        </w:rPr>
        <w:t xml:space="preserve">Tabela </w:t>
      </w:r>
      <w:proofErr w:type="spellStart"/>
      <w:r w:rsidR="004B07AC">
        <w:rPr>
          <w:b/>
          <w:bCs/>
          <w:sz w:val="28"/>
          <w:szCs w:val="28"/>
        </w:rPr>
        <w:t>f</w:t>
      </w:r>
      <w:r w:rsidRPr="00460A88">
        <w:rPr>
          <w:b/>
          <w:bCs/>
          <w:sz w:val="28"/>
          <w:szCs w:val="28"/>
        </w:rPr>
        <w:t>Devolucao</w:t>
      </w:r>
      <w:proofErr w:type="spellEnd"/>
      <w:r w:rsidR="007C61B1" w:rsidRPr="00460A88">
        <w:rPr>
          <w:b/>
          <w:bCs/>
          <w:sz w:val="28"/>
          <w:szCs w:val="28"/>
        </w:rPr>
        <w:t xml:space="preserve"> – vamos adicionar </w:t>
      </w:r>
      <w:r w:rsidR="006E4578" w:rsidRPr="00460A88">
        <w:rPr>
          <w:b/>
          <w:bCs/>
          <w:sz w:val="28"/>
          <w:szCs w:val="28"/>
        </w:rPr>
        <w:t xml:space="preserve">uma </w:t>
      </w:r>
      <w:r w:rsidR="007C61B1" w:rsidRPr="00460A88">
        <w:rPr>
          <w:b/>
          <w:bCs/>
          <w:sz w:val="28"/>
          <w:szCs w:val="28"/>
        </w:rPr>
        <w:t>nova coluna</w:t>
      </w:r>
      <w:r w:rsidR="00697C9A">
        <w:rPr>
          <w:b/>
          <w:bCs/>
          <w:sz w:val="28"/>
          <w:szCs w:val="28"/>
        </w:rPr>
        <w:t xml:space="preserve"> com o nome do gerente</w:t>
      </w:r>
    </w:p>
    <w:p w14:paraId="62E37780" w14:textId="5BBEF161" w:rsidR="00746282" w:rsidRDefault="007C61B1" w:rsidP="007C61B1">
      <w:r>
        <w:t>V</w:t>
      </w:r>
      <w:r w:rsidR="00746282" w:rsidRPr="00E25634">
        <w:t>amos criar uma COLUNA ADICIONAL</w:t>
      </w:r>
      <w:r w:rsidR="00485415">
        <w:t xml:space="preserve"> com o nome do gerente que vem da tabela </w:t>
      </w:r>
      <w:proofErr w:type="spellStart"/>
      <w:r w:rsidR="00485415">
        <w:t>dLoja</w:t>
      </w:r>
      <w:proofErr w:type="spellEnd"/>
      <w:r w:rsidR="00485415">
        <w:t xml:space="preserve"> para ficar mais fácil</w:t>
      </w:r>
      <w:r w:rsidR="00746282" w:rsidRPr="00E25634">
        <w:t xml:space="preserve">. </w:t>
      </w:r>
      <w:r w:rsidR="004F6508">
        <w:t xml:space="preserve">Lembramos que não estamos mais no Power Query. Como eu sei disto?  Veja se no topo esquerdo da tela tem </w:t>
      </w:r>
      <w:r w:rsidR="00AA0C24">
        <w:t>escrito Power</w:t>
      </w:r>
      <w:r w:rsidR="004F6508">
        <w:t xml:space="preserve"> Query</w:t>
      </w:r>
    </w:p>
    <w:p w14:paraId="2B0B8270" w14:textId="0F91CCA5" w:rsidR="004F6508" w:rsidRDefault="004F6508" w:rsidP="007C61B1">
      <w:r w:rsidRPr="004F6508">
        <w:rPr>
          <w:noProof/>
          <w:lang w:eastAsia="pt-BR"/>
        </w:rPr>
        <w:drawing>
          <wp:inline distT="0" distB="0" distL="0" distR="0" wp14:anchorId="21E1655A" wp14:editId="0B59D01E">
            <wp:extent cx="5400040" cy="1851025"/>
            <wp:effectExtent l="0" t="0" r="0" b="0"/>
            <wp:docPr id="66" name="Image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47CD4" w14:textId="2E182FC7" w:rsidR="004F6508" w:rsidRDefault="004F6508" w:rsidP="007C61B1">
      <w:r>
        <w:t>Como não tem, estamos no PBI</w:t>
      </w:r>
    </w:p>
    <w:p w14:paraId="70EDA055" w14:textId="5A62CC27" w:rsidR="006E4578" w:rsidRDefault="006E4578" w:rsidP="007C61B1">
      <w:r>
        <w:t>Clicar em dados</w:t>
      </w:r>
    </w:p>
    <w:p w14:paraId="1B3ECEC2" w14:textId="61FB4DDD" w:rsidR="006E4578" w:rsidRDefault="006E4578" w:rsidP="007C61B1">
      <w:r w:rsidRPr="006E4578">
        <w:rPr>
          <w:noProof/>
          <w:lang w:eastAsia="pt-BR"/>
        </w:rPr>
        <w:lastRenderedPageBreak/>
        <w:drawing>
          <wp:inline distT="0" distB="0" distL="0" distR="0" wp14:anchorId="00E6EFC8" wp14:editId="36896CA0">
            <wp:extent cx="371527" cy="333422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94440" w14:textId="06909D26" w:rsidR="004F6508" w:rsidRDefault="004F6508" w:rsidP="007C61B1">
      <w:r>
        <w:t>E vamos ao trabalho</w:t>
      </w:r>
    </w:p>
    <w:p w14:paraId="7B8DAA95" w14:textId="053FB98E" w:rsidR="00746282" w:rsidRDefault="00746282" w:rsidP="00746282">
      <w:pPr>
        <w:pStyle w:val="PargrafodaLista"/>
      </w:pPr>
      <w:r>
        <w:t xml:space="preserve">E Selecionar do lado direito (coluna campos) a tabela </w:t>
      </w:r>
      <w:proofErr w:type="spellStart"/>
      <w:r w:rsidR="008C4ABD">
        <w:t>f</w:t>
      </w:r>
      <w:r>
        <w:t>devolução</w:t>
      </w:r>
      <w:proofErr w:type="spellEnd"/>
      <w:r>
        <w:t>.</w:t>
      </w:r>
    </w:p>
    <w:p w14:paraId="24F8430F" w14:textId="77777777" w:rsidR="00746282" w:rsidRDefault="00746282" w:rsidP="00746282">
      <w:pPr>
        <w:pStyle w:val="PargrafodaLista"/>
        <w:rPr>
          <w:u w:val="single"/>
        </w:rPr>
      </w:pPr>
      <w:r>
        <w:t xml:space="preserve"> </w:t>
      </w:r>
      <w:r w:rsidRPr="00E25634">
        <w:t xml:space="preserve">Para tal, tem </w:t>
      </w:r>
      <w:r w:rsidRPr="00E25634">
        <w:rPr>
          <w:u w:val="single"/>
        </w:rPr>
        <w:t xml:space="preserve">que estar selecionada a tabela do lado </w:t>
      </w:r>
      <w:proofErr w:type="gramStart"/>
      <w:r>
        <w:rPr>
          <w:u w:val="single"/>
        </w:rPr>
        <w:t xml:space="preserve">direito </w:t>
      </w:r>
      <w:r w:rsidRPr="00E25634">
        <w:rPr>
          <w:u w:val="single"/>
        </w:rPr>
        <w:t xml:space="preserve"> (</w:t>
      </w:r>
      <w:proofErr w:type="gramEnd"/>
      <w:r w:rsidRPr="00E25634">
        <w:rPr>
          <w:u w:val="single"/>
        </w:rPr>
        <w:t>ou seja, deve estar visível na tela)</w:t>
      </w:r>
      <w:r>
        <w:rPr>
          <w:u w:val="single"/>
        </w:rPr>
        <w:t xml:space="preserve"> - </w:t>
      </w:r>
      <w:r w:rsidRPr="00777F1A">
        <w:rPr>
          <w:noProof/>
          <w:u w:val="single"/>
          <w:lang w:eastAsia="pt-BR"/>
        </w:rPr>
        <w:drawing>
          <wp:inline distT="0" distB="0" distL="0" distR="0" wp14:anchorId="616DA4C6" wp14:editId="46572E26">
            <wp:extent cx="2133898" cy="523948"/>
            <wp:effectExtent l="0" t="0" r="0" b="9525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15264" w14:textId="77777777" w:rsidR="00746282" w:rsidRDefault="00746282" w:rsidP="00746282">
      <w:pPr>
        <w:pStyle w:val="PargrafodaLista"/>
        <w:rPr>
          <w:u w:val="single"/>
        </w:rPr>
      </w:pPr>
    </w:p>
    <w:p w14:paraId="11034E9B" w14:textId="77777777" w:rsidR="00746282" w:rsidRDefault="00746282" w:rsidP="00746282">
      <w:pPr>
        <w:pStyle w:val="PargrafodaLista"/>
      </w:pPr>
      <w:r w:rsidRPr="0079315E">
        <w:rPr>
          <w:noProof/>
          <w:lang w:eastAsia="pt-BR"/>
        </w:rPr>
        <w:drawing>
          <wp:inline distT="0" distB="0" distL="0" distR="0" wp14:anchorId="19924910" wp14:editId="1C09BBD0">
            <wp:extent cx="5400040" cy="19812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3C4B" w14:textId="77777777" w:rsidR="00746282" w:rsidRDefault="00746282" w:rsidP="00746282">
      <w:pPr>
        <w:pStyle w:val="PargrafodaLista"/>
      </w:pPr>
    </w:p>
    <w:p w14:paraId="4974D4A0" w14:textId="2EE735F4" w:rsidR="00746282" w:rsidRDefault="00746282" w:rsidP="00746282">
      <w:r>
        <w:t>Colocar coluna adicional para pegar o nome do gerente no cadastro de lojas. (lembre</w:t>
      </w:r>
      <w:r w:rsidR="00697C9A">
        <w:t>-</w:t>
      </w:r>
      <w:proofErr w:type="gramStart"/>
      <w:r w:rsidR="00697C9A">
        <w:t xml:space="preserve">se </w:t>
      </w:r>
      <w:r>
        <w:t xml:space="preserve"> que</w:t>
      </w:r>
      <w:proofErr w:type="gramEnd"/>
      <w:r>
        <w:t xml:space="preserve"> ao alterar uma tabela, ela tem que estar visível na tela)</w:t>
      </w:r>
    </w:p>
    <w:p w14:paraId="220DCDA0" w14:textId="77777777" w:rsidR="00746282" w:rsidRPr="00E25634" w:rsidRDefault="00746282" w:rsidP="00746282">
      <w:pPr>
        <w:pStyle w:val="PargrafodaLista"/>
      </w:pPr>
      <w:r w:rsidRPr="0079315E">
        <w:rPr>
          <w:noProof/>
          <w:lang w:eastAsia="pt-BR"/>
        </w:rPr>
        <w:drawing>
          <wp:inline distT="0" distB="0" distL="0" distR="0" wp14:anchorId="3C76DB9A" wp14:editId="36D36FE6">
            <wp:extent cx="5400040" cy="1396365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64241" w14:textId="1A19CECE" w:rsidR="00746282" w:rsidRDefault="00746282" w:rsidP="00746282">
      <w:pPr>
        <w:pStyle w:val="PargrafodaLista"/>
      </w:pPr>
      <w:r>
        <w:t>Menu Página inicial/ Nova coluna</w:t>
      </w:r>
    </w:p>
    <w:p w14:paraId="6B1F8395" w14:textId="64D3F35E" w:rsidR="00211E68" w:rsidRDefault="00211E68" w:rsidP="00746282">
      <w:pPr>
        <w:pStyle w:val="PargrafodaLista"/>
      </w:pPr>
      <w:r w:rsidRPr="00211E68">
        <w:rPr>
          <w:noProof/>
        </w:rPr>
        <w:drawing>
          <wp:inline distT="0" distB="0" distL="0" distR="0" wp14:anchorId="322C5B7B" wp14:editId="6ABE3A99">
            <wp:extent cx="438211" cy="885949"/>
            <wp:effectExtent l="0" t="0" r="0" b="9525"/>
            <wp:docPr id="135" name="Imagem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821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863E5" w14:textId="77777777" w:rsidR="00746282" w:rsidRDefault="00746282" w:rsidP="00746282">
      <w:r w:rsidRPr="0079315E">
        <w:rPr>
          <w:noProof/>
          <w:lang w:eastAsia="pt-BR"/>
        </w:rPr>
        <w:drawing>
          <wp:inline distT="0" distB="0" distL="0" distR="0" wp14:anchorId="687892EF" wp14:editId="74A9C67E">
            <wp:extent cx="5400040" cy="1422400"/>
            <wp:effectExtent l="0" t="0" r="0" b="635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D2F72" w14:textId="7D06EBA2" w:rsidR="00746282" w:rsidRDefault="00746282" w:rsidP="00746282">
      <w:r>
        <w:lastRenderedPageBreak/>
        <w:t>Vamos agora preencher a fórmula do gerente da loja. Vamos pegar o gerente relacionado a cada linha. Como? O sistema vai em RELAÇ</w:t>
      </w:r>
      <w:r w:rsidR="00C41778">
        <w:t>Õ</w:t>
      </w:r>
      <w:r>
        <w:t xml:space="preserve">ES (ligação entre as tabelas) e </w:t>
      </w:r>
      <w:r w:rsidR="00B335D9">
        <w:t>consegue</w:t>
      </w:r>
      <w:r>
        <w:t xml:space="preserve"> pegar o gerente correto de cada devolução. Usamos a função RELATED.</w:t>
      </w:r>
    </w:p>
    <w:p w14:paraId="3BEEC5E7" w14:textId="7684DC41" w:rsidR="004B07AC" w:rsidRDefault="004B07AC" w:rsidP="00746282">
      <w:r>
        <w:t>N</w:t>
      </w:r>
      <w:r w:rsidR="00BB3131">
        <w:t>o</w:t>
      </w:r>
      <w:r>
        <w:t xml:space="preserve"> relacionamento 1:N significa que existe um gerente na tabela </w:t>
      </w:r>
      <w:proofErr w:type="spellStart"/>
      <w:r>
        <w:t>dLoja</w:t>
      </w:r>
      <w:proofErr w:type="spellEnd"/>
      <w:r>
        <w:t xml:space="preserve"> para muitos gerentes na tabela </w:t>
      </w:r>
      <w:proofErr w:type="spellStart"/>
      <w:r>
        <w:t>fdevolucao</w:t>
      </w:r>
      <w:proofErr w:type="spellEnd"/>
      <w:r>
        <w:t>.</w:t>
      </w:r>
      <w:r w:rsidR="00CB5EBA">
        <w:t xml:space="preserve"> EU SÓ CONSIGO PEGAR</w:t>
      </w:r>
      <w:r w:rsidR="00211E68">
        <w:t xml:space="preserve"> UM</w:t>
      </w:r>
      <w:r w:rsidR="00CB5EBA">
        <w:t xml:space="preserve"> </w:t>
      </w:r>
      <w:r w:rsidR="00211E68">
        <w:t xml:space="preserve">CAMPO </w:t>
      </w:r>
      <w:r w:rsidR="00CB5EBA">
        <w:t>DO LADO 1</w:t>
      </w:r>
      <w:r w:rsidR="00211E68">
        <w:t xml:space="preserve"> (ou seja, do lado da </w:t>
      </w:r>
      <w:proofErr w:type="spellStart"/>
      <w:r w:rsidR="00211E68">
        <w:t>dLoja</w:t>
      </w:r>
      <w:proofErr w:type="spellEnd"/>
      <w:r w:rsidR="00211E68">
        <w:t>)</w:t>
      </w:r>
      <w:r w:rsidR="00CB5EBA">
        <w:t>.</w:t>
      </w:r>
    </w:p>
    <w:p w14:paraId="602E4074" w14:textId="36F26B8C" w:rsidR="00CB5EBA" w:rsidRDefault="00CB5EBA" w:rsidP="00746282">
      <w:r w:rsidRPr="00CB5EBA">
        <w:rPr>
          <w:noProof/>
          <w:lang w:eastAsia="pt-BR"/>
        </w:rPr>
        <w:drawing>
          <wp:inline distT="0" distB="0" distL="0" distR="0" wp14:anchorId="0D14AAB6" wp14:editId="1F05F46E">
            <wp:extent cx="5400040" cy="345630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3E29C" w14:textId="29B77B05" w:rsidR="003062FD" w:rsidRDefault="003062FD" w:rsidP="00746282">
      <w:r w:rsidRPr="003062FD">
        <w:rPr>
          <w:noProof/>
          <w:lang w:eastAsia="pt-BR"/>
        </w:rPr>
        <w:drawing>
          <wp:inline distT="0" distB="0" distL="0" distR="0" wp14:anchorId="7EF73518" wp14:editId="6CBCE874">
            <wp:extent cx="3848637" cy="2695951"/>
            <wp:effectExtent l="0" t="0" r="0" b="9525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C1AE0" w14:textId="77777777" w:rsidR="003062FD" w:rsidRPr="003062FD" w:rsidRDefault="003062FD" w:rsidP="003062FD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bookmarkStart w:id="0" w:name="_Hlk61085569"/>
      <w:r w:rsidRPr="003062FD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Gerente de Loja = RELATED(Loja[</w:t>
      </w:r>
      <w:proofErr w:type="spellStart"/>
      <w:r w:rsidRPr="003062FD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loja_gerente</w:t>
      </w:r>
      <w:proofErr w:type="spellEnd"/>
      <w:r w:rsidRPr="003062FD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)</w:t>
      </w:r>
    </w:p>
    <w:bookmarkEnd w:id="0"/>
    <w:p w14:paraId="677201E7" w14:textId="1ED18CA0" w:rsidR="003062FD" w:rsidRDefault="003062FD" w:rsidP="00746282">
      <w:r w:rsidRPr="003062FD">
        <w:rPr>
          <w:noProof/>
          <w:lang w:eastAsia="pt-BR"/>
        </w:rPr>
        <w:drawing>
          <wp:inline distT="0" distB="0" distL="0" distR="0" wp14:anchorId="76DBA2C5" wp14:editId="63005534">
            <wp:extent cx="3096057" cy="533474"/>
            <wp:effectExtent l="0" t="0" r="9525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C9CB5" w14:textId="6D6C1FA7" w:rsidR="003062FD" w:rsidRDefault="003062FD" w:rsidP="00746282">
      <w:r>
        <w:t>Veja que foi criada sem erros e aparece na coluna a direita da tela na coluna CAMPOS</w:t>
      </w:r>
    </w:p>
    <w:p w14:paraId="6807436D" w14:textId="4C55DBFB" w:rsidR="003062FD" w:rsidRPr="003062FD" w:rsidRDefault="003062FD" w:rsidP="00746282">
      <w:r w:rsidRPr="003062FD">
        <w:rPr>
          <w:noProof/>
          <w:lang w:eastAsia="pt-BR"/>
        </w:rPr>
        <w:lastRenderedPageBreak/>
        <w:drawing>
          <wp:inline distT="0" distB="0" distL="0" distR="0" wp14:anchorId="14E5037A" wp14:editId="30C32A40">
            <wp:extent cx="1419423" cy="1381318"/>
            <wp:effectExtent l="0" t="0" r="9525" b="9525"/>
            <wp:docPr id="79" name="Imagem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19423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DD351" w14:textId="793E208B" w:rsidR="00B335D9" w:rsidRDefault="007F0016" w:rsidP="00746282">
      <w:pPr>
        <w:rPr>
          <w:b/>
          <w:bCs/>
        </w:rPr>
      </w:pPr>
      <w:r w:rsidRPr="007F0016">
        <w:rPr>
          <w:b/>
          <w:bCs/>
        </w:rPr>
        <w:t xml:space="preserve">(Obrigado estar na tela do computador a tabela devolução e não a tabela </w:t>
      </w:r>
      <w:proofErr w:type="spellStart"/>
      <w:r w:rsidR="00211E68">
        <w:rPr>
          <w:b/>
          <w:bCs/>
        </w:rPr>
        <w:t>d</w:t>
      </w:r>
      <w:r w:rsidRPr="007F0016">
        <w:rPr>
          <w:b/>
          <w:bCs/>
        </w:rPr>
        <w:t>Loja</w:t>
      </w:r>
      <w:proofErr w:type="spellEnd"/>
      <w:r w:rsidRPr="007F0016">
        <w:rPr>
          <w:b/>
          <w:bCs/>
        </w:rPr>
        <w:t>)</w:t>
      </w:r>
      <w:r w:rsidR="00D72A75">
        <w:rPr>
          <w:b/>
          <w:bCs/>
        </w:rPr>
        <w:t xml:space="preserve">. Por que? Porque vamos incluir uma coluna na tabela </w:t>
      </w:r>
      <w:proofErr w:type="spellStart"/>
      <w:r w:rsidR="00D72A75">
        <w:rPr>
          <w:b/>
          <w:bCs/>
        </w:rPr>
        <w:t>fdevolução</w:t>
      </w:r>
      <w:proofErr w:type="spellEnd"/>
      <w:r w:rsidR="00211E68">
        <w:rPr>
          <w:b/>
          <w:bCs/>
        </w:rPr>
        <w:t xml:space="preserve"> e não da </w:t>
      </w:r>
      <w:proofErr w:type="spellStart"/>
      <w:r w:rsidR="00211E68">
        <w:rPr>
          <w:b/>
          <w:bCs/>
        </w:rPr>
        <w:t>dLoja</w:t>
      </w:r>
      <w:proofErr w:type="spellEnd"/>
      <w:r w:rsidR="00D72A75">
        <w:rPr>
          <w:b/>
          <w:bCs/>
        </w:rPr>
        <w:t>.</w:t>
      </w:r>
    </w:p>
    <w:p w14:paraId="5F7378AB" w14:textId="5C4AB939" w:rsidR="00211E68" w:rsidRPr="007F0016" w:rsidRDefault="00211E68" w:rsidP="00746282">
      <w:pPr>
        <w:rPr>
          <w:b/>
          <w:bCs/>
        </w:rPr>
      </w:pPr>
      <w:r w:rsidRPr="00211E68">
        <w:rPr>
          <w:b/>
          <w:bCs/>
          <w:noProof/>
        </w:rPr>
        <w:drawing>
          <wp:inline distT="0" distB="0" distL="0" distR="0" wp14:anchorId="39B09A72" wp14:editId="2E53166D">
            <wp:extent cx="5400040" cy="2760345"/>
            <wp:effectExtent l="0" t="0" r="0" b="1905"/>
            <wp:docPr id="143" name="Imagem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66CE1" w14:textId="49104A5C" w:rsidR="00B335D9" w:rsidRDefault="00B335D9" w:rsidP="00746282">
      <w:r>
        <w:t>(Aqui só funciona se as relações entre as tabelas estiverem no desenho do RELACIONAMENTO)</w:t>
      </w:r>
    </w:p>
    <w:p w14:paraId="08883796" w14:textId="77777777" w:rsidR="00746282" w:rsidRDefault="00746282" w:rsidP="00746282">
      <w:r>
        <w:t>=============================================================================</w:t>
      </w:r>
    </w:p>
    <w:p w14:paraId="116ECC1E" w14:textId="1DCCF567" w:rsidR="00561659" w:rsidRDefault="006F6176" w:rsidP="006F6176">
      <w:pPr>
        <w:pStyle w:val="PargrafodaLista"/>
        <w:numPr>
          <w:ilvl w:val="0"/>
          <w:numId w:val="30"/>
        </w:numPr>
        <w:rPr>
          <w:b/>
          <w:bCs/>
          <w:u w:val="single"/>
        </w:rPr>
      </w:pPr>
      <w:proofErr w:type="gramStart"/>
      <w:r w:rsidRPr="00460A88">
        <w:rPr>
          <w:b/>
          <w:bCs/>
          <w:sz w:val="36"/>
          <w:szCs w:val="36"/>
          <w:u w:val="single"/>
        </w:rPr>
        <w:t xml:space="preserve">Tabela </w:t>
      </w:r>
      <w:r w:rsidR="00561659" w:rsidRPr="00460A88">
        <w:rPr>
          <w:b/>
          <w:bCs/>
          <w:sz w:val="36"/>
          <w:szCs w:val="36"/>
          <w:u w:val="single"/>
        </w:rPr>
        <w:t xml:space="preserve"> Clientes</w:t>
      </w:r>
      <w:proofErr w:type="gramEnd"/>
      <w:r w:rsidRPr="00460A88">
        <w:rPr>
          <w:b/>
          <w:bCs/>
          <w:sz w:val="36"/>
          <w:szCs w:val="36"/>
          <w:u w:val="single"/>
        </w:rPr>
        <w:t xml:space="preserve">. </w:t>
      </w:r>
      <w:r w:rsidRPr="00460A88">
        <w:rPr>
          <w:b/>
          <w:bCs/>
          <w:u w:val="single"/>
        </w:rPr>
        <w:t xml:space="preserve">Vamos criar </w:t>
      </w:r>
      <w:r w:rsidR="00F8660E">
        <w:rPr>
          <w:b/>
          <w:bCs/>
          <w:u w:val="single"/>
        </w:rPr>
        <w:t>QUATRO</w:t>
      </w:r>
      <w:r w:rsidRPr="00460A88">
        <w:rPr>
          <w:b/>
          <w:bCs/>
          <w:u w:val="single"/>
        </w:rPr>
        <w:t xml:space="preserve"> novas colunas </w:t>
      </w:r>
    </w:p>
    <w:p w14:paraId="5AEF3640" w14:textId="08007925" w:rsidR="009E21B9" w:rsidRPr="009E21B9" w:rsidRDefault="009E21B9" w:rsidP="009E21B9">
      <w:pPr>
        <w:ind w:left="360"/>
        <w:rPr>
          <w:sz w:val="16"/>
          <w:szCs w:val="16"/>
        </w:rPr>
      </w:pPr>
      <w:r w:rsidRPr="009E21B9">
        <w:rPr>
          <w:sz w:val="24"/>
          <w:szCs w:val="24"/>
        </w:rPr>
        <w:t>Quais são estas novas 4 colunas?</w:t>
      </w:r>
    </w:p>
    <w:p w14:paraId="15342CE0" w14:textId="7D11384D" w:rsidR="009E21B9" w:rsidRDefault="009E21B9" w:rsidP="00FA666B">
      <w:pPr>
        <w:pStyle w:val="PargrafodaLista"/>
        <w:numPr>
          <w:ilvl w:val="0"/>
          <w:numId w:val="41"/>
        </w:numPr>
      </w:pPr>
      <w:r w:rsidRPr="009E21B9">
        <w:t xml:space="preserve">Servidor do </w:t>
      </w:r>
      <w:proofErr w:type="spellStart"/>
      <w:r w:rsidRPr="009E21B9">
        <w:t>email</w:t>
      </w:r>
      <w:proofErr w:type="spellEnd"/>
      <w:r w:rsidRPr="009E21B9">
        <w:t>.</w:t>
      </w:r>
      <w:r w:rsidR="00FA666B">
        <w:t xml:space="preserve"> - </w:t>
      </w:r>
      <w:r w:rsidRPr="009E21B9">
        <w:t>Para aprendermos extrair parte das informações</w:t>
      </w:r>
      <w:r>
        <w:t xml:space="preserve"> de uma célula</w:t>
      </w:r>
      <w:r w:rsidRPr="009E21B9">
        <w:t xml:space="preserve"> </w:t>
      </w:r>
    </w:p>
    <w:p w14:paraId="7CD4B8F2" w14:textId="25CB1893" w:rsidR="009E21B9" w:rsidRDefault="00FA666B" w:rsidP="009E21B9">
      <w:pPr>
        <w:pStyle w:val="PargrafodaLista"/>
        <w:numPr>
          <w:ilvl w:val="0"/>
          <w:numId w:val="41"/>
        </w:numPr>
      </w:pPr>
      <w:r>
        <w:t>Idade – Vamos aprender a usar fórmulas para trabalhar com data</w:t>
      </w:r>
    </w:p>
    <w:p w14:paraId="06FCCA34" w14:textId="670BB7FF" w:rsidR="00FA666B" w:rsidRDefault="00FA666B" w:rsidP="009E21B9">
      <w:pPr>
        <w:pStyle w:val="PargrafodaLista"/>
        <w:numPr>
          <w:ilvl w:val="0"/>
          <w:numId w:val="41"/>
        </w:numPr>
      </w:pPr>
      <w:proofErr w:type="gramStart"/>
      <w:r>
        <w:t>Categoria  -</w:t>
      </w:r>
      <w:proofErr w:type="gramEnd"/>
      <w:r>
        <w:t xml:space="preserve"> Vamos aprender a criar uma categoria dentro de uma coluna. Muito interessante e com muitas utilidades.</w:t>
      </w:r>
    </w:p>
    <w:p w14:paraId="3BDBFDFE" w14:textId="160CD9A0" w:rsidR="009E21B9" w:rsidRPr="009E21B9" w:rsidRDefault="00FA666B" w:rsidP="009E21B9">
      <w:pPr>
        <w:pStyle w:val="PargrafodaLista"/>
        <w:numPr>
          <w:ilvl w:val="0"/>
          <w:numId w:val="41"/>
        </w:numPr>
      </w:pPr>
      <w:r>
        <w:t>Nome completo – Vamos aprender como juntar duas colunas</w:t>
      </w:r>
    </w:p>
    <w:p w14:paraId="7A68630B" w14:textId="4B915C45" w:rsidR="006F6176" w:rsidRPr="00B50D21" w:rsidRDefault="00B50D21" w:rsidP="006F6176">
      <w:pPr>
        <w:rPr>
          <w:b/>
          <w:bCs/>
          <w:i/>
          <w:iCs/>
        </w:rPr>
      </w:pPr>
      <w:r w:rsidRPr="00B50D21">
        <w:rPr>
          <w:b/>
          <w:bCs/>
          <w:i/>
          <w:iCs/>
        </w:rPr>
        <w:t>Como ir do PBI para o Power Query?</w:t>
      </w:r>
    </w:p>
    <w:p w14:paraId="228D909F" w14:textId="61271B12" w:rsidR="00B50D21" w:rsidRPr="00B50D21" w:rsidRDefault="00B50D21" w:rsidP="006F6176">
      <w:r w:rsidRPr="00B50D21">
        <w:t>P</w:t>
      </w:r>
      <w:r w:rsidR="0014283C">
        <w:t>á</w:t>
      </w:r>
      <w:r w:rsidRPr="00B50D21">
        <w:t>gina inicial no menu e depois escolha transformar dados</w:t>
      </w:r>
    </w:p>
    <w:p w14:paraId="5A6D3EB5" w14:textId="0842D142" w:rsidR="00B50D21" w:rsidRDefault="00B50D21" w:rsidP="006F6176">
      <w:pPr>
        <w:rPr>
          <w:u w:val="single"/>
        </w:rPr>
      </w:pPr>
      <w:r w:rsidRPr="00B50D21">
        <w:rPr>
          <w:noProof/>
          <w:u w:val="single"/>
          <w:lang w:eastAsia="pt-BR"/>
        </w:rPr>
        <w:drawing>
          <wp:inline distT="0" distB="0" distL="0" distR="0" wp14:anchorId="46F304F7" wp14:editId="74124E58">
            <wp:extent cx="4934639" cy="1124107"/>
            <wp:effectExtent l="0" t="0" r="0" b="0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27E50" w14:textId="57A7AE18" w:rsidR="00211E68" w:rsidRDefault="00211E68" w:rsidP="006F6176">
      <w:pPr>
        <w:rPr>
          <w:u w:val="single"/>
        </w:rPr>
      </w:pPr>
      <w:r>
        <w:rPr>
          <w:u w:val="single"/>
        </w:rPr>
        <w:lastRenderedPageBreak/>
        <w:t>Escolher cliente do lado esquerdo com o mouse</w:t>
      </w:r>
    </w:p>
    <w:p w14:paraId="56CEB718" w14:textId="56398526" w:rsidR="00211E68" w:rsidRDefault="00211E68" w:rsidP="006F6176">
      <w:pPr>
        <w:rPr>
          <w:u w:val="single"/>
        </w:rPr>
      </w:pPr>
      <w:r w:rsidRPr="00211E68">
        <w:rPr>
          <w:noProof/>
          <w:u w:val="single"/>
        </w:rPr>
        <w:drawing>
          <wp:inline distT="0" distB="0" distL="0" distR="0" wp14:anchorId="77B5F7C4" wp14:editId="1AEF08CD">
            <wp:extent cx="1667108" cy="1714739"/>
            <wp:effectExtent l="0" t="0" r="9525" b="0"/>
            <wp:docPr id="146" name="Imagem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99949" w14:textId="38744015" w:rsidR="00B50D21" w:rsidRDefault="00B50D21" w:rsidP="006F6176">
      <w:pPr>
        <w:rPr>
          <w:u w:val="single"/>
        </w:rPr>
      </w:pPr>
    </w:p>
    <w:p w14:paraId="5ECB2AF0" w14:textId="1BF6B76A" w:rsidR="00B50D21" w:rsidRPr="006F6176" w:rsidRDefault="00B50D21" w:rsidP="006F6176">
      <w:pPr>
        <w:rPr>
          <w:u w:val="single"/>
        </w:rPr>
      </w:pPr>
      <w:r w:rsidRPr="00B50D21">
        <w:rPr>
          <w:noProof/>
          <w:u w:val="single"/>
          <w:lang w:eastAsia="pt-BR"/>
        </w:rPr>
        <w:drawing>
          <wp:inline distT="0" distB="0" distL="0" distR="0" wp14:anchorId="62E72510" wp14:editId="04B00754">
            <wp:extent cx="5400040" cy="1454785"/>
            <wp:effectExtent l="0" t="0" r="0" b="0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2A793" w14:textId="6E5513E4" w:rsidR="00561659" w:rsidRDefault="00BE7207" w:rsidP="00B50D21">
      <w:r>
        <w:t>Etapas</w:t>
      </w:r>
      <w:r w:rsidR="00561659">
        <w:t xml:space="preserve">: </w:t>
      </w:r>
      <w:r w:rsidR="00E544D6">
        <w:t xml:space="preserve">selecionar rótulo </w:t>
      </w:r>
      <w:proofErr w:type="spellStart"/>
      <w:r w:rsidR="00B50D21">
        <w:t>cliente_</w:t>
      </w:r>
      <w:r w:rsidR="009E21B9">
        <w:t>e</w:t>
      </w:r>
      <w:r w:rsidR="00B50D21">
        <w:t>mail</w:t>
      </w:r>
      <w:proofErr w:type="spellEnd"/>
      <w:r w:rsidR="00211E68">
        <w:t xml:space="preserve"> </w:t>
      </w:r>
      <w:r w:rsidR="00561659">
        <w:t>/</w:t>
      </w:r>
      <w:r w:rsidR="009E70D1">
        <w:t xml:space="preserve">botão direito/ Duplicar a coluna </w:t>
      </w:r>
      <w:r w:rsidR="00561659">
        <w:t>/ dividir coluna/por delimitador/ personalizado/@/cada ocorrência do delimitador -</w:t>
      </w:r>
      <w:proofErr w:type="gramStart"/>
      <w:r w:rsidR="00561659">
        <w:t>&gt;  vai</w:t>
      </w:r>
      <w:proofErr w:type="gramEnd"/>
      <w:r w:rsidR="00561659">
        <w:t xml:space="preserve"> chamar </w:t>
      </w:r>
      <w:r>
        <w:t xml:space="preserve">  (veja logo a seguir)</w:t>
      </w:r>
    </w:p>
    <w:p w14:paraId="75E0342B" w14:textId="5F2CB8EE" w:rsidR="00B50D21" w:rsidRDefault="00B50D21" w:rsidP="00B50D21">
      <w:r w:rsidRPr="00B50D21">
        <w:rPr>
          <w:noProof/>
          <w:lang w:eastAsia="pt-BR"/>
        </w:rPr>
        <w:drawing>
          <wp:inline distT="0" distB="0" distL="0" distR="0" wp14:anchorId="59FB6DB2" wp14:editId="1DAC3B27">
            <wp:extent cx="4563112" cy="1190791"/>
            <wp:effectExtent l="0" t="0" r="8890" b="9525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F7CD1" w14:textId="12D5EEA7" w:rsidR="009E70D1" w:rsidRDefault="009E70D1" w:rsidP="00B50D21">
      <w:r>
        <w:t>duplicar</w:t>
      </w:r>
    </w:p>
    <w:p w14:paraId="2EF927D1" w14:textId="04C18553" w:rsidR="00B50D21" w:rsidRDefault="00B50D21" w:rsidP="00B50D21"/>
    <w:p w14:paraId="0F24613A" w14:textId="2E2CEEE7" w:rsidR="00B50D21" w:rsidRDefault="00B50D21" w:rsidP="00B50D21">
      <w:r w:rsidRPr="00B50D21">
        <w:rPr>
          <w:noProof/>
          <w:lang w:eastAsia="pt-BR"/>
        </w:rPr>
        <w:lastRenderedPageBreak/>
        <w:drawing>
          <wp:inline distT="0" distB="0" distL="0" distR="0" wp14:anchorId="22056402" wp14:editId="43DA70FA">
            <wp:extent cx="4582164" cy="2429214"/>
            <wp:effectExtent l="0" t="0" r="8890" b="9525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C4D5" w14:textId="6F4BDD1E" w:rsidR="00B50D21" w:rsidRDefault="00B50D21" w:rsidP="00B50D21">
      <w:r>
        <w:t>Renomear a outra para servidor</w:t>
      </w:r>
    </w:p>
    <w:p w14:paraId="6666958F" w14:textId="5E720B52" w:rsidR="00B50D21" w:rsidRDefault="00B50D21" w:rsidP="00B50D21">
      <w:r w:rsidRPr="00B50D21">
        <w:rPr>
          <w:noProof/>
          <w:lang w:eastAsia="pt-BR"/>
        </w:rPr>
        <w:drawing>
          <wp:inline distT="0" distB="0" distL="0" distR="0" wp14:anchorId="58292360" wp14:editId="3D3F0ADE">
            <wp:extent cx="4629796" cy="1924319"/>
            <wp:effectExtent l="0" t="0" r="0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FF6FC" w14:textId="2AA35555" w:rsidR="00B50D21" w:rsidRDefault="00B50D21" w:rsidP="00B50D21">
      <w:r>
        <w:t>Agora temos que dividir a segunda em duas partes para pegar o nome do servidor.</w:t>
      </w:r>
      <w:r w:rsidR="004853AC">
        <w:t xml:space="preserve"> Selecionar rótulo da coluna chamada servidor, </w:t>
      </w:r>
      <w:r w:rsidR="00E544D6">
        <w:t>“</w:t>
      </w:r>
      <w:r w:rsidR="004853AC">
        <w:t>dividir coluna</w:t>
      </w:r>
      <w:r w:rsidR="00E544D6">
        <w:t>”</w:t>
      </w:r>
      <w:r w:rsidR="004853AC">
        <w:t xml:space="preserve"> e </w:t>
      </w:r>
      <w:r w:rsidR="00E544D6">
        <w:t xml:space="preserve">“por </w:t>
      </w:r>
      <w:r w:rsidR="004853AC">
        <w:t>delimitador</w:t>
      </w:r>
      <w:r w:rsidR="00E544D6">
        <w:t>”</w:t>
      </w:r>
    </w:p>
    <w:p w14:paraId="0CF14E99" w14:textId="5C26F77F" w:rsidR="00B50D21" w:rsidRDefault="00B50D21" w:rsidP="00B50D21">
      <w:r w:rsidRPr="00B50D21">
        <w:rPr>
          <w:noProof/>
          <w:lang w:eastAsia="pt-BR"/>
        </w:rPr>
        <w:drawing>
          <wp:inline distT="0" distB="0" distL="0" distR="0" wp14:anchorId="5DF1B03B" wp14:editId="3C7642A2">
            <wp:extent cx="5400040" cy="2925445"/>
            <wp:effectExtent l="0" t="0" r="0" b="8255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5AA9" w14:textId="144C02DB" w:rsidR="00B50D21" w:rsidRDefault="004853AC" w:rsidP="00B50D21">
      <w:r>
        <w:t xml:space="preserve">Agora deve escolher </w:t>
      </w:r>
      <w:r w:rsidR="00E27B7B">
        <w:t>“</w:t>
      </w:r>
      <w:r>
        <w:t>personalizado</w:t>
      </w:r>
      <w:r w:rsidR="00E27B7B">
        <w:t>”</w:t>
      </w:r>
      <w:r>
        <w:t>, digitar @ e escolher a opção cada ocorrência do delimitador</w:t>
      </w:r>
    </w:p>
    <w:p w14:paraId="70276DE4" w14:textId="44E7632B" w:rsidR="004853AC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lastRenderedPageBreak/>
        <w:drawing>
          <wp:inline distT="0" distB="0" distL="0" distR="0" wp14:anchorId="58F6E09F" wp14:editId="3AAE1EFB">
            <wp:extent cx="5400040" cy="2833370"/>
            <wp:effectExtent l="0" t="0" r="0" b="508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4363E" w14:textId="12202746" w:rsidR="00E1039E" w:rsidRDefault="00E1039E" w:rsidP="00E1039E">
      <w:pPr>
        <w:pBdr>
          <w:bottom w:val="double" w:sz="6" w:space="1" w:color="auto"/>
        </w:pBdr>
      </w:pPr>
      <w:r>
        <w:t>Clicar OK</w:t>
      </w:r>
    </w:p>
    <w:p w14:paraId="768F560F" w14:textId="5B7F9001" w:rsidR="00E1039E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drawing>
          <wp:inline distT="0" distB="0" distL="0" distR="0" wp14:anchorId="47C46808" wp14:editId="54D7C370">
            <wp:extent cx="3629532" cy="1819529"/>
            <wp:effectExtent l="0" t="0" r="9525" b="9525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CD32" w14:textId="20E114D7" w:rsidR="00E1039E" w:rsidRDefault="00E1039E" w:rsidP="00E1039E">
      <w:pPr>
        <w:pBdr>
          <w:bottom w:val="double" w:sz="6" w:space="1" w:color="auto"/>
        </w:pBdr>
      </w:pPr>
      <w:r>
        <w:t>APAGAR Servidor.1</w:t>
      </w:r>
    </w:p>
    <w:p w14:paraId="75E94C47" w14:textId="63D8F7BD" w:rsidR="00E1039E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drawing>
          <wp:inline distT="0" distB="0" distL="0" distR="0" wp14:anchorId="2A19696B" wp14:editId="2BEDFB93">
            <wp:extent cx="3734321" cy="2133898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4F67D" w14:textId="314A5627" w:rsidR="00E1039E" w:rsidRDefault="00E1039E" w:rsidP="00E1039E">
      <w:pPr>
        <w:pBdr>
          <w:bottom w:val="double" w:sz="6" w:space="1" w:color="auto"/>
        </w:pBdr>
      </w:pPr>
      <w:r>
        <w:t>Precisamos agora tirar o .COM dividindo novamente p</w:t>
      </w:r>
      <w:r w:rsidR="00480B57">
        <w:t>elo</w:t>
      </w:r>
      <w:r>
        <w:t xml:space="preserve"> delimitador</w:t>
      </w:r>
    </w:p>
    <w:p w14:paraId="28A12E4D" w14:textId="1547A8F4" w:rsidR="00E1039E" w:rsidRDefault="00E1039E" w:rsidP="00E1039E">
      <w:pPr>
        <w:pBdr>
          <w:bottom w:val="double" w:sz="6" w:space="1" w:color="auto"/>
        </w:pBdr>
      </w:pPr>
      <w:r>
        <w:t>Selecionar rótulo da coluna chamado servidor.2 / dividir coluna/</w:t>
      </w:r>
      <w:r w:rsidR="00E27B7B">
        <w:t xml:space="preserve">por </w:t>
      </w:r>
      <w:r>
        <w:t>delimitador/personalizado/. (ponto) / Escolher a opção delimitador a esquerda. OK</w:t>
      </w:r>
    </w:p>
    <w:p w14:paraId="43CCBDB0" w14:textId="77777777" w:rsidR="00E1039E" w:rsidRDefault="00E1039E" w:rsidP="00E1039E">
      <w:pPr>
        <w:pBdr>
          <w:bottom w:val="double" w:sz="6" w:space="1" w:color="auto"/>
        </w:pBdr>
      </w:pPr>
    </w:p>
    <w:p w14:paraId="3F530D19" w14:textId="437348E0" w:rsidR="00E1039E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lastRenderedPageBreak/>
        <w:drawing>
          <wp:inline distT="0" distB="0" distL="0" distR="0" wp14:anchorId="09DFCEB5" wp14:editId="60805CDE">
            <wp:extent cx="5400040" cy="2557145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A067" w14:textId="255C1C63" w:rsidR="00E27B7B" w:rsidRDefault="00E27B7B" w:rsidP="00E1039E">
      <w:pPr>
        <w:pBdr>
          <w:bottom w:val="double" w:sz="6" w:space="1" w:color="auto"/>
        </w:pBdr>
      </w:pPr>
      <w:r w:rsidRPr="00E27B7B">
        <w:rPr>
          <w:noProof/>
          <w:lang w:eastAsia="pt-BR"/>
        </w:rPr>
        <w:drawing>
          <wp:inline distT="0" distB="0" distL="0" distR="0" wp14:anchorId="59B9BE6E" wp14:editId="32F6DB3B">
            <wp:extent cx="5400040" cy="269176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A0944" w14:textId="258BD296" w:rsidR="00E1039E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drawing>
          <wp:inline distT="0" distB="0" distL="0" distR="0" wp14:anchorId="1C35C490" wp14:editId="55C2999C">
            <wp:extent cx="3743847" cy="3238952"/>
            <wp:effectExtent l="0" t="0" r="9525" b="0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80F7" w14:textId="34C12BA6" w:rsidR="00E1039E" w:rsidRDefault="00E1039E" w:rsidP="00E1039E">
      <w:pPr>
        <w:pBdr>
          <w:bottom w:val="double" w:sz="6" w:space="1" w:color="auto"/>
        </w:pBdr>
      </w:pPr>
    </w:p>
    <w:p w14:paraId="71B46145" w14:textId="2039082F" w:rsidR="00E1039E" w:rsidRDefault="00E1039E" w:rsidP="00E1039E">
      <w:pPr>
        <w:pBdr>
          <w:bottom w:val="double" w:sz="6" w:space="1" w:color="auto"/>
        </w:pBdr>
      </w:pPr>
      <w:r>
        <w:t>Apagar a última coluna</w:t>
      </w:r>
    </w:p>
    <w:p w14:paraId="46FBC8CB" w14:textId="2E31378A" w:rsidR="00E1039E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drawing>
          <wp:inline distT="0" distB="0" distL="0" distR="0" wp14:anchorId="3F5DB4FD" wp14:editId="2D8A5024">
            <wp:extent cx="5400040" cy="1966595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8765" w14:textId="2DC9D292" w:rsidR="00E1039E" w:rsidRDefault="00E1039E" w:rsidP="00E1039E">
      <w:pPr>
        <w:pBdr>
          <w:bottom w:val="double" w:sz="6" w:space="1" w:color="auto"/>
        </w:pBdr>
      </w:pPr>
      <w:r>
        <w:t xml:space="preserve">Renomear a coluna para apenas </w:t>
      </w:r>
      <w:proofErr w:type="gramStart"/>
      <w:r>
        <w:t>para  Servidor</w:t>
      </w:r>
      <w:proofErr w:type="gramEnd"/>
    </w:p>
    <w:p w14:paraId="46357AA1" w14:textId="56F670EA" w:rsidR="00E1039E" w:rsidRDefault="00E1039E" w:rsidP="00E1039E">
      <w:pPr>
        <w:pBdr>
          <w:bottom w:val="double" w:sz="6" w:space="1" w:color="auto"/>
        </w:pBdr>
      </w:pPr>
      <w:r w:rsidRPr="00E1039E">
        <w:rPr>
          <w:noProof/>
          <w:lang w:eastAsia="pt-BR"/>
        </w:rPr>
        <w:drawing>
          <wp:inline distT="0" distB="0" distL="0" distR="0" wp14:anchorId="5EC08858" wp14:editId="1B3B8F55">
            <wp:extent cx="2114845" cy="1086002"/>
            <wp:effectExtent l="0" t="0" r="0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B453" w14:textId="77777777" w:rsidR="00E1039E" w:rsidRDefault="00E1039E" w:rsidP="00E1039E">
      <w:pPr>
        <w:pBdr>
          <w:bottom w:val="double" w:sz="6" w:space="1" w:color="auto"/>
        </w:pBdr>
      </w:pPr>
    </w:p>
    <w:p w14:paraId="6D61F823" w14:textId="52E9CB3D" w:rsidR="00561659" w:rsidRDefault="00E1039E" w:rsidP="00E1039E">
      <w:r>
        <w:t>Vamos sair do Power Query</w:t>
      </w:r>
    </w:p>
    <w:p w14:paraId="6E26CC6F" w14:textId="781A41F4" w:rsidR="00E1039E" w:rsidRDefault="00E1039E" w:rsidP="00E1039E">
      <w:r w:rsidRPr="00E1039E">
        <w:rPr>
          <w:noProof/>
          <w:lang w:eastAsia="pt-BR"/>
        </w:rPr>
        <w:drawing>
          <wp:inline distT="0" distB="0" distL="0" distR="0" wp14:anchorId="34919FE9" wp14:editId="51B06B89">
            <wp:extent cx="1648055" cy="952633"/>
            <wp:effectExtent l="0" t="0" r="9525" b="0"/>
            <wp:docPr id="96" name="Imagem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3005" w14:textId="6ACE38BE" w:rsidR="00E1039E" w:rsidRDefault="00E1039E" w:rsidP="00E1039E">
      <w:r w:rsidRPr="00E1039E">
        <w:rPr>
          <w:noProof/>
          <w:lang w:eastAsia="pt-BR"/>
        </w:rPr>
        <w:drawing>
          <wp:inline distT="0" distB="0" distL="0" distR="0" wp14:anchorId="0463AE50" wp14:editId="05C4BB61">
            <wp:extent cx="5400040" cy="1784350"/>
            <wp:effectExtent l="0" t="0" r="0" b="635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806E0" w14:textId="2A0B1EFA" w:rsidR="00561659" w:rsidRPr="00460A88" w:rsidRDefault="00561659" w:rsidP="00460A88">
      <w:pPr>
        <w:rPr>
          <w:u w:val="single"/>
        </w:rPr>
      </w:pPr>
      <w:r w:rsidRPr="00460A88">
        <w:rPr>
          <w:u w:val="single"/>
        </w:rPr>
        <w:t>NO POWERBI</w:t>
      </w:r>
      <w:r w:rsidR="00E1039E" w:rsidRPr="00460A88">
        <w:rPr>
          <w:u w:val="single"/>
        </w:rPr>
        <w:t xml:space="preserve"> (e não no Power Query</w:t>
      </w:r>
      <w:proofErr w:type="gramStart"/>
      <w:r w:rsidR="00E1039E" w:rsidRPr="00460A88">
        <w:rPr>
          <w:u w:val="single"/>
        </w:rPr>
        <w:t xml:space="preserve">) </w:t>
      </w:r>
      <w:r w:rsidRPr="00460A88">
        <w:rPr>
          <w:u w:val="single"/>
        </w:rPr>
        <w:t>,</w:t>
      </w:r>
      <w:proofErr w:type="gramEnd"/>
      <w:r w:rsidRPr="00460A88">
        <w:rPr>
          <w:u w:val="single"/>
        </w:rPr>
        <w:t xml:space="preserve"> vamos criar novas COLUNAS:</w:t>
      </w:r>
      <w:r w:rsidR="00E27B7B">
        <w:rPr>
          <w:u w:val="single"/>
        </w:rPr>
        <w:t xml:space="preserve"> Observe que podemos criar coluna</w:t>
      </w:r>
      <w:r w:rsidR="0057032E">
        <w:rPr>
          <w:u w:val="single"/>
        </w:rPr>
        <w:t>s</w:t>
      </w:r>
      <w:r w:rsidR="00E27B7B">
        <w:rPr>
          <w:u w:val="single"/>
        </w:rPr>
        <w:t xml:space="preserve"> no </w:t>
      </w:r>
      <w:proofErr w:type="spellStart"/>
      <w:r w:rsidR="00E27B7B">
        <w:rPr>
          <w:u w:val="single"/>
        </w:rPr>
        <w:t>PowerQuery</w:t>
      </w:r>
      <w:proofErr w:type="spellEnd"/>
      <w:r w:rsidR="00E27B7B">
        <w:rPr>
          <w:u w:val="single"/>
        </w:rPr>
        <w:t xml:space="preserve"> e fora dele (no </w:t>
      </w:r>
      <w:proofErr w:type="spellStart"/>
      <w:r w:rsidR="00E27B7B">
        <w:rPr>
          <w:u w:val="single"/>
        </w:rPr>
        <w:t>powerBI</w:t>
      </w:r>
      <w:proofErr w:type="spellEnd"/>
      <w:r w:rsidR="00E27B7B">
        <w:rPr>
          <w:u w:val="single"/>
        </w:rPr>
        <w:t>)</w:t>
      </w:r>
    </w:p>
    <w:p w14:paraId="2B8B893F" w14:textId="1D7E533C" w:rsidR="00E1039E" w:rsidRDefault="00E1039E" w:rsidP="00561659">
      <w:r>
        <w:t xml:space="preserve">Selecionar a tabela </w:t>
      </w:r>
      <w:proofErr w:type="spellStart"/>
      <w:r w:rsidR="009E70D1">
        <w:t>d</w:t>
      </w:r>
      <w:r>
        <w:t>cliente</w:t>
      </w:r>
      <w:proofErr w:type="spellEnd"/>
      <w:r>
        <w:t xml:space="preserve"> para aparecer na tela</w:t>
      </w:r>
    </w:p>
    <w:p w14:paraId="0458DAD8" w14:textId="6B887B1C" w:rsidR="00E1039E" w:rsidRDefault="00E1039E" w:rsidP="00561659">
      <w:r w:rsidRPr="00E1039E">
        <w:rPr>
          <w:noProof/>
          <w:lang w:eastAsia="pt-BR"/>
        </w:rPr>
        <w:lastRenderedPageBreak/>
        <w:drawing>
          <wp:inline distT="0" distB="0" distL="0" distR="0" wp14:anchorId="6DE7E44B" wp14:editId="79B3A7A1">
            <wp:extent cx="5400040" cy="884555"/>
            <wp:effectExtent l="0" t="0" r="0" b="0"/>
            <wp:docPr id="98" name="Imagem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CB2EB" w14:textId="7C949E17" w:rsidR="00561659" w:rsidRDefault="00561659" w:rsidP="00561659">
      <w:r>
        <w:t xml:space="preserve">Na tabela </w:t>
      </w:r>
      <w:proofErr w:type="spellStart"/>
      <w:r w:rsidR="009E70D1">
        <w:t>d</w:t>
      </w:r>
      <w:r>
        <w:t>Clientes</w:t>
      </w:r>
      <w:proofErr w:type="spellEnd"/>
      <w:r>
        <w:t xml:space="preserve"> (TEM QUE SELECIONAR A TABELA CLIENTE ANTES DE CRIAR NOVA COLUNAS</w:t>
      </w:r>
      <w:r w:rsidR="00E1039E">
        <w:t xml:space="preserve"> nesta tabela</w:t>
      </w:r>
      <w:r>
        <w:t xml:space="preserve"> – OBRIGATÓRIO</w:t>
      </w:r>
      <w:r w:rsidR="005414C0">
        <w:t xml:space="preserve"> – Vai aparecer na tela do computador a tabela </w:t>
      </w:r>
      <w:proofErr w:type="spellStart"/>
      <w:r w:rsidR="005414C0">
        <w:t>dCliente</w:t>
      </w:r>
      <w:proofErr w:type="spellEnd"/>
      <w:proofErr w:type="gramStart"/>
      <w:r>
        <w:t xml:space="preserve">) </w:t>
      </w:r>
      <w:r w:rsidR="00E1039E">
        <w:t>.</w:t>
      </w:r>
      <w:proofErr w:type="gramEnd"/>
    </w:p>
    <w:p w14:paraId="60E7548E" w14:textId="6A5DE75F" w:rsidR="00561659" w:rsidRDefault="004969A2" w:rsidP="00561659">
      <w:r>
        <w:t xml:space="preserve">Como fazer </w:t>
      </w:r>
      <w:proofErr w:type="gramStart"/>
      <w:r>
        <w:t xml:space="preserve">três  </w:t>
      </w:r>
      <w:proofErr w:type="spellStart"/>
      <w:r w:rsidR="00561659">
        <w:t>NOVA</w:t>
      </w:r>
      <w:r>
        <w:t>s</w:t>
      </w:r>
      <w:proofErr w:type="spellEnd"/>
      <w:proofErr w:type="gramEnd"/>
      <w:r w:rsidR="00561659">
        <w:t xml:space="preserve"> </w:t>
      </w:r>
      <w:proofErr w:type="spellStart"/>
      <w:r w:rsidR="00561659">
        <w:t>COLUNA</w:t>
      </w:r>
      <w:r>
        <w:t>s</w:t>
      </w:r>
      <w:proofErr w:type="spellEnd"/>
      <w:r>
        <w:t xml:space="preserve"> (idade do cliente , categoria e  nome completo)?</w:t>
      </w:r>
    </w:p>
    <w:p w14:paraId="25A3A73A" w14:textId="5A56E490" w:rsidR="00561659" w:rsidRDefault="00561659" w:rsidP="00561659">
      <w:pPr>
        <w:pStyle w:val="PargrafodaLista"/>
        <w:numPr>
          <w:ilvl w:val="0"/>
          <w:numId w:val="16"/>
        </w:numPr>
      </w:pPr>
      <w:r>
        <w:t>Menu página inicial/Nova coluna</w:t>
      </w:r>
    </w:p>
    <w:p w14:paraId="528B5F86" w14:textId="2A8E8E3E" w:rsidR="005414C0" w:rsidRDefault="005414C0" w:rsidP="005414C0">
      <w:r w:rsidRPr="005414C0">
        <w:rPr>
          <w:noProof/>
        </w:rPr>
        <w:drawing>
          <wp:inline distT="0" distB="0" distL="0" distR="0" wp14:anchorId="39F3AB14" wp14:editId="53F6EDD7">
            <wp:extent cx="485843" cy="819264"/>
            <wp:effectExtent l="0" t="0" r="9525" b="0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7D8BC" w14:textId="2596B118" w:rsidR="004969A2" w:rsidRDefault="00F8660E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4969A2">
        <w:rPr>
          <w:noProof/>
          <w:lang w:eastAsia="pt-BR"/>
        </w:rPr>
        <w:drawing>
          <wp:inline distT="0" distB="0" distL="0" distR="0" wp14:anchorId="2114BC6A" wp14:editId="0A6166BA">
            <wp:extent cx="5400040" cy="479425"/>
            <wp:effectExtent l="0" t="0" r="0" b="0"/>
            <wp:docPr id="100" name="Imagem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3AB55" w14:textId="032A148C" w:rsidR="004969A2" w:rsidRDefault="004969A2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4969A2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6B8ABE22" wp14:editId="510D37FF">
            <wp:extent cx="5400040" cy="1023620"/>
            <wp:effectExtent l="0" t="0" r="0" b="5080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2E959" w14:textId="77777777" w:rsidR="004969A2" w:rsidRDefault="004969A2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577B1CAB" w14:textId="475320C3" w:rsidR="004969A2" w:rsidRDefault="004969A2" w:rsidP="004969A2">
      <w:pPr>
        <w:pStyle w:val="PargrafodaLista"/>
        <w:numPr>
          <w:ilvl w:val="0"/>
          <w:numId w:val="16"/>
        </w:numPr>
      </w:pPr>
      <w:r>
        <w:t>Menu página inicial/Nova coluna</w:t>
      </w:r>
      <w:r w:rsidR="008C6876">
        <w:t xml:space="preserve"> – Observe que tem um </w:t>
      </w:r>
      <w:proofErr w:type="spellStart"/>
      <w:r w:rsidR="008C6876">
        <w:t>if</w:t>
      </w:r>
      <w:proofErr w:type="spellEnd"/>
      <w:r w:rsidR="008C6876">
        <w:t xml:space="preserve"> encadeado que pode provocar confusão</w:t>
      </w:r>
      <w:r w:rsidR="005414C0">
        <w:t>,</w:t>
      </w:r>
      <w:r w:rsidR="008C6876">
        <w:t xml:space="preserve"> se não ficar atento.</w:t>
      </w:r>
    </w:p>
    <w:p w14:paraId="02CA247D" w14:textId="1B8EA2C2" w:rsidR="008C6876" w:rsidRDefault="008C6876" w:rsidP="004969A2">
      <w:pPr>
        <w:pStyle w:val="PargrafodaLista"/>
        <w:numPr>
          <w:ilvl w:val="0"/>
          <w:numId w:val="16"/>
        </w:numPr>
      </w:pPr>
      <w:r>
        <w:t xml:space="preserve">Se &gt;= </w:t>
      </w:r>
      <w:proofErr w:type="gramStart"/>
      <w:r>
        <w:t>60  “</w:t>
      </w:r>
      <w:proofErr w:type="gramEnd"/>
      <w:r>
        <w:t>Idoso”</w:t>
      </w:r>
    </w:p>
    <w:p w14:paraId="4EF2F1C4" w14:textId="2F5B6DCF" w:rsidR="008C6876" w:rsidRDefault="008C6876" w:rsidP="004969A2">
      <w:pPr>
        <w:pStyle w:val="PargrafodaLista"/>
        <w:numPr>
          <w:ilvl w:val="0"/>
          <w:numId w:val="16"/>
        </w:numPr>
      </w:pPr>
      <w:r>
        <w:t>Se não for maior ou igual a 60 então</w:t>
      </w:r>
    </w:p>
    <w:p w14:paraId="61905B57" w14:textId="6190BCA0" w:rsidR="008C6876" w:rsidRDefault="008C6876" w:rsidP="008C6876">
      <w:pPr>
        <w:pStyle w:val="PargrafodaLista"/>
        <w:numPr>
          <w:ilvl w:val="1"/>
          <w:numId w:val="16"/>
        </w:numPr>
      </w:pPr>
      <w:r>
        <w:t>Testar se &gt;= 45 -&gt; “Adulto”</w:t>
      </w:r>
    </w:p>
    <w:p w14:paraId="4BFFE8FD" w14:textId="5F348057" w:rsidR="008C6876" w:rsidRDefault="008C6876" w:rsidP="008C6876">
      <w:pPr>
        <w:pStyle w:val="PargrafodaLista"/>
        <w:numPr>
          <w:ilvl w:val="2"/>
          <w:numId w:val="16"/>
        </w:numPr>
      </w:pPr>
      <w:r>
        <w:t>Se não for maior ou igual a 45 então</w:t>
      </w:r>
    </w:p>
    <w:p w14:paraId="7C2C6730" w14:textId="03F4D5E1" w:rsidR="008C6876" w:rsidRDefault="008C6876" w:rsidP="008C6876">
      <w:pPr>
        <w:pStyle w:val="PargrafodaLista"/>
        <w:numPr>
          <w:ilvl w:val="3"/>
          <w:numId w:val="16"/>
        </w:numPr>
      </w:pPr>
      <w:r>
        <w:t>Testar se maior que 18 e denominar” Jovem”</w:t>
      </w:r>
    </w:p>
    <w:p w14:paraId="4C640E80" w14:textId="4B8BA579" w:rsidR="008C6876" w:rsidRDefault="008C6876" w:rsidP="008C6876">
      <w:pPr>
        <w:pStyle w:val="PargrafodaLista"/>
        <w:numPr>
          <w:ilvl w:val="3"/>
          <w:numId w:val="16"/>
        </w:numPr>
      </w:pPr>
      <w:r>
        <w:t>Se não for, então é “adolescente”</w:t>
      </w:r>
    </w:p>
    <w:p w14:paraId="214F1191" w14:textId="2AC03136" w:rsidR="004969A2" w:rsidRDefault="0081547A" w:rsidP="004969A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81547A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2A2CA55B" wp14:editId="64230A9A">
            <wp:extent cx="5400040" cy="3429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50CA7" w14:textId="73F44661" w:rsidR="004969A2" w:rsidRDefault="004969A2" w:rsidP="004969A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4969A2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lastRenderedPageBreak/>
        <w:drawing>
          <wp:inline distT="0" distB="0" distL="0" distR="0" wp14:anchorId="7D3CFA52" wp14:editId="275C26C8">
            <wp:extent cx="2514951" cy="2162477"/>
            <wp:effectExtent l="0" t="0" r="0" b="9525"/>
            <wp:docPr id="102" name="Image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495B1" w14:textId="77777777" w:rsidR="004969A2" w:rsidRDefault="004969A2" w:rsidP="004969A2">
      <w:pPr>
        <w:pStyle w:val="PargrafodaLista"/>
        <w:numPr>
          <w:ilvl w:val="0"/>
          <w:numId w:val="16"/>
        </w:numPr>
      </w:pPr>
      <w:r>
        <w:t>Menu página inicial/Nova coluna</w:t>
      </w:r>
    </w:p>
    <w:p w14:paraId="0A891D25" w14:textId="492FC1EC" w:rsidR="004969A2" w:rsidRDefault="004969A2" w:rsidP="004969A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bookmarkStart w:id="1" w:name="_Hlk61085641"/>
    </w:p>
    <w:p w14:paraId="482F5E64" w14:textId="137B9C95" w:rsidR="004969A2" w:rsidRDefault="004969A2" w:rsidP="004969A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4969A2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33C55638" wp14:editId="37460005">
            <wp:extent cx="5400040" cy="395605"/>
            <wp:effectExtent l="0" t="0" r="0" b="4445"/>
            <wp:docPr id="104" name="Imagem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0832AEAA" w14:textId="77777777" w:rsidR="004969A2" w:rsidRDefault="004969A2" w:rsidP="004969A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7A2C31D3" w14:textId="0C8075D3" w:rsidR="004969A2" w:rsidRDefault="004969A2" w:rsidP="004969A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3734D108" w14:textId="023AAB6D" w:rsidR="004969A2" w:rsidRDefault="004969A2" w:rsidP="004969A2">
      <w:pPr>
        <w:shd w:val="clear" w:color="auto" w:fill="FFFFFE"/>
        <w:spacing w:after="0" w:line="270" w:lineRule="atLeast"/>
        <w:rPr>
          <w:lang w:eastAsia="pt-BR"/>
        </w:rPr>
      </w:pPr>
      <w:r w:rsidRPr="004969A2">
        <w:rPr>
          <w:noProof/>
          <w:lang w:eastAsia="pt-BR"/>
        </w:rPr>
        <w:drawing>
          <wp:inline distT="0" distB="0" distL="0" distR="0" wp14:anchorId="1B20B9F5" wp14:editId="14CC71E9">
            <wp:extent cx="5400040" cy="669925"/>
            <wp:effectExtent l="0" t="0" r="0" b="0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F156B" w14:textId="77777777" w:rsidR="004969A2" w:rsidRPr="004969A2" w:rsidRDefault="004969A2" w:rsidP="004969A2">
      <w:pPr>
        <w:shd w:val="clear" w:color="auto" w:fill="FFFFFE"/>
        <w:spacing w:after="0" w:line="270" w:lineRule="atLeast"/>
        <w:rPr>
          <w:lang w:eastAsia="pt-BR"/>
        </w:rPr>
      </w:pPr>
    </w:p>
    <w:p w14:paraId="742ECFAC" w14:textId="77777777" w:rsidR="004969A2" w:rsidRDefault="004969A2" w:rsidP="00561659">
      <w:r w:rsidRPr="004969A2">
        <w:rPr>
          <w:noProof/>
          <w:lang w:eastAsia="pt-BR"/>
        </w:rPr>
        <w:drawing>
          <wp:inline distT="0" distB="0" distL="0" distR="0" wp14:anchorId="6C58C8AF" wp14:editId="3A6E6B42">
            <wp:extent cx="5400040" cy="534670"/>
            <wp:effectExtent l="0" t="0" r="0" b="0"/>
            <wp:docPr id="101" name="Imagem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1688A" w14:textId="45A3E546" w:rsidR="00561659" w:rsidRDefault="004969A2" w:rsidP="00561659">
      <w:r w:rsidRPr="004969A2">
        <w:rPr>
          <w:noProof/>
          <w:lang w:eastAsia="pt-BR"/>
        </w:rPr>
        <w:drawing>
          <wp:inline distT="0" distB="0" distL="0" distR="0" wp14:anchorId="3B9F8AF7" wp14:editId="72A30C14">
            <wp:extent cx="1676634" cy="1286054"/>
            <wp:effectExtent l="0" t="0" r="0" b="9525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1659">
        <w:t>=====================================================================</w:t>
      </w:r>
    </w:p>
    <w:p w14:paraId="26C9C3C0" w14:textId="4BC8A926" w:rsidR="00561659" w:rsidRDefault="00561659" w:rsidP="00116CF4">
      <w:pPr>
        <w:pStyle w:val="PargrafodaLista"/>
        <w:numPr>
          <w:ilvl w:val="0"/>
          <w:numId w:val="30"/>
        </w:numPr>
        <w:rPr>
          <w:b/>
          <w:bCs/>
          <w:sz w:val="24"/>
          <w:szCs w:val="24"/>
          <w:u w:val="single"/>
        </w:rPr>
      </w:pPr>
      <w:r w:rsidRPr="00116CF4">
        <w:rPr>
          <w:b/>
          <w:bCs/>
          <w:sz w:val="24"/>
          <w:szCs w:val="24"/>
        </w:rPr>
        <w:t xml:space="preserve">Tabela-&gt; </w:t>
      </w:r>
      <w:r w:rsidRPr="00116CF4">
        <w:rPr>
          <w:b/>
          <w:bCs/>
          <w:sz w:val="24"/>
          <w:szCs w:val="24"/>
          <w:u w:val="single"/>
        </w:rPr>
        <w:t>Produto</w:t>
      </w:r>
      <w:r w:rsidR="00F8660E" w:rsidRPr="00116CF4">
        <w:rPr>
          <w:b/>
          <w:bCs/>
          <w:sz w:val="24"/>
          <w:szCs w:val="24"/>
          <w:u w:val="single"/>
        </w:rPr>
        <w:t xml:space="preserve"> – Vamos criar 3 novas colunas</w:t>
      </w:r>
    </w:p>
    <w:p w14:paraId="6C0E0060" w14:textId="77777777" w:rsidR="00000545" w:rsidRPr="00000545" w:rsidRDefault="00000545" w:rsidP="00000545">
      <w:pPr>
        <w:rPr>
          <w:b/>
          <w:bCs/>
          <w:sz w:val="24"/>
          <w:szCs w:val="24"/>
          <w:u w:val="single"/>
        </w:rPr>
      </w:pPr>
    </w:p>
    <w:p w14:paraId="3269667C" w14:textId="77777777" w:rsidR="00000545" w:rsidRPr="00000545" w:rsidRDefault="00000545" w:rsidP="00000545">
      <w:pPr>
        <w:pStyle w:val="PargrafodaLista"/>
        <w:numPr>
          <w:ilvl w:val="0"/>
          <w:numId w:val="42"/>
        </w:numPr>
        <w:rPr>
          <w:b/>
          <w:bCs/>
          <w:sz w:val="24"/>
          <w:szCs w:val="24"/>
          <w:u w:val="single"/>
        </w:rPr>
      </w:pPr>
      <w:r>
        <w:t xml:space="preserve">- </w:t>
      </w:r>
      <w:r w:rsidRPr="00000545">
        <w:rPr>
          <w:u w:val="single"/>
        </w:rPr>
        <w:t>Numeração do produto</w:t>
      </w:r>
      <w:r>
        <w:t xml:space="preserve"> – Vamos aprender criar nova coluna a partir de uma existente tirando algumas letras</w:t>
      </w:r>
    </w:p>
    <w:p w14:paraId="0D509BDD" w14:textId="28E2E873" w:rsidR="00000545" w:rsidRPr="00000545" w:rsidRDefault="00000545" w:rsidP="00000545">
      <w:pPr>
        <w:pStyle w:val="PargrafodaLista"/>
        <w:numPr>
          <w:ilvl w:val="0"/>
          <w:numId w:val="42"/>
        </w:numPr>
        <w:rPr>
          <w:b/>
          <w:bCs/>
          <w:sz w:val="24"/>
          <w:szCs w:val="24"/>
          <w:u w:val="single"/>
        </w:rPr>
      </w:pPr>
      <w:r>
        <w:t xml:space="preserve">  </w:t>
      </w:r>
      <w:r w:rsidRPr="00000545">
        <w:rPr>
          <w:u w:val="single"/>
        </w:rPr>
        <w:t xml:space="preserve">Preço com </w:t>
      </w:r>
      <w:r w:rsidR="00667F49" w:rsidRPr="00000545">
        <w:rPr>
          <w:u w:val="single"/>
        </w:rPr>
        <w:t>desconto -</w:t>
      </w:r>
      <w:r>
        <w:t xml:space="preserve"> Vamos aprender a criar uma nova coluna a partir de uma existente aplicando um desconto em cima de um valor existente</w:t>
      </w:r>
    </w:p>
    <w:p w14:paraId="04DACFBA" w14:textId="6866D365" w:rsidR="00000545" w:rsidRPr="00000545" w:rsidRDefault="00000545" w:rsidP="00000545">
      <w:pPr>
        <w:pStyle w:val="PargrafodaLista"/>
        <w:numPr>
          <w:ilvl w:val="0"/>
          <w:numId w:val="42"/>
        </w:numPr>
        <w:rPr>
          <w:b/>
          <w:bCs/>
          <w:sz w:val="24"/>
          <w:szCs w:val="24"/>
          <w:u w:val="single"/>
        </w:rPr>
      </w:pPr>
      <w:r>
        <w:t xml:space="preserve"> Ticket</w:t>
      </w:r>
    </w:p>
    <w:p w14:paraId="2567583F" w14:textId="73992F15" w:rsidR="00561659" w:rsidRDefault="00561659" w:rsidP="00561659">
      <w:r>
        <w:t xml:space="preserve">(TEM QUE SELECIONAR A TABELA </w:t>
      </w:r>
      <w:r w:rsidR="00E6129B">
        <w:t>PRODUTOS ANTES</w:t>
      </w:r>
      <w:r>
        <w:t xml:space="preserve"> DE CRIAR NOVA COLUNAS </w:t>
      </w:r>
      <w:r w:rsidR="00460A88">
        <w:t>nesta tabela</w:t>
      </w:r>
      <w:r>
        <w:t xml:space="preserve">). </w:t>
      </w:r>
    </w:p>
    <w:p w14:paraId="02523989" w14:textId="0B48FB1C" w:rsidR="00F8660E" w:rsidRDefault="00F8660E" w:rsidP="00561659">
      <w:r w:rsidRPr="00F8660E">
        <w:rPr>
          <w:noProof/>
          <w:lang w:eastAsia="pt-BR"/>
        </w:rPr>
        <w:lastRenderedPageBreak/>
        <w:drawing>
          <wp:inline distT="0" distB="0" distL="0" distR="0" wp14:anchorId="09D609C9" wp14:editId="010FF7B9">
            <wp:extent cx="5400040" cy="2385060"/>
            <wp:effectExtent l="0" t="0" r="0" b="0"/>
            <wp:docPr id="106" name="Imagem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124E8" w14:textId="6EF14A67" w:rsidR="00561659" w:rsidRDefault="00F8660E" w:rsidP="00561659">
      <w:r>
        <w:t>Novas colunas na tabela Produtos (Numeração do produto, preço com desconto e ticket)</w:t>
      </w:r>
    </w:p>
    <w:p w14:paraId="2654EA3E" w14:textId="56B02DF7" w:rsidR="00F8660E" w:rsidRDefault="00F8660E" w:rsidP="00F8660E">
      <w:pPr>
        <w:pStyle w:val="PargrafodaLista"/>
        <w:numPr>
          <w:ilvl w:val="0"/>
          <w:numId w:val="16"/>
        </w:numPr>
      </w:pPr>
      <w:r>
        <w:t>Menu página inicial/Nova coluna</w:t>
      </w:r>
      <w:r w:rsidR="00E544D6">
        <w:t xml:space="preserve"> (tem que estar visível na tela a tabela produto, uma vez que vamos incluir a mesma nesta tabela)</w:t>
      </w:r>
    </w:p>
    <w:p w14:paraId="3FE047F4" w14:textId="4C52EEA4" w:rsidR="00573ED9" w:rsidRDefault="00573ED9" w:rsidP="00F8660E">
      <w:pPr>
        <w:pStyle w:val="PargrafodaLista"/>
        <w:numPr>
          <w:ilvl w:val="0"/>
          <w:numId w:val="16"/>
        </w:numPr>
      </w:pPr>
      <w:r>
        <w:t>Vamos tirar a identificação inicial e pegar a partir da 3ª coluna.</w:t>
      </w:r>
    </w:p>
    <w:p w14:paraId="59E84C22" w14:textId="3FBD916A" w:rsidR="00F8660E" w:rsidRDefault="00F8660E" w:rsidP="00F8660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bookmarkStart w:id="2" w:name="_Hlk61085660"/>
    </w:p>
    <w:bookmarkEnd w:id="2"/>
    <w:p w14:paraId="668059E9" w14:textId="0A86AC7A" w:rsidR="00F8660E" w:rsidRDefault="0057032E" w:rsidP="00F8660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57032E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3E7769CF" wp14:editId="0623126E">
            <wp:extent cx="4286848" cy="333422"/>
            <wp:effectExtent l="0" t="0" r="0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385BB" w14:textId="77777777" w:rsidR="0057032E" w:rsidRPr="00F8660E" w:rsidRDefault="0057032E" w:rsidP="00F8660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0092A26F" w14:textId="7DF09081" w:rsidR="00561659" w:rsidRDefault="00F8660E" w:rsidP="00F8660E">
      <w:r w:rsidRPr="00F8660E">
        <w:rPr>
          <w:noProof/>
          <w:lang w:eastAsia="pt-BR"/>
        </w:rPr>
        <w:drawing>
          <wp:inline distT="0" distB="0" distL="0" distR="0" wp14:anchorId="7325389E" wp14:editId="75F9F244">
            <wp:extent cx="2076740" cy="1009791"/>
            <wp:effectExtent l="0" t="0" r="0" b="0"/>
            <wp:docPr id="107" name="Imagem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4B15B" w14:textId="3074B9B7" w:rsidR="00F8660E" w:rsidRDefault="00F8660E" w:rsidP="00F8660E"/>
    <w:p w14:paraId="09056A2A" w14:textId="04CAB718" w:rsidR="00F8660E" w:rsidRDefault="00F8660E" w:rsidP="00F8660E">
      <w:r w:rsidRPr="00F8660E">
        <w:rPr>
          <w:noProof/>
          <w:lang w:eastAsia="pt-BR"/>
        </w:rPr>
        <w:drawing>
          <wp:inline distT="0" distB="0" distL="0" distR="0" wp14:anchorId="4393CAA9" wp14:editId="17D295D4">
            <wp:extent cx="1695687" cy="647790"/>
            <wp:effectExtent l="0" t="0" r="0" b="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EB55C" w14:textId="1D11D2B3" w:rsidR="00F8660E" w:rsidRDefault="00F8660E" w:rsidP="00F8660E"/>
    <w:p w14:paraId="4FCCE28F" w14:textId="59871372" w:rsidR="00F8660E" w:rsidRPr="00F8660E" w:rsidRDefault="00F8660E" w:rsidP="00F8660E">
      <w:r>
        <w:t>Agora vamos fazer uma nova coluna com preço com desconto.</w:t>
      </w:r>
    </w:p>
    <w:p w14:paraId="146E2889" w14:textId="07BE5C89" w:rsidR="00561659" w:rsidRDefault="00561659" w:rsidP="00F8660E">
      <w:pPr>
        <w:shd w:val="clear" w:color="auto" w:fill="FFFFFE"/>
        <w:spacing w:line="270" w:lineRule="atLeast"/>
      </w:pPr>
      <w:proofErr w:type="spellStart"/>
      <w:r>
        <w:t>Preco</w:t>
      </w:r>
      <w:proofErr w:type="spellEnd"/>
      <w:r>
        <w:t xml:space="preserve"> com desconto (0,85*Valor)  </w:t>
      </w:r>
    </w:p>
    <w:p w14:paraId="265E584B" w14:textId="77777777" w:rsidR="00F8660E" w:rsidRDefault="00F8660E" w:rsidP="00F8660E">
      <w:pPr>
        <w:pStyle w:val="PargrafodaLista"/>
        <w:numPr>
          <w:ilvl w:val="0"/>
          <w:numId w:val="16"/>
        </w:numPr>
      </w:pPr>
      <w:r>
        <w:t>Menu página inicial/Nova coluna</w:t>
      </w:r>
    </w:p>
    <w:p w14:paraId="2CF0A107" w14:textId="77777777" w:rsidR="00F8660E" w:rsidRDefault="00F8660E" w:rsidP="00F8660E">
      <w:pPr>
        <w:shd w:val="clear" w:color="auto" w:fill="FFFFFE"/>
        <w:spacing w:line="270" w:lineRule="atLeast"/>
      </w:pPr>
    </w:p>
    <w:p w14:paraId="1BE759F1" w14:textId="2C8D83EE" w:rsidR="00561659" w:rsidRDefault="0057032E" w:rsidP="00561659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57032E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4C0B05CC" wp14:editId="073020BD">
            <wp:extent cx="5400040" cy="340995"/>
            <wp:effectExtent l="0" t="0" r="0" b="190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D4B0" w14:textId="50EA354F" w:rsidR="00F8660E" w:rsidRDefault="00F8660E" w:rsidP="00561659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440BFB94" w14:textId="309FF143" w:rsidR="00F8660E" w:rsidRDefault="00F8660E" w:rsidP="00561659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F8660E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lastRenderedPageBreak/>
        <w:drawing>
          <wp:inline distT="0" distB="0" distL="0" distR="0" wp14:anchorId="3CF4651F" wp14:editId="06D83CC4">
            <wp:extent cx="2172003" cy="1257475"/>
            <wp:effectExtent l="0" t="0" r="0" b="0"/>
            <wp:docPr id="111" name="Imagem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76AD0" w14:textId="5BE48168" w:rsidR="00F8660E" w:rsidRDefault="00F8660E" w:rsidP="00561659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F8660E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29AA76DB" wp14:editId="0B9E886D">
            <wp:extent cx="1514686" cy="800212"/>
            <wp:effectExtent l="0" t="0" r="0" b="0"/>
            <wp:docPr id="112" name="Imagem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5B61" w14:textId="07E19147" w:rsidR="00F8660E" w:rsidRDefault="00F8660E" w:rsidP="00561659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738F04A4" w14:textId="073E518C" w:rsidR="00F8660E" w:rsidRPr="00230066" w:rsidRDefault="00F8660E" w:rsidP="00561659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Agora vamos fazer nova coluna chamada ticket em cima do preço </w:t>
      </w:r>
      <w:r w:rsidR="0057032E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de VENDA </w:t>
      </w: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unitário</w:t>
      </w:r>
    </w:p>
    <w:p w14:paraId="15722B0D" w14:textId="77777777" w:rsidR="00561659" w:rsidRDefault="00561659" w:rsidP="00460A88">
      <w:r>
        <w:t>Ticket =</w:t>
      </w:r>
    </w:p>
    <w:p w14:paraId="57EA438D" w14:textId="740B6F37" w:rsidR="00561659" w:rsidRDefault="00561659" w:rsidP="00561659">
      <w:pPr>
        <w:pStyle w:val="PargrafodaLista"/>
      </w:pPr>
      <w:r>
        <w:t>Selecionar coluna</w:t>
      </w:r>
      <w:r w:rsidR="0057032E">
        <w:t xml:space="preserve"> (preço de venda </w:t>
      </w:r>
      <w:r w:rsidR="00501DAE">
        <w:t>unitário) que</w:t>
      </w:r>
      <w:r>
        <w:t xml:space="preserve"> vai categorizar/botão direito -&gt; novo grupo/nome da nova coluna (ticket)/Tipo de grupo = lista/Selecione grupo – clicar </w:t>
      </w:r>
      <w:r w:rsidR="00CB203D">
        <w:t xml:space="preserve">valores desejado – clicar </w:t>
      </w:r>
      <w:r>
        <w:t xml:space="preserve">agrupar e nomear ticket </w:t>
      </w:r>
      <w:r w:rsidR="00501DAE">
        <w:t>baixo (</w:t>
      </w:r>
      <w:r>
        <w:t>700-</w:t>
      </w:r>
      <w:r w:rsidR="00A0155D">
        <w:t>&lt;</w:t>
      </w:r>
      <w:r>
        <w:t xml:space="preserve">2000) / médio </w:t>
      </w:r>
      <w:r w:rsidR="00A0155D">
        <w:t xml:space="preserve">(2000 </w:t>
      </w:r>
      <w:r>
        <w:t xml:space="preserve">até </w:t>
      </w:r>
      <w:r w:rsidR="00501DAE">
        <w:t>3000) /</w:t>
      </w:r>
      <w:r>
        <w:t xml:space="preserve"> alto (&gt;</w:t>
      </w:r>
      <w:r w:rsidR="00A0155D">
        <w:t>3</w:t>
      </w:r>
      <w:r>
        <w:t xml:space="preserve">000) </w:t>
      </w:r>
    </w:p>
    <w:p w14:paraId="6D58F37A" w14:textId="4F07F521" w:rsidR="003A535C" w:rsidRDefault="003A535C" w:rsidP="00561659">
      <w:pPr>
        <w:pStyle w:val="PargrafodaLista"/>
      </w:pPr>
    </w:p>
    <w:p w14:paraId="32943FE3" w14:textId="2F3B3192" w:rsidR="000B4562" w:rsidRDefault="00F8660E" w:rsidP="00F8660E">
      <w:r w:rsidRPr="00F8660E">
        <w:rPr>
          <w:noProof/>
          <w:lang w:eastAsia="pt-BR"/>
        </w:rPr>
        <w:lastRenderedPageBreak/>
        <w:drawing>
          <wp:inline distT="0" distB="0" distL="0" distR="0" wp14:anchorId="10FA781A" wp14:editId="73DE38EF">
            <wp:extent cx="1838582" cy="5506218"/>
            <wp:effectExtent l="0" t="0" r="9525" b="0"/>
            <wp:docPr id="113" name="Imagem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9748D" w14:textId="28EF69D5" w:rsidR="00F8660E" w:rsidRDefault="00F8660E" w:rsidP="00F8660E">
      <w:r w:rsidRPr="00F8660E">
        <w:rPr>
          <w:noProof/>
          <w:lang w:eastAsia="pt-BR"/>
        </w:rPr>
        <w:lastRenderedPageBreak/>
        <w:drawing>
          <wp:inline distT="0" distB="0" distL="0" distR="0" wp14:anchorId="3CD525E3" wp14:editId="581B433D">
            <wp:extent cx="2572109" cy="3962953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E57E1" w14:textId="77777777" w:rsidR="00C05F20" w:rsidRDefault="00C05F20" w:rsidP="00F8660E">
      <w:r>
        <w:t>Escolher (selecionar) os valores de cada faixa e dar nome o quadro a direita.</w:t>
      </w:r>
    </w:p>
    <w:p w14:paraId="03BBCEB9" w14:textId="31F69852" w:rsidR="00F8660E" w:rsidRDefault="0057032E" w:rsidP="00F8660E">
      <w:r>
        <w:t>Digitar o nome Alto inicialmente abaixo de “Grupos e membros”</w:t>
      </w:r>
    </w:p>
    <w:p w14:paraId="4CE8928F" w14:textId="129C5F30" w:rsidR="003A535C" w:rsidRDefault="00EE3A80" w:rsidP="00F8660E">
      <w:r w:rsidRPr="00EE3A80">
        <w:rPr>
          <w:noProof/>
          <w:lang w:eastAsia="pt-BR"/>
        </w:rPr>
        <w:drawing>
          <wp:inline distT="0" distB="0" distL="0" distR="0" wp14:anchorId="078DF578" wp14:editId="354E298A">
            <wp:extent cx="5400040" cy="3923030"/>
            <wp:effectExtent l="0" t="0" r="0" b="127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75EE" w14:textId="2D6EAC58" w:rsidR="00EE3A80" w:rsidRDefault="00EE3A80" w:rsidP="00F8660E">
      <w:r w:rsidRPr="00EE3A80">
        <w:rPr>
          <w:noProof/>
          <w:lang w:eastAsia="pt-BR"/>
        </w:rPr>
        <w:lastRenderedPageBreak/>
        <w:drawing>
          <wp:inline distT="0" distB="0" distL="0" distR="0" wp14:anchorId="520BA8C7" wp14:editId="2456B51C">
            <wp:extent cx="3219899" cy="1276528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67627" w14:textId="1F17E769" w:rsidR="00EE3A80" w:rsidRDefault="00090CB0" w:rsidP="00F8660E">
      <w:r w:rsidRPr="00090CB0">
        <w:rPr>
          <w:noProof/>
          <w:lang w:eastAsia="pt-BR"/>
        </w:rPr>
        <w:drawing>
          <wp:inline distT="0" distB="0" distL="0" distR="0" wp14:anchorId="73157781" wp14:editId="69F0C933">
            <wp:extent cx="5400040" cy="203835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F3A58" w14:textId="75B688F0" w:rsidR="00EE3A80" w:rsidRDefault="00EE3A80" w:rsidP="00F8660E">
      <w:r>
        <w:t>Idem para as demais faixas</w:t>
      </w:r>
    </w:p>
    <w:p w14:paraId="76B0580B" w14:textId="77777777" w:rsidR="00090CB0" w:rsidRDefault="00090CB0" w:rsidP="00F8660E"/>
    <w:p w14:paraId="71CB002F" w14:textId="60DF68F3" w:rsidR="00F8660E" w:rsidRDefault="003A535C" w:rsidP="00F8660E">
      <w:r>
        <w:t>Clicar OK</w:t>
      </w:r>
      <w:r w:rsidR="00090CB0" w:rsidRPr="00090CB0">
        <w:rPr>
          <w:noProof/>
        </w:rPr>
        <w:t xml:space="preserve"> </w:t>
      </w:r>
      <w:r w:rsidR="00090CB0" w:rsidRPr="00090CB0">
        <w:rPr>
          <w:noProof/>
          <w:lang w:eastAsia="pt-BR"/>
        </w:rPr>
        <w:drawing>
          <wp:inline distT="0" distB="0" distL="0" distR="0" wp14:anchorId="2CEB13E1" wp14:editId="51666938">
            <wp:extent cx="1305107" cy="676369"/>
            <wp:effectExtent l="0" t="0" r="9525" b="9525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33117" w14:textId="4F21EEE5" w:rsidR="003A535C" w:rsidRDefault="003A535C" w:rsidP="00F8660E">
      <w:r w:rsidRPr="003A535C">
        <w:rPr>
          <w:noProof/>
          <w:lang w:eastAsia="pt-BR"/>
        </w:rPr>
        <w:drawing>
          <wp:inline distT="0" distB="0" distL="0" distR="0" wp14:anchorId="607159CF" wp14:editId="778F4A4A">
            <wp:extent cx="1524213" cy="329611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A453" w14:textId="05FD0278" w:rsidR="003A535C" w:rsidRDefault="003A535C" w:rsidP="00F8660E"/>
    <w:p w14:paraId="5654694B" w14:textId="1536BD07" w:rsidR="003A535C" w:rsidRDefault="003A535C" w:rsidP="00F8660E">
      <w:pPr>
        <w:pBdr>
          <w:bottom w:val="double" w:sz="6" w:space="1" w:color="auto"/>
        </w:pBdr>
      </w:pPr>
      <w:r w:rsidRPr="003A535C">
        <w:rPr>
          <w:noProof/>
          <w:lang w:eastAsia="pt-BR"/>
        </w:rPr>
        <w:lastRenderedPageBreak/>
        <w:drawing>
          <wp:inline distT="0" distB="0" distL="0" distR="0" wp14:anchorId="20D5A031" wp14:editId="3E6F3D42">
            <wp:extent cx="1952898" cy="819264"/>
            <wp:effectExtent l="0" t="0" r="9525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E8304" w14:textId="11F5299E" w:rsidR="00217397" w:rsidRDefault="00217397" w:rsidP="00F8660E">
      <w:pPr>
        <w:pBdr>
          <w:bottom w:val="double" w:sz="6" w:space="1" w:color="auto"/>
        </w:pBdr>
      </w:pPr>
    </w:p>
    <w:p w14:paraId="0BC3C6EF" w14:textId="292A2F67" w:rsidR="00217397" w:rsidRPr="00217397" w:rsidRDefault="00217397" w:rsidP="00000545">
      <w:pPr>
        <w:pStyle w:val="PargrafodaLista"/>
        <w:numPr>
          <w:ilvl w:val="0"/>
          <w:numId w:val="42"/>
        </w:numPr>
        <w:rPr>
          <w:b/>
          <w:bCs/>
          <w:sz w:val="24"/>
          <w:szCs w:val="24"/>
        </w:rPr>
      </w:pPr>
      <w:r w:rsidRPr="00460A88">
        <w:rPr>
          <w:b/>
          <w:bCs/>
          <w:sz w:val="24"/>
          <w:szCs w:val="24"/>
        </w:rPr>
        <w:t xml:space="preserve">Tabela-&gt; </w:t>
      </w:r>
      <w:proofErr w:type="spellStart"/>
      <w:r w:rsidRPr="00217397">
        <w:rPr>
          <w:b/>
          <w:bCs/>
          <w:sz w:val="24"/>
          <w:szCs w:val="24"/>
        </w:rPr>
        <w:t>calendario</w:t>
      </w:r>
      <w:proofErr w:type="spellEnd"/>
      <w:r w:rsidRPr="00217397">
        <w:rPr>
          <w:b/>
          <w:bCs/>
          <w:sz w:val="24"/>
          <w:szCs w:val="24"/>
        </w:rPr>
        <w:t xml:space="preserve"> – Vamos criar 3 novas colunas</w:t>
      </w:r>
      <w:r>
        <w:rPr>
          <w:b/>
          <w:bCs/>
          <w:sz w:val="24"/>
          <w:szCs w:val="24"/>
        </w:rPr>
        <w:t xml:space="preserve"> (ano, mês, </w:t>
      </w:r>
      <w:r w:rsidR="000D4E4E">
        <w:rPr>
          <w:b/>
          <w:bCs/>
          <w:sz w:val="24"/>
          <w:szCs w:val="24"/>
        </w:rPr>
        <w:t xml:space="preserve">nome do mês, e </w:t>
      </w:r>
      <w:r>
        <w:rPr>
          <w:b/>
          <w:bCs/>
          <w:sz w:val="24"/>
          <w:szCs w:val="24"/>
        </w:rPr>
        <w:t>trimestre,</w:t>
      </w:r>
    </w:p>
    <w:p w14:paraId="054A3AF0" w14:textId="54EDF97C" w:rsidR="00217397" w:rsidRDefault="00217397" w:rsidP="00F8660E">
      <w:pPr>
        <w:pBdr>
          <w:bottom w:val="double" w:sz="6" w:space="1" w:color="auto"/>
        </w:pBdr>
      </w:pPr>
      <w:r>
        <w:t>Neste caso, vamos ter que criar novas colunas dentro do Power Query. Como faz para entrar no Power Query?</w:t>
      </w:r>
    </w:p>
    <w:p w14:paraId="4888DEA4" w14:textId="419D51A9" w:rsidR="00217397" w:rsidRDefault="00217397" w:rsidP="00F8660E">
      <w:pPr>
        <w:pBdr>
          <w:bottom w:val="double" w:sz="6" w:space="1" w:color="auto"/>
        </w:pBdr>
      </w:pPr>
      <w:r>
        <w:t>Página in</w:t>
      </w:r>
      <w:r w:rsidR="000D4E4E">
        <w:t>i</w:t>
      </w:r>
      <w:r>
        <w:t>cial/Transformar dados</w:t>
      </w:r>
    </w:p>
    <w:p w14:paraId="552AE976" w14:textId="682BE72B" w:rsidR="00217397" w:rsidRDefault="000D4E4E" w:rsidP="00F8660E">
      <w:pPr>
        <w:pBdr>
          <w:bottom w:val="double" w:sz="6" w:space="1" w:color="auto"/>
        </w:pBdr>
      </w:pPr>
      <w:r w:rsidRPr="000D4E4E">
        <w:rPr>
          <w:noProof/>
          <w:lang w:eastAsia="pt-BR"/>
        </w:rPr>
        <w:drawing>
          <wp:inline distT="0" distB="0" distL="0" distR="0" wp14:anchorId="2DF91756" wp14:editId="4800F7B6">
            <wp:extent cx="4925112" cy="1086002"/>
            <wp:effectExtent l="0" t="0" r="0" b="0"/>
            <wp:docPr id="122" name="Imagem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4598" w14:textId="5E1A3CD6" w:rsidR="000D4E4E" w:rsidRDefault="000D4E4E" w:rsidP="00F8660E">
      <w:pPr>
        <w:pBdr>
          <w:bottom w:val="double" w:sz="6" w:space="1" w:color="auto"/>
        </w:pBdr>
      </w:pPr>
      <w:r>
        <w:t>Primeiro deve selecionar a tabela calendário para que fique na tela</w:t>
      </w:r>
    </w:p>
    <w:p w14:paraId="2F9CCCF0" w14:textId="09C78811" w:rsidR="000D4E4E" w:rsidRDefault="000D4E4E" w:rsidP="00F8660E">
      <w:pPr>
        <w:pBdr>
          <w:bottom w:val="double" w:sz="6" w:space="1" w:color="auto"/>
        </w:pBdr>
      </w:pPr>
      <w:r w:rsidRPr="000D4E4E">
        <w:rPr>
          <w:noProof/>
          <w:lang w:eastAsia="pt-BR"/>
        </w:rPr>
        <w:drawing>
          <wp:inline distT="0" distB="0" distL="0" distR="0" wp14:anchorId="41910471" wp14:editId="134CF108">
            <wp:extent cx="5400040" cy="2297430"/>
            <wp:effectExtent l="0" t="0" r="0" b="7620"/>
            <wp:docPr id="124" name="Imagem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BA494" w14:textId="4099E0E9" w:rsidR="000D4E4E" w:rsidRDefault="000D4E4E" w:rsidP="00F8660E">
      <w:pPr>
        <w:pBdr>
          <w:bottom w:val="double" w:sz="6" w:space="1" w:color="auto"/>
        </w:pBdr>
      </w:pPr>
    </w:p>
    <w:p w14:paraId="6A561772" w14:textId="55E8A099" w:rsidR="000D4E4E" w:rsidRDefault="000D4E4E" w:rsidP="00F8660E">
      <w:pPr>
        <w:pBdr>
          <w:bottom w:val="double" w:sz="6" w:space="1" w:color="auto"/>
        </w:pBdr>
      </w:pPr>
      <w:r>
        <w:t>Selecione a coluna data com o mouse/ Adicionar coluna/Data</w:t>
      </w:r>
    </w:p>
    <w:p w14:paraId="58660265" w14:textId="1C61F558" w:rsidR="000D4E4E" w:rsidRDefault="000D4E4E" w:rsidP="00F8660E">
      <w:pPr>
        <w:pBdr>
          <w:bottom w:val="double" w:sz="6" w:space="1" w:color="auto"/>
        </w:pBdr>
      </w:pPr>
      <w:r w:rsidRPr="000D4E4E">
        <w:rPr>
          <w:noProof/>
          <w:lang w:eastAsia="pt-BR"/>
        </w:rPr>
        <w:lastRenderedPageBreak/>
        <w:drawing>
          <wp:inline distT="0" distB="0" distL="0" distR="0" wp14:anchorId="5503FF8F" wp14:editId="11A5B01D">
            <wp:extent cx="5400040" cy="2804160"/>
            <wp:effectExtent l="0" t="0" r="0" b="0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DFC45" w14:textId="7FE5B09C" w:rsidR="000D4E4E" w:rsidRDefault="000D4E4E" w:rsidP="00F8660E">
      <w:pPr>
        <w:pBdr>
          <w:bottom w:val="double" w:sz="6" w:space="1" w:color="auto"/>
        </w:pBdr>
      </w:pPr>
      <w:r>
        <w:t>Escolha ano/ano</w:t>
      </w:r>
    </w:p>
    <w:p w14:paraId="3A394C61" w14:textId="6884CDD4" w:rsidR="000D4E4E" w:rsidRDefault="000D4E4E" w:rsidP="00F8660E">
      <w:pPr>
        <w:pBdr>
          <w:bottom w:val="double" w:sz="6" w:space="1" w:color="auto"/>
        </w:pBdr>
      </w:pPr>
      <w:r w:rsidRPr="000D4E4E">
        <w:rPr>
          <w:noProof/>
          <w:lang w:eastAsia="pt-BR"/>
        </w:rPr>
        <w:drawing>
          <wp:inline distT="0" distB="0" distL="0" distR="0" wp14:anchorId="58FCCFE1" wp14:editId="5D50316B">
            <wp:extent cx="5400040" cy="1145540"/>
            <wp:effectExtent l="0" t="0" r="0" b="0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36CD" w14:textId="77777777" w:rsidR="000D4E4E" w:rsidRDefault="000D4E4E" w:rsidP="00F8660E">
      <w:pPr>
        <w:pBdr>
          <w:bottom w:val="double" w:sz="6" w:space="1" w:color="auto"/>
        </w:pBdr>
      </w:pPr>
    </w:p>
    <w:p w14:paraId="67821563" w14:textId="464ADDFA" w:rsidR="000D4E4E" w:rsidRDefault="000D4E4E" w:rsidP="00F8660E">
      <w:pPr>
        <w:pBdr>
          <w:bottom w:val="double" w:sz="6" w:space="1" w:color="auto"/>
        </w:pBdr>
      </w:pPr>
      <w:r w:rsidRPr="000D4E4E">
        <w:rPr>
          <w:noProof/>
          <w:lang w:eastAsia="pt-BR"/>
        </w:rPr>
        <w:drawing>
          <wp:inline distT="0" distB="0" distL="0" distR="0" wp14:anchorId="1CD3A236" wp14:editId="7E02A397">
            <wp:extent cx="4153480" cy="1590897"/>
            <wp:effectExtent l="0" t="0" r="0" b="9525"/>
            <wp:docPr id="127" name="Imagem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29F0E" w14:textId="300C5443" w:rsidR="000D4E4E" w:rsidRDefault="000D4E4E" w:rsidP="00F8660E">
      <w:pPr>
        <w:pBdr>
          <w:bottom w:val="double" w:sz="6" w:space="1" w:color="auto"/>
        </w:pBdr>
      </w:pPr>
      <w:r>
        <w:t>Vamos agora criar a nova coluna Mês</w:t>
      </w:r>
    </w:p>
    <w:p w14:paraId="24C42553" w14:textId="621C1577" w:rsidR="000D4E4E" w:rsidRDefault="000D4E4E" w:rsidP="000D4E4E">
      <w:pPr>
        <w:pBdr>
          <w:bottom w:val="double" w:sz="6" w:space="1" w:color="auto"/>
        </w:pBdr>
      </w:pPr>
      <w:r w:rsidRPr="00903784">
        <w:rPr>
          <w:b/>
          <w:bCs/>
          <w:sz w:val="28"/>
          <w:szCs w:val="28"/>
        </w:rPr>
        <w:t>Selecione a coluna data com o mouse</w:t>
      </w:r>
      <w:r w:rsidR="00903784">
        <w:rPr>
          <w:b/>
          <w:bCs/>
          <w:sz w:val="28"/>
          <w:szCs w:val="28"/>
        </w:rPr>
        <w:t xml:space="preserve"> (toda vez tem que fazer isto novamente) </w:t>
      </w:r>
      <w:r>
        <w:t>/ Adicionar coluna/Data/Mês/Mês</w:t>
      </w:r>
    </w:p>
    <w:p w14:paraId="43863502" w14:textId="4244EAC1" w:rsidR="000D4E4E" w:rsidRDefault="00903784" w:rsidP="000D4E4E">
      <w:pPr>
        <w:pBdr>
          <w:bottom w:val="double" w:sz="6" w:space="1" w:color="auto"/>
        </w:pBdr>
      </w:pPr>
      <w:r w:rsidRPr="00903784">
        <w:rPr>
          <w:noProof/>
          <w:lang w:eastAsia="pt-BR"/>
        </w:rPr>
        <w:drawing>
          <wp:inline distT="0" distB="0" distL="0" distR="0" wp14:anchorId="5D93AB48" wp14:editId="0399E723">
            <wp:extent cx="5400040" cy="977265"/>
            <wp:effectExtent l="0" t="0" r="0" b="0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BB10" w14:textId="77777777" w:rsidR="00903784" w:rsidRDefault="00903784" w:rsidP="000D4E4E">
      <w:pPr>
        <w:pBdr>
          <w:bottom w:val="double" w:sz="6" w:space="1" w:color="auto"/>
        </w:pBdr>
      </w:pPr>
    </w:p>
    <w:p w14:paraId="4228056F" w14:textId="4C42F9B5" w:rsidR="00903784" w:rsidRDefault="00903784" w:rsidP="00903784">
      <w:pPr>
        <w:pBdr>
          <w:bottom w:val="double" w:sz="6" w:space="1" w:color="auto"/>
        </w:pBdr>
      </w:pPr>
      <w:r>
        <w:t>Vamos agora criar a nova coluna nome do Mês</w:t>
      </w:r>
    </w:p>
    <w:p w14:paraId="14654E11" w14:textId="0DCBF624" w:rsidR="00903784" w:rsidRDefault="00903784" w:rsidP="00903784">
      <w:pPr>
        <w:pBdr>
          <w:bottom w:val="double" w:sz="6" w:space="1" w:color="auto"/>
        </w:pBdr>
      </w:pPr>
      <w:r w:rsidRPr="00903784">
        <w:rPr>
          <w:b/>
          <w:bCs/>
          <w:sz w:val="28"/>
          <w:szCs w:val="28"/>
        </w:rPr>
        <w:lastRenderedPageBreak/>
        <w:t>Selecione a coluna data com o mouse</w:t>
      </w:r>
      <w:r>
        <w:rPr>
          <w:b/>
          <w:bCs/>
          <w:sz w:val="28"/>
          <w:szCs w:val="28"/>
        </w:rPr>
        <w:t xml:space="preserve"> (toda vez tem que fazer isto novamente) </w:t>
      </w:r>
      <w:r>
        <w:t>/ Adicionar coluna/Data/Mês/nome do mês</w:t>
      </w:r>
    </w:p>
    <w:p w14:paraId="4964B2C6" w14:textId="606E5672" w:rsidR="00903784" w:rsidRDefault="00903784" w:rsidP="00903784">
      <w:pPr>
        <w:pBdr>
          <w:bottom w:val="double" w:sz="6" w:space="1" w:color="auto"/>
        </w:pBdr>
      </w:pPr>
      <w:r w:rsidRPr="00903784">
        <w:rPr>
          <w:noProof/>
          <w:lang w:eastAsia="pt-BR"/>
        </w:rPr>
        <w:drawing>
          <wp:inline distT="0" distB="0" distL="0" distR="0" wp14:anchorId="2463C489" wp14:editId="227793D0">
            <wp:extent cx="3172268" cy="2648320"/>
            <wp:effectExtent l="0" t="0" r="9525" b="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42FC" w14:textId="07ECBEC2" w:rsidR="00903784" w:rsidRDefault="00903784" w:rsidP="00903784">
      <w:pPr>
        <w:pBdr>
          <w:bottom w:val="double" w:sz="6" w:space="1" w:color="auto"/>
        </w:pBdr>
      </w:pPr>
      <w:r w:rsidRPr="00903784">
        <w:rPr>
          <w:noProof/>
          <w:lang w:eastAsia="pt-BR"/>
        </w:rPr>
        <w:drawing>
          <wp:inline distT="0" distB="0" distL="0" distR="0" wp14:anchorId="205EC36A" wp14:editId="16AAF4B5">
            <wp:extent cx="5400040" cy="1530350"/>
            <wp:effectExtent l="0" t="0" r="0" b="0"/>
            <wp:docPr id="130" name="Imagem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AD6E8" w14:textId="4EFAAF56" w:rsidR="00903784" w:rsidRDefault="00903784" w:rsidP="00903784">
      <w:pPr>
        <w:pBdr>
          <w:bottom w:val="double" w:sz="6" w:space="1" w:color="auto"/>
        </w:pBdr>
      </w:pPr>
      <w:r>
        <w:t>Vamos agora criar a nova coluna trimestre</w:t>
      </w:r>
    </w:p>
    <w:p w14:paraId="57335CA5" w14:textId="751303FA" w:rsidR="00903784" w:rsidRDefault="00903784" w:rsidP="00903784">
      <w:pPr>
        <w:pBdr>
          <w:bottom w:val="double" w:sz="6" w:space="1" w:color="auto"/>
        </w:pBdr>
      </w:pPr>
      <w:r w:rsidRPr="00903784">
        <w:rPr>
          <w:b/>
          <w:bCs/>
          <w:sz w:val="28"/>
          <w:szCs w:val="28"/>
        </w:rPr>
        <w:t>Selecione a coluna data com o mouse</w:t>
      </w:r>
      <w:r>
        <w:rPr>
          <w:b/>
          <w:bCs/>
          <w:sz w:val="28"/>
          <w:szCs w:val="28"/>
        </w:rPr>
        <w:t xml:space="preserve"> (toda vez tem que fazer isto novamente) </w:t>
      </w:r>
      <w:r>
        <w:t>/ Adicionar coluna/Data/trimestre do ano</w:t>
      </w:r>
    </w:p>
    <w:p w14:paraId="7B178C5E" w14:textId="291A12DF" w:rsidR="000D4E4E" w:rsidRDefault="00903784" w:rsidP="00F8660E">
      <w:pPr>
        <w:pBdr>
          <w:bottom w:val="double" w:sz="6" w:space="1" w:color="auto"/>
        </w:pBdr>
      </w:pPr>
      <w:r w:rsidRPr="00903784">
        <w:rPr>
          <w:noProof/>
          <w:lang w:eastAsia="pt-BR"/>
        </w:rPr>
        <w:drawing>
          <wp:inline distT="0" distB="0" distL="0" distR="0" wp14:anchorId="3CB9C868" wp14:editId="74778AF0">
            <wp:extent cx="5400040" cy="713740"/>
            <wp:effectExtent l="0" t="0" r="0" b="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1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2CE40" w14:textId="77777777" w:rsidR="00903784" w:rsidRDefault="00903784" w:rsidP="00F8660E">
      <w:pPr>
        <w:pBdr>
          <w:bottom w:val="double" w:sz="6" w:space="1" w:color="auto"/>
        </w:pBdr>
      </w:pPr>
    </w:p>
    <w:p w14:paraId="1D8CE24F" w14:textId="760CF33C" w:rsidR="000D4E4E" w:rsidRDefault="00903784" w:rsidP="00F8660E">
      <w:pPr>
        <w:pBdr>
          <w:bottom w:val="double" w:sz="6" w:space="1" w:color="auto"/>
        </w:pBdr>
      </w:pPr>
      <w:r w:rsidRPr="00903784">
        <w:rPr>
          <w:noProof/>
          <w:lang w:eastAsia="pt-BR"/>
        </w:rPr>
        <w:lastRenderedPageBreak/>
        <w:drawing>
          <wp:inline distT="0" distB="0" distL="0" distR="0" wp14:anchorId="517CB4F7" wp14:editId="6FD4E211">
            <wp:extent cx="5400040" cy="2400300"/>
            <wp:effectExtent l="0" t="0" r="0" b="0"/>
            <wp:docPr id="132" name="Imagem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C4C57" w14:textId="2C4BC65C" w:rsidR="00DA0095" w:rsidRDefault="00DA0095" w:rsidP="00F8660E">
      <w:pPr>
        <w:pBdr>
          <w:bottom w:val="double" w:sz="6" w:space="1" w:color="auto"/>
        </w:pBdr>
      </w:pPr>
      <w:r>
        <w:t xml:space="preserve">Sair do </w:t>
      </w:r>
      <w:proofErr w:type="spellStart"/>
      <w:r>
        <w:t>PowerQuery</w:t>
      </w:r>
      <w:proofErr w:type="spellEnd"/>
    </w:p>
    <w:p w14:paraId="54385831" w14:textId="65FA950D" w:rsidR="00903784" w:rsidRPr="00AB029E" w:rsidRDefault="00353487" w:rsidP="00000545">
      <w:pPr>
        <w:pStyle w:val="PargrafodaLista"/>
        <w:numPr>
          <w:ilvl w:val="0"/>
          <w:numId w:val="42"/>
        </w:numPr>
        <w:pBdr>
          <w:bottom w:val="double" w:sz="6" w:space="1" w:color="auto"/>
        </w:pBdr>
        <w:rPr>
          <w:sz w:val="36"/>
          <w:szCs w:val="36"/>
        </w:rPr>
      </w:pPr>
      <w:proofErr w:type="spellStart"/>
      <w:r>
        <w:rPr>
          <w:sz w:val="36"/>
          <w:szCs w:val="36"/>
        </w:rPr>
        <w:t>f</w:t>
      </w:r>
      <w:r w:rsidR="00116CF4" w:rsidRPr="00AB029E">
        <w:rPr>
          <w:sz w:val="36"/>
          <w:szCs w:val="36"/>
        </w:rPr>
        <w:t>venda</w:t>
      </w:r>
      <w:proofErr w:type="spellEnd"/>
      <w:r w:rsidR="00116CF4" w:rsidRPr="00AB029E">
        <w:rPr>
          <w:sz w:val="36"/>
          <w:szCs w:val="36"/>
        </w:rPr>
        <w:t xml:space="preserve"> – NOVA COLUNA</w:t>
      </w:r>
    </w:p>
    <w:p w14:paraId="2D135E44" w14:textId="2E52F089" w:rsidR="00116CF4" w:rsidRDefault="00116CF4" w:rsidP="00116CF4">
      <w:pPr>
        <w:pBdr>
          <w:bottom w:val="double" w:sz="6" w:space="1" w:color="auto"/>
        </w:pBdr>
      </w:pPr>
      <w:r>
        <w:t xml:space="preserve">Faturamento -&gt; Página inicial/Nova coluna (No </w:t>
      </w:r>
      <w:proofErr w:type="spellStart"/>
      <w:r>
        <w:t>power</w:t>
      </w:r>
      <w:proofErr w:type="spellEnd"/>
      <w:r>
        <w:t xml:space="preserve"> BI) e não no </w:t>
      </w:r>
      <w:proofErr w:type="spellStart"/>
      <w:r>
        <w:t>powerquery</w:t>
      </w:r>
      <w:proofErr w:type="spellEnd"/>
      <w:r>
        <w:t>)</w:t>
      </w:r>
    </w:p>
    <w:p w14:paraId="39FFB4F5" w14:textId="75CA29C9" w:rsidR="00116CF4" w:rsidRDefault="00116CF4" w:rsidP="00116CF4">
      <w:pPr>
        <w:pBdr>
          <w:bottom w:val="double" w:sz="6" w:space="1" w:color="auto"/>
        </w:pBdr>
      </w:pPr>
      <w:r w:rsidRPr="00116CF4">
        <w:rPr>
          <w:noProof/>
          <w:lang w:eastAsia="pt-BR"/>
        </w:rPr>
        <w:drawing>
          <wp:inline distT="0" distB="0" distL="0" distR="0" wp14:anchorId="7C2D23A1" wp14:editId="2010D375">
            <wp:extent cx="5389547" cy="354169"/>
            <wp:effectExtent l="0" t="0" r="1905" b="825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8"/>
                    <a:srcRect b="34222"/>
                    <a:stretch/>
                  </pic:blipFill>
                  <pic:spPr bwMode="auto">
                    <a:xfrm>
                      <a:off x="0" y="0"/>
                      <a:ext cx="5580172" cy="366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1F95B" w14:textId="6EAF0C69" w:rsidR="00090CB0" w:rsidRDefault="00090CB0" w:rsidP="00116CF4">
      <w:pPr>
        <w:pBdr>
          <w:bottom w:val="double" w:sz="6" w:space="1" w:color="auto"/>
        </w:pBdr>
      </w:pPr>
      <w:r w:rsidRPr="00090CB0">
        <w:rPr>
          <w:noProof/>
          <w:lang w:eastAsia="pt-BR"/>
        </w:rPr>
        <w:drawing>
          <wp:inline distT="0" distB="0" distL="0" distR="0" wp14:anchorId="318A2060" wp14:editId="1298101E">
            <wp:extent cx="5400040" cy="4453890"/>
            <wp:effectExtent l="0" t="0" r="0" b="381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5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C1D37" w14:textId="3072C235" w:rsidR="00090CB0" w:rsidRDefault="00090CB0" w:rsidP="00116CF4">
      <w:pPr>
        <w:pBdr>
          <w:bottom w:val="double" w:sz="6" w:space="1" w:color="auto"/>
        </w:pBdr>
      </w:pPr>
      <w:r>
        <w:lastRenderedPageBreak/>
        <w:t xml:space="preserve">Veja que a parte usada (campo do </w:t>
      </w:r>
      <w:proofErr w:type="gramStart"/>
      <w:r>
        <w:t>preço)  no</w:t>
      </w:r>
      <w:proofErr w:type="gramEnd"/>
      <w:r>
        <w:t xml:space="preserve"> </w:t>
      </w:r>
      <w:proofErr w:type="spellStart"/>
      <w:r>
        <w:t>related</w:t>
      </w:r>
      <w:proofErr w:type="spellEnd"/>
      <w:r>
        <w:t xml:space="preserve"> tem o lado da  cardinalidade tipo 1. Tabela venda relacionada com a tabela produto.</w:t>
      </w:r>
    </w:p>
    <w:p w14:paraId="66AB636E" w14:textId="2BC93743" w:rsidR="00116CF4" w:rsidRDefault="00116CF4" w:rsidP="00116CF4">
      <w:pPr>
        <w:pBdr>
          <w:bottom w:val="double" w:sz="6" w:space="1" w:color="auto"/>
        </w:pBdr>
      </w:pPr>
      <w:r>
        <w:t xml:space="preserve">MC -&gt; Página inicial/Nova coluna (No </w:t>
      </w:r>
      <w:proofErr w:type="spellStart"/>
      <w:r>
        <w:t>power</w:t>
      </w:r>
      <w:proofErr w:type="spellEnd"/>
      <w:r>
        <w:t xml:space="preserve"> BI) e não no </w:t>
      </w:r>
      <w:proofErr w:type="spellStart"/>
      <w:r>
        <w:t>powerquery</w:t>
      </w:r>
      <w:proofErr w:type="spellEnd"/>
    </w:p>
    <w:p w14:paraId="01B61660" w14:textId="4DDF7AF4" w:rsidR="00116CF4" w:rsidRPr="003A535C" w:rsidRDefault="00116CF4" w:rsidP="00116CF4">
      <w:pPr>
        <w:pBdr>
          <w:bottom w:val="double" w:sz="6" w:space="1" w:color="auto"/>
        </w:pBdr>
      </w:pPr>
      <w:r w:rsidRPr="00116CF4">
        <w:rPr>
          <w:noProof/>
          <w:lang w:eastAsia="pt-BR"/>
        </w:rPr>
        <w:drawing>
          <wp:inline distT="0" distB="0" distL="0" distR="0" wp14:anchorId="6BB94390" wp14:editId="177ED265">
            <wp:extent cx="3619498" cy="413734"/>
            <wp:effectExtent l="0" t="0" r="635" b="5715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655388" cy="417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663BF" w14:textId="77777777" w:rsidR="00217397" w:rsidRDefault="003A535C" w:rsidP="00561659">
      <w:pPr>
        <w:rPr>
          <w:b/>
          <w:bCs/>
          <w:sz w:val="40"/>
          <w:szCs w:val="40"/>
        </w:rPr>
      </w:pPr>
      <w:r w:rsidRPr="003A535C">
        <w:rPr>
          <w:b/>
          <w:bCs/>
          <w:sz w:val="40"/>
          <w:szCs w:val="40"/>
        </w:rPr>
        <w:t>MEDIDAS</w:t>
      </w:r>
    </w:p>
    <w:p w14:paraId="3072F60B" w14:textId="2D75F8E0" w:rsidR="003A535C" w:rsidRDefault="003A535C" w:rsidP="00561659">
      <w:pPr>
        <w:rPr>
          <w:sz w:val="28"/>
          <w:szCs w:val="28"/>
        </w:rPr>
      </w:pPr>
      <w:r w:rsidRPr="00217397">
        <w:rPr>
          <w:sz w:val="28"/>
          <w:szCs w:val="28"/>
        </w:rPr>
        <w:t>Não precisamos selecionar tabelas antes</w:t>
      </w:r>
      <w:r w:rsidR="00217397" w:rsidRPr="00217397">
        <w:rPr>
          <w:sz w:val="28"/>
          <w:szCs w:val="28"/>
        </w:rPr>
        <w:t xml:space="preserve">. </w:t>
      </w:r>
      <w:r w:rsidR="00A62292">
        <w:rPr>
          <w:sz w:val="28"/>
          <w:szCs w:val="28"/>
        </w:rPr>
        <w:t>A</w:t>
      </w:r>
      <w:r w:rsidR="00217397">
        <w:rPr>
          <w:sz w:val="28"/>
          <w:szCs w:val="28"/>
        </w:rPr>
        <w:t xml:space="preserve"> medida criada vai ficar em baixo da tabela que estiver selecionada no momento da criação. </w:t>
      </w:r>
    </w:p>
    <w:p w14:paraId="2819E6B7" w14:textId="329177AB" w:rsidR="003A535C" w:rsidRDefault="003A535C" w:rsidP="00561659">
      <w:pPr>
        <w:rPr>
          <w:sz w:val="28"/>
          <w:szCs w:val="28"/>
        </w:rPr>
      </w:pPr>
      <w:r w:rsidRPr="003A535C">
        <w:rPr>
          <w:sz w:val="28"/>
          <w:szCs w:val="28"/>
        </w:rPr>
        <w:t>Precisamos estar no PBI e não no Power Query</w:t>
      </w:r>
      <w:r w:rsidR="00AF653F">
        <w:rPr>
          <w:sz w:val="28"/>
          <w:szCs w:val="28"/>
        </w:rPr>
        <w:t>. Se estiver no Power Query, deve clicar em arquivo, fechar e aplicar</w:t>
      </w:r>
    </w:p>
    <w:p w14:paraId="11A8BC75" w14:textId="1CF03720" w:rsidR="00AF653F" w:rsidRDefault="00AF653F" w:rsidP="00561659">
      <w:pPr>
        <w:rPr>
          <w:sz w:val="28"/>
          <w:szCs w:val="28"/>
        </w:rPr>
      </w:pPr>
      <w:r w:rsidRPr="00AF653F">
        <w:rPr>
          <w:noProof/>
          <w:sz w:val="28"/>
          <w:szCs w:val="28"/>
          <w:lang w:eastAsia="pt-BR"/>
        </w:rPr>
        <w:drawing>
          <wp:inline distT="0" distB="0" distL="0" distR="0" wp14:anchorId="467F77B4" wp14:editId="23200D42">
            <wp:extent cx="2562583" cy="943107"/>
            <wp:effectExtent l="0" t="0" r="0" b="9525"/>
            <wp:docPr id="133" name="Imagem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AD39C" w14:textId="3B83FF6E" w:rsidR="00217397" w:rsidRDefault="00217397" w:rsidP="00561659">
      <w:pPr>
        <w:rPr>
          <w:sz w:val="28"/>
          <w:szCs w:val="28"/>
        </w:rPr>
      </w:pPr>
      <w:r>
        <w:rPr>
          <w:sz w:val="28"/>
          <w:szCs w:val="28"/>
        </w:rPr>
        <w:t>Clicar no ícone nova medida</w:t>
      </w:r>
    </w:p>
    <w:p w14:paraId="665C7E9B" w14:textId="77777777" w:rsidR="006A55FA" w:rsidRDefault="00217397" w:rsidP="00561659">
      <w:r w:rsidRPr="00217397">
        <w:rPr>
          <w:noProof/>
          <w:sz w:val="28"/>
          <w:szCs w:val="28"/>
          <w:lang w:eastAsia="pt-BR"/>
        </w:rPr>
        <w:drawing>
          <wp:inline distT="0" distB="0" distL="0" distR="0" wp14:anchorId="7C89EE8E" wp14:editId="5291A79C">
            <wp:extent cx="533474" cy="905001"/>
            <wp:effectExtent l="0" t="0" r="0" b="9525"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3347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9D5C" w14:textId="5EA47655" w:rsidR="003A535C" w:rsidRDefault="003A535C" w:rsidP="00561659">
      <w:r>
        <w:t>Quais serão as medidas:</w:t>
      </w:r>
    </w:p>
    <w:p w14:paraId="0E992164" w14:textId="26F4635F" w:rsidR="003A535C" w:rsidRDefault="003A535C" w:rsidP="003A535C">
      <w:pPr>
        <w:pStyle w:val="PargrafodaLista"/>
        <w:numPr>
          <w:ilvl w:val="0"/>
          <w:numId w:val="32"/>
        </w:numPr>
      </w:pPr>
      <w:r>
        <w:t>Total Lucro</w:t>
      </w:r>
      <w:r w:rsidR="005E7EA5">
        <w:t xml:space="preserve"> bruto</w:t>
      </w:r>
      <w:r w:rsidR="00346B3C">
        <w:t xml:space="preserve"> -&gt; Margem de contribuição</w:t>
      </w:r>
    </w:p>
    <w:p w14:paraId="04D59AEC" w14:textId="21D96C83" w:rsidR="004440A7" w:rsidRDefault="002350A0" w:rsidP="004440A7">
      <w:r w:rsidRPr="002350A0">
        <w:rPr>
          <w:noProof/>
          <w:lang w:eastAsia="pt-BR"/>
        </w:rPr>
        <w:drawing>
          <wp:inline distT="0" distB="0" distL="0" distR="0" wp14:anchorId="62C332D2" wp14:editId="50BE0730">
            <wp:extent cx="5750417" cy="490855"/>
            <wp:effectExtent l="0" t="0" r="3175" b="4445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75201" cy="51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6C0D" w14:textId="77777777" w:rsidR="00A62292" w:rsidRPr="00A62292" w:rsidRDefault="00A62292" w:rsidP="00A6229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Total Lucro bruto = </w:t>
      </w:r>
      <w:proofErr w:type="gramStart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SUMX(</w:t>
      </w:r>
      <w:proofErr w:type="gram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venda;fvenda[venda_tamanho_pedido]*RELATED(dproduto[produto_preco_venda_unitario])-fvenda[venda_tamanho_pedido]*RELATED(dproduto[produto_custo_variavel_producao_unitario])-fvenda[venda_tamanho_pedido]*RELATED(dproduto[produto_despesas_variaveis_venda_unitario]))</w:t>
      </w:r>
    </w:p>
    <w:p w14:paraId="2D24ADD7" w14:textId="77777777" w:rsidR="00A62292" w:rsidRDefault="00A62292" w:rsidP="004440A7"/>
    <w:p w14:paraId="2E9A78C5" w14:textId="261878C6" w:rsidR="003A535C" w:rsidRDefault="003A535C" w:rsidP="003A535C">
      <w:pPr>
        <w:pStyle w:val="PargrafodaLista"/>
        <w:numPr>
          <w:ilvl w:val="0"/>
          <w:numId w:val="32"/>
        </w:numPr>
      </w:pPr>
      <w:r>
        <w:t>Total Pedidos</w:t>
      </w:r>
      <w:r w:rsidR="005251BA">
        <w:t xml:space="preserve"> q</w:t>
      </w:r>
      <w:r w:rsidR="00F62B47">
        <w:t>uantidade</w:t>
      </w:r>
    </w:p>
    <w:p w14:paraId="6E8F60AF" w14:textId="387C1D19" w:rsidR="004440A7" w:rsidRDefault="004440A7" w:rsidP="004440A7">
      <w:r w:rsidRPr="004440A7">
        <w:rPr>
          <w:noProof/>
          <w:lang w:eastAsia="pt-BR"/>
        </w:rPr>
        <w:drawing>
          <wp:inline distT="0" distB="0" distL="0" distR="0" wp14:anchorId="1EBC97F0" wp14:editId="441D8F8E">
            <wp:extent cx="3629532" cy="342948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98E4" w14:textId="77777777" w:rsidR="00A62292" w:rsidRPr="00A62292" w:rsidRDefault="00A62292" w:rsidP="00A6229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lastRenderedPageBreak/>
        <w:t xml:space="preserve">Total Pedidos </w:t>
      </w:r>
      <w:proofErr w:type="spellStart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qtde</w:t>
      </w:r>
      <w:proofErr w:type="spell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= </w:t>
      </w:r>
      <w:proofErr w:type="gramStart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SUM(</w:t>
      </w:r>
      <w:proofErr w:type="spellStart"/>
      <w:proofErr w:type="gram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venda</w:t>
      </w:r>
      <w:proofErr w:type="spell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[</w:t>
      </w:r>
      <w:proofErr w:type="spellStart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venda_tamanho_pedido</w:t>
      </w:r>
      <w:proofErr w:type="spell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)</w:t>
      </w:r>
    </w:p>
    <w:p w14:paraId="0C7513B0" w14:textId="35C450B4" w:rsidR="00A62292" w:rsidRDefault="00A62292">
      <w:r>
        <w:br w:type="page"/>
      </w:r>
    </w:p>
    <w:p w14:paraId="69ACF478" w14:textId="75EA0872" w:rsidR="00294ACA" w:rsidRDefault="00F603DF" w:rsidP="00F603DF">
      <w:pPr>
        <w:pStyle w:val="PargrafodaLista"/>
        <w:numPr>
          <w:ilvl w:val="0"/>
          <w:numId w:val="32"/>
        </w:numPr>
        <w:rPr>
          <w:noProof/>
        </w:rPr>
      </w:pPr>
      <w:r>
        <w:rPr>
          <w:noProof/>
        </w:rPr>
        <w:lastRenderedPageBreak/>
        <w:t>Total Margem contribuicao</w:t>
      </w:r>
      <w:r w:rsidR="00E93B8F">
        <w:rPr>
          <w:noProof/>
        </w:rPr>
        <w:t xml:space="preserve"> (de todos os produtos)</w:t>
      </w:r>
    </w:p>
    <w:p w14:paraId="1E54AD09" w14:textId="1562283D" w:rsidR="00F603DF" w:rsidRDefault="00E93B8F" w:rsidP="00F603DF">
      <w:pPr>
        <w:ind w:left="360"/>
        <w:rPr>
          <w:noProof/>
        </w:rPr>
      </w:pPr>
      <w:r w:rsidRPr="00E93B8F">
        <w:rPr>
          <w:noProof/>
          <w:lang w:eastAsia="pt-BR"/>
        </w:rPr>
        <w:drawing>
          <wp:inline distT="0" distB="0" distL="0" distR="0" wp14:anchorId="0E95803E" wp14:editId="18658904">
            <wp:extent cx="1724266" cy="409632"/>
            <wp:effectExtent l="0" t="0" r="9525" b="9525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00B01" w14:textId="77777777" w:rsidR="00A62292" w:rsidRPr="00A62292" w:rsidRDefault="00A62292" w:rsidP="00A6229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Total MC = </w:t>
      </w:r>
      <w:proofErr w:type="gramStart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SUM(</w:t>
      </w:r>
      <w:proofErr w:type="spellStart"/>
      <w:proofErr w:type="gram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venda</w:t>
      </w:r>
      <w:proofErr w:type="spell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[MC])</w:t>
      </w:r>
    </w:p>
    <w:p w14:paraId="71AE6122" w14:textId="77777777" w:rsidR="00A62292" w:rsidRDefault="00A62292" w:rsidP="00F603DF">
      <w:pPr>
        <w:ind w:left="360"/>
        <w:rPr>
          <w:noProof/>
        </w:rPr>
      </w:pPr>
    </w:p>
    <w:p w14:paraId="213BCEEA" w14:textId="0A4624AA" w:rsidR="00F603DF" w:rsidRDefault="00F603DF" w:rsidP="00F603DF">
      <w:pPr>
        <w:pStyle w:val="PargrafodaLista"/>
        <w:numPr>
          <w:ilvl w:val="0"/>
          <w:numId w:val="32"/>
        </w:numPr>
        <w:rPr>
          <w:noProof/>
        </w:rPr>
      </w:pPr>
      <w:r>
        <w:rPr>
          <w:noProof/>
        </w:rPr>
        <w:t>Total Fatur</w:t>
      </w:r>
      <w:r w:rsidR="00E93B8F">
        <w:rPr>
          <w:noProof/>
        </w:rPr>
        <w:t>a</w:t>
      </w:r>
      <w:r>
        <w:rPr>
          <w:noProof/>
        </w:rPr>
        <w:t>mento</w:t>
      </w:r>
    </w:p>
    <w:p w14:paraId="03E65076" w14:textId="5B409294" w:rsidR="00F603DF" w:rsidRDefault="006359E5" w:rsidP="00561659">
      <w:r w:rsidRPr="006359E5">
        <w:rPr>
          <w:noProof/>
          <w:lang w:eastAsia="pt-BR"/>
        </w:rPr>
        <w:drawing>
          <wp:inline distT="0" distB="0" distL="0" distR="0" wp14:anchorId="4C5F7474" wp14:editId="0CA8EDDE">
            <wp:extent cx="5400040" cy="313690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0D694" w14:textId="4CAAFDFB" w:rsidR="00A62292" w:rsidRDefault="00A62292" w:rsidP="00A6229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Total faturamento = </w:t>
      </w:r>
      <w:proofErr w:type="gramStart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SUMX(</w:t>
      </w:r>
      <w:proofErr w:type="spellStart"/>
      <w:proofErr w:type="gram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venda</w:t>
      </w:r>
      <w:proofErr w:type="spellEnd"/>
      <w:r w:rsidRP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; fvenda[venda_tamanho_pedido]*RELATED(dproduto[produto_preco_venda_unitario]))</w:t>
      </w:r>
    </w:p>
    <w:p w14:paraId="56DE65A4" w14:textId="77777777" w:rsidR="00A62292" w:rsidRPr="00A62292" w:rsidRDefault="00A62292" w:rsidP="00A6229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57442589" w14:textId="2CEE2E27" w:rsidR="00A62292" w:rsidRDefault="00A62292" w:rsidP="00561659">
      <w:r>
        <w:t xml:space="preserve">Relação entre produto e </w:t>
      </w:r>
      <w:proofErr w:type="spellStart"/>
      <w:proofErr w:type="gramStart"/>
      <w:r>
        <w:t>venda.A</w:t>
      </w:r>
      <w:proofErr w:type="spellEnd"/>
      <w:proofErr w:type="gramEnd"/>
      <w:r>
        <w:t xml:space="preserve"> parte de </w:t>
      </w:r>
      <w:proofErr w:type="spellStart"/>
      <w:r>
        <w:t>related</w:t>
      </w:r>
      <w:proofErr w:type="spellEnd"/>
      <w:r>
        <w:t xml:space="preserve"> está em produto porque o relacionamento tipo 1:N tem como lado 1 o produto. E por este motivo que o </w:t>
      </w:r>
      <w:proofErr w:type="spellStart"/>
      <w:r>
        <w:t>related</w:t>
      </w:r>
      <w:proofErr w:type="spellEnd"/>
      <w:r>
        <w:t xml:space="preserve"> funciona.</w:t>
      </w:r>
    </w:p>
    <w:p w14:paraId="486D6562" w14:textId="1DDDAF44" w:rsidR="00A62292" w:rsidRDefault="00A62292" w:rsidP="00561659">
      <w:r w:rsidRPr="00A62292">
        <w:rPr>
          <w:noProof/>
          <w:lang w:eastAsia="pt-BR"/>
        </w:rPr>
        <w:drawing>
          <wp:inline distT="0" distB="0" distL="0" distR="0" wp14:anchorId="5C9972D5" wp14:editId="44E151DA">
            <wp:extent cx="5400040" cy="3759835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5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5AF09" w14:textId="77777777" w:rsidR="00294ACA" w:rsidRDefault="00294ACA" w:rsidP="00294ACA">
      <w:pPr>
        <w:rPr>
          <w:sz w:val="28"/>
          <w:szCs w:val="28"/>
        </w:rPr>
      </w:pPr>
      <w:r>
        <w:rPr>
          <w:sz w:val="28"/>
          <w:szCs w:val="28"/>
        </w:rPr>
        <w:t>Clicar no ícone nova medida</w:t>
      </w:r>
    </w:p>
    <w:p w14:paraId="12566D3E" w14:textId="57C6B788" w:rsidR="00294ACA" w:rsidRDefault="00294ACA" w:rsidP="00346B3C">
      <w:pPr>
        <w:rPr>
          <w:noProof/>
        </w:rPr>
      </w:pPr>
      <w:r w:rsidRPr="00217397">
        <w:rPr>
          <w:noProof/>
          <w:sz w:val="28"/>
          <w:szCs w:val="28"/>
          <w:lang w:eastAsia="pt-BR"/>
        </w:rPr>
        <w:drawing>
          <wp:inline distT="0" distB="0" distL="0" distR="0" wp14:anchorId="3FDF2373" wp14:editId="6E5FC3EC">
            <wp:extent cx="533474" cy="905001"/>
            <wp:effectExtent l="0" t="0" r="0" b="9525"/>
            <wp:docPr id="136" name="Imagem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3347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Hlk61085806"/>
    </w:p>
    <w:p w14:paraId="7D7BC634" w14:textId="096DA622" w:rsidR="00346B3C" w:rsidRDefault="00346B3C" w:rsidP="00346B3C">
      <w:pPr>
        <w:rPr>
          <w:noProof/>
        </w:rPr>
      </w:pPr>
      <w:r>
        <w:rPr>
          <w:noProof/>
        </w:rPr>
        <w:t>Criar cada uma acima conforme fórmula</w:t>
      </w:r>
    </w:p>
    <w:p w14:paraId="4E8B0945" w14:textId="1CC3D783" w:rsidR="00346B3C" w:rsidRDefault="00346B3C" w:rsidP="00346B3C">
      <w:pPr>
        <w:rPr>
          <w:noProof/>
        </w:rPr>
      </w:pPr>
      <w:r>
        <w:rPr>
          <w:noProof/>
        </w:rPr>
        <w:t>O resultado é:</w:t>
      </w:r>
    </w:p>
    <w:p w14:paraId="10D75670" w14:textId="30B96CEC" w:rsidR="00346B3C" w:rsidRDefault="00346B3C" w:rsidP="00346B3C">
      <w:pPr>
        <w:rPr>
          <w:noProof/>
        </w:rPr>
      </w:pPr>
      <w:r w:rsidRPr="00346B3C">
        <w:rPr>
          <w:noProof/>
          <w:lang w:eastAsia="pt-BR"/>
        </w:rPr>
        <w:lastRenderedPageBreak/>
        <w:drawing>
          <wp:inline distT="0" distB="0" distL="0" distR="0" wp14:anchorId="5494633D" wp14:editId="5BAFFC44">
            <wp:extent cx="2019582" cy="1362265"/>
            <wp:effectExtent l="0" t="0" r="0" b="9525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642ABFC4" w14:textId="77777777" w:rsidR="00294ACA" w:rsidRDefault="00294ACA" w:rsidP="00AF653F">
      <w:pPr>
        <w:rPr>
          <w:noProof/>
        </w:rPr>
      </w:pPr>
    </w:p>
    <w:p w14:paraId="6C4F01A3" w14:textId="74F32E47" w:rsidR="00A62292" w:rsidRDefault="00CD04B8" w:rsidP="00CD04B8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Extra: </w:t>
      </w:r>
      <w:r w:rsid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</w:t>
      </w:r>
      <w:proofErr w:type="spellStart"/>
      <w:r w:rsid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Vc</w:t>
      </w:r>
      <w:proofErr w:type="spellEnd"/>
      <w:r w:rsid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pode fazer das duas maneiras</w:t>
      </w:r>
      <w:r w:rsidR="00A0088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o faturamento. Fazer em duas etapas ou em uma só.</w:t>
      </w:r>
      <w:r w:rsid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</w:t>
      </w:r>
      <w:proofErr w:type="spellStart"/>
      <w:r w:rsid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Vc</w:t>
      </w:r>
      <w:proofErr w:type="spellEnd"/>
      <w:r w:rsidR="00A62292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decide.</w:t>
      </w:r>
      <w:r w:rsidR="00A0088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 O resultado é o mesmo.</w:t>
      </w:r>
    </w:p>
    <w:p w14:paraId="48DDA15D" w14:textId="5A14D57D" w:rsidR="00CD04B8" w:rsidRPr="00CD04B8" w:rsidRDefault="00CD04B8" w:rsidP="00CD04B8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CD04B8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aturamento 2 = sum(</w:t>
      </w:r>
      <w:proofErr w:type="spellStart"/>
      <w:proofErr w:type="gramStart"/>
      <w:r w:rsidRPr="00CD04B8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venda</w:t>
      </w:r>
      <w:proofErr w:type="spellEnd"/>
      <w:r w:rsidRPr="00CD04B8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[</w:t>
      </w:r>
      <w:proofErr w:type="gramEnd"/>
      <w:r w:rsidRPr="00CD04B8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aturamento])</w:t>
      </w:r>
    </w:p>
    <w:p w14:paraId="231011B4" w14:textId="20B852ED" w:rsidR="00AF653F" w:rsidRPr="00E511BA" w:rsidRDefault="008D712F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Igual ao Total de faturamento</w:t>
      </w:r>
    </w:p>
    <w:p w14:paraId="4D93BC7C" w14:textId="509B7D55" w:rsidR="000B4562" w:rsidRDefault="003A535C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=====================================================================================</w:t>
      </w:r>
    </w:p>
    <w:p w14:paraId="5CD29DFE" w14:textId="2A70AC46" w:rsidR="000B4562" w:rsidRDefault="000B4562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40"/>
          <w:szCs w:val="40"/>
          <w:lang w:eastAsia="pt-BR"/>
        </w:rPr>
      </w:pPr>
      <w:bookmarkStart w:id="4" w:name="_Hlk61166263"/>
      <w:r w:rsidRPr="000B4562">
        <w:rPr>
          <w:rFonts w:ascii="Consolas" w:eastAsia="Times New Roman" w:hAnsi="Consolas" w:cs="Times New Roman"/>
          <w:b/>
          <w:bCs/>
          <w:color w:val="000000"/>
          <w:sz w:val="40"/>
          <w:szCs w:val="40"/>
          <w:lang w:eastAsia="pt-BR"/>
        </w:rPr>
        <w:t>Relatórios/Gráficos</w:t>
      </w:r>
    </w:p>
    <w:bookmarkEnd w:id="4"/>
    <w:p w14:paraId="3F8DCFBF" w14:textId="77777777" w:rsidR="004A0D2E" w:rsidRDefault="004A0D2E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40"/>
          <w:szCs w:val="40"/>
          <w:lang w:eastAsia="pt-BR"/>
        </w:rPr>
      </w:pPr>
    </w:p>
    <w:p w14:paraId="042FC48C" w14:textId="6419066E" w:rsidR="004A0D2E" w:rsidRPr="004A0D2E" w:rsidRDefault="004A0D2E" w:rsidP="0056165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D</w:t>
      </w:r>
      <w:bookmarkStart w:id="5" w:name="_Hlk61166274"/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urante a aula:</w:t>
      </w:r>
    </w:p>
    <w:p w14:paraId="23964B51" w14:textId="1F1EA4DE" w:rsidR="00294ACA" w:rsidRPr="004A0D2E" w:rsidRDefault="00294ACA" w:rsidP="00294ACA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Total faturamento- cartão</w:t>
      </w:r>
    </w:p>
    <w:p w14:paraId="18E9F438" w14:textId="53E994CC" w:rsidR="00294ACA" w:rsidRDefault="00294ACA" w:rsidP="00294ACA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Total lucro </w:t>
      </w:r>
      <w:r w:rsidR="00A83B3D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bruto</w:t>
      </w: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– cartão</w:t>
      </w:r>
    </w:p>
    <w:p w14:paraId="26CF660F" w14:textId="31848706" w:rsidR="00597067" w:rsidRPr="004A0D2E" w:rsidRDefault="00597067" w:rsidP="00597067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Total pedidos</w:t>
      </w:r>
      <w:r w:rsidR="00A83B3D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 em quantidade</w:t>
      </w: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 – cartão</w:t>
      </w:r>
    </w:p>
    <w:p w14:paraId="7D8B1E12" w14:textId="5509DA7B" w:rsidR="00597067" w:rsidRPr="004A0D2E" w:rsidRDefault="00A83B3D" w:rsidP="00597067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Total </w:t>
      </w:r>
      <w:r w:rsidR="00597067"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Margem </w:t>
      </w: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Contribuição</w:t>
      </w:r>
      <w:r w:rsidR="00597067"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 – cartão</w:t>
      </w:r>
    </w:p>
    <w:p w14:paraId="4803B1A0" w14:textId="437082D8" w:rsidR="00294ACA" w:rsidRDefault="00294ACA" w:rsidP="00294ACA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Gráfico de faturamento mensal</w:t>
      </w:r>
    </w:p>
    <w:p w14:paraId="30E14C73" w14:textId="01386F3F" w:rsidR="00597067" w:rsidRDefault="00597067" w:rsidP="00597067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Total de lucro </w:t>
      </w:r>
      <w:r w:rsidR="00A83B3D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bruto </w:t>
      </w: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por </w:t>
      </w: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categoria</w:t>
      </w:r>
    </w:p>
    <w:p w14:paraId="4E5869D7" w14:textId="77777777" w:rsidR="00597067" w:rsidRPr="004A0D2E" w:rsidRDefault="00597067" w:rsidP="00597067">
      <w:pPr>
        <w:pStyle w:val="PargrafodaLista"/>
        <w:shd w:val="clear" w:color="auto" w:fill="FFFFFE"/>
        <w:spacing w:after="0" w:line="270" w:lineRule="atLeast"/>
        <w:ind w:left="1080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23BE968A" w14:textId="73F778AD" w:rsidR="004A0D2E" w:rsidRPr="004A0D2E" w:rsidRDefault="004A0D2E" w:rsidP="004A0D2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Para casa - </w:t>
      </w:r>
      <w:proofErr w:type="spellStart"/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Homework</w:t>
      </w:r>
      <w:proofErr w:type="spellEnd"/>
    </w:p>
    <w:p w14:paraId="70A5D63B" w14:textId="6E974162" w:rsidR="004A0D2E" w:rsidRPr="004A0D2E" w:rsidRDefault="004A0D2E" w:rsidP="00294ACA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Total de lucro </w:t>
      </w:r>
      <w:r w:rsidR="00A83B3D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 xml:space="preserve">bruto </w:t>
      </w: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por marca</w:t>
      </w:r>
    </w:p>
    <w:p w14:paraId="0249B9CD" w14:textId="77777777" w:rsidR="005820AA" w:rsidRDefault="005820AA" w:rsidP="005820AA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Mapa de faturamento por loja/estado</w:t>
      </w:r>
    </w:p>
    <w:p w14:paraId="0ECB0E66" w14:textId="00A2F917" w:rsidR="00A83B3D" w:rsidRPr="00A83B3D" w:rsidRDefault="00597067" w:rsidP="00A83B3D">
      <w:pPr>
        <w:pStyle w:val="PargrafodaLista"/>
        <w:numPr>
          <w:ilvl w:val="0"/>
          <w:numId w:val="34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4A0D2E"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5 maiores clientes</w:t>
      </w:r>
    </w:p>
    <w:bookmarkEnd w:id="5"/>
    <w:p w14:paraId="58FD179D" w14:textId="6169A4EB" w:rsidR="00597067" w:rsidRPr="005820AA" w:rsidRDefault="00597067" w:rsidP="00A83B3D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3ACBEFEC" w14:textId="5ED694AE" w:rsidR="00597067" w:rsidRDefault="00597067" w:rsidP="0059706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Antes de iniciar o relatório ou gráfico vamos colocar um fundo</w:t>
      </w:r>
    </w:p>
    <w:p w14:paraId="11936A05" w14:textId="1F5D0273" w:rsidR="00561659" w:rsidRDefault="001A3EF7" w:rsidP="00561659">
      <w:pPr>
        <w:rPr>
          <w:noProof/>
        </w:rPr>
      </w:pPr>
      <w:r w:rsidRPr="001A3EF7">
        <w:rPr>
          <w:noProof/>
          <w:lang w:eastAsia="pt-BR"/>
        </w:rPr>
        <w:drawing>
          <wp:inline distT="0" distB="0" distL="0" distR="0" wp14:anchorId="4E33BB29" wp14:editId="5263B4F4">
            <wp:extent cx="5400040" cy="607060"/>
            <wp:effectExtent l="0" t="0" r="0" b="254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8C7AF" w14:textId="4006A340" w:rsidR="00597067" w:rsidRDefault="00597067" w:rsidP="00561659">
      <w:pPr>
        <w:rPr>
          <w:noProof/>
        </w:rPr>
      </w:pPr>
    </w:p>
    <w:p w14:paraId="59B196EE" w14:textId="73D64BBF" w:rsidR="00451A8D" w:rsidRDefault="00451A8D" w:rsidP="00561659">
      <w:r>
        <w:rPr>
          <w:noProof/>
        </w:rPr>
        <w:t>Vamos fazer um cartão e copiar os demais, só mudando o campos de dados</w:t>
      </w:r>
    </w:p>
    <w:p w14:paraId="4C6331D3" w14:textId="406B52DB" w:rsidR="007E2861" w:rsidRPr="007E2861" w:rsidRDefault="007E2861" w:rsidP="007E2861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eastAsia="pt-BR"/>
        </w:rPr>
      </w:pPr>
      <w:r w:rsidRPr="007E2861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Total faturamento- </w:t>
      </w:r>
      <w:r w:rsidR="00597067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tipo </w:t>
      </w:r>
      <w:r w:rsidRPr="007E2861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cartão</w:t>
      </w:r>
    </w:p>
    <w:p w14:paraId="2DDE8363" w14:textId="3D53287F" w:rsidR="007E2861" w:rsidRDefault="001A3EF7" w:rsidP="00561659">
      <w:r w:rsidRPr="001A3EF7">
        <w:rPr>
          <w:noProof/>
          <w:lang w:eastAsia="pt-BR"/>
        </w:rPr>
        <w:lastRenderedPageBreak/>
        <w:drawing>
          <wp:inline distT="0" distB="0" distL="0" distR="0" wp14:anchorId="3A45640F" wp14:editId="4140F3A6">
            <wp:extent cx="5400040" cy="1405890"/>
            <wp:effectExtent l="0" t="0" r="0" b="381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AF384" w14:textId="0BDBB673" w:rsidR="00451A8D" w:rsidRDefault="00451A8D" w:rsidP="00561659">
      <w:r>
        <w:t>Coloquei 2 casas decimais (clicar na medida e ver no topo da tela a opção de casas decimais)</w:t>
      </w:r>
    </w:p>
    <w:p w14:paraId="06F30132" w14:textId="08416CDB" w:rsidR="00451A8D" w:rsidRPr="00451A8D" w:rsidRDefault="00451A8D" w:rsidP="00561659">
      <w:r w:rsidRPr="00451A8D">
        <w:rPr>
          <w:noProof/>
          <w:lang w:eastAsia="pt-BR"/>
        </w:rPr>
        <w:drawing>
          <wp:inline distT="0" distB="0" distL="0" distR="0" wp14:anchorId="50F9CCDF" wp14:editId="1A357383">
            <wp:extent cx="2715004" cy="895475"/>
            <wp:effectExtent l="0" t="0" r="9525" b="0"/>
            <wp:docPr id="147" name="Imagem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4BB3" w14:textId="494406CE" w:rsidR="00451A8D" w:rsidRDefault="00451A8D" w:rsidP="00561659">
      <w:r>
        <w:t>Mudei a cor de fundo e a cor da letra</w:t>
      </w:r>
    </w:p>
    <w:p w14:paraId="51C5F296" w14:textId="3B6166C5" w:rsidR="00451A8D" w:rsidRDefault="00451A8D" w:rsidP="00561659">
      <w:r w:rsidRPr="00451A8D">
        <w:rPr>
          <w:noProof/>
          <w:lang w:eastAsia="pt-BR"/>
        </w:rPr>
        <w:drawing>
          <wp:inline distT="0" distB="0" distL="0" distR="0" wp14:anchorId="1CFA8915" wp14:editId="5269AEBD">
            <wp:extent cx="1733792" cy="990738"/>
            <wp:effectExtent l="0" t="0" r="0" b="0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072CD" w14:textId="03EA7445" w:rsidR="00451A8D" w:rsidRDefault="00451A8D" w:rsidP="00561659">
      <w:r>
        <w:t>Clicar na cor e em personalizar a cor</w:t>
      </w:r>
    </w:p>
    <w:p w14:paraId="547B3A74" w14:textId="48C95A91" w:rsidR="00451A8D" w:rsidRDefault="00451A8D" w:rsidP="00561659">
      <w:r w:rsidRPr="00451A8D">
        <w:rPr>
          <w:noProof/>
          <w:lang w:eastAsia="pt-BR"/>
        </w:rPr>
        <w:drawing>
          <wp:inline distT="0" distB="0" distL="0" distR="0" wp14:anchorId="23CE0BB3" wp14:editId="32A3964A">
            <wp:extent cx="1733792" cy="2114845"/>
            <wp:effectExtent l="0" t="0" r="0" b="0"/>
            <wp:docPr id="149" name="Imagem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43AA" w14:textId="54710471" w:rsidR="00451A8D" w:rsidRDefault="00451A8D" w:rsidP="00561659"/>
    <w:p w14:paraId="0EC43EC4" w14:textId="5CF9B52E" w:rsidR="00451A8D" w:rsidRDefault="00451A8D" w:rsidP="00561659">
      <w:r w:rsidRPr="00451A8D">
        <w:rPr>
          <w:noProof/>
          <w:lang w:eastAsia="pt-BR"/>
        </w:rPr>
        <w:lastRenderedPageBreak/>
        <w:drawing>
          <wp:inline distT="0" distB="0" distL="0" distR="0" wp14:anchorId="2C0714D6" wp14:editId="26B731AE">
            <wp:extent cx="1714739" cy="2276793"/>
            <wp:effectExtent l="0" t="0" r="0" b="9525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7ECC" w14:textId="6A3766F7" w:rsidR="00451A8D" w:rsidRDefault="00451A8D" w:rsidP="00561659">
      <w:r>
        <w:t>Anotar o número da cor #</w:t>
      </w:r>
      <w:r w:rsidR="00464FD5">
        <w:t xml:space="preserve"> </w:t>
      </w:r>
      <w:r>
        <w:t>41</w:t>
      </w:r>
      <w:r w:rsidR="00464FD5">
        <w:t>4</w:t>
      </w:r>
      <w:r>
        <w:t>FB1 para usar em outro lugar, se necessário</w:t>
      </w:r>
    </w:p>
    <w:p w14:paraId="101EDD74" w14:textId="3F667C8B" w:rsidR="00451A8D" w:rsidRDefault="00451A8D" w:rsidP="00561659">
      <w:r>
        <w:t>Cor da letra</w:t>
      </w:r>
    </w:p>
    <w:p w14:paraId="59C4BE88" w14:textId="03B97359" w:rsidR="00451A8D" w:rsidRDefault="00451A8D" w:rsidP="00561659">
      <w:r w:rsidRPr="00451A8D">
        <w:rPr>
          <w:noProof/>
          <w:lang w:eastAsia="pt-BR"/>
        </w:rPr>
        <w:drawing>
          <wp:inline distT="0" distB="0" distL="0" distR="0" wp14:anchorId="0D2BDB73" wp14:editId="668E7F60">
            <wp:extent cx="1381318" cy="857370"/>
            <wp:effectExtent l="0" t="0" r="9525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ADF44" w14:textId="5E9D5489" w:rsidR="00451A8D" w:rsidRDefault="00451A8D" w:rsidP="00561659">
      <w:r>
        <w:t>Cor do rótulo</w:t>
      </w:r>
    </w:p>
    <w:p w14:paraId="54C0E1B6" w14:textId="4176FDEB" w:rsidR="00451A8D" w:rsidRDefault="00451A8D" w:rsidP="00561659">
      <w:r w:rsidRPr="00451A8D">
        <w:rPr>
          <w:noProof/>
          <w:lang w:eastAsia="pt-BR"/>
        </w:rPr>
        <w:drawing>
          <wp:inline distT="0" distB="0" distL="0" distR="0" wp14:anchorId="0CF7F305" wp14:editId="1F32C7B5">
            <wp:extent cx="1914792" cy="2029108"/>
            <wp:effectExtent l="0" t="0" r="9525" b="952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80CDF" w14:textId="5A66B548" w:rsidR="00561659" w:rsidRDefault="00C56F46" w:rsidP="00561659">
      <w:pPr>
        <w:pBdr>
          <w:bottom w:val="double" w:sz="6" w:space="1" w:color="auto"/>
        </w:pBdr>
      </w:pPr>
      <w:r>
        <w:t>Vamos agora gerar mais 3 cópias deste cartão e depois apenas mudar o</w:t>
      </w:r>
      <w:r w:rsidR="00406C00">
        <w:t xml:space="preserve"> campo de dados</w:t>
      </w:r>
    </w:p>
    <w:p w14:paraId="6D70D1A8" w14:textId="4CC2616B" w:rsidR="00C56F46" w:rsidRDefault="00406C00" w:rsidP="00561659">
      <w:pPr>
        <w:pBdr>
          <w:bottom w:val="double" w:sz="6" w:space="1" w:color="auto"/>
        </w:pBdr>
      </w:pPr>
      <w:r w:rsidRPr="00406C00">
        <w:rPr>
          <w:noProof/>
          <w:lang w:eastAsia="pt-BR"/>
        </w:rPr>
        <w:lastRenderedPageBreak/>
        <w:drawing>
          <wp:inline distT="0" distB="0" distL="0" distR="0" wp14:anchorId="4F0CF62A" wp14:editId="3F4C7622">
            <wp:extent cx="3181794" cy="2219635"/>
            <wp:effectExtent l="0" t="0" r="0" b="9525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2002" w14:textId="13D6E4C6" w:rsidR="00406C00" w:rsidRDefault="00406C00" w:rsidP="00561659">
      <w:pPr>
        <w:pBdr>
          <w:bottom w:val="double" w:sz="6" w:space="1" w:color="auto"/>
        </w:pBdr>
      </w:pPr>
      <w:r>
        <w:t>E vamos colocar nas respectivas caixinhas</w:t>
      </w:r>
    </w:p>
    <w:p w14:paraId="3613404B" w14:textId="00E8ABB7" w:rsidR="00406C00" w:rsidRDefault="00406C00" w:rsidP="00561659">
      <w:pPr>
        <w:pBdr>
          <w:bottom w:val="double" w:sz="6" w:space="1" w:color="auto"/>
        </w:pBdr>
      </w:pPr>
      <w:r w:rsidRPr="00406C00">
        <w:rPr>
          <w:noProof/>
          <w:lang w:eastAsia="pt-BR"/>
        </w:rPr>
        <w:lastRenderedPageBreak/>
        <w:drawing>
          <wp:inline distT="0" distB="0" distL="0" distR="0" wp14:anchorId="79103E0E" wp14:editId="57E0C265">
            <wp:extent cx="5400040" cy="7933690"/>
            <wp:effectExtent l="0" t="0" r="0" b="0"/>
            <wp:docPr id="154" name="Imagem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93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B9EE3" w14:textId="051991BD" w:rsidR="00597067" w:rsidRPr="00597067" w:rsidRDefault="00597067" w:rsidP="00597067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597067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Total lucro</w:t>
      </w:r>
      <w:r w:rsidR="00A83B3D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 bruto</w:t>
      </w:r>
      <w:r w:rsidRPr="00597067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 – cartão</w:t>
      </w:r>
    </w:p>
    <w:p w14:paraId="1A7FC23F" w14:textId="77777777" w:rsidR="00597067" w:rsidRDefault="00597067" w:rsidP="00561659"/>
    <w:p w14:paraId="511C8504" w14:textId="69A4BA37" w:rsidR="00561659" w:rsidRDefault="00406C00" w:rsidP="00561659">
      <w:pPr>
        <w:pBdr>
          <w:bottom w:val="double" w:sz="6" w:space="1" w:color="auto"/>
        </w:pBdr>
      </w:pPr>
      <w:r>
        <w:lastRenderedPageBreak/>
        <w:t>Agora basta trocar os dados de cada CARTÃO. Clique em cada um que deseja mudar (SELECIONE) e altere os dados em CAMPOS na coluna VISUALIZAÇÔES</w:t>
      </w:r>
    </w:p>
    <w:p w14:paraId="6AD46A36" w14:textId="5835FB8F" w:rsidR="00406C00" w:rsidRDefault="008A3D7C" w:rsidP="00561659">
      <w:pPr>
        <w:pBdr>
          <w:bottom w:val="double" w:sz="6" w:space="1" w:color="auto"/>
        </w:pBdr>
      </w:pPr>
      <w:r w:rsidRPr="008A3D7C">
        <w:rPr>
          <w:noProof/>
          <w:lang w:eastAsia="pt-BR"/>
        </w:rPr>
        <w:drawing>
          <wp:inline distT="0" distB="0" distL="0" distR="0" wp14:anchorId="2A008793" wp14:editId="715DD815">
            <wp:extent cx="1800476" cy="2076740"/>
            <wp:effectExtent l="0" t="0" r="9525" b="0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E107" w14:textId="03FF5DC4" w:rsidR="00597067" w:rsidRPr="00597067" w:rsidRDefault="00597067" w:rsidP="00597067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597067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Total pedidos</w:t>
      </w:r>
      <w:r w:rsidR="00A83B3D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 </w:t>
      </w:r>
      <w:proofErr w:type="spellStart"/>
      <w:r w:rsidR="00A83B3D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qtde</w:t>
      </w:r>
      <w:proofErr w:type="spellEnd"/>
      <w:r w:rsidRPr="00597067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– cartão</w:t>
      </w:r>
    </w:p>
    <w:p w14:paraId="41B19A72" w14:textId="7E75EFF4" w:rsidR="00597067" w:rsidRDefault="008A3D7C" w:rsidP="00561659">
      <w:r w:rsidRPr="008A3D7C">
        <w:rPr>
          <w:noProof/>
          <w:lang w:eastAsia="pt-BR"/>
        </w:rPr>
        <w:drawing>
          <wp:inline distT="0" distB="0" distL="0" distR="0" wp14:anchorId="0D834FFE" wp14:editId="01A06991">
            <wp:extent cx="1571844" cy="1086002"/>
            <wp:effectExtent l="0" t="0" r="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6C00">
        <w:t>.</w:t>
      </w:r>
    </w:p>
    <w:p w14:paraId="32CBC07F" w14:textId="5C68C025" w:rsidR="00406C00" w:rsidRDefault="00406C00" w:rsidP="00561659"/>
    <w:p w14:paraId="392CED1C" w14:textId="2310821F" w:rsidR="00406C00" w:rsidRPr="00406C00" w:rsidRDefault="00406C00" w:rsidP="00406C00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406C00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Margem de </w:t>
      </w:r>
      <w:r w:rsidR="00A83B3D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contribuição</w:t>
      </w:r>
      <w:r w:rsidRPr="00406C00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 – cartão</w:t>
      </w:r>
    </w:p>
    <w:p w14:paraId="6A64D42F" w14:textId="79E37915" w:rsidR="00406C00" w:rsidRDefault="008A3D7C" w:rsidP="00561659">
      <w:r w:rsidRPr="008A3D7C">
        <w:rPr>
          <w:noProof/>
          <w:lang w:eastAsia="pt-BR"/>
        </w:rPr>
        <w:drawing>
          <wp:inline distT="0" distB="0" distL="0" distR="0" wp14:anchorId="6920A9C3" wp14:editId="251D8E29">
            <wp:extent cx="1838582" cy="1114581"/>
            <wp:effectExtent l="0" t="0" r="9525" b="9525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911B1" w14:textId="29E85AEA" w:rsidR="008A3D7C" w:rsidRDefault="008A3D7C" w:rsidP="00561659"/>
    <w:p w14:paraId="51F496C7" w14:textId="7CDD6BAD" w:rsidR="008A3D7C" w:rsidRDefault="008A3D7C" w:rsidP="00561659">
      <w:r w:rsidRPr="008A3D7C">
        <w:rPr>
          <w:noProof/>
          <w:lang w:eastAsia="pt-BR"/>
        </w:rPr>
        <w:lastRenderedPageBreak/>
        <w:drawing>
          <wp:inline distT="0" distB="0" distL="0" distR="0" wp14:anchorId="5578BEDD" wp14:editId="143EF73C">
            <wp:extent cx="3343742" cy="5201376"/>
            <wp:effectExtent l="0" t="0" r="9525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5720D" w14:textId="74ED8803" w:rsidR="00192E2F" w:rsidRPr="00192E2F" w:rsidRDefault="00192E2F" w:rsidP="00192E2F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192E2F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Gráfico de faturamento mensal</w:t>
      </w:r>
    </w:p>
    <w:p w14:paraId="5787D91E" w14:textId="48D7E7BE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1DE252C5" w14:textId="292FCE3A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Escolher um gráfico tipo área</w:t>
      </w:r>
    </w:p>
    <w:p w14:paraId="2A074749" w14:textId="540A4E1A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192E2F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drawing>
          <wp:inline distT="0" distB="0" distL="0" distR="0" wp14:anchorId="18A5BB23" wp14:editId="2908DCC6">
            <wp:extent cx="1019317" cy="743054"/>
            <wp:effectExtent l="0" t="0" r="0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019317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21CD" w14:textId="60210E2E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192E2F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lastRenderedPageBreak/>
        <w:drawing>
          <wp:inline distT="0" distB="0" distL="0" distR="0" wp14:anchorId="449C00C1" wp14:editId="6E196ABF">
            <wp:extent cx="5400040" cy="2399665"/>
            <wp:effectExtent l="0" t="0" r="0" b="635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9F105" w14:textId="796C14CF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42673865" w14:textId="66E2B5E1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Colocar os dados nome do mês e faturamento</w:t>
      </w:r>
    </w:p>
    <w:p w14:paraId="22685773" w14:textId="127EE6E3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192E2F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drawing>
          <wp:inline distT="0" distB="0" distL="0" distR="0" wp14:anchorId="52CE45C6" wp14:editId="4E579F16">
            <wp:extent cx="2162477" cy="2419688"/>
            <wp:effectExtent l="0" t="0" r="9525" b="0"/>
            <wp:docPr id="160" name="Imagem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C486A" w14:textId="70C902EB" w:rsidR="00192E2F" w:rsidRDefault="00192E2F" w:rsidP="00192E2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192E2F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drawing>
          <wp:inline distT="0" distB="0" distL="0" distR="0" wp14:anchorId="6A81DAF1" wp14:editId="520AEB7A">
            <wp:extent cx="5400040" cy="2011045"/>
            <wp:effectExtent l="0" t="0" r="0" b="8255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F1723" w14:textId="77777777" w:rsidR="00561659" w:rsidRDefault="00561659" w:rsidP="00561659">
      <w:pPr>
        <w:pBdr>
          <w:bottom w:val="double" w:sz="6" w:space="1" w:color="auto"/>
        </w:pBdr>
      </w:pPr>
      <w:r>
        <w:t>Como faz para colocar em ordem alfabética o NOME DO mês?</w:t>
      </w:r>
    </w:p>
    <w:p w14:paraId="43075043" w14:textId="026C725E" w:rsidR="00561659" w:rsidRDefault="00561659" w:rsidP="00561659">
      <w:pPr>
        <w:pStyle w:val="PargrafodaLista"/>
        <w:numPr>
          <w:ilvl w:val="0"/>
          <w:numId w:val="21"/>
        </w:numPr>
        <w:pBdr>
          <w:bottom w:val="double" w:sz="6" w:space="1" w:color="auto"/>
        </w:pBdr>
      </w:pPr>
      <w:r>
        <w:t xml:space="preserve">Ir na planilha de </w:t>
      </w:r>
      <w:r w:rsidR="00192E2F">
        <w:t>“</w:t>
      </w:r>
      <w:r>
        <w:t>calendário</w:t>
      </w:r>
      <w:r w:rsidR="00192E2F">
        <w:t xml:space="preserve"> “-</w:t>
      </w:r>
      <w:r w:rsidR="00192E2F" w:rsidRPr="00192E2F">
        <w:rPr>
          <w:noProof/>
        </w:rPr>
        <w:t xml:space="preserve"> </w:t>
      </w:r>
      <w:r w:rsidR="00192E2F" w:rsidRPr="00192E2F">
        <w:rPr>
          <w:noProof/>
          <w:lang w:eastAsia="pt-BR"/>
        </w:rPr>
        <w:drawing>
          <wp:inline distT="0" distB="0" distL="0" distR="0" wp14:anchorId="382B85A4" wp14:editId="78B2ABC2">
            <wp:extent cx="333422" cy="362001"/>
            <wp:effectExtent l="0" t="0" r="9525" b="0"/>
            <wp:docPr id="162" name="Imagem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E28">
        <w:rPr>
          <w:noProof/>
        </w:rPr>
        <w:t xml:space="preserve"> Clicar na tabela calendário para aparacer na tela principal</w:t>
      </w:r>
    </w:p>
    <w:p w14:paraId="156C211F" w14:textId="761B2F18" w:rsidR="00893E28" w:rsidRDefault="00893E28" w:rsidP="00893E28">
      <w:pPr>
        <w:pBdr>
          <w:bottom w:val="double" w:sz="6" w:space="1" w:color="auto"/>
        </w:pBdr>
      </w:pPr>
      <w:r w:rsidRPr="00893E28">
        <w:rPr>
          <w:noProof/>
          <w:lang w:eastAsia="pt-BR"/>
        </w:rPr>
        <w:lastRenderedPageBreak/>
        <w:drawing>
          <wp:inline distT="0" distB="0" distL="0" distR="0" wp14:anchorId="0BEAA854" wp14:editId="1EBA8CDD">
            <wp:extent cx="5400040" cy="2927350"/>
            <wp:effectExtent l="0" t="0" r="0" b="635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FD2D" w14:textId="11F109E3" w:rsidR="00561659" w:rsidRDefault="00561659" w:rsidP="00561659">
      <w:pPr>
        <w:pStyle w:val="PargrafodaLista"/>
        <w:numPr>
          <w:ilvl w:val="0"/>
          <w:numId w:val="21"/>
        </w:numPr>
        <w:pBdr>
          <w:bottom w:val="double" w:sz="6" w:space="1" w:color="auto"/>
        </w:pBdr>
      </w:pPr>
      <w:r>
        <w:t xml:space="preserve">Clicar na coluna </w:t>
      </w:r>
      <w:r w:rsidR="00192E2F">
        <w:t>“</w:t>
      </w:r>
      <w:r>
        <w:t>nome do mês</w:t>
      </w:r>
      <w:r w:rsidR="00192E2F">
        <w:t>”</w:t>
      </w:r>
      <w:r>
        <w:t xml:space="preserve"> que usou no gráfico</w:t>
      </w:r>
    </w:p>
    <w:p w14:paraId="4CFA644B" w14:textId="3CE65DD3" w:rsidR="00893E28" w:rsidRDefault="00561659" w:rsidP="00C05D9C">
      <w:pPr>
        <w:pStyle w:val="PargrafodaLista"/>
        <w:numPr>
          <w:ilvl w:val="0"/>
          <w:numId w:val="21"/>
        </w:numPr>
        <w:pBdr>
          <w:bottom w:val="double" w:sz="6" w:space="1" w:color="auto"/>
        </w:pBdr>
      </w:pPr>
      <w:r>
        <w:t xml:space="preserve">No ícone –classificar ESTA coluna </w:t>
      </w:r>
      <w:r w:rsidR="004A0D2E">
        <w:t xml:space="preserve">- </w:t>
      </w:r>
      <w:r>
        <w:t>escolhi Mês</w:t>
      </w:r>
    </w:p>
    <w:p w14:paraId="6CAA338D" w14:textId="42FB9E79" w:rsidR="00893E28" w:rsidRDefault="00893E28" w:rsidP="00893E28">
      <w:pPr>
        <w:pStyle w:val="PargrafodaLista"/>
        <w:pBdr>
          <w:bottom w:val="double" w:sz="6" w:space="1" w:color="auto"/>
        </w:pBdr>
      </w:pPr>
      <w:r w:rsidRPr="00893E28">
        <w:rPr>
          <w:noProof/>
          <w:lang w:eastAsia="pt-BR"/>
        </w:rPr>
        <w:drawing>
          <wp:inline distT="0" distB="0" distL="0" distR="0" wp14:anchorId="49FB6624" wp14:editId="6AD905CB">
            <wp:extent cx="5400040" cy="2769870"/>
            <wp:effectExtent l="0" t="0" r="0" b="0"/>
            <wp:docPr id="164" name="Imagem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DDDF" w14:textId="79E4C6FB" w:rsidR="00561659" w:rsidRDefault="00561659" w:rsidP="00C05D9C">
      <w:pPr>
        <w:pStyle w:val="PargrafodaLista"/>
        <w:numPr>
          <w:ilvl w:val="0"/>
          <w:numId w:val="21"/>
        </w:numPr>
        <w:pBdr>
          <w:bottom w:val="double" w:sz="6" w:space="1" w:color="auto"/>
        </w:pBdr>
      </w:pPr>
      <w:r>
        <w:t>Voltando no gráfico</w:t>
      </w:r>
      <w:r w:rsidR="00893E28">
        <w:t xml:space="preserve"> - </w:t>
      </w:r>
      <w:r w:rsidR="00893E28" w:rsidRPr="00893E28">
        <w:rPr>
          <w:noProof/>
          <w:lang w:eastAsia="pt-BR"/>
        </w:rPr>
        <w:drawing>
          <wp:inline distT="0" distB="0" distL="0" distR="0" wp14:anchorId="58B2780E" wp14:editId="51B48814">
            <wp:extent cx="323895" cy="333422"/>
            <wp:effectExtent l="0" t="0" r="0" b="9525"/>
            <wp:docPr id="165" name="Imagem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23895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88D5" w14:textId="77777777" w:rsidR="00561659" w:rsidRDefault="00561659" w:rsidP="00561659">
      <w:pPr>
        <w:pStyle w:val="PargrafodaLista"/>
        <w:numPr>
          <w:ilvl w:val="0"/>
          <w:numId w:val="21"/>
        </w:numPr>
        <w:pBdr>
          <w:bottom w:val="double" w:sz="6" w:space="1" w:color="auto"/>
        </w:pBdr>
      </w:pPr>
      <w:r>
        <w:t>Clicar nos 3 pontinhos abaixo do gráfico</w:t>
      </w:r>
    </w:p>
    <w:p w14:paraId="0583050C" w14:textId="77777777" w:rsidR="00893E28" w:rsidRDefault="00561659" w:rsidP="00C05D9C">
      <w:pPr>
        <w:pStyle w:val="PargrafodaLista"/>
        <w:numPr>
          <w:ilvl w:val="0"/>
          <w:numId w:val="21"/>
        </w:numPr>
        <w:pBdr>
          <w:bottom w:val="double" w:sz="6" w:space="1" w:color="auto"/>
        </w:pBdr>
      </w:pPr>
      <w:r>
        <w:t xml:space="preserve">Escolher a opção classificar em ordem crescente e depois escolha a opção classificar por: escolha: nome do mês (QUE FOI CLASSIFICADA PELA COLUNA MÊS) </w:t>
      </w:r>
    </w:p>
    <w:p w14:paraId="57D42F0E" w14:textId="77777777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5923153D" w14:textId="77777777" w:rsidR="00893E28" w:rsidRDefault="00893E28" w:rsidP="00893E28">
      <w:pPr>
        <w:pStyle w:val="PargrafodaLista"/>
        <w:pBdr>
          <w:bottom w:val="double" w:sz="6" w:space="1" w:color="auto"/>
        </w:pBdr>
      </w:pPr>
      <w:r w:rsidRPr="00893E28">
        <w:rPr>
          <w:noProof/>
          <w:lang w:eastAsia="pt-BR"/>
        </w:rPr>
        <w:lastRenderedPageBreak/>
        <w:drawing>
          <wp:inline distT="0" distB="0" distL="0" distR="0" wp14:anchorId="6F498F68" wp14:editId="740F6949">
            <wp:extent cx="5144218" cy="2200582"/>
            <wp:effectExtent l="0" t="0" r="0" b="9525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795E4" w14:textId="4E42D5CC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23069304" w14:textId="557750AE" w:rsidR="00893E28" w:rsidRDefault="00893E28" w:rsidP="00893E28">
      <w:pPr>
        <w:pStyle w:val="PargrafodaLista"/>
        <w:pBdr>
          <w:bottom w:val="double" w:sz="6" w:space="1" w:color="auto"/>
        </w:pBdr>
      </w:pPr>
      <w:r w:rsidRPr="00893E28">
        <w:rPr>
          <w:noProof/>
          <w:lang w:eastAsia="pt-BR"/>
        </w:rPr>
        <w:drawing>
          <wp:inline distT="0" distB="0" distL="0" distR="0" wp14:anchorId="07DAD20D" wp14:editId="5DB074A2">
            <wp:extent cx="5400040" cy="2150745"/>
            <wp:effectExtent l="0" t="0" r="0" b="1905"/>
            <wp:docPr id="168" name="Imagem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EF747" w14:textId="747059E5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1535A63F" w14:textId="1698878B" w:rsidR="00893E28" w:rsidRDefault="005820AA" w:rsidP="00893E28">
      <w:pPr>
        <w:pStyle w:val="PargrafodaLista"/>
        <w:pBdr>
          <w:bottom w:val="double" w:sz="6" w:space="1" w:color="auto"/>
        </w:pBdr>
      </w:pPr>
      <w:r>
        <w:t>Vamos m</w:t>
      </w:r>
      <w:r w:rsidR="00893E28">
        <w:t>udar</w:t>
      </w:r>
      <w:r>
        <w:t xml:space="preserve"> </w:t>
      </w:r>
      <w:proofErr w:type="gramStart"/>
      <w:r>
        <w:t xml:space="preserve">a </w:t>
      </w:r>
      <w:r w:rsidR="00893E28">
        <w:t xml:space="preserve"> formatação</w:t>
      </w:r>
      <w:proofErr w:type="gramEnd"/>
    </w:p>
    <w:p w14:paraId="18B45EBF" w14:textId="005A62A0" w:rsidR="00893E28" w:rsidRDefault="00893E28" w:rsidP="00893E28">
      <w:pPr>
        <w:pStyle w:val="PargrafodaLista"/>
        <w:pBdr>
          <w:bottom w:val="double" w:sz="6" w:space="1" w:color="auto"/>
        </w:pBdr>
      </w:pPr>
      <w:r w:rsidRPr="00893E28">
        <w:rPr>
          <w:noProof/>
          <w:lang w:eastAsia="pt-BR"/>
        </w:rPr>
        <w:drawing>
          <wp:inline distT="0" distB="0" distL="0" distR="0" wp14:anchorId="70968A5C" wp14:editId="6551709F">
            <wp:extent cx="5400040" cy="2122805"/>
            <wp:effectExtent l="0" t="0" r="0" b="0"/>
            <wp:docPr id="169" name="Imagem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645F4" w14:textId="6E00A250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295FBDA4" w14:textId="79A242E1" w:rsidR="00893E28" w:rsidRDefault="00893E28" w:rsidP="00893E28">
      <w:pPr>
        <w:pStyle w:val="PargrafodaLista"/>
        <w:pBdr>
          <w:bottom w:val="double" w:sz="6" w:space="1" w:color="auto"/>
        </w:pBdr>
      </w:pPr>
      <w:r w:rsidRPr="00893E28">
        <w:rPr>
          <w:noProof/>
          <w:lang w:eastAsia="pt-BR"/>
        </w:rPr>
        <w:lastRenderedPageBreak/>
        <w:drawing>
          <wp:inline distT="0" distB="0" distL="0" distR="0" wp14:anchorId="51636BF5" wp14:editId="6E316FFE">
            <wp:extent cx="1781424" cy="4467849"/>
            <wp:effectExtent l="0" t="0" r="9525" b="9525"/>
            <wp:docPr id="170" name="Imagem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781424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CA93F" w14:textId="4E3A0498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22CF0720" w14:textId="4F4724C8" w:rsidR="00893E28" w:rsidRDefault="00893E28" w:rsidP="00893E28">
      <w:pPr>
        <w:pStyle w:val="PargrafodaLista"/>
        <w:pBdr>
          <w:bottom w:val="double" w:sz="6" w:space="1" w:color="auto"/>
        </w:pBdr>
      </w:pPr>
      <w:r>
        <w:t>Rótulo dos dados</w:t>
      </w:r>
    </w:p>
    <w:p w14:paraId="775AF268" w14:textId="77777777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4CBC83D1" w14:textId="3DF7AA32" w:rsidR="00893E28" w:rsidRDefault="00893E28" w:rsidP="00893E28">
      <w:pPr>
        <w:pStyle w:val="PargrafodaLista"/>
        <w:pBdr>
          <w:bottom w:val="double" w:sz="6" w:space="1" w:color="auto"/>
        </w:pBdr>
      </w:pPr>
      <w:r w:rsidRPr="00893E28">
        <w:rPr>
          <w:noProof/>
          <w:lang w:eastAsia="pt-BR"/>
        </w:rPr>
        <w:drawing>
          <wp:inline distT="0" distB="0" distL="0" distR="0" wp14:anchorId="64468923" wp14:editId="2D5F5975">
            <wp:extent cx="5400040" cy="1924050"/>
            <wp:effectExtent l="0" t="0" r="0" b="0"/>
            <wp:docPr id="171" name="Imagem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91A57" w14:textId="146FF4C4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260DCCC9" w14:textId="08FAB218" w:rsidR="00C7701B" w:rsidRDefault="00C7701B" w:rsidP="00893E28">
      <w:pPr>
        <w:pStyle w:val="PargrafodaLista"/>
        <w:pBdr>
          <w:bottom w:val="double" w:sz="6" w:space="1" w:color="auto"/>
        </w:pBdr>
      </w:pPr>
      <w:r>
        <w:t>Vamos incluir além de total de faturamento, total lucro bruto e como linha o total de pedidos em quantidade. Tudo isto usando um outro tipo de gráfico que chamamos de “Gráfico de coluna empilhada e linha”</w:t>
      </w:r>
      <w:r w:rsidR="00410BB9" w:rsidRPr="00410BB9">
        <w:rPr>
          <w:noProof/>
        </w:rPr>
        <w:t xml:space="preserve"> </w:t>
      </w:r>
      <w:r w:rsidR="00410BB9" w:rsidRPr="00410BB9">
        <w:rPr>
          <w:noProof/>
          <w:lang w:eastAsia="pt-BR"/>
        </w:rPr>
        <w:drawing>
          <wp:inline distT="0" distB="0" distL="0" distR="0" wp14:anchorId="48332854" wp14:editId="6D9F07CA">
            <wp:extent cx="457264" cy="362001"/>
            <wp:effectExtent l="0" t="0" r="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57264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B8566" w14:textId="345093FE" w:rsidR="00893E28" w:rsidRDefault="009354EF" w:rsidP="00893E28">
      <w:pPr>
        <w:pStyle w:val="PargrafodaLista"/>
        <w:pBdr>
          <w:bottom w:val="double" w:sz="6" w:space="1" w:color="auto"/>
        </w:pBdr>
      </w:pPr>
      <w:r w:rsidRPr="009354EF">
        <w:rPr>
          <w:noProof/>
          <w:lang w:eastAsia="pt-BR"/>
        </w:rPr>
        <w:lastRenderedPageBreak/>
        <w:drawing>
          <wp:inline distT="0" distB="0" distL="0" distR="0" wp14:anchorId="124A4128" wp14:editId="5BF000C7">
            <wp:extent cx="5400040" cy="3384550"/>
            <wp:effectExtent l="0" t="0" r="0" b="6350"/>
            <wp:docPr id="70" name="Imagem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4668" w14:textId="5B53FB07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7DC111C6" w14:textId="1F827EF2" w:rsidR="00893E28" w:rsidRPr="00893E28" w:rsidRDefault="00893E28" w:rsidP="00893E28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893E28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Total de lucro </w:t>
      </w:r>
      <w:r w:rsidR="00A83B3D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bruto </w:t>
      </w:r>
      <w:r w:rsidRPr="00893E28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por categoria</w:t>
      </w:r>
    </w:p>
    <w:p w14:paraId="3FD2317B" w14:textId="72D3CDD1" w:rsidR="00893E28" w:rsidRDefault="00893E28" w:rsidP="00893E28">
      <w:pPr>
        <w:pStyle w:val="PargrafodaLista"/>
        <w:pBdr>
          <w:bottom w:val="double" w:sz="6" w:space="1" w:color="auto"/>
        </w:pBdr>
      </w:pPr>
    </w:p>
    <w:p w14:paraId="428BB28D" w14:textId="7EECE789" w:rsidR="00893E28" w:rsidRDefault="00D65A83" w:rsidP="00893E28">
      <w:pPr>
        <w:pStyle w:val="PargrafodaLista"/>
        <w:pBdr>
          <w:bottom w:val="double" w:sz="6" w:space="1" w:color="auto"/>
        </w:pBdr>
      </w:pPr>
      <w:r>
        <w:t xml:space="preserve">Tipo de gráfico – Barras </w:t>
      </w:r>
      <w:proofErr w:type="spellStart"/>
      <w:r>
        <w:t>clusterizado</w:t>
      </w:r>
      <w:proofErr w:type="spellEnd"/>
    </w:p>
    <w:p w14:paraId="617B6D47" w14:textId="44F1EE21" w:rsidR="00D65A83" w:rsidRDefault="00D65A83" w:rsidP="00893E28">
      <w:pPr>
        <w:pStyle w:val="PargrafodaLista"/>
        <w:pBdr>
          <w:bottom w:val="double" w:sz="6" w:space="1" w:color="auto"/>
        </w:pBdr>
      </w:pPr>
      <w:r w:rsidRPr="00D65A83">
        <w:rPr>
          <w:noProof/>
          <w:lang w:eastAsia="pt-BR"/>
        </w:rPr>
        <w:drawing>
          <wp:inline distT="0" distB="0" distL="0" distR="0" wp14:anchorId="1B5D76AE" wp14:editId="6B9EC4D4">
            <wp:extent cx="1724266" cy="704948"/>
            <wp:effectExtent l="0" t="0" r="9525" b="0"/>
            <wp:docPr id="173" name="Imagem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3E3C" w14:textId="2BF6F711" w:rsidR="00D65A83" w:rsidRDefault="00D65A83" w:rsidP="00893E28">
      <w:pPr>
        <w:pStyle w:val="PargrafodaLista"/>
        <w:pBdr>
          <w:bottom w:val="double" w:sz="6" w:space="1" w:color="auto"/>
        </w:pBdr>
      </w:pPr>
    </w:p>
    <w:p w14:paraId="7E5F22E9" w14:textId="7B828DBA" w:rsidR="00D65A83" w:rsidRDefault="00C82EE7" w:rsidP="00893E28">
      <w:pPr>
        <w:pStyle w:val="PargrafodaLista"/>
        <w:pBdr>
          <w:bottom w:val="double" w:sz="6" w:space="1" w:color="auto"/>
        </w:pBdr>
      </w:pPr>
      <w:r w:rsidRPr="00C82EE7">
        <w:rPr>
          <w:noProof/>
          <w:lang w:eastAsia="pt-BR"/>
        </w:rPr>
        <w:drawing>
          <wp:inline distT="0" distB="0" distL="0" distR="0" wp14:anchorId="5A842030" wp14:editId="19D3C8F3">
            <wp:extent cx="1857634" cy="1543265"/>
            <wp:effectExtent l="0" t="0" r="9525" b="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37D8D" w14:textId="657A05B6" w:rsidR="00D65A83" w:rsidRDefault="00F91699" w:rsidP="00893E28">
      <w:pPr>
        <w:pStyle w:val="PargrafodaLista"/>
        <w:pBdr>
          <w:bottom w:val="double" w:sz="6" w:space="1" w:color="auto"/>
        </w:pBdr>
      </w:pPr>
      <w:r w:rsidRPr="00F91699">
        <w:rPr>
          <w:noProof/>
          <w:lang w:eastAsia="pt-BR"/>
        </w:rPr>
        <w:lastRenderedPageBreak/>
        <w:drawing>
          <wp:inline distT="0" distB="0" distL="0" distR="0" wp14:anchorId="3572B6F6" wp14:editId="782B1A84">
            <wp:extent cx="5400040" cy="3133090"/>
            <wp:effectExtent l="0" t="0" r="0" b="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9F3F5" w14:textId="3CAD8EF0" w:rsidR="00B77141" w:rsidRDefault="00B77141" w:rsidP="00B77141">
      <w:pPr>
        <w:pStyle w:val="PargrafodaLista"/>
        <w:numPr>
          <w:ilvl w:val="0"/>
          <w:numId w:val="35"/>
        </w:numPr>
        <w:pBdr>
          <w:bottom w:val="double" w:sz="6" w:space="1" w:color="auto"/>
        </w:pBdr>
        <w:rPr>
          <w:b/>
          <w:bCs/>
          <w:sz w:val="32"/>
          <w:szCs w:val="32"/>
        </w:rPr>
      </w:pPr>
      <w:r w:rsidRPr="00B77141">
        <w:rPr>
          <w:b/>
          <w:bCs/>
          <w:sz w:val="32"/>
          <w:szCs w:val="32"/>
        </w:rPr>
        <w:t xml:space="preserve">Segmentação </w:t>
      </w:r>
    </w:p>
    <w:p w14:paraId="695170B1" w14:textId="576FA04D" w:rsidR="00B77141" w:rsidRDefault="00076BB0" w:rsidP="00B77141">
      <w:pPr>
        <w:pBdr>
          <w:bottom w:val="double" w:sz="6" w:space="1" w:color="auto"/>
        </w:pBdr>
        <w:rPr>
          <w:b/>
          <w:bCs/>
          <w:sz w:val="32"/>
          <w:szCs w:val="32"/>
        </w:rPr>
      </w:pPr>
      <w:r w:rsidRPr="00076BB0">
        <w:rPr>
          <w:b/>
          <w:bCs/>
          <w:noProof/>
          <w:sz w:val="32"/>
          <w:szCs w:val="32"/>
          <w:lang w:eastAsia="pt-BR"/>
        </w:rPr>
        <w:drawing>
          <wp:inline distT="0" distB="0" distL="0" distR="0" wp14:anchorId="7628CD49" wp14:editId="16586035">
            <wp:extent cx="381053" cy="333422"/>
            <wp:effectExtent l="0" t="0" r="0" b="9525"/>
            <wp:docPr id="74" name="Imagem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59C03" w14:textId="44BC81DE" w:rsidR="00076BB0" w:rsidRDefault="00076BB0" w:rsidP="00B77141">
      <w:pPr>
        <w:pBdr>
          <w:bottom w:val="double" w:sz="6" w:space="1" w:color="auto"/>
        </w:pBdr>
        <w:rPr>
          <w:b/>
          <w:bCs/>
          <w:sz w:val="32"/>
          <w:szCs w:val="32"/>
        </w:rPr>
      </w:pPr>
      <w:r w:rsidRPr="00076BB0">
        <w:rPr>
          <w:b/>
          <w:bCs/>
          <w:noProof/>
          <w:sz w:val="32"/>
          <w:szCs w:val="32"/>
          <w:lang w:eastAsia="pt-BR"/>
        </w:rPr>
        <w:drawing>
          <wp:inline distT="0" distB="0" distL="0" distR="0" wp14:anchorId="3545DBB8" wp14:editId="540AFDEE">
            <wp:extent cx="2372056" cy="1009791"/>
            <wp:effectExtent l="0" t="0" r="9525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F011C" w14:textId="790EA3A1" w:rsidR="00076BB0" w:rsidRDefault="00076BB0" w:rsidP="00B77141">
      <w:pPr>
        <w:pBdr>
          <w:bottom w:val="double" w:sz="6" w:space="1" w:color="auto"/>
        </w:pBdr>
        <w:rPr>
          <w:b/>
          <w:bCs/>
          <w:sz w:val="32"/>
          <w:szCs w:val="32"/>
        </w:rPr>
      </w:pPr>
      <w:r w:rsidRPr="00076BB0">
        <w:rPr>
          <w:b/>
          <w:bCs/>
          <w:noProof/>
          <w:sz w:val="32"/>
          <w:szCs w:val="32"/>
          <w:lang w:eastAsia="pt-BR"/>
        </w:rPr>
        <w:drawing>
          <wp:inline distT="0" distB="0" distL="0" distR="0" wp14:anchorId="73966542" wp14:editId="6BB77BA0">
            <wp:extent cx="1657581" cy="1752845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85717" w14:textId="461EDF59" w:rsidR="00076BB0" w:rsidRDefault="00076BB0" w:rsidP="00B77141">
      <w:pPr>
        <w:pBdr>
          <w:bottom w:val="double" w:sz="6" w:space="1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 resultado ao final da aula é:</w:t>
      </w:r>
    </w:p>
    <w:p w14:paraId="296B2563" w14:textId="27C179B0" w:rsidR="00076BB0" w:rsidRPr="00B77141" w:rsidRDefault="00076BB0" w:rsidP="00B77141">
      <w:pPr>
        <w:pBdr>
          <w:bottom w:val="double" w:sz="6" w:space="1" w:color="auto"/>
        </w:pBdr>
        <w:rPr>
          <w:b/>
          <w:bCs/>
          <w:sz w:val="32"/>
          <w:szCs w:val="32"/>
        </w:rPr>
      </w:pPr>
      <w:r w:rsidRPr="00076BB0">
        <w:rPr>
          <w:b/>
          <w:bCs/>
          <w:noProof/>
          <w:sz w:val="32"/>
          <w:szCs w:val="32"/>
          <w:lang w:eastAsia="pt-BR"/>
        </w:rPr>
        <w:lastRenderedPageBreak/>
        <w:drawing>
          <wp:inline distT="0" distB="0" distL="0" distR="0" wp14:anchorId="446629BF" wp14:editId="754C6C99">
            <wp:extent cx="5400040" cy="3061335"/>
            <wp:effectExtent l="0" t="0" r="0" b="5715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B5BED" w14:textId="245E3F53" w:rsidR="00D65A83" w:rsidRPr="00D65A83" w:rsidRDefault="005820AA" w:rsidP="00C82EE7">
      <w:pPr>
        <w:pStyle w:val="PargrafodaLista"/>
        <w:pBdr>
          <w:top w:val="double" w:sz="6" w:space="1" w:color="auto"/>
          <w:bottom w:val="double" w:sz="6" w:space="1" w:color="auto"/>
        </w:pBdr>
        <w:rPr>
          <w:b/>
          <w:bCs/>
          <w:sz w:val="40"/>
          <w:szCs w:val="40"/>
        </w:rPr>
      </w:pPr>
      <w:r>
        <w:br w:type="column"/>
      </w:r>
      <w:r w:rsidR="00D65A83" w:rsidRPr="00D65A83">
        <w:rPr>
          <w:b/>
          <w:bCs/>
          <w:sz w:val="40"/>
          <w:szCs w:val="40"/>
        </w:rPr>
        <w:lastRenderedPageBreak/>
        <w:t>HOMEWORK – Para casa</w:t>
      </w:r>
    </w:p>
    <w:p w14:paraId="61C2C58E" w14:textId="08A9735C" w:rsidR="00D65A83" w:rsidRDefault="00D65A83" w:rsidP="00D65A83">
      <w:pPr>
        <w:pStyle w:val="PargrafodaLista"/>
        <w:pBdr>
          <w:bottom w:val="double" w:sz="6" w:space="1" w:color="auto"/>
        </w:pBdr>
      </w:pPr>
      <w:r>
        <w:t>-----------------------------------------------------------------------------------------------------------</w:t>
      </w:r>
    </w:p>
    <w:p w14:paraId="54EAFD72" w14:textId="147F7BCC" w:rsidR="00D65A83" w:rsidRDefault="00D65A83" w:rsidP="00D65A83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D65A83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Total de lucro </w:t>
      </w:r>
      <w:r w:rsidR="00C40B40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bruto </w:t>
      </w:r>
      <w:r w:rsidRPr="00D65A83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por marca</w:t>
      </w:r>
    </w:p>
    <w:p w14:paraId="7966E990" w14:textId="31DCCA55" w:rsidR="00D65A83" w:rsidRDefault="00D65A83" w:rsidP="00D65A83">
      <w:pPr>
        <w:pStyle w:val="PargrafodaLista"/>
        <w:pBdr>
          <w:bottom w:val="double" w:sz="6" w:space="1" w:color="auto"/>
        </w:pBdr>
      </w:pPr>
    </w:p>
    <w:p w14:paraId="7E4AFF02" w14:textId="69BFB570" w:rsidR="002B135A" w:rsidRDefault="002B135A" w:rsidP="00D65A83">
      <w:pPr>
        <w:pStyle w:val="PargrafodaLista"/>
        <w:pBdr>
          <w:bottom w:val="double" w:sz="6" w:space="1" w:color="auto"/>
        </w:pBdr>
      </w:pPr>
      <w:r>
        <w:t>Vamos escolher o gráfico/relatório chamado tabela</w:t>
      </w:r>
    </w:p>
    <w:p w14:paraId="7AA081B8" w14:textId="1FEFC9C6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drawing>
          <wp:inline distT="0" distB="0" distL="0" distR="0" wp14:anchorId="5FD171CD" wp14:editId="0107B678">
            <wp:extent cx="619211" cy="714475"/>
            <wp:effectExtent l="0" t="0" r="0" b="9525"/>
            <wp:docPr id="178" name="Imagem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619211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C82E7" w14:textId="5EA68E28" w:rsidR="002B135A" w:rsidRDefault="002B135A" w:rsidP="00D65A83">
      <w:pPr>
        <w:pStyle w:val="PargrafodaLista"/>
        <w:pBdr>
          <w:bottom w:val="double" w:sz="6" w:space="1" w:color="auto"/>
        </w:pBdr>
      </w:pPr>
      <w:r>
        <w:t>Agora vamos colocar os dados em VALORES: marca e lucro</w:t>
      </w:r>
    </w:p>
    <w:p w14:paraId="36A86F92" w14:textId="76CD021C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31D6F6B7" w14:textId="3DCE2461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drawing>
          <wp:inline distT="0" distB="0" distL="0" distR="0" wp14:anchorId="67928D77" wp14:editId="7C49FF25">
            <wp:extent cx="1943371" cy="1381318"/>
            <wp:effectExtent l="0" t="0" r="0" b="9525"/>
            <wp:docPr id="180" name="Imagem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6737C" w14:textId="489C2445" w:rsidR="002B135A" w:rsidRDefault="002B135A" w:rsidP="00D65A83">
      <w:pPr>
        <w:pStyle w:val="PargrafodaLista"/>
        <w:pBdr>
          <w:bottom w:val="double" w:sz="6" w:space="1" w:color="auto"/>
        </w:pBdr>
      </w:pPr>
      <w:r>
        <w:t>Vamos usar a mesma formação do gráfico anterior usando o pincel de formatação</w:t>
      </w:r>
    </w:p>
    <w:p w14:paraId="6015FB95" w14:textId="459C2390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drawing>
          <wp:inline distT="0" distB="0" distL="0" distR="0" wp14:anchorId="5B7E5128" wp14:editId="17FC502A">
            <wp:extent cx="2619741" cy="2953162"/>
            <wp:effectExtent l="0" t="0" r="9525" b="0"/>
            <wp:docPr id="181" name="Imagem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D3005" w14:textId="487C510B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643DE38B" w14:textId="028C3698" w:rsidR="002B135A" w:rsidRDefault="002B135A" w:rsidP="00D65A83">
      <w:pPr>
        <w:pStyle w:val="PargrafodaLista"/>
        <w:pBdr>
          <w:bottom w:val="double" w:sz="6" w:space="1" w:color="auto"/>
        </w:pBdr>
      </w:pPr>
      <w:r>
        <w:t>Vamos melhorar alguns aspectos</w:t>
      </w:r>
    </w:p>
    <w:p w14:paraId="5817152C" w14:textId="004691C4" w:rsidR="002B135A" w:rsidRDefault="002B135A" w:rsidP="00D65A83">
      <w:pPr>
        <w:pStyle w:val="PargrafodaLista"/>
        <w:pBdr>
          <w:bottom w:val="double" w:sz="6" w:space="1" w:color="auto"/>
        </w:pBdr>
      </w:pPr>
      <w:r>
        <w:t>Formatação dinheiro (moeda)</w:t>
      </w:r>
    </w:p>
    <w:p w14:paraId="2E52BF88" w14:textId="378A8825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5895BD18" w14:textId="71567B9E" w:rsidR="002B135A" w:rsidRDefault="002B135A" w:rsidP="00D65A83">
      <w:pPr>
        <w:pStyle w:val="PargrafodaLista"/>
        <w:pBdr>
          <w:bottom w:val="double" w:sz="6" w:space="1" w:color="auto"/>
        </w:pBdr>
      </w:pPr>
      <w:r>
        <w:t>Selecione o campo total lucro e observe no topo da página as opções de formatação</w:t>
      </w:r>
    </w:p>
    <w:p w14:paraId="1DD14560" w14:textId="351B3141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drawing>
          <wp:inline distT="0" distB="0" distL="0" distR="0" wp14:anchorId="69D5F116" wp14:editId="4F8ED200">
            <wp:extent cx="1629002" cy="647790"/>
            <wp:effectExtent l="0" t="0" r="9525" b="0"/>
            <wp:docPr id="182" name="Imagem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D49A0" w14:textId="04E81456" w:rsidR="002B135A" w:rsidRDefault="002B135A"/>
    <w:p w14:paraId="6ACDA241" w14:textId="06467A3A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lastRenderedPageBreak/>
        <w:drawing>
          <wp:inline distT="0" distB="0" distL="0" distR="0" wp14:anchorId="0B4DF20A" wp14:editId="484B27E6">
            <wp:extent cx="2295845" cy="866896"/>
            <wp:effectExtent l="0" t="0" r="9525" b="9525"/>
            <wp:docPr id="183" name="Imagem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BA41D" w14:textId="6E07B638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38E679A1" w14:textId="7C1BA2BE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drawing>
          <wp:inline distT="0" distB="0" distL="0" distR="0" wp14:anchorId="37B91C3C" wp14:editId="537CF6F9">
            <wp:extent cx="2133898" cy="2876951"/>
            <wp:effectExtent l="0" t="0" r="0" b="0"/>
            <wp:docPr id="184" name="Imagem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4FA1" w14:textId="289DDE93" w:rsidR="002B135A" w:rsidRDefault="002B135A" w:rsidP="00D65A83">
      <w:pPr>
        <w:pStyle w:val="PargrafodaLista"/>
        <w:pBdr>
          <w:bottom w:val="double" w:sz="6" w:space="1" w:color="auto"/>
        </w:pBdr>
      </w:pPr>
      <w:r>
        <w:t>Melhorou, mas está ruim de ler</w:t>
      </w:r>
    </w:p>
    <w:p w14:paraId="4B70806C" w14:textId="35FB92F7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0F41DE82" w14:textId="05DB7772" w:rsidR="002B135A" w:rsidRDefault="002B135A" w:rsidP="00D65A83">
      <w:pPr>
        <w:pStyle w:val="PargrafodaLista"/>
        <w:pBdr>
          <w:bottom w:val="double" w:sz="6" w:space="1" w:color="auto"/>
        </w:pBdr>
      </w:pPr>
      <w:r>
        <w:t>Mudar letra para Arial Black</w:t>
      </w:r>
    </w:p>
    <w:p w14:paraId="4F8207A3" w14:textId="40A3B0C2" w:rsidR="002B135A" w:rsidRDefault="002B135A" w:rsidP="00D65A83">
      <w:pPr>
        <w:pStyle w:val="PargrafodaLista"/>
        <w:pBdr>
          <w:bottom w:val="double" w:sz="6" w:space="1" w:color="auto"/>
        </w:pBdr>
      </w:pPr>
      <w:r w:rsidRPr="002B135A">
        <w:rPr>
          <w:noProof/>
          <w:lang w:eastAsia="pt-BR"/>
        </w:rPr>
        <w:lastRenderedPageBreak/>
        <w:drawing>
          <wp:inline distT="0" distB="0" distL="0" distR="0" wp14:anchorId="098BCA01" wp14:editId="52D1407C">
            <wp:extent cx="1667108" cy="5210902"/>
            <wp:effectExtent l="0" t="0" r="9525" b="0"/>
            <wp:docPr id="185" name="Imagem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210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E8E7" w14:textId="7C9A19D1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3EDD505A" w14:textId="396AD7EA" w:rsidR="002B135A" w:rsidRDefault="002B135A" w:rsidP="00D65A83">
      <w:pPr>
        <w:pStyle w:val="PargrafodaLista"/>
        <w:pBdr>
          <w:bottom w:val="double" w:sz="6" w:space="1" w:color="auto"/>
        </w:pBdr>
      </w:pPr>
      <w:r>
        <w:t xml:space="preserve">Alternar cor de linha </w:t>
      </w:r>
      <w:r w:rsidR="00203354">
        <w:t xml:space="preserve">sim e </w:t>
      </w:r>
      <w:proofErr w:type="gramStart"/>
      <w:r w:rsidR="00203354">
        <w:t xml:space="preserve">linha </w:t>
      </w:r>
      <w:r>
        <w:t xml:space="preserve"> não</w:t>
      </w:r>
      <w:proofErr w:type="gramEnd"/>
    </w:p>
    <w:p w14:paraId="02294361" w14:textId="62F0720E" w:rsidR="002B135A" w:rsidRDefault="00203354" w:rsidP="00D65A83">
      <w:pPr>
        <w:pStyle w:val="PargrafodaLista"/>
        <w:pBdr>
          <w:bottom w:val="double" w:sz="6" w:space="1" w:color="auto"/>
        </w:pBdr>
      </w:pPr>
      <w:r w:rsidRPr="00203354">
        <w:rPr>
          <w:noProof/>
          <w:lang w:eastAsia="pt-BR"/>
        </w:rPr>
        <w:drawing>
          <wp:inline distT="0" distB="0" distL="0" distR="0" wp14:anchorId="37680186" wp14:editId="2C0F5303">
            <wp:extent cx="1600423" cy="2057687"/>
            <wp:effectExtent l="0" t="0" r="0" b="0"/>
            <wp:docPr id="186" name="Imagem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665E" w14:textId="69E7F179" w:rsidR="00203354" w:rsidRDefault="00203354" w:rsidP="00D65A83">
      <w:pPr>
        <w:pStyle w:val="PargrafodaLista"/>
        <w:pBdr>
          <w:bottom w:val="double" w:sz="6" w:space="1" w:color="auto"/>
        </w:pBdr>
      </w:pPr>
    </w:p>
    <w:p w14:paraId="02279A2F" w14:textId="457F3674" w:rsidR="00203354" w:rsidRDefault="00203354" w:rsidP="00D65A83">
      <w:pPr>
        <w:pStyle w:val="PargrafodaLista"/>
        <w:pBdr>
          <w:bottom w:val="double" w:sz="6" w:space="1" w:color="auto"/>
        </w:pBdr>
      </w:pPr>
      <w:r>
        <w:t>Estilo</w:t>
      </w:r>
    </w:p>
    <w:p w14:paraId="3C58D3FC" w14:textId="3E6F464A" w:rsidR="00203354" w:rsidRDefault="00203354" w:rsidP="00D65A83">
      <w:pPr>
        <w:pStyle w:val="PargrafodaLista"/>
        <w:pBdr>
          <w:bottom w:val="double" w:sz="6" w:space="1" w:color="auto"/>
        </w:pBdr>
      </w:pPr>
      <w:r w:rsidRPr="00203354">
        <w:rPr>
          <w:noProof/>
          <w:lang w:eastAsia="pt-BR"/>
        </w:rPr>
        <w:lastRenderedPageBreak/>
        <w:drawing>
          <wp:inline distT="0" distB="0" distL="0" distR="0" wp14:anchorId="6F46E646" wp14:editId="0DFD032B">
            <wp:extent cx="1800476" cy="1019317"/>
            <wp:effectExtent l="0" t="0" r="9525" b="9525"/>
            <wp:docPr id="187" name="Imagem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4B2A" w14:textId="797A91F7" w:rsidR="00203354" w:rsidRDefault="00203354" w:rsidP="00D65A83">
      <w:pPr>
        <w:pStyle w:val="PargrafodaLista"/>
        <w:pBdr>
          <w:bottom w:val="double" w:sz="6" w:space="1" w:color="auto"/>
        </w:pBdr>
      </w:pPr>
      <w:r w:rsidRPr="00203354">
        <w:rPr>
          <w:noProof/>
          <w:lang w:eastAsia="pt-BR"/>
        </w:rPr>
        <w:drawing>
          <wp:inline distT="0" distB="0" distL="0" distR="0" wp14:anchorId="6F99F1CA" wp14:editId="7FDDC279">
            <wp:extent cx="2162477" cy="2715004"/>
            <wp:effectExtent l="0" t="0" r="9525" b="9525"/>
            <wp:docPr id="188" name="Imagem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EB43A" w14:textId="6D4D8904" w:rsidR="00203354" w:rsidRDefault="00203354" w:rsidP="00D65A83">
      <w:pPr>
        <w:pStyle w:val="PargrafodaLista"/>
        <w:pBdr>
          <w:bottom w:val="double" w:sz="6" w:space="1" w:color="auto"/>
        </w:pBdr>
      </w:pPr>
    </w:p>
    <w:p w14:paraId="528E579D" w14:textId="0FEAA1B3" w:rsidR="00203354" w:rsidRDefault="00203354" w:rsidP="00D65A83">
      <w:pPr>
        <w:pStyle w:val="PargrafodaLista"/>
        <w:pBdr>
          <w:bottom w:val="double" w:sz="6" w:space="1" w:color="auto"/>
        </w:pBdr>
      </w:pPr>
      <w:r>
        <w:t>Classificar por lucro</w:t>
      </w:r>
    </w:p>
    <w:p w14:paraId="374A03BB" w14:textId="467B81F2" w:rsidR="00203354" w:rsidRDefault="00203354" w:rsidP="00D65A83">
      <w:pPr>
        <w:pStyle w:val="PargrafodaLista"/>
        <w:pBdr>
          <w:bottom w:val="double" w:sz="6" w:space="1" w:color="auto"/>
        </w:pBdr>
      </w:pPr>
      <w:r w:rsidRPr="00203354">
        <w:rPr>
          <w:noProof/>
          <w:lang w:eastAsia="pt-BR"/>
        </w:rPr>
        <w:drawing>
          <wp:inline distT="0" distB="0" distL="0" distR="0" wp14:anchorId="0B350818" wp14:editId="03EE6CF3">
            <wp:extent cx="5400040" cy="2421255"/>
            <wp:effectExtent l="0" t="0" r="0" b="0"/>
            <wp:docPr id="189" name="Imagem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01A7" w14:textId="6CD65B19" w:rsidR="002B135A" w:rsidRDefault="002B135A" w:rsidP="00D65A83">
      <w:pPr>
        <w:pStyle w:val="PargrafodaLista"/>
        <w:pBdr>
          <w:bottom w:val="double" w:sz="6" w:space="1" w:color="auto"/>
        </w:pBdr>
      </w:pPr>
    </w:p>
    <w:p w14:paraId="7671D074" w14:textId="2BA62CC1" w:rsidR="00203354" w:rsidRDefault="00203354" w:rsidP="00D65A83">
      <w:pPr>
        <w:pStyle w:val="PargrafodaLista"/>
        <w:pBdr>
          <w:bottom w:val="double" w:sz="6" w:space="1" w:color="auto"/>
        </w:pBdr>
      </w:pPr>
      <w:r w:rsidRPr="00203354">
        <w:rPr>
          <w:noProof/>
          <w:lang w:eastAsia="pt-BR"/>
        </w:rPr>
        <w:lastRenderedPageBreak/>
        <w:drawing>
          <wp:inline distT="0" distB="0" distL="0" distR="0" wp14:anchorId="3DA6E0A0" wp14:editId="46043D08">
            <wp:extent cx="2514951" cy="2905530"/>
            <wp:effectExtent l="0" t="0" r="0" b="0"/>
            <wp:docPr id="190" name="Imagem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FC194" w14:textId="454F419D" w:rsidR="00203354" w:rsidRDefault="00203354" w:rsidP="00D65A83">
      <w:pPr>
        <w:pStyle w:val="PargrafodaLista"/>
        <w:pBdr>
          <w:bottom w:val="double" w:sz="6" w:space="1" w:color="auto"/>
        </w:pBdr>
      </w:pPr>
      <w:r>
        <w:t>Não gostei do resultado e vou pegar a formatação do total por faturamento</w:t>
      </w:r>
    </w:p>
    <w:p w14:paraId="765F6915" w14:textId="2344D3A2" w:rsidR="00203354" w:rsidRDefault="00203354" w:rsidP="00D65A83">
      <w:pPr>
        <w:pStyle w:val="PargrafodaLista"/>
        <w:pBdr>
          <w:bottom w:val="double" w:sz="6" w:space="1" w:color="auto"/>
        </w:pBdr>
      </w:pPr>
      <w:r w:rsidRPr="00203354">
        <w:rPr>
          <w:noProof/>
          <w:lang w:eastAsia="pt-BR"/>
        </w:rPr>
        <w:drawing>
          <wp:inline distT="0" distB="0" distL="0" distR="0" wp14:anchorId="001CEC24" wp14:editId="709BC797">
            <wp:extent cx="2238687" cy="2867425"/>
            <wp:effectExtent l="0" t="0" r="9525" b="9525"/>
            <wp:docPr id="191" name="Imagem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7C5BF" w14:textId="77777777" w:rsidR="00203354" w:rsidRPr="00D65A83" w:rsidRDefault="00203354" w:rsidP="00D65A83">
      <w:pPr>
        <w:pStyle w:val="PargrafodaLista"/>
        <w:pBdr>
          <w:bottom w:val="double" w:sz="6" w:space="1" w:color="auto"/>
        </w:pBdr>
      </w:pPr>
    </w:p>
    <w:p w14:paraId="74A63D4D" w14:textId="77777777" w:rsidR="005820AA" w:rsidRPr="00D65A83" w:rsidRDefault="005820AA" w:rsidP="005820AA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D65A83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Mapa de faturamento por loja</w:t>
      </w:r>
      <w:r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/estado</w:t>
      </w:r>
    </w:p>
    <w:p w14:paraId="0EF3A43C" w14:textId="2FC0AD9C" w:rsidR="00D65A83" w:rsidRDefault="00D65A83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0DD1044E" w14:textId="5EFEC870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203354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lastRenderedPageBreak/>
        <w:drawing>
          <wp:inline distT="0" distB="0" distL="0" distR="0" wp14:anchorId="53B978F3" wp14:editId="24D37366">
            <wp:extent cx="5400040" cy="3106420"/>
            <wp:effectExtent l="0" t="0" r="0" b="0"/>
            <wp:docPr id="192" name="Imagem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519B" w14:textId="77777777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364B9DED" w14:textId="3A97D3EA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203354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drawing>
          <wp:inline distT="0" distB="0" distL="0" distR="0" wp14:anchorId="40155AFC" wp14:editId="0E505349">
            <wp:extent cx="1819529" cy="3353268"/>
            <wp:effectExtent l="0" t="0" r="9525" b="0"/>
            <wp:docPr id="194" name="Imagem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97AEB" w14:textId="74D140F1" w:rsidR="00203354" w:rsidRDefault="00203354">
      <w:pP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br w:type="page"/>
      </w:r>
    </w:p>
    <w:p w14:paraId="1AB55D88" w14:textId="7B66CF29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203354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lastRenderedPageBreak/>
        <w:drawing>
          <wp:inline distT="0" distB="0" distL="0" distR="0" wp14:anchorId="4DCF4E7D" wp14:editId="2502E70E">
            <wp:extent cx="5029902" cy="3172268"/>
            <wp:effectExtent l="0" t="0" r="0" b="9525"/>
            <wp:docPr id="195" name="Imagem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6583F" w14:textId="6813540D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Copiar formatação do gráfico de total de faturamento</w:t>
      </w:r>
    </w:p>
    <w:p w14:paraId="488C57C1" w14:textId="77777777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0834056D" w14:textId="57EAA69F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203354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drawing>
          <wp:inline distT="0" distB="0" distL="0" distR="0" wp14:anchorId="4F13D8A1" wp14:editId="476A667D">
            <wp:extent cx="4477375" cy="2753109"/>
            <wp:effectExtent l="0" t="0" r="0" b="9525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6FA1A" w14:textId="4E3DCF82" w:rsidR="00203354" w:rsidRDefault="00203354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344E9BFF" w14:textId="765DB504" w:rsidR="005820AA" w:rsidRDefault="005820AA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  <w:t>Alterar o título</w:t>
      </w:r>
    </w:p>
    <w:p w14:paraId="03F651BE" w14:textId="4B1E54D0" w:rsidR="005820AA" w:rsidRDefault="005820AA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r w:rsidRPr="005820AA">
        <w:rPr>
          <w:rFonts w:ascii="Consolas" w:eastAsia="Times New Roman" w:hAnsi="Consolas" w:cs="Times New Roman"/>
          <w:noProof/>
          <w:color w:val="000000"/>
          <w:sz w:val="24"/>
          <w:szCs w:val="24"/>
          <w:lang w:eastAsia="pt-BR"/>
        </w:rPr>
        <w:lastRenderedPageBreak/>
        <w:drawing>
          <wp:inline distT="0" distB="0" distL="0" distR="0" wp14:anchorId="5B9DDDB6" wp14:editId="524F668F">
            <wp:extent cx="4324954" cy="2667372"/>
            <wp:effectExtent l="0" t="0" r="0" b="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899BC" w14:textId="77777777" w:rsidR="005820AA" w:rsidRPr="00D65A83" w:rsidRDefault="005820AA" w:rsidP="00D65A8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</w:p>
    <w:p w14:paraId="6AA706ED" w14:textId="77777777" w:rsidR="005820AA" w:rsidRPr="00D65A83" w:rsidRDefault="005820AA" w:rsidP="005820AA">
      <w:pPr>
        <w:pStyle w:val="PargrafodaLista"/>
        <w:numPr>
          <w:ilvl w:val="0"/>
          <w:numId w:val="35"/>
        </w:num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</w:pPr>
      <w:r w:rsidRPr="00D65A83"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5 maiores clientes</w:t>
      </w:r>
      <w:r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 xml:space="preserve"> – tipo </w:t>
      </w:r>
      <w:proofErr w:type="spellStart"/>
      <w:r>
        <w:rPr>
          <w:rFonts w:ascii="Consolas" w:eastAsia="Times New Roman" w:hAnsi="Consolas" w:cs="Times New Roman"/>
          <w:b/>
          <w:bCs/>
          <w:color w:val="000000"/>
          <w:sz w:val="36"/>
          <w:szCs w:val="36"/>
          <w:lang w:eastAsia="pt-BR"/>
        </w:rPr>
        <w:t>freemap</w:t>
      </w:r>
      <w:proofErr w:type="spellEnd"/>
    </w:p>
    <w:p w14:paraId="480C5E8A" w14:textId="02B1FD6C" w:rsidR="00DE1530" w:rsidRDefault="00DE1530" w:rsidP="00561659">
      <w:r w:rsidRPr="00DE1530">
        <w:rPr>
          <w:noProof/>
          <w:lang w:eastAsia="pt-BR"/>
        </w:rPr>
        <w:drawing>
          <wp:inline distT="0" distB="0" distL="0" distR="0" wp14:anchorId="1624F14D" wp14:editId="2249C25C">
            <wp:extent cx="3429479" cy="3000794"/>
            <wp:effectExtent l="0" t="0" r="0" b="9525"/>
            <wp:docPr id="198" name="Imagem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F08D6" w14:textId="77777777" w:rsidR="00561659" w:rsidRDefault="00561659" w:rsidP="00561659">
      <w:r w:rsidRPr="00A85B8C">
        <w:rPr>
          <w:noProof/>
          <w:lang w:eastAsia="pt-BR"/>
        </w:rPr>
        <w:drawing>
          <wp:inline distT="0" distB="0" distL="0" distR="0" wp14:anchorId="51088BBA" wp14:editId="4FE540E0">
            <wp:extent cx="1724266" cy="2172003"/>
            <wp:effectExtent l="0" t="0" r="9525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959E" w14:textId="77777777" w:rsidR="004A3F42" w:rsidRDefault="00561659" w:rsidP="00561659">
      <w:r>
        <w:t xml:space="preserve">Até aqui vai ficar </w:t>
      </w:r>
      <w:r w:rsidR="004A3F42">
        <w:t xml:space="preserve">pouco </w:t>
      </w:r>
    </w:p>
    <w:p w14:paraId="78C2D54D" w14:textId="7F805CD7" w:rsidR="00561659" w:rsidRDefault="00561659" w:rsidP="00561659">
      <w:r>
        <w:lastRenderedPageBreak/>
        <w:t>legível. Temos que filtrar o top 5.</w:t>
      </w:r>
    </w:p>
    <w:p w14:paraId="550AADC4" w14:textId="1FE51F06" w:rsidR="00DE1530" w:rsidRDefault="00860446" w:rsidP="00561659">
      <w:r w:rsidRPr="00860446">
        <w:rPr>
          <w:noProof/>
          <w:lang w:eastAsia="pt-BR"/>
        </w:rPr>
        <w:drawing>
          <wp:inline distT="0" distB="0" distL="0" distR="0" wp14:anchorId="33E3E2F3" wp14:editId="48865FD7">
            <wp:extent cx="2953162" cy="3105583"/>
            <wp:effectExtent l="0" t="0" r="0" b="0"/>
            <wp:docPr id="204" name="Imagem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DE9D3" w14:textId="77777777" w:rsidR="00561659" w:rsidRDefault="00561659" w:rsidP="00561659"/>
    <w:p w14:paraId="2A80316D" w14:textId="77777777" w:rsidR="00561659" w:rsidRDefault="00561659" w:rsidP="00561659">
      <w:r>
        <w:t>Veja a área de filtro</w:t>
      </w:r>
    </w:p>
    <w:p w14:paraId="12F4DA0C" w14:textId="77777777" w:rsidR="00561659" w:rsidRDefault="00561659" w:rsidP="00561659">
      <w:r w:rsidRPr="003B41EF">
        <w:rPr>
          <w:noProof/>
          <w:lang w:eastAsia="pt-BR"/>
        </w:rPr>
        <w:drawing>
          <wp:inline distT="0" distB="0" distL="0" distR="0" wp14:anchorId="28F6B734" wp14:editId="1BDF19F6">
            <wp:extent cx="1867161" cy="1533739"/>
            <wp:effectExtent l="0" t="0" r="0" b="9525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C1B8" w14:textId="77777777" w:rsidR="00561659" w:rsidRDefault="00561659" w:rsidP="00561659">
      <w:r>
        <w:t>Vai em Nome completo e clique na seta para baixo</w:t>
      </w:r>
    </w:p>
    <w:p w14:paraId="65DD94FF" w14:textId="77777777" w:rsidR="00561659" w:rsidRDefault="00561659" w:rsidP="00561659">
      <w:r w:rsidRPr="003B41EF">
        <w:rPr>
          <w:noProof/>
          <w:lang w:eastAsia="pt-BR"/>
        </w:rPr>
        <w:drawing>
          <wp:inline distT="0" distB="0" distL="0" distR="0" wp14:anchorId="58F3C490" wp14:editId="1AC8AC1F">
            <wp:extent cx="1686160" cy="2848373"/>
            <wp:effectExtent l="0" t="0" r="0" b="9525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DCB9" w14:textId="77777777" w:rsidR="00561659" w:rsidRDefault="00561659" w:rsidP="00561659">
      <w:r>
        <w:lastRenderedPageBreak/>
        <w:t>Escolha N superior e coloque 5</w:t>
      </w:r>
    </w:p>
    <w:p w14:paraId="0F854FC5" w14:textId="77777777" w:rsidR="00561659" w:rsidRDefault="00561659" w:rsidP="00561659">
      <w:r w:rsidRPr="003B41EF">
        <w:rPr>
          <w:noProof/>
          <w:lang w:eastAsia="pt-BR"/>
        </w:rPr>
        <w:drawing>
          <wp:inline distT="0" distB="0" distL="0" distR="0" wp14:anchorId="1F7FD2A4" wp14:editId="05C0ABF5">
            <wp:extent cx="1867161" cy="3458058"/>
            <wp:effectExtent l="0" t="0" r="0" b="952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1F2A4" w14:textId="77777777" w:rsidR="00561659" w:rsidRDefault="00561659" w:rsidP="00561659">
      <w:r>
        <w:t>Colocar POR VALOR-&gt; TOTAL PEDIDOS</w:t>
      </w:r>
    </w:p>
    <w:p w14:paraId="4AD633CA" w14:textId="77777777" w:rsidR="00561659" w:rsidRDefault="00561659" w:rsidP="00561659">
      <w:r w:rsidRPr="003B41EF">
        <w:rPr>
          <w:noProof/>
          <w:lang w:eastAsia="pt-BR"/>
        </w:rPr>
        <w:drawing>
          <wp:inline distT="0" distB="0" distL="0" distR="0" wp14:anchorId="4B918954" wp14:editId="294E459E">
            <wp:extent cx="1600423" cy="2562583"/>
            <wp:effectExtent l="0" t="0" r="0" b="952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A30A" w14:textId="77777777" w:rsidR="00561659" w:rsidRDefault="00561659" w:rsidP="00561659">
      <w:r>
        <w:t>Clicar EM “APLICAR FILTRO”</w:t>
      </w:r>
    </w:p>
    <w:p w14:paraId="52B47FE9" w14:textId="3256D5CC" w:rsidR="00561659" w:rsidRDefault="00561659" w:rsidP="00561659">
      <w:r>
        <w:t xml:space="preserve">Clicar em APLICAR </w:t>
      </w:r>
    </w:p>
    <w:p w14:paraId="4854AF47" w14:textId="13F2F8ED" w:rsidR="004A3F42" w:rsidRDefault="00860446" w:rsidP="00561659">
      <w:r w:rsidRPr="00860446">
        <w:rPr>
          <w:noProof/>
          <w:lang w:eastAsia="pt-BR"/>
        </w:rPr>
        <w:lastRenderedPageBreak/>
        <w:drawing>
          <wp:inline distT="0" distB="0" distL="0" distR="0" wp14:anchorId="6B445A70" wp14:editId="384E5953">
            <wp:extent cx="2705478" cy="2867425"/>
            <wp:effectExtent l="0" t="0" r="0" b="0"/>
            <wp:docPr id="205" name="Imagem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AA9C" w14:textId="178C35FB" w:rsidR="004A3F42" w:rsidRDefault="004A3F42" w:rsidP="00561659">
      <w:r w:rsidRPr="004A3F42">
        <w:rPr>
          <w:noProof/>
          <w:lang w:eastAsia="pt-BR"/>
        </w:rPr>
        <w:drawing>
          <wp:inline distT="0" distB="0" distL="0" distR="0" wp14:anchorId="3963E731" wp14:editId="48A9075C">
            <wp:extent cx="1638529" cy="257211"/>
            <wp:effectExtent l="0" t="0" r="0" b="9525"/>
            <wp:docPr id="202" name="Imagem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A4B0" w14:textId="21524298" w:rsidR="004A3F42" w:rsidRDefault="004A3F42" w:rsidP="00561659"/>
    <w:p w14:paraId="6BD19297" w14:textId="61F18EBC" w:rsidR="00081E50" w:rsidRDefault="00081E50">
      <w:r>
        <w:br w:type="page"/>
      </w:r>
    </w:p>
    <w:p w14:paraId="0AFDA116" w14:textId="4F093065" w:rsidR="00081E50" w:rsidRDefault="00D02E02" w:rsidP="00561659">
      <w:r w:rsidRPr="00D02E02">
        <w:rPr>
          <w:noProof/>
          <w:lang w:eastAsia="pt-BR"/>
        </w:rPr>
        <w:lastRenderedPageBreak/>
        <w:drawing>
          <wp:inline distT="0" distB="0" distL="0" distR="0" wp14:anchorId="2E9270BA" wp14:editId="17B8BE65">
            <wp:extent cx="5400040" cy="3058160"/>
            <wp:effectExtent l="0" t="0" r="0" b="8890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ED270" w14:textId="2D9BF931" w:rsidR="003E26E5" w:rsidRDefault="003E26E5" w:rsidP="00561659">
      <w:pPr>
        <w:pBdr>
          <w:bottom w:val="double" w:sz="6" w:space="1" w:color="auto"/>
        </w:pBdr>
      </w:pPr>
    </w:p>
    <w:p w14:paraId="55BFDF25" w14:textId="6A5AF419" w:rsidR="00490967" w:rsidRPr="00490967" w:rsidRDefault="00490967" w:rsidP="003E26E5">
      <w:pPr>
        <w:pBdr>
          <w:bottom w:val="double" w:sz="6" w:space="1" w:color="auto"/>
        </w:pBdr>
        <w:rPr>
          <w:b/>
          <w:bCs/>
          <w:sz w:val="24"/>
          <w:szCs w:val="24"/>
        </w:rPr>
      </w:pPr>
      <w:r w:rsidRPr="00490967">
        <w:rPr>
          <w:b/>
          <w:bCs/>
          <w:sz w:val="24"/>
          <w:szCs w:val="24"/>
        </w:rPr>
        <w:t xml:space="preserve">EXTRAS NA AULA </w:t>
      </w:r>
      <w:r w:rsidR="00D11DB3">
        <w:rPr>
          <w:b/>
          <w:bCs/>
          <w:sz w:val="24"/>
          <w:szCs w:val="24"/>
        </w:rPr>
        <w:t>NA SEXTA</w:t>
      </w:r>
    </w:p>
    <w:p w14:paraId="460A4C06" w14:textId="29B6FD85" w:rsidR="00B04FD1" w:rsidRPr="00B04FD1" w:rsidRDefault="00B04FD1" w:rsidP="003E26E5">
      <w:pPr>
        <w:pBdr>
          <w:bottom w:val="double" w:sz="6" w:space="1" w:color="auto"/>
        </w:pBdr>
        <w:rPr>
          <w:b/>
          <w:bCs/>
          <w:sz w:val="28"/>
          <w:szCs w:val="28"/>
        </w:rPr>
      </w:pPr>
      <w:r w:rsidRPr="00B04FD1">
        <w:rPr>
          <w:b/>
          <w:bCs/>
          <w:sz w:val="28"/>
          <w:szCs w:val="28"/>
        </w:rPr>
        <w:t>Medidas Rápidas</w:t>
      </w:r>
    </w:p>
    <w:p w14:paraId="6C28B28A" w14:textId="16621736" w:rsidR="00B04FD1" w:rsidRDefault="00B04FD1" w:rsidP="003E26E5">
      <w:pPr>
        <w:pBdr>
          <w:bottom w:val="double" w:sz="6" w:space="1" w:color="auto"/>
        </w:pBdr>
      </w:pPr>
    </w:p>
    <w:p w14:paraId="4C213082" w14:textId="1240887A" w:rsidR="003818CD" w:rsidRDefault="003818CD" w:rsidP="003E26E5">
      <w:pPr>
        <w:pBdr>
          <w:bottom w:val="double" w:sz="6" w:space="1" w:color="auto"/>
        </w:pBdr>
      </w:pPr>
      <w:r w:rsidRPr="003818CD">
        <w:rPr>
          <w:noProof/>
          <w:lang w:eastAsia="pt-BR"/>
        </w:rPr>
        <w:lastRenderedPageBreak/>
        <w:drawing>
          <wp:inline distT="0" distB="0" distL="0" distR="0" wp14:anchorId="0E4C34A1" wp14:editId="3725A227">
            <wp:extent cx="5400040" cy="5775960"/>
            <wp:effectExtent l="0" t="0" r="0" b="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7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5C4D" w14:textId="42BFCAF1" w:rsidR="00254B52" w:rsidRDefault="00254B52" w:rsidP="003E26E5">
      <w:pPr>
        <w:pBdr>
          <w:bottom w:val="double" w:sz="6" w:space="1" w:color="auto"/>
        </w:pBdr>
      </w:pPr>
      <w:r>
        <w:t xml:space="preserve">LEMBRE-SE QUE </w:t>
      </w:r>
      <w:proofErr w:type="gramStart"/>
      <w:r>
        <w:t>OS CAMPOS VAI</w:t>
      </w:r>
      <w:proofErr w:type="gramEnd"/>
      <w:r>
        <w:t xml:space="preserve"> PEGAR A PARTIR DESTA JANELINHA E NÃO NO CANTO DIREITO DA TELA!</w:t>
      </w:r>
    </w:p>
    <w:p w14:paraId="1844E132" w14:textId="5006A7E6" w:rsidR="00221412" w:rsidRDefault="00221412" w:rsidP="003E26E5">
      <w:pPr>
        <w:pBdr>
          <w:bottom w:val="double" w:sz="6" w:space="1" w:color="auto"/>
        </w:pBdr>
      </w:pPr>
      <w:r>
        <w:t>Isto vai gerar uma nova medida que poderá ser usada no seu gráfico</w:t>
      </w:r>
    </w:p>
    <w:p w14:paraId="4A1CCBB8" w14:textId="77777777" w:rsidR="00790712" w:rsidRDefault="00221412" w:rsidP="003E26E5">
      <w:pPr>
        <w:pBdr>
          <w:bottom w:val="double" w:sz="6" w:space="1" w:color="auto"/>
        </w:pBdr>
      </w:pPr>
      <w:r w:rsidRPr="00221412">
        <w:rPr>
          <w:noProof/>
          <w:lang w:eastAsia="pt-BR"/>
        </w:rPr>
        <w:drawing>
          <wp:inline distT="0" distB="0" distL="0" distR="0" wp14:anchorId="5F9BEAAF" wp14:editId="7B8731E2">
            <wp:extent cx="2495898" cy="476316"/>
            <wp:effectExtent l="0" t="0" r="0" b="0"/>
            <wp:docPr id="123" name="Imagem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C575D" w14:textId="11D4060F" w:rsidR="00790712" w:rsidRDefault="00254B52" w:rsidP="003E26E5">
      <w:pPr>
        <w:pBdr>
          <w:bottom w:val="double" w:sz="6" w:space="1" w:color="auto"/>
        </w:pBdr>
      </w:pPr>
      <w:r>
        <w:t>ESTA FORMULA VAI SER USADA EM UM GRÁFICO DO TIPO TABELA QUE VAMOS CRIAR.</w:t>
      </w:r>
    </w:p>
    <w:p w14:paraId="34657983" w14:textId="3CB35659" w:rsidR="00C91E41" w:rsidRDefault="00C91E41" w:rsidP="003E26E5">
      <w:pPr>
        <w:pBdr>
          <w:bottom w:val="double" w:sz="6" w:space="1" w:color="auto"/>
        </w:pBdr>
      </w:pPr>
      <w:r>
        <w:t>Qual a fórmula que ele gerou sem eu saber nada de DAX?</w:t>
      </w:r>
    </w:p>
    <w:p w14:paraId="47045A77" w14:textId="7087507D" w:rsidR="00C91E41" w:rsidRDefault="00C91E41" w:rsidP="003E26E5">
      <w:pPr>
        <w:pBdr>
          <w:bottom w:val="double" w:sz="6" w:space="1" w:color="auto"/>
        </w:pBdr>
      </w:pPr>
      <w:r w:rsidRPr="00C91E41">
        <w:rPr>
          <w:noProof/>
          <w:lang w:eastAsia="pt-BR"/>
        </w:rPr>
        <w:lastRenderedPageBreak/>
        <w:drawing>
          <wp:inline distT="0" distB="0" distL="0" distR="0" wp14:anchorId="4EC72F20" wp14:editId="3F8F188F">
            <wp:extent cx="6184992" cy="1505519"/>
            <wp:effectExtent l="0" t="0" r="6350" b="0"/>
            <wp:docPr id="175" name="Imagem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6219937" cy="151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B403" w14:textId="35E52C82" w:rsidR="00A628A8" w:rsidRDefault="00A628A8" w:rsidP="003E26E5">
      <w:pPr>
        <w:pBdr>
          <w:bottom w:val="double" w:sz="6" w:space="1" w:color="auto"/>
        </w:pBdr>
      </w:pPr>
      <w:r>
        <w:t>Eu alterei 0 -1 para -12 para comparar com o mesmo mês do ano anterior.</w:t>
      </w:r>
    </w:p>
    <w:p w14:paraId="7D2241AA" w14:textId="4DC0369F" w:rsidR="003818CD" w:rsidRDefault="003818CD" w:rsidP="003E26E5">
      <w:pPr>
        <w:pBdr>
          <w:bottom w:val="double" w:sz="6" w:space="1" w:color="auto"/>
        </w:pBdr>
      </w:pPr>
      <w:r>
        <w:t xml:space="preserve">Veja que embora queria </w:t>
      </w:r>
      <w:r w:rsidR="00221412">
        <w:t xml:space="preserve">mês eu coloquei a data como campo </w:t>
      </w:r>
    </w:p>
    <w:p w14:paraId="4BC53B75" w14:textId="1D2D36B9" w:rsidR="00221412" w:rsidRDefault="0019714C" w:rsidP="003E26E5">
      <w:pPr>
        <w:pBdr>
          <w:bottom w:val="double" w:sz="6" w:space="1" w:color="auto"/>
        </w:pBdr>
      </w:pPr>
      <w:r>
        <w:t>Como vou mostrar isto?</w:t>
      </w:r>
    </w:p>
    <w:p w14:paraId="6A991A44" w14:textId="776E6A6B" w:rsidR="0019714C" w:rsidRDefault="0019714C" w:rsidP="003E26E5">
      <w:pPr>
        <w:pBdr>
          <w:bottom w:val="double" w:sz="6" w:space="1" w:color="auto"/>
        </w:pBdr>
      </w:pPr>
      <w:r>
        <w:t>Usando um</w:t>
      </w:r>
      <w:r w:rsidR="00790712">
        <w:t xml:space="preserve"> </w:t>
      </w:r>
      <w:r>
        <w:t>gráfico tipo tabela.</w:t>
      </w:r>
    </w:p>
    <w:p w14:paraId="43DD33B7" w14:textId="238EB29E" w:rsidR="003818CD" w:rsidRDefault="003818CD" w:rsidP="003E26E5">
      <w:pPr>
        <w:pBdr>
          <w:bottom w:val="double" w:sz="6" w:space="1" w:color="auto"/>
        </w:pBdr>
      </w:pPr>
    </w:p>
    <w:p w14:paraId="3A01E80D" w14:textId="721CDAC0" w:rsidR="003818CD" w:rsidRDefault="00254B52" w:rsidP="003E26E5">
      <w:pPr>
        <w:pBdr>
          <w:bottom w:val="double" w:sz="6" w:space="1" w:color="auto"/>
        </w:pBdr>
      </w:pPr>
      <w:r w:rsidRPr="00254B52">
        <w:drawing>
          <wp:inline distT="0" distB="0" distL="0" distR="0" wp14:anchorId="20271EA1" wp14:editId="17CEC308">
            <wp:extent cx="3162741" cy="1876687"/>
            <wp:effectExtent l="0" t="0" r="0" b="9525"/>
            <wp:docPr id="145" name="Imagem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F794" w14:textId="7F0489DD" w:rsidR="00254B52" w:rsidRDefault="00254B52" w:rsidP="003E26E5">
      <w:pPr>
        <w:pBdr>
          <w:bottom w:val="double" w:sz="6" w:space="1" w:color="auto"/>
        </w:pBdr>
      </w:pPr>
      <w:r>
        <w:t>Colocar estes campos em valores</w:t>
      </w:r>
    </w:p>
    <w:p w14:paraId="3A2EBB83" w14:textId="34671B22" w:rsidR="003818CD" w:rsidRDefault="00254B52" w:rsidP="003E26E5">
      <w:pPr>
        <w:pBdr>
          <w:bottom w:val="double" w:sz="6" w:space="1" w:color="auto"/>
        </w:pBdr>
      </w:pPr>
      <w:r w:rsidRPr="00C91E41">
        <w:rPr>
          <w:noProof/>
          <w:lang w:eastAsia="pt-BR"/>
        </w:rPr>
        <w:lastRenderedPageBreak/>
        <w:drawing>
          <wp:inline distT="0" distB="0" distL="0" distR="0" wp14:anchorId="7288C8FB" wp14:editId="04933907">
            <wp:extent cx="4391638" cy="4515480"/>
            <wp:effectExtent l="0" t="0" r="9525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451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D125B" w14:textId="0FE4ECB6" w:rsidR="00790712" w:rsidRDefault="00790712" w:rsidP="003E26E5">
      <w:pPr>
        <w:pBdr>
          <w:bottom w:val="double" w:sz="6" w:space="1" w:color="auto"/>
        </w:pBdr>
      </w:pPr>
      <w:r>
        <w:t xml:space="preserve">Se fizer mês a mês, </w:t>
      </w:r>
      <w:proofErr w:type="gramStart"/>
      <w:r w:rsidR="00254B52">
        <w:t xml:space="preserve">PODE </w:t>
      </w:r>
      <w:r>
        <w:t xml:space="preserve"> usar</w:t>
      </w:r>
      <w:proofErr w:type="gramEnd"/>
      <w:r>
        <w:t xml:space="preserve"> </w:t>
      </w:r>
      <w:r w:rsidR="001A187F">
        <w:t>uma segmentação (filtro) para o ano</w:t>
      </w:r>
      <w:r w:rsidR="00C618D1">
        <w:t xml:space="preserve"> com uma forma de filtro.</w:t>
      </w:r>
    </w:p>
    <w:p w14:paraId="1CF37DF5" w14:textId="056A6B65" w:rsidR="001A187F" w:rsidRDefault="001A187F" w:rsidP="003E26E5">
      <w:pPr>
        <w:pBdr>
          <w:bottom w:val="double" w:sz="6" w:space="1" w:color="auto"/>
        </w:pBdr>
      </w:pPr>
      <w:r w:rsidRPr="001A187F">
        <w:rPr>
          <w:noProof/>
          <w:lang w:eastAsia="pt-BR"/>
        </w:rPr>
        <w:drawing>
          <wp:inline distT="0" distB="0" distL="0" distR="0" wp14:anchorId="697BF5F7" wp14:editId="5397E649">
            <wp:extent cx="3315163" cy="2248214"/>
            <wp:effectExtent l="0" t="0" r="0" b="0"/>
            <wp:docPr id="137" name="Imagem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6B23E" w14:textId="6A6AD149" w:rsidR="001A187F" w:rsidRDefault="001A187F" w:rsidP="003E26E5">
      <w:pPr>
        <w:pBdr>
          <w:bottom w:val="double" w:sz="6" w:space="1" w:color="auto"/>
        </w:pBdr>
      </w:pPr>
      <w:r w:rsidRPr="001A187F">
        <w:rPr>
          <w:noProof/>
          <w:lang w:eastAsia="pt-BR"/>
        </w:rPr>
        <w:drawing>
          <wp:inline distT="0" distB="0" distL="0" distR="0" wp14:anchorId="6AD434AF" wp14:editId="69F61814">
            <wp:extent cx="2029108" cy="571580"/>
            <wp:effectExtent l="0" t="0" r="0" b="0"/>
            <wp:docPr id="138" name="Imagem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BC29A" w14:textId="7E0CE6D9" w:rsidR="007D5AAE" w:rsidRDefault="00254B52" w:rsidP="003E26E5">
      <w:pPr>
        <w:pBdr>
          <w:bottom w:val="double" w:sz="6" w:space="1" w:color="auto"/>
        </w:pBdr>
      </w:pPr>
      <w:r>
        <w:t>E agora vamos colocar alguns símbolos visuais para facilitar e entendimento do gráfico</w:t>
      </w:r>
    </w:p>
    <w:p w14:paraId="5A2C7BB5" w14:textId="5F646D11" w:rsidR="007D5AAE" w:rsidRDefault="003D5786" w:rsidP="003E26E5">
      <w:pPr>
        <w:pBdr>
          <w:bottom w:val="double" w:sz="6" w:space="1" w:color="auto"/>
        </w:pBdr>
      </w:pPr>
      <w:r>
        <w:t>Formação condicional</w:t>
      </w:r>
    </w:p>
    <w:p w14:paraId="2AB919C4" w14:textId="50011D13" w:rsidR="003D5786" w:rsidRDefault="003D5786" w:rsidP="003E26E5">
      <w:pPr>
        <w:pBdr>
          <w:bottom w:val="double" w:sz="6" w:space="1" w:color="auto"/>
        </w:pBdr>
      </w:pPr>
      <w:r w:rsidRPr="003D5786">
        <w:rPr>
          <w:noProof/>
          <w:lang w:eastAsia="pt-BR"/>
        </w:rPr>
        <w:lastRenderedPageBreak/>
        <w:drawing>
          <wp:inline distT="0" distB="0" distL="0" distR="0" wp14:anchorId="6FC565CD" wp14:editId="02DF6F4C">
            <wp:extent cx="2114845" cy="3124636"/>
            <wp:effectExtent l="0" t="0" r="0" b="0"/>
            <wp:docPr id="142" name="Imagem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540B0" w14:textId="3C85688D" w:rsidR="00254B52" w:rsidRDefault="00254B52" w:rsidP="003E26E5">
      <w:pPr>
        <w:pBdr>
          <w:bottom w:val="double" w:sz="6" w:space="1" w:color="auto"/>
        </w:pBdr>
      </w:pPr>
      <w:r>
        <w:t>Logo após a palavra formatação condicional deve colocar a medida nova criada na etapa anterior e depois ativar a opção ICONE (bolinha para direita)</w:t>
      </w:r>
    </w:p>
    <w:p w14:paraId="6508C65B" w14:textId="77777777" w:rsidR="00254B52" w:rsidRDefault="00254B52" w:rsidP="003E26E5">
      <w:pPr>
        <w:pBdr>
          <w:bottom w:val="double" w:sz="6" w:space="1" w:color="auto"/>
        </w:pBdr>
      </w:pPr>
    </w:p>
    <w:p w14:paraId="5F942BC5" w14:textId="6C2BCAB3" w:rsidR="00C91E41" w:rsidRDefault="00C91E41" w:rsidP="003E26E5">
      <w:pPr>
        <w:pBdr>
          <w:bottom w:val="double" w:sz="6" w:space="1" w:color="auto"/>
        </w:pBdr>
      </w:pPr>
    </w:p>
    <w:p w14:paraId="664ABBE3" w14:textId="157B90EE" w:rsidR="003D5786" w:rsidRDefault="00C91E41" w:rsidP="003E26E5">
      <w:pPr>
        <w:pBdr>
          <w:bottom w:val="double" w:sz="6" w:space="1" w:color="auto"/>
        </w:pBdr>
      </w:pPr>
      <w:r>
        <w:t>Repare que ele já colocou as cores de modo aleatório.</w:t>
      </w:r>
      <w:r w:rsidR="003D5786" w:rsidRPr="003D5786">
        <w:rPr>
          <w:noProof/>
          <w:lang w:eastAsia="pt-BR"/>
        </w:rPr>
        <w:drawing>
          <wp:inline distT="0" distB="0" distL="0" distR="0" wp14:anchorId="5531CC73" wp14:editId="727D2A6C">
            <wp:extent cx="1619476" cy="924054"/>
            <wp:effectExtent l="0" t="0" r="0" b="9525"/>
            <wp:docPr id="144" name="Imagem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C7293" w14:textId="67E116A8" w:rsidR="003D5786" w:rsidRDefault="003D5786" w:rsidP="003E26E5">
      <w:pPr>
        <w:pBdr>
          <w:bottom w:val="double" w:sz="6" w:space="1" w:color="auto"/>
        </w:pBdr>
      </w:pPr>
    </w:p>
    <w:p w14:paraId="7DAE79E0" w14:textId="387B499A" w:rsidR="003C0CD0" w:rsidRDefault="003C0CD0" w:rsidP="003E26E5">
      <w:pPr>
        <w:pBdr>
          <w:bottom w:val="double" w:sz="6" w:space="1" w:color="auto"/>
        </w:pBdr>
      </w:pPr>
      <w:r w:rsidRPr="003C0CD0">
        <w:rPr>
          <w:noProof/>
        </w:rPr>
        <w:drawing>
          <wp:inline distT="0" distB="0" distL="0" distR="0" wp14:anchorId="6CC3775A" wp14:editId="274D9F32">
            <wp:extent cx="5400040" cy="2607310"/>
            <wp:effectExtent l="0" t="0" r="0" b="254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5659" w14:textId="7486E935" w:rsidR="00C91E41" w:rsidRDefault="00C91E41" w:rsidP="003E26E5">
      <w:pPr>
        <w:pBdr>
          <w:bottom w:val="double" w:sz="6" w:space="1" w:color="auto"/>
        </w:pBdr>
      </w:pPr>
      <w:r>
        <w:t>0.3 e não 0,3</w:t>
      </w:r>
    </w:p>
    <w:p w14:paraId="5DD05FD5" w14:textId="670C1B9A" w:rsidR="003D5786" w:rsidRDefault="00C91E41" w:rsidP="003E26E5">
      <w:pPr>
        <w:pBdr>
          <w:bottom w:val="double" w:sz="6" w:space="1" w:color="auto"/>
        </w:pBdr>
      </w:pPr>
      <w:r w:rsidRPr="00C91E41">
        <w:rPr>
          <w:noProof/>
          <w:lang w:eastAsia="pt-BR"/>
        </w:rPr>
        <w:lastRenderedPageBreak/>
        <w:drawing>
          <wp:inline distT="0" distB="0" distL="0" distR="0" wp14:anchorId="3D83367E" wp14:editId="6DCE679F">
            <wp:extent cx="4467849" cy="3982006"/>
            <wp:effectExtent l="0" t="0" r="9525" b="0"/>
            <wp:docPr id="174" name="Imagem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D669" w14:textId="7CEC03CB" w:rsidR="00254B52" w:rsidRDefault="00254B52" w:rsidP="003E26E5">
      <w:pPr>
        <w:pBdr>
          <w:bottom w:val="double" w:sz="6" w:space="1" w:color="auto"/>
        </w:pBdr>
      </w:pPr>
      <w:r>
        <w:t>Pronto!</w:t>
      </w:r>
    </w:p>
    <w:p w14:paraId="42742940" w14:textId="7CEC03CB" w:rsidR="00F22BF2" w:rsidRDefault="00490967" w:rsidP="00F22BF2">
      <w:pPr>
        <w:rPr>
          <w:lang w:val="en-US"/>
        </w:rPr>
      </w:pPr>
      <w:r w:rsidRPr="00331EDD">
        <w:rPr>
          <w:b/>
          <w:bCs/>
          <w:sz w:val="24"/>
          <w:szCs w:val="24"/>
          <w:lang w:val="en-US"/>
        </w:rPr>
        <w:t>NOVAS FUNÇÕES DAX</w:t>
      </w:r>
      <w:r w:rsidRPr="00331EDD">
        <w:rPr>
          <w:lang w:val="en-US"/>
        </w:rPr>
        <w:br/>
      </w:r>
      <w:proofErr w:type="gramStart"/>
      <w:r w:rsidR="00F22BF2" w:rsidRPr="00331EDD">
        <w:rPr>
          <w:lang w:val="en-US"/>
        </w:rPr>
        <w:t>SUM(</w:t>
      </w:r>
      <w:proofErr w:type="gramEnd"/>
      <w:r w:rsidR="00F22BF2" w:rsidRPr="00331EDD">
        <w:rPr>
          <w:lang w:val="en-US"/>
        </w:rPr>
        <w:t xml:space="preserve">) is an aggregator function.  </w:t>
      </w:r>
      <w:r w:rsidR="00F22BF2" w:rsidRPr="00740D13">
        <w:rPr>
          <w:lang w:val="en-US"/>
        </w:rPr>
        <w:t xml:space="preserve">It adds up all the values in a single column you specify after applying all filters that will impact the formula.  </w:t>
      </w:r>
      <w:proofErr w:type="gramStart"/>
      <w:r w:rsidR="00F22BF2" w:rsidRPr="00740D13">
        <w:rPr>
          <w:lang w:val="en-US"/>
        </w:rPr>
        <w:t>SUM(</w:t>
      </w:r>
      <w:proofErr w:type="gramEnd"/>
      <w:r w:rsidR="00F22BF2" w:rsidRPr="00740D13">
        <w:rPr>
          <w:lang w:val="en-US"/>
        </w:rPr>
        <w:t>) has no knowledge of the existence of rows (it can’t do row by row evaluation) – all it can do is add everything in the single column it is presented with after the filters have been applied.</w:t>
      </w:r>
    </w:p>
    <w:p w14:paraId="7D5F5E41" w14:textId="77777777" w:rsidR="00F22BF2" w:rsidRPr="00740D13" w:rsidRDefault="00F22BF2" w:rsidP="00F22BF2">
      <w:pPr>
        <w:rPr>
          <w:lang w:val="en-US"/>
        </w:rPr>
      </w:pPr>
      <w:r w:rsidRPr="00740D13">
        <w:rPr>
          <w:lang w:val="en-US"/>
        </w:rPr>
        <w:t xml:space="preserve">The </w:t>
      </w:r>
      <w:proofErr w:type="gramStart"/>
      <w:r w:rsidRPr="00740D13">
        <w:rPr>
          <w:lang w:val="en-US"/>
        </w:rPr>
        <w:t>SUM(</w:t>
      </w:r>
      <w:proofErr w:type="gramEnd"/>
      <w:r w:rsidRPr="00740D13">
        <w:rPr>
          <w:lang w:val="en-US"/>
        </w:rPr>
        <w:t>) Function</w:t>
      </w:r>
    </w:p>
    <w:p w14:paraId="4EAFD3EE" w14:textId="77777777" w:rsidR="00F22BF2" w:rsidRPr="00740D13" w:rsidRDefault="00F22BF2" w:rsidP="00F22BF2">
      <w:pPr>
        <w:rPr>
          <w:lang w:val="en-US"/>
        </w:rPr>
      </w:pPr>
      <w:r w:rsidRPr="00740D13">
        <w:rPr>
          <w:lang w:val="en-US"/>
        </w:rPr>
        <w:t xml:space="preserve">Syntax: = </w:t>
      </w:r>
      <w:proofErr w:type="gramStart"/>
      <w:r w:rsidRPr="00740D13">
        <w:rPr>
          <w:lang w:val="en-US"/>
        </w:rPr>
        <w:t>SUM(</w:t>
      </w:r>
      <w:proofErr w:type="gramEnd"/>
      <w:r w:rsidRPr="00740D13">
        <w:rPr>
          <w:lang w:val="en-US"/>
        </w:rPr>
        <w:t>&lt;Column Name&gt;)</w:t>
      </w:r>
    </w:p>
    <w:p w14:paraId="4A623617" w14:textId="77777777" w:rsidR="00F22BF2" w:rsidRPr="00740D13" w:rsidRDefault="00F22BF2" w:rsidP="00F22BF2">
      <w:pPr>
        <w:rPr>
          <w:lang w:val="en-US"/>
        </w:rPr>
      </w:pPr>
      <w:r w:rsidRPr="00740D13">
        <w:rPr>
          <w:lang w:val="en-US"/>
        </w:rPr>
        <w:t>Example: Total Sales = SUM(</w:t>
      </w:r>
      <w:proofErr w:type="gramStart"/>
      <w:r w:rsidRPr="00740D13">
        <w:rPr>
          <w:lang w:val="en-US"/>
        </w:rPr>
        <w:t>Sales[</w:t>
      </w:r>
      <w:proofErr w:type="spellStart"/>
      <w:proofErr w:type="gramEnd"/>
      <w:r w:rsidRPr="00740D13">
        <w:rPr>
          <w:lang w:val="en-US"/>
        </w:rPr>
        <w:t>ExtendedAmount</w:t>
      </w:r>
      <w:proofErr w:type="spellEnd"/>
      <w:r w:rsidRPr="00740D13">
        <w:rPr>
          <w:lang w:val="en-US"/>
        </w:rPr>
        <w:t>])</w:t>
      </w:r>
    </w:p>
    <w:p w14:paraId="34C1E806" w14:textId="77777777" w:rsidR="00F22BF2" w:rsidRPr="00740D13" w:rsidRDefault="00F22BF2" w:rsidP="00F22BF2">
      <w:pPr>
        <w:rPr>
          <w:lang w:val="en-US"/>
        </w:rPr>
      </w:pPr>
      <w:r w:rsidRPr="00740D13">
        <w:rPr>
          <w:lang w:val="en-US"/>
        </w:rPr>
        <w:t xml:space="preserve">The </w:t>
      </w:r>
      <w:proofErr w:type="gramStart"/>
      <w:r w:rsidRPr="00740D13">
        <w:rPr>
          <w:lang w:val="en-US"/>
        </w:rPr>
        <w:t>SUM(</w:t>
      </w:r>
      <w:proofErr w:type="gramEnd"/>
      <w:r w:rsidRPr="00740D13">
        <w:rPr>
          <w:lang w:val="en-US"/>
        </w:rPr>
        <w:t>) function operates over a single column of data to aggregate all the data in that single column with the current filters applied – filter first, evaluate second.</w:t>
      </w:r>
    </w:p>
    <w:p w14:paraId="0DEEF597" w14:textId="77777777" w:rsidR="00F22BF2" w:rsidRPr="00740D13" w:rsidRDefault="00F22BF2" w:rsidP="00F22BF2">
      <w:pPr>
        <w:rPr>
          <w:lang w:val="en-US"/>
        </w:rPr>
      </w:pPr>
      <w:proofErr w:type="gramStart"/>
      <w:r w:rsidRPr="00740D13">
        <w:rPr>
          <w:lang w:val="en-US"/>
        </w:rPr>
        <w:t>SUMX(</w:t>
      </w:r>
      <w:proofErr w:type="gramEnd"/>
      <w:r w:rsidRPr="00740D13">
        <w:rPr>
          <w:lang w:val="en-US"/>
        </w:rPr>
        <w:t xml:space="preserve">) is an iterator function.  It works through a table, row by row to complete the evaluation after applying all filters.  </w:t>
      </w:r>
      <w:proofErr w:type="gramStart"/>
      <w:r w:rsidRPr="00740D13">
        <w:rPr>
          <w:lang w:val="en-US"/>
        </w:rPr>
        <w:t>SUMX(</w:t>
      </w:r>
      <w:proofErr w:type="gramEnd"/>
      <w:r w:rsidRPr="00740D13">
        <w:rPr>
          <w:lang w:val="en-US"/>
        </w:rPr>
        <w:t xml:space="preserve">) has awareness of rows in a table, and hence can reference the intersection of each row with any columns in the table.  </w:t>
      </w:r>
      <w:proofErr w:type="gramStart"/>
      <w:r w:rsidRPr="00740D13">
        <w:rPr>
          <w:lang w:val="en-US"/>
        </w:rPr>
        <w:t>SUMX(</w:t>
      </w:r>
      <w:proofErr w:type="gramEnd"/>
      <w:r w:rsidRPr="00740D13">
        <w:rPr>
          <w:lang w:val="en-US"/>
        </w:rPr>
        <w:t>) can operate over  a single column but can also operate over multiple columns too – because it has the ability to work row by row.</w:t>
      </w:r>
    </w:p>
    <w:p w14:paraId="2350594E" w14:textId="77777777" w:rsidR="00F22BF2" w:rsidRPr="00740D13" w:rsidRDefault="00F22BF2" w:rsidP="00F22BF2">
      <w:pPr>
        <w:rPr>
          <w:lang w:val="en-US"/>
        </w:rPr>
      </w:pPr>
      <w:r w:rsidRPr="00740D13">
        <w:rPr>
          <w:lang w:val="en-US"/>
        </w:rPr>
        <w:t xml:space="preserve">The </w:t>
      </w:r>
      <w:proofErr w:type="gramStart"/>
      <w:r w:rsidRPr="00740D13">
        <w:rPr>
          <w:lang w:val="en-US"/>
        </w:rPr>
        <w:t>SUMX(</w:t>
      </w:r>
      <w:proofErr w:type="gramEnd"/>
      <w:r w:rsidRPr="00740D13">
        <w:rPr>
          <w:lang w:val="en-US"/>
        </w:rPr>
        <w:t>) Function</w:t>
      </w:r>
    </w:p>
    <w:p w14:paraId="5C7EC8B2" w14:textId="77777777" w:rsidR="00F22BF2" w:rsidRPr="00740D13" w:rsidRDefault="00F22BF2" w:rsidP="00F22BF2">
      <w:pPr>
        <w:rPr>
          <w:lang w:val="en-US"/>
        </w:rPr>
      </w:pPr>
      <w:r w:rsidRPr="00740D13">
        <w:rPr>
          <w:lang w:val="en-US"/>
        </w:rPr>
        <w:t>Syntax: = SUMX(&lt;Table&gt;, &lt;expression</w:t>
      </w:r>
      <w:proofErr w:type="gramStart"/>
      <w:r w:rsidRPr="00740D13">
        <w:rPr>
          <w:lang w:val="en-US"/>
        </w:rPr>
        <w:t>&gt; )</w:t>
      </w:r>
      <w:proofErr w:type="gramEnd"/>
    </w:p>
    <w:p w14:paraId="06E639D2" w14:textId="661DA83B" w:rsidR="00F22BF2" w:rsidRDefault="00F22BF2" w:rsidP="00F22BF2">
      <w:pPr>
        <w:pBdr>
          <w:bottom w:val="double" w:sz="6" w:space="1" w:color="auto"/>
        </w:pBdr>
        <w:rPr>
          <w:lang w:val="en-US"/>
        </w:rPr>
      </w:pPr>
      <w:r w:rsidRPr="00740D13">
        <w:rPr>
          <w:lang w:val="en-US"/>
        </w:rPr>
        <w:t>Example: Total Sales SUMX = SUMX(</w:t>
      </w:r>
      <w:proofErr w:type="spellStart"/>
      <w:proofErr w:type="gramStart"/>
      <w:r w:rsidRPr="00740D13">
        <w:rPr>
          <w:lang w:val="en-US"/>
        </w:rPr>
        <w:t>Sales,Sales</w:t>
      </w:r>
      <w:proofErr w:type="spellEnd"/>
      <w:proofErr w:type="gramEnd"/>
      <w:r w:rsidRPr="00740D13">
        <w:rPr>
          <w:lang w:val="en-US"/>
        </w:rPr>
        <w:t>[Qty] * Sales[Price Per Unit])</w:t>
      </w:r>
    </w:p>
    <w:p w14:paraId="1ACBDD9E" w14:textId="77777777" w:rsidR="005A589A" w:rsidRPr="00740D13" w:rsidRDefault="005A589A" w:rsidP="00F22BF2">
      <w:pPr>
        <w:pBdr>
          <w:bottom w:val="double" w:sz="6" w:space="1" w:color="auto"/>
        </w:pBdr>
        <w:rPr>
          <w:lang w:val="en-US"/>
        </w:rPr>
      </w:pPr>
    </w:p>
    <w:p w14:paraId="546FCA39" w14:textId="77777777" w:rsidR="005A589A" w:rsidRPr="005A589A" w:rsidRDefault="005A589A" w:rsidP="005A589A">
      <w:pPr>
        <w:rPr>
          <w:b/>
          <w:bCs/>
        </w:rPr>
      </w:pPr>
      <w:r w:rsidRPr="005A589A">
        <w:rPr>
          <w:b/>
          <w:bCs/>
        </w:rPr>
        <w:lastRenderedPageBreak/>
        <w:t>TABELA CALENDARIO</w:t>
      </w:r>
    </w:p>
    <w:p w14:paraId="412C7C4F" w14:textId="66F8FB01" w:rsidR="005A589A" w:rsidRDefault="005A589A" w:rsidP="005A589A">
      <w:r>
        <w:t>Obrigatório ter uma tabela calendário (ver período em filtro) para avaliar períodos diferentes.</w:t>
      </w:r>
    </w:p>
    <w:p w14:paraId="62A9C0CF" w14:textId="77777777" w:rsidR="005A589A" w:rsidRDefault="005A589A" w:rsidP="005A589A">
      <w:r>
        <w:t>Se já não tiver, vamos ter que criar. Em nosso curso, já criei uma para vc. Mas se eu desejar criar uma nova tabela?</w:t>
      </w:r>
    </w:p>
    <w:p w14:paraId="2556A46F" w14:textId="77777777" w:rsidR="005A589A" w:rsidRDefault="005A589A" w:rsidP="005A589A">
      <w:r w:rsidRPr="004274A4">
        <w:rPr>
          <w:noProof/>
          <w:lang w:eastAsia="pt-BR"/>
        </w:rPr>
        <w:drawing>
          <wp:inline distT="0" distB="0" distL="0" distR="0" wp14:anchorId="6087F1B0" wp14:editId="5A4FDB28">
            <wp:extent cx="523948" cy="409632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F0AFF" w14:textId="77777777" w:rsidR="005A589A" w:rsidRDefault="005A589A" w:rsidP="005A589A">
      <w:r>
        <w:t>Menu página inicial/Nova tabela</w:t>
      </w:r>
    </w:p>
    <w:p w14:paraId="788595DA" w14:textId="77777777" w:rsidR="005A589A" w:rsidRDefault="005A589A" w:rsidP="005A589A">
      <w:r w:rsidRPr="004274A4">
        <w:rPr>
          <w:noProof/>
          <w:lang w:eastAsia="pt-BR"/>
        </w:rPr>
        <w:drawing>
          <wp:inline distT="0" distB="0" distL="0" distR="0" wp14:anchorId="44976ECA" wp14:editId="00820C62">
            <wp:extent cx="666843" cy="1066949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666843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2B565" w14:textId="77777777" w:rsidR="005A589A" w:rsidRDefault="005A589A" w:rsidP="005A589A">
      <w:r w:rsidRPr="004274A4">
        <w:rPr>
          <w:noProof/>
          <w:lang w:eastAsia="pt-BR"/>
        </w:rPr>
        <w:drawing>
          <wp:inline distT="0" distB="0" distL="0" distR="0" wp14:anchorId="1821CCA4" wp14:editId="63B47C87">
            <wp:extent cx="1867161" cy="64779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5BE6E" w14:textId="77777777" w:rsidR="005A589A" w:rsidRDefault="005A589A" w:rsidP="005A589A">
      <w:r>
        <w:t>Vamos criar uma nova tabela com uma fórmula. Fica muito mais fácil.</w:t>
      </w:r>
    </w:p>
    <w:p w14:paraId="0AE75A88" w14:textId="77777777" w:rsidR="005A589A" w:rsidRDefault="005A589A" w:rsidP="005A589A">
      <w:r>
        <w:t xml:space="preserve">ZOOM na fórmula? Segura o </w:t>
      </w:r>
      <w:proofErr w:type="spellStart"/>
      <w:r>
        <w:t>control</w:t>
      </w:r>
      <w:proofErr w:type="spellEnd"/>
      <w:r>
        <w:t xml:space="preserve"> e rola o scroll do mouse.</w:t>
      </w:r>
    </w:p>
    <w:p w14:paraId="6888BB57" w14:textId="77777777" w:rsidR="005A589A" w:rsidRDefault="005A589A" w:rsidP="005A589A">
      <w:r>
        <w:t>Tem que ter um nome e o período que deseja criar o calendário</w:t>
      </w:r>
      <w:r w:rsidRPr="00684D08">
        <w:t xml:space="preserve"> </w:t>
      </w:r>
    </w:p>
    <w:p w14:paraId="4C324FCE" w14:textId="77777777" w:rsidR="005A589A" w:rsidRDefault="005A589A" w:rsidP="00740D13"/>
    <w:p w14:paraId="0E82E9E2" w14:textId="1A01A562" w:rsidR="004274A4" w:rsidRDefault="004274A4" w:rsidP="00740D13">
      <w:r w:rsidRPr="004274A4">
        <w:rPr>
          <w:noProof/>
          <w:lang w:eastAsia="pt-BR"/>
        </w:rPr>
        <w:drawing>
          <wp:inline distT="0" distB="0" distL="0" distR="0" wp14:anchorId="3F6BF5DF" wp14:editId="2BC44BB2">
            <wp:extent cx="4610743" cy="371527"/>
            <wp:effectExtent l="0" t="0" r="0" b="9525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B9A83" w14:textId="231878D0" w:rsidR="004274A4" w:rsidRDefault="004274A4" w:rsidP="00740D13">
      <w:r>
        <w:t>Ela dá uma olhada nas tabelas e faz o primeiro de janeiro do ano mais antigo até o último dia do ano do ano mais recente. Tudo automático</w:t>
      </w:r>
    </w:p>
    <w:p w14:paraId="49948339" w14:textId="299CB432" w:rsidR="004274A4" w:rsidRDefault="004274A4" w:rsidP="00740D13">
      <w:r>
        <w:t>Mude o formato para apenas data sem hora.</w:t>
      </w:r>
    </w:p>
    <w:p w14:paraId="7BB9AEBD" w14:textId="5D409C01" w:rsidR="004274A4" w:rsidRDefault="004274A4" w:rsidP="00740D13">
      <w:r w:rsidRPr="004274A4">
        <w:rPr>
          <w:noProof/>
          <w:lang w:eastAsia="pt-BR"/>
        </w:rPr>
        <w:lastRenderedPageBreak/>
        <w:drawing>
          <wp:inline distT="0" distB="0" distL="0" distR="0" wp14:anchorId="12ADB6FF" wp14:editId="2D5205F1">
            <wp:extent cx="1695687" cy="4305901"/>
            <wp:effectExtent l="0" t="0" r="0" b="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A1BF1" w14:textId="4F22AF57" w:rsidR="004274A4" w:rsidRDefault="004274A4" w:rsidP="004274A4">
      <w:pPr>
        <w:ind w:firstLine="708"/>
      </w:pPr>
      <w:r w:rsidRPr="004274A4">
        <w:rPr>
          <w:noProof/>
          <w:lang w:eastAsia="pt-BR"/>
        </w:rPr>
        <w:drawing>
          <wp:inline distT="0" distB="0" distL="0" distR="0" wp14:anchorId="655807C9" wp14:editId="1416F0DB">
            <wp:extent cx="5400040" cy="2691765"/>
            <wp:effectExtent l="0" t="0" r="0" b="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75C6" w14:textId="77777777" w:rsidR="004274A4" w:rsidRDefault="004274A4" w:rsidP="004274A4">
      <w:pPr>
        <w:ind w:firstLine="708"/>
      </w:pPr>
    </w:p>
    <w:p w14:paraId="680A7890" w14:textId="01F6B03A" w:rsidR="004274A4" w:rsidRDefault="004274A4" w:rsidP="00740D13">
      <w:r>
        <w:t>Se desejar fazer avaliação mensal, tem que ter coluna m</w:t>
      </w:r>
      <w:r w:rsidR="00684D08">
        <w:t>ês. Se for ano, teremos que ter coluna ano.</w:t>
      </w:r>
    </w:p>
    <w:p w14:paraId="6FD359DD" w14:textId="657C80F9" w:rsidR="00684D08" w:rsidRDefault="00684D08" w:rsidP="00740D13">
      <w:r>
        <w:t>Mudei o formato</w:t>
      </w:r>
    </w:p>
    <w:p w14:paraId="746CBF0C" w14:textId="17CBE72B" w:rsidR="00684D08" w:rsidRDefault="00684D08" w:rsidP="00740D13">
      <w:r w:rsidRPr="00684D08">
        <w:rPr>
          <w:noProof/>
          <w:lang w:eastAsia="pt-BR"/>
        </w:rPr>
        <w:lastRenderedPageBreak/>
        <w:drawing>
          <wp:inline distT="0" distB="0" distL="0" distR="0" wp14:anchorId="1963B494" wp14:editId="21135FC5">
            <wp:extent cx="2648320" cy="2810267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2E12" w14:textId="5EA42D06" w:rsidR="007D5AAE" w:rsidRDefault="007D5AAE" w:rsidP="00740D13"/>
    <w:p w14:paraId="5B6019C4" w14:textId="072D6C78" w:rsidR="007D5AAE" w:rsidRDefault="007D5AAE" w:rsidP="00740D13">
      <w:r>
        <w:t>Como colocar o mês e ano?</w:t>
      </w:r>
    </w:p>
    <w:p w14:paraId="74A6E359" w14:textId="5E46B1C4" w:rsidR="007D5AAE" w:rsidRDefault="007D5AAE" w:rsidP="00740D13">
      <w:r w:rsidRPr="007D5AAE">
        <w:rPr>
          <w:noProof/>
          <w:lang w:eastAsia="pt-BR"/>
        </w:rPr>
        <w:drawing>
          <wp:inline distT="0" distB="0" distL="0" distR="0" wp14:anchorId="591EA177" wp14:editId="07253657">
            <wp:extent cx="3962953" cy="495369"/>
            <wp:effectExtent l="0" t="0" r="0" b="0"/>
            <wp:docPr id="139" name="Imagem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CC1A4" w14:textId="63764161" w:rsidR="007D5AAE" w:rsidRDefault="007D5AAE" w:rsidP="00740D13">
      <w:r>
        <w:t>E o mesmo para mês</w:t>
      </w:r>
    </w:p>
    <w:p w14:paraId="4AB70373" w14:textId="14D84A85" w:rsidR="007D5AAE" w:rsidRDefault="007D5AAE" w:rsidP="00740D13">
      <w:r w:rsidRPr="007D5AAE">
        <w:rPr>
          <w:noProof/>
          <w:lang w:eastAsia="pt-BR"/>
        </w:rPr>
        <w:drawing>
          <wp:inline distT="0" distB="0" distL="0" distR="0" wp14:anchorId="6B6A72BD" wp14:editId="6DC0B478">
            <wp:extent cx="4258269" cy="447737"/>
            <wp:effectExtent l="0" t="0" r="9525" b="9525"/>
            <wp:docPr id="140" name="Imagem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8B96" w14:textId="111E32BD" w:rsidR="007D5AAE" w:rsidRDefault="007D5AAE" w:rsidP="00740D13">
      <w:r w:rsidRPr="007D5AAE">
        <w:rPr>
          <w:noProof/>
          <w:lang w:eastAsia="pt-BR"/>
        </w:rPr>
        <w:drawing>
          <wp:inline distT="0" distB="0" distL="0" distR="0" wp14:anchorId="4E8D49B0" wp14:editId="1D50B44A">
            <wp:extent cx="2819794" cy="2743583"/>
            <wp:effectExtent l="0" t="0" r="0" b="0"/>
            <wp:docPr id="141" name="Imagem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BE634" w14:textId="083A1C7F" w:rsidR="00684D08" w:rsidRDefault="00684D08" w:rsidP="00740D13">
      <w:r>
        <w:t>Não pode esquecer o relacionamento entre as tabelas. LINKAR</w:t>
      </w:r>
    </w:p>
    <w:p w14:paraId="48EF1C54" w14:textId="3BFF969F" w:rsidR="00684D08" w:rsidRDefault="00684D08" w:rsidP="00740D13">
      <w:r>
        <w:t>Vamos relacionar a coluna data deste calendário com as datas de outras tabelas.</w:t>
      </w:r>
    </w:p>
    <w:p w14:paraId="57422DFF" w14:textId="55068EE0" w:rsidR="002D38D7" w:rsidRDefault="002D38D7" w:rsidP="00740D13">
      <w:r>
        <w:t>Poderia ter feito no Excel como fizemos neste exercício? Sim. A vantagem aqui é que ele pegar um trecho com as datas existentes. Mas do outro modo dá certo também.</w:t>
      </w:r>
    </w:p>
    <w:p w14:paraId="7D242717" w14:textId="258243D0" w:rsidR="00684D08" w:rsidRDefault="00684D08" w:rsidP="00740D13">
      <w:r w:rsidRPr="00684D08">
        <w:rPr>
          <w:noProof/>
          <w:lang w:eastAsia="pt-BR"/>
        </w:rPr>
        <w:lastRenderedPageBreak/>
        <w:drawing>
          <wp:inline distT="0" distB="0" distL="0" distR="0" wp14:anchorId="3B2396D5" wp14:editId="66B49494">
            <wp:extent cx="5400040" cy="3709035"/>
            <wp:effectExtent l="0" t="0" r="0" b="5715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9D76" w14:textId="02BA6C0B" w:rsidR="005A589A" w:rsidRPr="00740D13" w:rsidRDefault="005A589A" w:rsidP="005A589A">
      <w:pPr>
        <w:rPr>
          <w:b/>
          <w:bCs/>
          <w:sz w:val="36"/>
          <w:szCs w:val="36"/>
        </w:rPr>
      </w:pPr>
      <w:r w:rsidRPr="00740D13">
        <w:rPr>
          <w:b/>
          <w:bCs/>
          <w:sz w:val="36"/>
          <w:szCs w:val="36"/>
        </w:rPr>
        <w:t>VAMOS FAZER A IDEIA DE COLOCAR AS MEDIDAS EM UM S</w:t>
      </w:r>
      <w:r>
        <w:rPr>
          <w:b/>
          <w:bCs/>
          <w:sz w:val="36"/>
          <w:szCs w:val="36"/>
        </w:rPr>
        <w:t>Ó</w:t>
      </w:r>
      <w:r w:rsidRPr="00740D13">
        <w:rPr>
          <w:b/>
          <w:bCs/>
          <w:sz w:val="36"/>
          <w:szCs w:val="36"/>
        </w:rPr>
        <w:t xml:space="preserve"> LUGAR</w:t>
      </w:r>
      <w:r w:rsidR="00D11DB3">
        <w:rPr>
          <w:b/>
          <w:bCs/>
          <w:sz w:val="36"/>
          <w:szCs w:val="36"/>
        </w:rPr>
        <w:t xml:space="preserve"> (SEXTA)</w:t>
      </w:r>
    </w:p>
    <w:p w14:paraId="543F71A3" w14:textId="77777777" w:rsidR="005A589A" w:rsidRDefault="005A589A" w:rsidP="005A589A">
      <w:r>
        <w:t xml:space="preserve">No </w:t>
      </w:r>
      <w:proofErr w:type="spellStart"/>
      <w:r>
        <w:t>powerBI</w:t>
      </w:r>
      <w:proofErr w:type="spellEnd"/>
    </w:p>
    <w:p w14:paraId="2F320D63" w14:textId="77777777" w:rsidR="005A589A" w:rsidRDefault="005A589A" w:rsidP="005A589A">
      <w:r>
        <w:t>Guia Página Inicial/Inserir dados</w:t>
      </w:r>
    </w:p>
    <w:p w14:paraId="11704062" w14:textId="77777777" w:rsidR="005A589A" w:rsidRDefault="005A589A" w:rsidP="00740D13"/>
    <w:p w14:paraId="2E6273D8" w14:textId="3F90207F" w:rsidR="00AC1C0C" w:rsidRDefault="00AC1C0C" w:rsidP="00740D13">
      <w:r w:rsidRPr="00AC1C0C">
        <w:rPr>
          <w:noProof/>
          <w:lang w:eastAsia="pt-BR"/>
        </w:rPr>
        <w:lastRenderedPageBreak/>
        <w:drawing>
          <wp:inline distT="0" distB="0" distL="0" distR="0" wp14:anchorId="13D1E165" wp14:editId="6C2AC338">
            <wp:extent cx="5400040" cy="5102860"/>
            <wp:effectExtent l="0" t="0" r="0" b="254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0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FC9B2" w14:textId="77777777" w:rsidR="00537F92" w:rsidRDefault="00537F92" w:rsidP="00740D13">
      <w:r>
        <w:t>Dar o nome Medidas</w:t>
      </w:r>
    </w:p>
    <w:p w14:paraId="173B8A5F" w14:textId="7C7A8FE9" w:rsidR="00AC1C0C" w:rsidRDefault="00AC1C0C" w:rsidP="00740D13">
      <w:r>
        <w:t>Clicar CARREGAR!</w:t>
      </w:r>
    </w:p>
    <w:p w14:paraId="121D50D9" w14:textId="4E3CB3B0" w:rsidR="00AC1C0C" w:rsidRDefault="00AC1C0C" w:rsidP="00740D13">
      <w:r>
        <w:t>Clicar cada uma das medidas e mudar a mesma para tabela fake (medidas)</w:t>
      </w:r>
    </w:p>
    <w:p w14:paraId="19BC06D8" w14:textId="60D3CA03" w:rsidR="00AC1C0C" w:rsidRDefault="00537F92" w:rsidP="00740D13">
      <w:r w:rsidRPr="00537F92">
        <w:rPr>
          <w:noProof/>
          <w:lang w:eastAsia="pt-BR"/>
        </w:rPr>
        <w:drawing>
          <wp:inline distT="0" distB="0" distL="0" distR="0" wp14:anchorId="37F9CF86" wp14:editId="059B19E1">
            <wp:extent cx="2152950" cy="600159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329CF" w14:textId="5BA0EDFC" w:rsidR="008F7D31" w:rsidRDefault="008F7D31" w:rsidP="00EE392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========================================================</w:t>
      </w:r>
    </w:p>
    <w:p w14:paraId="4F50F439" w14:textId="63B42A6F" w:rsidR="00EE392C" w:rsidRDefault="00EE392C" w:rsidP="00EE392C">
      <w:pPr>
        <w:rPr>
          <w:b/>
          <w:bCs/>
          <w:sz w:val="28"/>
          <w:szCs w:val="28"/>
        </w:rPr>
      </w:pPr>
      <w:r w:rsidRPr="00EE392C">
        <w:rPr>
          <w:b/>
          <w:bCs/>
          <w:sz w:val="28"/>
          <w:szCs w:val="28"/>
        </w:rPr>
        <w:t>NORMALIZAÇÃO</w:t>
      </w:r>
    </w:p>
    <w:p w14:paraId="11CCC7C2" w14:textId="5C332CBB" w:rsidR="00256A0B" w:rsidRPr="00256A0B" w:rsidRDefault="00256A0B" w:rsidP="00EE392C">
      <w:pPr>
        <w:rPr>
          <w:sz w:val="18"/>
          <w:szCs w:val="18"/>
        </w:rPr>
      </w:pPr>
      <w:r w:rsidRPr="00256A0B">
        <w:rPr>
          <w:sz w:val="18"/>
          <w:szCs w:val="18"/>
        </w:rPr>
        <w:t xml:space="preserve">Isto vai afetar a relação entre as tabelas e o uso de funções como a </w:t>
      </w:r>
      <w:proofErr w:type="spellStart"/>
      <w:r w:rsidRPr="00256A0B">
        <w:rPr>
          <w:sz w:val="18"/>
          <w:szCs w:val="18"/>
        </w:rPr>
        <w:t>related</w:t>
      </w:r>
      <w:proofErr w:type="spellEnd"/>
    </w:p>
    <w:p w14:paraId="6FB6094B" w14:textId="77777777" w:rsidR="00EE392C" w:rsidRDefault="00EE392C" w:rsidP="00EE392C">
      <w:r>
        <w:rPr>
          <w:highlight w:val="yellow"/>
        </w:rPr>
        <w:t>Tabela original</w:t>
      </w:r>
    </w:p>
    <w:tbl>
      <w:tblPr>
        <w:tblStyle w:val="Tabelacomgrade"/>
        <w:tblW w:w="0" w:type="auto"/>
        <w:tblInd w:w="0" w:type="dxa"/>
        <w:tblLook w:val="04A0" w:firstRow="1" w:lastRow="0" w:firstColumn="1" w:lastColumn="0" w:noHBand="0" w:noVBand="1"/>
      </w:tblPr>
      <w:tblGrid>
        <w:gridCol w:w="496"/>
        <w:gridCol w:w="684"/>
        <w:gridCol w:w="822"/>
        <w:gridCol w:w="784"/>
        <w:gridCol w:w="1111"/>
        <w:gridCol w:w="742"/>
        <w:gridCol w:w="686"/>
        <w:gridCol w:w="701"/>
        <w:gridCol w:w="982"/>
        <w:gridCol w:w="836"/>
        <w:gridCol w:w="650"/>
      </w:tblGrid>
      <w:tr w:rsidR="00EE392C" w14:paraId="19137891" w14:textId="77777777" w:rsidTr="00EE392C"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F733D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#venda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4C1B3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a_data</w:t>
            </w:r>
            <w:proofErr w:type="spellEnd"/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7E85C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codigo</w:t>
            </w:r>
            <w:proofErr w:type="spellEnd"/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A06AF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nome</w:t>
            </w:r>
            <w:proofErr w:type="spellEnd"/>
          </w:p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F4BC1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valor_unitario</w:t>
            </w:r>
            <w:proofErr w:type="spellEnd"/>
          </w:p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9FF55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qtde</w:t>
            </w:r>
            <w:proofErr w:type="spellEnd"/>
          </w:p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4003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cor</w:t>
            </w:r>
            <w:proofErr w:type="spellEnd"/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58EA7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rg</w:t>
            </w:r>
            <w:proofErr w:type="spellEnd"/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E7529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endereço</w:t>
            </w:r>
            <w:proofErr w:type="spellEnd"/>
          </w:p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16D39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nome</w:t>
            </w:r>
            <w:proofErr w:type="spellEnd"/>
          </w:p>
        </w:tc>
        <w:tc>
          <w:tcPr>
            <w:tcW w:w="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820EA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alor_total</w:t>
            </w:r>
            <w:proofErr w:type="spellEnd"/>
          </w:p>
        </w:tc>
      </w:tr>
      <w:tr w:rsidR="00EE392C" w14:paraId="7A3FD6D0" w14:textId="77777777" w:rsidTr="00EE392C"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51810" w14:textId="77777777" w:rsidR="00EE392C" w:rsidRDefault="00EE392C"/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8D8EF" w14:textId="77777777" w:rsidR="00EE392C" w:rsidRDefault="00EE392C"/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085E" w14:textId="77777777" w:rsidR="00EE392C" w:rsidRDefault="00EE392C"/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B2D3" w14:textId="77777777" w:rsidR="00EE392C" w:rsidRDefault="00EE392C"/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116BA" w14:textId="77777777" w:rsidR="00EE392C" w:rsidRDefault="00EE392C"/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C1C0" w14:textId="77777777" w:rsidR="00EE392C" w:rsidRDefault="00EE392C"/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B6F9" w14:textId="77777777" w:rsidR="00EE392C" w:rsidRDefault="00EE392C"/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2283B" w14:textId="77777777" w:rsidR="00EE392C" w:rsidRDefault="00EE392C"/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E14A2" w14:textId="77777777" w:rsidR="00EE392C" w:rsidRDefault="00EE392C"/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A6357" w14:textId="77777777" w:rsidR="00EE392C" w:rsidRDefault="00EE392C"/>
        </w:tc>
        <w:tc>
          <w:tcPr>
            <w:tcW w:w="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EE4D" w14:textId="77777777" w:rsidR="00EE392C" w:rsidRDefault="00EE392C"/>
        </w:tc>
      </w:tr>
      <w:tr w:rsidR="00EE392C" w14:paraId="51785483" w14:textId="77777777" w:rsidTr="00EE392C"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0D767" w14:textId="77777777" w:rsidR="00EE392C" w:rsidRDefault="00EE392C"/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495B6" w14:textId="77777777" w:rsidR="00EE392C" w:rsidRDefault="00EE392C"/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345E" w14:textId="77777777" w:rsidR="00EE392C" w:rsidRDefault="00EE392C"/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DE68" w14:textId="77777777" w:rsidR="00EE392C" w:rsidRDefault="00EE392C"/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1F09A" w14:textId="77777777" w:rsidR="00EE392C" w:rsidRDefault="00EE392C"/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4652" w14:textId="77777777" w:rsidR="00EE392C" w:rsidRDefault="00EE392C"/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E93BA" w14:textId="77777777" w:rsidR="00EE392C" w:rsidRDefault="00EE392C"/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1B8B" w14:textId="77777777" w:rsidR="00EE392C" w:rsidRDefault="00EE392C"/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B5639" w14:textId="77777777" w:rsidR="00EE392C" w:rsidRDefault="00EE392C"/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16B" w14:textId="77777777" w:rsidR="00EE392C" w:rsidRDefault="00EE392C"/>
        </w:tc>
        <w:tc>
          <w:tcPr>
            <w:tcW w:w="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88879" w14:textId="77777777" w:rsidR="00EE392C" w:rsidRDefault="00EE392C"/>
        </w:tc>
      </w:tr>
      <w:tr w:rsidR="00EE392C" w14:paraId="071F53BB" w14:textId="77777777" w:rsidTr="00EE392C"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EF52B" w14:textId="77777777" w:rsidR="00EE392C" w:rsidRDefault="00EE392C"/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0225A" w14:textId="77777777" w:rsidR="00EE392C" w:rsidRDefault="00EE392C"/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2A539" w14:textId="77777777" w:rsidR="00EE392C" w:rsidRDefault="00EE392C"/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3CF8" w14:textId="77777777" w:rsidR="00EE392C" w:rsidRDefault="00EE392C"/>
        </w:tc>
        <w:tc>
          <w:tcPr>
            <w:tcW w:w="1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4D7F4" w14:textId="77777777" w:rsidR="00EE392C" w:rsidRDefault="00EE392C"/>
        </w:tc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D67A8" w14:textId="77777777" w:rsidR="00EE392C" w:rsidRDefault="00EE392C"/>
        </w:tc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E84D3" w14:textId="77777777" w:rsidR="00EE392C" w:rsidRDefault="00EE392C"/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88F7" w14:textId="77777777" w:rsidR="00EE392C" w:rsidRDefault="00EE392C"/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3E60" w14:textId="77777777" w:rsidR="00EE392C" w:rsidRDefault="00EE392C"/>
        </w:tc>
        <w:tc>
          <w:tcPr>
            <w:tcW w:w="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6D020" w14:textId="77777777" w:rsidR="00EE392C" w:rsidRDefault="00EE392C"/>
        </w:tc>
        <w:tc>
          <w:tcPr>
            <w:tcW w:w="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4127" w14:textId="77777777" w:rsidR="00EE392C" w:rsidRDefault="00EE392C"/>
        </w:tc>
      </w:tr>
    </w:tbl>
    <w:p w14:paraId="57DBE940" w14:textId="77777777" w:rsidR="00EE392C" w:rsidRDefault="00EE392C" w:rsidP="00EE392C"/>
    <w:p w14:paraId="2A901E8F" w14:textId="77777777" w:rsidR="00EE392C" w:rsidRDefault="00EE392C" w:rsidP="00EE392C">
      <w:pPr>
        <w:rPr>
          <w:rFonts w:ascii="Arial" w:hAnsi="Arial" w:cs="Arial"/>
          <w:color w:val="202124"/>
          <w:shd w:val="clear" w:color="auto" w:fill="FFFFFF"/>
        </w:rPr>
      </w:pPr>
      <w:r>
        <w:t xml:space="preserve">Ou </w:t>
      </w:r>
      <w:r>
        <w:rPr>
          <w:highlight w:val="yellow"/>
        </w:rPr>
        <w:t>normalizando</w:t>
      </w:r>
      <w:r>
        <w:t xml:space="preserve"> as tabelas em dimensão e fato. Normalizar é organizar os dados em um banco de dados. Inclui tabelas e suas relações por meio de chaves comuns entre as tabelas.</w:t>
      </w:r>
      <w:r>
        <w:rPr>
          <w:rFonts w:ascii="Arial" w:hAnsi="Arial" w:cs="Arial"/>
          <w:color w:val="202124"/>
          <w:shd w:val="clear" w:color="auto" w:fill="FFFFFF"/>
        </w:rPr>
        <w:t xml:space="preserve"> O objetivo é reduzir a redundância d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ados</w:t>
      </w:r>
      <w:r>
        <w:rPr>
          <w:rFonts w:ascii="Arial" w:hAnsi="Arial" w:cs="Arial"/>
          <w:color w:val="202124"/>
          <w:shd w:val="clear" w:color="auto" w:fill="FFFFFF"/>
        </w:rPr>
        <w:t>, aumentar a integridade d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ados (</w:t>
      </w:r>
      <w:r>
        <w:rPr>
          <w:rFonts w:ascii="Arial" w:hAnsi="Arial" w:cs="Arial"/>
          <w:color w:val="202124"/>
          <w:shd w:val="clear" w:color="auto" w:fill="FFFFFF"/>
        </w:rPr>
        <w:t>confiabilidade e consistência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) e</w:t>
      </w:r>
      <w:r>
        <w:rPr>
          <w:rFonts w:ascii="Arial" w:hAnsi="Arial" w:cs="Arial"/>
          <w:color w:val="202124"/>
          <w:shd w:val="clear" w:color="auto" w:fill="FFFFFF"/>
        </w:rPr>
        <w:t> o desempenho.</w:t>
      </w:r>
    </w:p>
    <w:p w14:paraId="75F11369" w14:textId="77777777" w:rsidR="00EE392C" w:rsidRDefault="00EE392C" w:rsidP="00EE392C">
      <w:r>
        <w:rPr>
          <w:highlight w:val="yellow"/>
        </w:rPr>
        <w:t>Tabela fato</w:t>
      </w:r>
    </w:p>
    <w:tbl>
      <w:tblPr>
        <w:tblStyle w:val="Tabelacomgrade"/>
        <w:tblW w:w="879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31"/>
        <w:gridCol w:w="1232"/>
        <w:gridCol w:w="1478"/>
        <w:gridCol w:w="1844"/>
        <w:gridCol w:w="1277"/>
        <w:gridCol w:w="1135"/>
        <w:gridCol w:w="993"/>
      </w:tblGrid>
      <w:tr w:rsidR="00EE392C" w14:paraId="7E4436AC" w14:textId="77777777" w:rsidTr="00EE392C"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29D94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#venda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4091C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a_data</w:t>
            </w:r>
            <w:proofErr w:type="spellEnd"/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E68EA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codigo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BA8A8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valor_unitar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21218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Produto_qtd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CED20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rg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1A644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alor_total</w:t>
            </w:r>
            <w:proofErr w:type="spellEnd"/>
          </w:p>
        </w:tc>
      </w:tr>
      <w:tr w:rsidR="00EE392C" w14:paraId="09CE6E8F" w14:textId="77777777" w:rsidTr="00EE392C"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258A0" w14:textId="77777777" w:rsidR="00EE392C" w:rsidRDefault="00EE392C"/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EBA96" w14:textId="77777777" w:rsidR="00EE392C" w:rsidRDefault="00EE392C"/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8B268" w14:textId="77777777" w:rsidR="00EE392C" w:rsidRDefault="00EE392C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1162D" w14:textId="77777777" w:rsidR="00EE392C" w:rsidRDefault="00EE392C"/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C8BD9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D2F6" w14:textId="77777777" w:rsidR="00EE392C" w:rsidRDefault="00EE392C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2D3A6" w14:textId="77777777" w:rsidR="00EE392C" w:rsidRDefault="00EE392C"/>
        </w:tc>
      </w:tr>
      <w:tr w:rsidR="00EE392C" w14:paraId="72E52C65" w14:textId="77777777" w:rsidTr="00EE392C"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422F7" w14:textId="77777777" w:rsidR="00EE392C" w:rsidRDefault="00EE392C"/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E2E5B" w14:textId="77777777" w:rsidR="00EE392C" w:rsidRDefault="00EE392C"/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51D9E" w14:textId="77777777" w:rsidR="00EE392C" w:rsidRDefault="00EE392C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E17F4" w14:textId="77777777" w:rsidR="00EE392C" w:rsidRDefault="00EE392C"/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9D884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3F095" w14:textId="77777777" w:rsidR="00EE392C" w:rsidRDefault="00EE392C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1598C" w14:textId="77777777" w:rsidR="00EE392C" w:rsidRDefault="00EE392C"/>
        </w:tc>
      </w:tr>
      <w:tr w:rsidR="00EE392C" w14:paraId="1ACDD708" w14:textId="77777777" w:rsidTr="00EE392C"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050B" w14:textId="77777777" w:rsidR="00EE392C" w:rsidRDefault="00EE392C"/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55A1" w14:textId="77777777" w:rsidR="00EE392C" w:rsidRDefault="00EE392C"/>
        </w:tc>
        <w:tc>
          <w:tcPr>
            <w:tcW w:w="1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EB23" w14:textId="77777777" w:rsidR="00EE392C" w:rsidRDefault="00EE392C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D7BE6" w14:textId="77777777" w:rsidR="00EE392C" w:rsidRDefault="00EE392C"/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70CC3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3F06" w14:textId="77777777" w:rsidR="00EE392C" w:rsidRDefault="00EE392C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AD23" w14:textId="77777777" w:rsidR="00EE392C" w:rsidRDefault="00EE392C"/>
        </w:tc>
      </w:tr>
    </w:tbl>
    <w:p w14:paraId="65BF140A" w14:textId="77777777" w:rsidR="00EE392C" w:rsidRDefault="00EE392C" w:rsidP="00EE392C"/>
    <w:p w14:paraId="6E709E12" w14:textId="77777777" w:rsidR="00EE392C" w:rsidRDefault="00EE392C" w:rsidP="00EE392C">
      <w:r>
        <w:rPr>
          <w:highlight w:val="yellow"/>
        </w:rPr>
        <w:t>Tabela dimensão vendedor</w:t>
      </w:r>
    </w:p>
    <w:tbl>
      <w:tblPr>
        <w:tblStyle w:val="Tabelacomgrade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1559"/>
        <w:gridCol w:w="1701"/>
      </w:tblGrid>
      <w:tr w:rsidR="00EE392C" w14:paraId="6ED6FC29" w14:textId="77777777" w:rsidTr="00EE392C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CFB97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rg</w:t>
            </w:r>
            <w:proofErr w:type="spellEnd"/>
            <w:r>
              <w:rPr>
                <w:b/>
                <w:bCs/>
                <w:i/>
                <w:iCs/>
                <w:sz w:val="16"/>
                <w:szCs w:val="16"/>
              </w:rPr>
              <w:t>*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CD526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nom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A1868" w14:textId="77777777" w:rsidR="00EE392C" w:rsidRDefault="00EE392C">
            <w:pPr>
              <w:rPr>
                <w:b/>
                <w:bCs/>
                <w:i/>
                <w:iCs/>
                <w:sz w:val="16"/>
                <w:szCs w:val="16"/>
              </w:rPr>
            </w:pPr>
            <w:proofErr w:type="spellStart"/>
            <w:r>
              <w:rPr>
                <w:b/>
                <w:bCs/>
                <w:i/>
                <w:iCs/>
                <w:sz w:val="16"/>
                <w:szCs w:val="16"/>
              </w:rPr>
              <w:t>Vendedor_endereço</w:t>
            </w:r>
            <w:proofErr w:type="spellEnd"/>
          </w:p>
        </w:tc>
      </w:tr>
      <w:tr w:rsidR="00EE392C" w14:paraId="32718245" w14:textId="77777777" w:rsidTr="00EE392C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49B71" w14:textId="77777777" w:rsidR="00EE392C" w:rsidRDefault="00EE392C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C2348" w14:textId="77777777" w:rsidR="00EE392C" w:rsidRDefault="00EE392C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43D8" w14:textId="77777777" w:rsidR="00EE392C" w:rsidRDefault="00EE392C"/>
        </w:tc>
      </w:tr>
      <w:tr w:rsidR="00EE392C" w14:paraId="77C0B4FC" w14:textId="77777777" w:rsidTr="00EE392C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F71E0" w14:textId="77777777" w:rsidR="00EE392C" w:rsidRDefault="00EE392C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06BED" w14:textId="77777777" w:rsidR="00EE392C" w:rsidRDefault="00EE392C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93CDD" w14:textId="77777777" w:rsidR="00EE392C" w:rsidRDefault="00EE392C"/>
        </w:tc>
      </w:tr>
      <w:tr w:rsidR="00EE392C" w14:paraId="4CB35C49" w14:textId="77777777" w:rsidTr="00EE392C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2B6C" w14:textId="77777777" w:rsidR="00EE392C" w:rsidRDefault="00EE392C"/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A9C16" w14:textId="77777777" w:rsidR="00EE392C" w:rsidRDefault="00EE392C"/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C744" w14:textId="77777777" w:rsidR="00EE392C" w:rsidRDefault="00EE392C"/>
        </w:tc>
      </w:tr>
    </w:tbl>
    <w:p w14:paraId="17E83B88" w14:textId="77777777" w:rsidR="00EE392C" w:rsidRDefault="00EE392C" w:rsidP="00EE392C"/>
    <w:p w14:paraId="4340902C" w14:textId="77777777" w:rsidR="00EE392C" w:rsidRDefault="00EE392C" w:rsidP="00EE392C">
      <w:r>
        <w:rPr>
          <w:highlight w:val="yellow"/>
        </w:rPr>
        <w:t>Tabela dimensão produto</w:t>
      </w:r>
    </w:p>
    <w:tbl>
      <w:tblPr>
        <w:tblStyle w:val="Tabelacomgrade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1134"/>
        <w:gridCol w:w="1134"/>
      </w:tblGrid>
      <w:tr w:rsidR="00EE392C" w14:paraId="5959E0B8" w14:textId="77777777" w:rsidTr="00EE392C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B191" w14:textId="77777777" w:rsidR="00EE392C" w:rsidRDefault="00EE392C">
            <w:pPr>
              <w:rPr>
                <w:b/>
                <w:bCs/>
                <w:i/>
                <w:iCs/>
                <w:sz w:val="14"/>
                <w:szCs w:val="14"/>
              </w:rPr>
            </w:pPr>
            <w:proofErr w:type="spellStart"/>
            <w:r>
              <w:rPr>
                <w:b/>
                <w:bCs/>
                <w:i/>
                <w:iCs/>
                <w:sz w:val="14"/>
                <w:szCs w:val="14"/>
              </w:rPr>
              <w:t>Produto_codigo</w:t>
            </w:r>
            <w:proofErr w:type="spellEnd"/>
            <w:r>
              <w:rPr>
                <w:b/>
                <w:bCs/>
                <w:i/>
                <w:iCs/>
                <w:sz w:val="14"/>
                <w:szCs w:val="14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3C963" w14:textId="77777777" w:rsidR="00EE392C" w:rsidRDefault="00EE392C">
            <w:pPr>
              <w:rPr>
                <w:b/>
                <w:bCs/>
                <w:i/>
                <w:iCs/>
                <w:sz w:val="14"/>
                <w:szCs w:val="14"/>
              </w:rPr>
            </w:pPr>
            <w:proofErr w:type="spellStart"/>
            <w:r>
              <w:rPr>
                <w:b/>
                <w:bCs/>
                <w:i/>
                <w:iCs/>
                <w:sz w:val="14"/>
                <w:szCs w:val="14"/>
              </w:rPr>
              <w:t>Produto_nom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1C044" w14:textId="77777777" w:rsidR="00EE392C" w:rsidRDefault="00EE392C">
            <w:pPr>
              <w:rPr>
                <w:b/>
                <w:bCs/>
                <w:i/>
                <w:iCs/>
                <w:sz w:val="14"/>
                <w:szCs w:val="14"/>
              </w:rPr>
            </w:pPr>
            <w:proofErr w:type="spellStart"/>
            <w:r>
              <w:rPr>
                <w:b/>
                <w:bCs/>
                <w:i/>
                <w:iCs/>
                <w:sz w:val="14"/>
                <w:szCs w:val="14"/>
              </w:rPr>
              <w:t>Produto_cor</w:t>
            </w:r>
            <w:proofErr w:type="spellEnd"/>
          </w:p>
        </w:tc>
      </w:tr>
      <w:tr w:rsidR="00EE392C" w14:paraId="7F45EC9A" w14:textId="77777777" w:rsidTr="00EE392C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EE1F6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F8285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EE39" w14:textId="77777777" w:rsidR="00EE392C" w:rsidRDefault="00EE392C"/>
        </w:tc>
      </w:tr>
      <w:tr w:rsidR="00EE392C" w14:paraId="067B38F8" w14:textId="77777777" w:rsidTr="00EE392C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2BF5D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3085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64113" w14:textId="77777777" w:rsidR="00EE392C" w:rsidRDefault="00EE392C"/>
        </w:tc>
      </w:tr>
      <w:tr w:rsidR="00EE392C" w14:paraId="4FD61AA4" w14:textId="77777777" w:rsidTr="00EE392C"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52503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B04B" w14:textId="77777777" w:rsidR="00EE392C" w:rsidRDefault="00EE392C"/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FCAD" w14:textId="77777777" w:rsidR="00EE392C" w:rsidRDefault="00EE392C"/>
        </w:tc>
      </w:tr>
    </w:tbl>
    <w:p w14:paraId="63C8DC58" w14:textId="5E1B0B96" w:rsidR="00EE392C" w:rsidRDefault="00AD076C" w:rsidP="00EE392C">
      <w:pPr>
        <w:pBdr>
          <w:bottom w:val="double" w:sz="6" w:space="1" w:color="auto"/>
        </w:pBdr>
      </w:pPr>
      <w:r>
        <w:t>=========================================================</w:t>
      </w:r>
    </w:p>
    <w:p w14:paraId="42AF28D2" w14:textId="4B6A5F66" w:rsidR="00AD076C" w:rsidRPr="00AD076C" w:rsidRDefault="00AD076C" w:rsidP="00EE392C">
      <w:pPr>
        <w:pBdr>
          <w:bottom w:val="double" w:sz="6" w:space="1" w:color="auto"/>
        </w:pBdr>
        <w:rPr>
          <w:b/>
          <w:bCs/>
          <w:sz w:val="36"/>
          <w:szCs w:val="36"/>
        </w:rPr>
      </w:pPr>
      <w:r w:rsidRPr="00AD076C">
        <w:rPr>
          <w:b/>
          <w:bCs/>
          <w:sz w:val="36"/>
          <w:szCs w:val="36"/>
        </w:rPr>
        <w:t>BOTAO FILTRO</w:t>
      </w:r>
    </w:p>
    <w:p w14:paraId="5C7FE751" w14:textId="09F194A6" w:rsidR="00AD076C" w:rsidRDefault="00AD076C" w:rsidP="00EE392C">
      <w:pPr>
        <w:pBdr>
          <w:bottom w:val="double" w:sz="6" w:space="1" w:color="auto"/>
        </w:pBdr>
      </w:pPr>
      <w:r>
        <w:t>criar um botão para ativar um indicador e limpar todos os filtros</w:t>
      </w:r>
    </w:p>
    <w:p w14:paraId="13E06A5E" w14:textId="1E32F50F" w:rsidR="00BD2A5A" w:rsidRDefault="00BD2A5A" w:rsidP="00EE392C">
      <w:pPr>
        <w:pBdr>
          <w:bottom w:val="double" w:sz="6" w:space="1" w:color="auto"/>
        </w:pBdr>
      </w:pPr>
      <w:r>
        <w:t>Clicar no ícone relatórios</w:t>
      </w:r>
    </w:p>
    <w:p w14:paraId="23F00D1A" w14:textId="2716FEF2" w:rsidR="00BD2A5A" w:rsidRDefault="00BD2A5A" w:rsidP="00EE392C">
      <w:pPr>
        <w:pBdr>
          <w:bottom w:val="double" w:sz="6" w:space="1" w:color="auto"/>
        </w:pBdr>
      </w:pPr>
      <w:r w:rsidRPr="00BD2A5A">
        <w:rPr>
          <w:noProof/>
          <w:lang w:eastAsia="pt-BR"/>
        </w:rPr>
        <w:drawing>
          <wp:inline distT="0" distB="0" distL="0" distR="0" wp14:anchorId="67F2C60A" wp14:editId="67A459D4">
            <wp:extent cx="333422" cy="285790"/>
            <wp:effectExtent l="0" t="0" r="9525" b="0"/>
            <wp:docPr id="177" name="Imagem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B5CA" w14:textId="4FC3C772" w:rsidR="00BD2A5A" w:rsidRDefault="00BD2A5A" w:rsidP="00EE392C">
      <w:pPr>
        <w:pBdr>
          <w:bottom w:val="double" w:sz="6" w:space="1" w:color="auto"/>
        </w:pBdr>
      </w:pPr>
      <w:r>
        <w:t>Menu exibição</w:t>
      </w:r>
    </w:p>
    <w:p w14:paraId="24C74BDD" w14:textId="7850EEF9" w:rsidR="00BD2A5A" w:rsidRDefault="00BD2A5A" w:rsidP="00EE392C">
      <w:pPr>
        <w:pBdr>
          <w:bottom w:val="double" w:sz="6" w:space="1" w:color="auto"/>
        </w:pBdr>
      </w:pPr>
      <w:r>
        <w:t>Exibição e clicar indicadores</w:t>
      </w:r>
    </w:p>
    <w:p w14:paraId="188D87E2" w14:textId="120D03A6" w:rsidR="00BD2A5A" w:rsidRDefault="00BD2A5A" w:rsidP="00EE392C">
      <w:pPr>
        <w:pBdr>
          <w:bottom w:val="double" w:sz="6" w:space="1" w:color="auto"/>
        </w:pBdr>
      </w:pPr>
      <w:r w:rsidRPr="00BD2A5A">
        <w:rPr>
          <w:noProof/>
          <w:lang w:eastAsia="pt-BR"/>
        </w:rPr>
        <w:drawing>
          <wp:inline distT="0" distB="0" distL="0" distR="0" wp14:anchorId="5BF5D075" wp14:editId="004AFF03">
            <wp:extent cx="4848902" cy="1105054"/>
            <wp:effectExtent l="0" t="0" r="8890" b="0"/>
            <wp:docPr id="179" name="Imagem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1AC35" w14:textId="0E10A5DA" w:rsidR="00BD2A5A" w:rsidRDefault="00BD2A5A" w:rsidP="00EE392C">
      <w:pPr>
        <w:pBdr>
          <w:bottom w:val="double" w:sz="6" w:space="1" w:color="auto"/>
        </w:pBdr>
      </w:pPr>
      <w:r w:rsidRPr="00BD2A5A">
        <w:rPr>
          <w:noProof/>
          <w:lang w:eastAsia="pt-BR"/>
        </w:rPr>
        <w:lastRenderedPageBreak/>
        <w:drawing>
          <wp:inline distT="0" distB="0" distL="0" distR="0" wp14:anchorId="0535EF01" wp14:editId="011E9A43">
            <wp:extent cx="3705742" cy="2514951"/>
            <wp:effectExtent l="0" t="0" r="9525" b="0"/>
            <wp:docPr id="193" name="Imagem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767CD" w14:textId="705BC4D6" w:rsidR="00BD2A5A" w:rsidRDefault="00BD2A5A" w:rsidP="00EE392C">
      <w:pPr>
        <w:pBdr>
          <w:bottom w:val="double" w:sz="6" w:space="1" w:color="auto"/>
        </w:pBdr>
      </w:pPr>
      <w:r>
        <w:t>Na verdade, vamos fazer uma foto do painel com um indicador sem filtro e depois ao usar qualquer filtro, iremos ter a possibilidade de limpar tudo.</w:t>
      </w:r>
    </w:p>
    <w:p w14:paraId="4DCD1063" w14:textId="4FF8CE8C" w:rsidR="00BD2A5A" w:rsidRDefault="00BD2A5A" w:rsidP="00EE392C">
      <w:pPr>
        <w:pBdr>
          <w:bottom w:val="double" w:sz="6" w:space="1" w:color="auto"/>
        </w:pBdr>
      </w:pPr>
      <w:r>
        <w:t>Etapa 1 – remover todos os filtros que estejam aplicado. Temos que ir um a um em cada</w:t>
      </w:r>
      <w:r w:rsidR="00646896">
        <w:t xml:space="preserve"> e clicar na borrachinha</w:t>
      </w:r>
    </w:p>
    <w:p w14:paraId="1718AE13" w14:textId="20B80AE4" w:rsidR="00646896" w:rsidRDefault="00646896" w:rsidP="00EE392C">
      <w:pPr>
        <w:pBdr>
          <w:bottom w:val="double" w:sz="6" w:space="1" w:color="auto"/>
        </w:pBdr>
      </w:pPr>
      <w:r>
        <w:t>Etapa 2 – Criar um indicador (adicionar indicador</w:t>
      </w:r>
      <w:proofErr w:type="gramStart"/>
      <w:r>
        <w:t>) .</w:t>
      </w:r>
      <w:proofErr w:type="gramEnd"/>
      <w:r>
        <w:t xml:space="preserve"> Renomear para </w:t>
      </w:r>
      <w:r w:rsidR="003C0CD0">
        <w:t>“</w:t>
      </w:r>
      <w:r>
        <w:t>zerar</w:t>
      </w:r>
      <w:r w:rsidR="003C0CD0">
        <w:t>”</w:t>
      </w:r>
      <w:r>
        <w:t>. Clicar nos 3 pontinhos</w:t>
      </w:r>
      <w:r w:rsidR="003C0CD0">
        <w:t xml:space="preserve"> logo na frente da palavra “zerar”</w:t>
      </w:r>
    </w:p>
    <w:p w14:paraId="4F868BD8" w14:textId="543B4816" w:rsidR="003C0CD0" w:rsidRDefault="003C0CD0" w:rsidP="00EE392C">
      <w:pPr>
        <w:pBdr>
          <w:bottom w:val="double" w:sz="6" w:space="1" w:color="auto"/>
        </w:pBdr>
      </w:pPr>
      <w:r w:rsidRPr="003C0CD0">
        <w:rPr>
          <w:noProof/>
        </w:rPr>
        <w:drawing>
          <wp:inline distT="0" distB="0" distL="0" distR="0" wp14:anchorId="08210C22" wp14:editId="76DB2CC5">
            <wp:extent cx="1695687" cy="981212"/>
            <wp:effectExtent l="0" t="0" r="0" b="9525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94944" w14:textId="2F746FA9" w:rsidR="002D38D7" w:rsidRDefault="002D38D7" w:rsidP="00EE392C">
      <w:pPr>
        <w:pBdr>
          <w:bottom w:val="double" w:sz="6" w:space="1" w:color="auto"/>
        </w:pBdr>
      </w:pPr>
      <w:r>
        <w:t>Escolha a opção ATUALIZAR</w:t>
      </w:r>
    </w:p>
    <w:p w14:paraId="78009F7B" w14:textId="1A49B59D" w:rsidR="00646896" w:rsidRDefault="00646896" w:rsidP="00EE392C">
      <w:pPr>
        <w:pBdr>
          <w:bottom w:val="double" w:sz="6" w:space="1" w:color="auto"/>
        </w:pBdr>
      </w:pPr>
      <w:r w:rsidRPr="00646896">
        <w:rPr>
          <w:noProof/>
          <w:lang w:eastAsia="pt-BR"/>
        </w:rPr>
        <w:drawing>
          <wp:inline distT="0" distB="0" distL="0" distR="0" wp14:anchorId="0992477D" wp14:editId="4BCD33D1">
            <wp:extent cx="3077004" cy="2800741"/>
            <wp:effectExtent l="0" t="0" r="0" b="0"/>
            <wp:docPr id="199" name="Imagem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C43B2" w14:textId="77777777" w:rsidR="002D38D7" w:rsidRDefault="00646896" w:rsidP="00EE392C">
      <w:pPr>
        <w:pBdr>
          <w:bottom w:val="double" w:sz="6" w:space="1" w:color="auto"/>
        </w:pBdr>
      </w:pPr>
      <w:r>
        <w:t xml:space="preserve">Basta clicar o </w:t>
      </w:r>
      <w:r w:rsidR="002D38D7">
        <w:t>“</w:t>
      </w:r>
      <w:r>
        <w:t xml:space="preserve">zerar </w:t>
      </w:r>
      <w:proofErr w:type="gramStart"/>
      <w:r w:rsidR="002D38D7">
        <w:t>“ quando</w:t>
      </w:r>
      <w:proofErr w:type="gramEnd"/>
      <w:r w:rsidR="002D38D7">
        <w:t xml:space="preserve"> desejar ZERAR OS FILTROS</w:t>
      </w:r>
    </w:p>
    <w:p w14:paraId="6C17A132" w14:textId="70D52529" w:rsidR="002D38D7" w:rsidRDefault="002D38D7" w:rsidP="00646896">
      <w:pPr>
        <w:pBdr>
          <w:bottom w:val="double" w:sz="6" w:space="1" w:color="auto"/>
        </w:pBdr>
      </w:pPr>
      <w:r>
        <w:t>Mas como podemos executar este INDICADOR?</w:t>
      </w:r>
    </w:p>
    <w:p w14:paraId="245FAD4B" w14:textId="3F6EED51" w:rsidR="00646896" w:rsidRDefault="00646896" w:rsidP="00646896">
      <w:pPr>
        <w:pBdr>
          <w:bottom w:val="double" w:sz="6" w:space="1" w:color="auto"/>
        </w:pBdr>
      </w:pPr>
      <w:r>
        <w:lastRenderedPageBreak/>
        <w:t xml:space="preserve">Etapa 3 - </w:t>
      </w:r>
      <w:r w:rsidR="002D38D7">
        <w:t>BOTÃO</w:t>
      </w:r>
    </w:p>
    <w:p w14:paraId="0F2DE358" w14:textId="4AE6AC4A" w:rsidR="00646896" w:rsidRDefault="00646896" w:rsidP="00EE392C">
      <w:pPr>
        <w:pBdr>
          <w:bottom w:val="double" w:sz="6" w:space="1" w:color="auto"/>
        </w:pBdr>
      </w:pPr>
      <w:r>
        <w:t>Vamos criar um botão para facilitar esta ação.</w:t>
      </w:r>
    </w:p>
    <w:p w14:paraId="0E6C720C" w14:textId="045C06B5" w:rsidR="00646896" w:rsidRDefault="00092D55" w:rsidP="00EE392C">
      <w:pPr>
        <w:pBdr>
          <w:bottom w:val="double" w:sz="6" w:space="1" w:color="auto"/>
        </w:pBdr>
      </w:pPr>
      <w:r>
        <w:t xml:space="preserve">Menu </w:t>
      </w:r>
      <w:r w:rsidR="00646896">
        <w:t xml:space="preserve">Inserir </w:t>
      </w:r>
      <w:r w:rsidR="002D38D7">
        <w:t>/</w:t>
      </w:r>
      <w:r w:rsidR="00646896">
        <w:t>botões/  escolher em branco</w:t>
      </w:r>
    </w:p>
    <w:p w14:paraId="43AA40BC" w14:textId="2BB943AF" w:rsidR="00646896" w:rsidRDefault="00646896" w:rsidP="00EE392C">
      <w:pPr>
        <w:pBdr>
          <w:bottom w:val="double" w:sz="6" w:space="1" w:color="auto"/>
        </w:pBdr>
      </w:pPr>
      <w:r w:rsidRPr="00646896">
        <w:rPr>
          <w:noProof/>
          <w:lang w:eastAsia="pt-BR"/>
        </w:rPr>
        <w:drawing>
          <wp:inline distT="0" distB="0" distL="0" distR="0" wp14:anchorId="07ECDA1C" wp14:editId="24781C85">
            <wp:extent cx="1800476" cy="3543795"/>
            <wp:effectExtent l="0" t="0" r="9525" b="0"/>
            <wp:docPr id="200" name="Imagem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6501C" w14:textId="70B9DBF1" w:rsidR="002D38D7" w:rsidRDefault="002D38D7" w:rsidP="00EE392C">
      <w:pPr>
        <w:pBdr>
          <w:bottom w:val="double" w:sz="6" w:space="1" w:color="auto"/>
        </w:pBdr>
      </w:pPr>
      <w:r>
        <w:t>ESCOLHER EM BRANCO!</w:t>
      </w:r>
    </w:p>
    <w:p w14:paraId="044F8F1B" w14:textId="5CCC26E0" w:rsidR="00646896" w:rsidRDefault="00646896" w:rsidP="00EE392C">
      <w:pPr>
        <w:pBdr>
          <w:bottom w:val="double" w:sz="6" w:space="1" w:color="auto"/>
        </w:pBdr>
      </w:pPr>
      <w:r w:rsidRPr="00646896">
        <w:rPr>
          <w:noProof/>
          <w:lang w:eastAsia="pt-BR"/>
        </w:rPr>
        <w:drawing>
          <wp:inline distT="0" distB="0" distL="0" distR="0" wp14:anchorId="4EEC821F" wp14:editId="6248C0E4">
            <wp:extent cx="1409897" cy="657317"/>
            <wp:effectExtent l="0" t="0" r="0" b="9525"/>
            <wp:docPr id="201" name="Imagem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C47FA" w14:textId="57F7AD5C" w:rsidR="00281180" w:rsidRDefault="00281180" w:rsidP="00EE392C">
      <w:pPr>
        <w:pBdr>
          <w:bottom w:val="double" w:sz="6" w:space="1" w:color="auto"/>
        </w:pBdr>
      </w:pPr>
      <w:r>
        <w:t>TEXTO</w:t>
      </w:r>
    </w:p>
    <w:p w14:paraId="1A9718EB" w14:textId="5E9B1F49" w:rsidR="00646896" w:rsidRDefault="00281180" w:rsidP="00EE392C">
      <w:pPr>
        <w:pBdr>
          <w:bottom w:val="double" w:sz="6" w:space="1" w:color="auto"/>
        </w:pBdr>
      </w:pPr>
      <w:r w:rsidRPr="00281180">
        <w:rPr>
          <w:noProof/>
        </w:rPr>
        <w:lastRenderedPageBreak/>
        <w:drawing>
          <wp:inline distT="0" distB="0" distL="0" distR="0" wp14:anchorId="35FCB04F" wp14:editId="3A04A0D7">
            <wp:extent cx="2314898" cy="4143953"/>
            <wp:effectExtent l="0" t="0" r="9525" b="9525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22CB" w14:textId="39A07C45" w:rsidR="00281180" w:rsidRDefault="00281180" w:rsidP="00EE392C">
      <w:pPr>
        <w:pBdr>
          <w:bottom w:val="double" w:sz="6" w:space="1" w:color="auto"/>
        </w:pBdr>
      </w:pPr>
      <w:r>
        <w:t>PREENCHER</w:t>
      </w:r>
    </w:p>
    <w:p w14:paraId="29D6F56D" w14:textId="4FE4FAB7" w:rsidR="00646896" w:rsidRDefault="00646896" w:rsidP="00EE392C">
      <w:pPr>
        <w:pBdr>
          <w:bottom w:val="double" w:sz="6" w:space="1" w:color="auto"/>
        </w:pBdr>
      </w:pPr>
      <w:r w:rsidRPr="00646896">
        <w:rPr>
          <w:noProof/>
          <w:lang w:eastAsia="pt-BR"/>
        </w:rPr>
        <w:drawing>
          <wp:inline distT="0" distB="0" distL="0" distR="0" wp14:anchorId="7FB4BF74" wp14:editId="5421CE8F">
            <wp:extent cx="1886213" cy="2086266"/>
            <wp:effectExtent l="0" t="0" r="0" b="9525"/>
            <wp:docPr id="206" name="Imagem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20A4" w14:textId="1998CA4D" w:rsidR="00646896" w:rsidRDefault="00646896" w:rsidP="00EE392C">
      <w:pPr>
        <w:pBdr>
          <w:bottom w:val="double" w:sz="6" w:space="1" w:color="auto"/>
        </w:pBdr>
      </w:pPr>
    </w:p>
    <w:p w14:paraId="15959E07" w14:textId="084DD28F" w:rsidR="00646896" w:rsidRDefault="00646896" w:rsidP="00EE392C">
      <w:pPr>
        <w:pBdr>
          <w:bottom w:val="double" w:sz="6" w:space="1" w:color="auto"/>
        </w:pBdr>
      </w:pPr>
      <w:r w:rsidRPr="00646896">
        <w:rPr>
          <w:noProof/>
          <w:lang w:eastAsia="pt-BR"/>
        </w:rPr>
        <w:lastRenderedPageBreak/>
        <w:drawing>
          <wp:inline distT="0" distB="0" distL="0" distR="0" wp14:anchorId="4D471E94" wp14:editId="3C6CDF4B">
            <wp:extent cx="1876687" cy="2353003"/>
            <wp:effectExtent l="0" t="0" r="9525" b="9525"/>
            <wp:docPr id="207" name="Imagem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783D" w14:textId="1F2A7D78" w:rsidR="00646896" w:rsidRDefault="00646896" w:rsidP="00EE392C">
      <w:pPr>
        <w:pBdr>
          <w:bottom w:val="double" w:sz="6" w:space="1" w:color="auto"/>
        </w:pBdr>
      </w:pPr>
    </w:p>
    <w:p w14:paraId="3C1C1705" w14:textId="6B2539F8" w:rsidR="00646896" w:rsidRDefault="00646896" w:rsidP="00EE392C">
      <w:pPr>
        <w:pBdr>
          <w:bottom w:val="double" w:sz="6" w:space="1" w:color="auto"/>
        </w:pBdr>
      </w:pPr>
      <w:r>
        <w:t>Aqui tem que apertar CTRL para testar</w:t>
      </w:r>
      <w:r w:rsidR="00DB0477">
        <w:t xml:space="preserve">. Caso </w:t>
      </w:r>
      <w:r w:rsidR="00281180">
        <w:t>contrário</w:t>
      </w:r>
      <w:r w:rsidR="00DB0477">
        <w:t xml:space="preserve"> ele apenas seleciona. Ao publicar, não precisa mais apertar CTRL</w:t>
      </w:r>
    </w:p>
    <w:sectPr w:rsidR="00646896" w:rsidSect="00A26FF3">
      <w:headerReference w:type="default" r:id="rId207"/>
      <w:footerReference w:type="default" r:id="rId208"/>
      <w:pgSz w:w="11906" w:h="16838" w:code="9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AFE9E" w14:textId="77777777" w:rsidR="000976CA" w:rsidRDefault="000976CA" w:rsidP="008F76B7">
      <w:pPr>
        <w:spacing w:after="0" w:line="240" w:lineRule="auto"/>
      </w:pPr>
      <w:r>
        <w:separator/>
      </w:r>
    </w:p>
  </w:endnote>
  <w:endnote w:type="continuationSeparator" w:id="0">
    <w:p w14:paraId="72C6E0C0" w14:textId="77777777" w:rsidR="000976CA" w:rsidRDefault="000976CA" w:rsidP="008F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-167487180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66979ABB" w14:textId="1E526DDA" w:rsidR="00BE7207" w:rsidRDefault="00BE7207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0E1A0B" wp14:editId="27C65FE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4" name="Elips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D0A23E4" w14:textId="0A856B85" w:rsidR="00BE7207" w:rsidRDefault="00BE7207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 w:rsidR="00B33AC7" w:rsidRPr="00B33AC7">
                                    <w:rPr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38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0E1A0B" id="Elipse 14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" fillcolor="#c5e0b3 [1305]" stroked="f">
                      <v:textbox>
                        <w:txbxContent>
                          <w:p w14:paraId="2D0A23E4" w14:textId="0A856B85" w:rsidR="00BE7207" w:rsidRDefault="00BE7207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="00B33AC7" w:rsidRPr="00B33AC7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38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430828F8" w14:textId="77777777" w:rsidR="00BE7207" w:rsidRDefault="00BE720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C399B" w14:textId="77777777" w:rsidR="000976CA" w:rsidRDefault="000976CA" w:rsidP="008F76B7">
      <w:pPr>
        <w:spacing w:after="0" w:line="240" w:lineRule="auto"/>
      </w:pPr>
      <w:r>
        <w:separator/>
      </w:r>
    </w:p>
  </w:footnote>
  <w:footnote w:type="continuationSeparator" w:id="0">
    <w:p w14:paraId="089E451E" w14:textId="77777777" w:rsidR="000976CA" w:rsidRDefault="000976CA" w:rsidP="008F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B4CA4" w14:textId="6A601582" w:rsidR="00BE7207" w:rsidRDefault="00BE7207" w:rsidP="00A26FF3">
    <w:pPr>
      <w:pStyle w:val="Cabealho"/>
      <w:ind w:left="-1701"/>
    </w:pPr>
    <w:r w:rsidRPr="008E2A4B">
      <w:rPr>
        <w:noProof/>
        <w:lang w:eastAsia="pt-BR"/>
      </w:rPr>
      <w:drawing>
        <wp:inline distT="0" distB="0" distL="0" distR="0" wp14:anchorId="50CB0630" wp14:editId="5924B01E">
          <wp:extent cx="7833993" cy="8572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14716" cy="8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006"/>
    <w:multiLevelType w:val="hybridMultilevel"/>
    <w:tmpl w:val="9110912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15A08"/>
    <w:multiLevelType w:val="hybridMultilevel"/>
    <w:tmpl w:val="97C27998"/>
    <w:lvl w:ilvl="0" w:tplc="55A2A38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314EC"/>
    <w:multiLevelType w:val="hybridMultilevel"/>
    <w:tmpl w:val="CBEEFA1E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8A43F0"/>
    <w:multiLevelType w:val="hybridMultilevel"/>
    <w:tmpl w:val="F04635B6"/>
    <w:lvl w:ilvl="0" w:tplc="636ED2D8">
      <w:start w:val="1"/>
      <w:numFmt w:val="lowerLetter"/>
      <w:lvlText w:val="%1)"/>
      <w:lvlJc w:val="left"/>
      <w:pPr>
        <w:ind w:left="928" w:hanging="360"/>
      </w:pPr>
      <w:rPr>
        <w:rFonts w:asciiTheme="minorHAnsi" w:eastAsiaTheme="minorHAnsi" w:hAnsiTheme="minorHAnsi" w:cstheme="minorBidi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E066D"/>
    <w:multiLevelType w:val="hybridMultilevel"/>
    <w:tmpl w:val="70585922"/>
    <w:lvl w:ilvl="0" w:tplc="04160017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620A91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CD7939"/>
    <w:multiLevelType w:val="hybridMultilevel"/>
    <w:tmpl w:val="B57615EE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EA2BFF"/>
    <w:multiLevelType w:val="hybridMultilevel"/>
    <w:tmpl w:val="FCB2D7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B57BA"/>
    <w:multiLevelType w:val="hybridMultilevel"/>
    <w:tmpl w:val="ACCA491E"/>
    <w:lvl w:ilvl="0" w:tplc="55A2A38A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63435D"/>
    <w:multiLevelType w:val="hybridMultilevel"/>
    <w:tmpl w:val="9110912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1B236E"/>
    <w:multiLevelType w:val="hybridMultilevel"/>
    <w:tmpl w:val="97C27998"/>
    <w:lvl w:ilvl="0" w:tplc="55A2A38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1453"/>
    <w:multiLevelType w:val="hybridMultilevel"/>
    <w:tmpl w:val="93A24C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163BD"/>
    <w:multiLevelType w:val="hybridMultilevel"/>
    <w:tmpl w:val="3D66D39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E2D36"/>
    <w:multiLevelType w:val="hybridMultilevel"/>
    <w:tmpl w:val="5408221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041BE"/>
    <w:multiLevelType w:val="multilevel"/>
    <w:tmpl w:val="8E967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6C067D"/>
    <w:multiLevelType w:val="hybridMultilevel"/>
    <w:tmpl w:val="F04635B6"/>
    <w:lvl w:ilvl="0" w:tplc="636ED2D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83AE2"/>
    <w:multiLevelType w:val="hybridMultilevel"/>
    <w:tmpl w:val="EE8CFAB4"/>
    <w:lvl w:ilvl="0" w:tplc="378C684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sz w:val="22"/>
        <w:u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F6283E"/>
    <w:multiLevelType w:val="hybridMultilevel"/>
    <w:tmpl w:val="3DBA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1C1D5B"/>
    <w:multiLevelType w:val="hybridMultilevel"/>
    <w:tmpl w:val="CBCCC6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386608"/>
    <w:multiLevelType w:val="hybridMultilevel"/>
    <w:tmpl w:val="C2AA8CCC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3A86CB4"/>
    <w:multiLevelType w:val="hybridMultilevel"/>
    <w:tmpl w:val="1324C4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D750C"/>
    <w:multiLevelType w:val="hybridMultilevel"/>
    <w:tmpl w:val="C004EB16"/>
    <w:lvl w:ilvl="0" w:tplc="636ED2D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0565AE"/>
    <w:multiLevelType w:val="hybridMultilevel"/>
    <w:tmpl w:val="FB94188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572DA0"/>
    <w:multiLevelType w:val="hybridMultilevel"/>
    <w:tmpl w:val="A1E66DB4"/>
    <w:lvl w:ilvl="0" w:tplc="842899E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3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B4376C"/>
    <w:multiLevelType w:val="hybridMultilevel"/>
    <w:tmpl w:val="97C27998"/>
    <w:lvl w:ilvl="0" w:tplc="55A2A38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94292"/>
    <w:multiLevelType w:val="hybridMultilevel"/>
    <w:tmpl w:val="933250B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DD28A6"/>
    <w:multiLevelType w:val="hybridMultilevel"/>
    <w:tmpl w:val="0F9E8C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377BEA"/>
    <w:multiLevelType w:val="hybridMultilevel"/>
    <w:tmpl w:val="E42E682E"/>
    <w:lvl w:ilvl="0" w:tplc="D94E158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1F93959"/>
    <w:multiLevelType w:val="multilevel"/>
    <w:tmpl w:val="EDD47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3EE551A"/>
    <w:multiLevelType w:val="hybridMultilevel"/>
    <w:tmpl w:val="BC26B8E8"/>
    <w:lvl w:ilvl="0" w:tplc="2C2A96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FA1F2B"/>
    <w:multiLevelType w:val="hybridMultilevel"/>
    <w:tmpl w:val="EE1665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B8104E"/>
    <w:multiLevelType w:val="hybridMultilevel"/>
    <w:tmpl w:val="97C27998"/>
    <w:lvl w:ilvl="0" w:tplc="55A2A38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6A46EB"/>
    <w:multiLevelType w:val="hybridMultilevel"/>
    <w:tmpl w:val="4300E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2B5FBD"/>
    <w:multiLevelType w:val="hybridMultilevel"/>
    <w:tmpl w:val="2BCEFD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296209"/>
    <w:multiLevelType w:val="hybridMultilevel"/>
    <w:tmpl w:val="AE9C0CA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9E478A"/>
    <w:multiLevelType w:val="hybridMultilevel"/>
    <w:tmpl w:val="A05EAD9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5B51465"/>
    <w:multiLevelType w:val="hybridMultilevel"/>
    <w:tmpl w:val="3A14A2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871A1A"/>
    <w:multiLevelType w:val="hybridMultilevel"/>
    <w:tmpl w:val="B57615EE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DC45536"/>
    <w:multiLevelType w:val="hybridMultilevel"/>
    <w:tmpl w:val="7AC4462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B22D51"/>
    <w:multiLevelType w:val="hybridMultilevel"/>
    <w:tmpl w:val="F04635B6"/>
    <w:lvl w:ilvl="0" w:tplc="636ED2D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310FAD"/>
    <w:multiLevelType w:val="hybridMultilevel"/>
    <w:tmpl w:val="679424F2"/>
    <w:lvl w:ilvl="0" w:tplc="04160017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5754FA4"/>
    <w:multiLevelType w:val="hybridMultilevel"/>
    <w:tmpl w:val="958A468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783BCA"/>
    <w:multiLevelType w:val="hybridMultilevel"/>
    <w:tmpl w:val="E1306CE6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D44608D"/>
    <w:multiLevelType w:val="hybridMultilevel"/>
    <w:tmpl w:val="6004043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8A2C6B"/>
    <w:multiLevelType w:val="hybridMultilevel"/>
    <w:tmpl w:val="97C27998"/>
    <w:lvl w:ilvl="0" w:tplc="55A2A38A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EC5677"/>
    <w:multiLevelType w:val="hybridMultilevel"/>
    <w:tmpl w:val="9DB6B4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32"/>
  </w:num>
  <w:num w:numId="4">
    <w:abstractNumId w:val="17"/>
  </w:num>
  <w:num w:numId="5">
    <w:abstractNumId w:val="28"/>
  </w:num>
  <w:num w:numId="6">
    <w:abstractNumId w:val="19"/>
  </w:num>
  <w:num w:numId="7">
    <w:abstractNumId w:val="35"/>
  </w:num>
  <w:num w:numId="8">
    <w:abstractNumId w:val="27"/>
  </w:num>
  <w:num w:numId="9">
    <w:abstractNumId w:val="4"/>
  </w:num>
  <w:num w:numId="10">
    <w:abstractNumId w:val="23"/>
  </w:num>
  <w:num w:numId="11">
    <w:abstractNumId w:val="40"/>
  </w:num>
  <w:num w:numId="12">
    <w:abstractNumId w:val="11"/>
  </w:num>
  <w:num w:numId="13">
    <w:abstractNumId w:val="2"/>
  </w:num>
  <w:num w:numId="14">
    <w:abstractNumId w:val="38"/>
  </w:num>
  <w:num w:numId="15">
    <w:abstractNumId w:val="41"/>
  </w:num>
  <w:num w:numId="16">
    <w:abstractNumId w:val="30"/>
  </w:num>
  <w:num w:numId="17">
    <w:abstractNumId w:val="18"/>
  </w:num>
  <w:num w:numId="18">
    <w:abstractNumId w:val="3"/>
  </w:num>
  <w:num w:numId="19">
    <w:abstractNumId w:val="45"/>
  </w:num>
  <w:num w:numId="20">
    <w:abstractNumId w:val="33"/>
  </w:num>
  <w:num w:numId="21">
    <w:abstractNumId w:val="20"/>
  </w:num>
  <w:num w:numId="22">
    <w:abstractNumId w:val="25"/>
  </w:num>
  <w:num w:numId="23">
    <w:abstractNumId w:val="26"/>
  </w:num>
  <w:num w:numId="24">
    <w:abstractNumId w:val="13"/>
  </w:num>
  <w:num w:numId="25">
    <w:abstractNumId w:val="42"/>
  </w:num>
  <w:num w:numId="26">
    <w:abstractNumId w:val="6"/>
  </w:num>
  <w:num w:numId="27">
    <w:abstractNumId w:val="37"/>
  </w:num>
  <w:num w:numId="28">
    <w:abstractNumId w:val="9"/>
  </w:num>
  <w:num w:numId="29">
    <w:abstractNumId w:val="0"/>
  </w:num>
  <w:num w:numId="30">
    <w:abstractNumId w:val="12"/>
  </w:num>
  <w:num w:numId="31">
    <w:abstractNumId w:val="21"/>
  </w:num>
  <w:num w:numId="32">
    <w:abstractNumId w:val="15"/>
  </w:num>
  <w:num w:numId="33">
    <w:abstractNumId w:val="39"/>
  </w:num>
  <w:num w:numId="34">
    <w:abstractNumId w:val="24"/>
  </w:num>
  <w:num w:numId="35">
    <w:abstractNumId w:val="8"/>
  </w:num>
  <w:num w:numId="36">
    <w:abstractNumId w:val="10"/>
  </w:num>
  <w:num w:numId="37">
    <w:abstractNumId w:val="44"/>
  </w:num>
  <w:num w:numId="38">
    <w:abstractNumId w:val="1"/>
  </w:num>
  <w:num w:numId="39">
    <w:abstractNumId w:val="31"/>
  </w:num>
  <w:num w:numId="40">
    <w:abstractNumId w:val="22"/>
  </w:num>
  <w:num w:numId="41">
    <w:abstractNumId w:val="43"/>
  </w:num>
  <w:num w:numId="42">
    <w:abstractNumId w:val="16"/>
  </w:num>
  <w:num w:numId="43">
    <w:abstractNumId w:val="36"/>
  </w:num>
  <w:num w:numId="44">
    <w:abstractNumId w:val="7"/>
  </w:num>
  <w:num w:numId="45">
    <w:abstractNumId w:val="34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C1tDQyNTA3NzNQ0lEKTi0uzszPAykwNK8FAIr1RIotAAAA"/>
  </w:docVars>
  <w:rsids>
    <w:rsidRoot w:val="001D4420"/>
    <w:rsid w:val="00000545"/>
    <w:rsid w:val="000157EB"/>
    <w:rsid w:val="00046293"/>
    <w:rsid w:val="00052AF2"/>
    <w:rsid w:val="00071E35"/>
    <w:rsid w:val="00076BB0"/>
    <w:rsid w:val="00081E50"/>
    <w:rsid w:val="00085DD0"/>
    <w:rsid w:val="00085EAE"/>
    <w:rsid w:val="00090CB0"/>
    <w:rsid w:val="00092D55"/>
    <w:rsid w:val="00094668"/>
    <w:rsid w:val="000976CA"/>
    <w:rsid w:val="000A2D73"/>
    <w:rsid w:val="000A4ED2"/>
    <w:rsid w:val="000B4562"/>
    <w:rsid w:val="000C6274"/>
    <w:rsid w:val="000D440C"/>
    <w:rsid w:val="000D4E4E"/>
    <w:rsid w:val="000E457B"/>
    <w:rsid w:val="000F5C7A"/>
    <w:rsid w:val="00113486"/>
    <w:rsid w:val="00116CF4"/>
    <w:rsid w:val="001200C7"/>
    <w:rsid w:val="001210D2"/>
    <w:rsid w:val="001236AF"/>
    <w:rsid w:val="00123EE2"/>
    <w:rsid w:val="00125AF9"/>
    <w:rsid w:val="0014283C"/>
    <w:rsid w:val="00192E2F"/>
    <w:rsid w:val="0019714C"/>
    <w:rsid w:val="00197D32"/>
    <w:rsid w:val="001A187F"/>
    <w:rsid w:val="001A3EF7"/>
    <w:rsid w:val="001A5D55"/>
    <w:rsid w:val="001B2D36"/>
    <w:rsid w:val="001B4400"/>
    <w:rsid w:val="001D3D3A"/>
    <w:rsid w:val="001D4420"/>
    <w:rsid w:val="001E5F4D"/>
    <w:rsid w:val="00203354"/>
    <w:rsid w:val="00207C7B"/>
    <w:rsid w:val="00211E68"/>
    <w:rsid w:val="00217397"/>
    <w:rsid w:val="00221412"/>
    <w:rsid w:val="00221A53"/>
    <w:rsid w:val="00221CD8"/>
    <w:rsid w:val="002350A0"/>
    <w:rsid w:val="00251D96"/>
    <w:rsid w:val="00254B52"/>
    <w:rsid w:val="00256A0B"/>
    <w:rsid w:val="00262C8E"/>
    <w:rsid w:val="002651B6"/>
    <w:rsid w:val="002778EF"/>
    <w:rsid w:val="00281180"/>
    <w:rsid w:val="0029448B"/>
    <w:rsid w:val="00294ACA"/>
    <w:rsid w:val="002B135A"/>
    <w:rsid w:val="002D38D7"/>
    <w:rsid w:val="002D6223"/>
    <w:rsid w:val="002E0426"/>
    <w:rsid w:val="002E727B"/>
    <w:rsid w:val="003062FD"/>
    <w:rsid w:val="00323B79"/>
    <w:rsid w:val="0033154C"/>
    <w:rsid w:val="00331EDD"/>
    <w:rsid w:val="0033563F"/>
    <w:rsid w:val="00346B3C"/>
    <w:rsid w:val="00353487"/>
    <w:rsid w:val="00371D74"/>
    <w:rsid w:val="003818CD"/>
    <w:rsid w:val="003925E6"/>
    <w:rsid w:val="003A1C90"/>
    <w:rsid w:val="003A4502"/>
    <w:rsid w:val="003A535C"/>
    <w:rsid w:val="003C0CD0"/>
    <w:rsid w:val="003D0DD3"/>
    <w:rsid w:val="003D5786"/>
    <w:rsid w:val="003E0474"/>
    <w:rsid w:val="003E10C2"/>
    <w:rsid w:val="003E26E5"/>
    <w:rsid w:val="003F0CC9"/>
    <w:rsid w:val="003F1D9D"/>
    <w:rsid w:val="00406C00"/>
    <w:rsid w:val="00410BB9"/>
    <w:rsid w:val="00416E39"/>
    <w:rsid w:val="004274A4"/>
    <w:rsid w:val="004333E4"/>
    <w:rsid w:val="00434432"/>
    <w:rsid w:val="0044026B"/>
    <w:rsid w:val="00441669"/>
    <w:rsid w:val="004440A7"/>
    <w:rsid w:val="00451A8D"/>
    <w:rsid w:val="00460A88"/>
    <w:rsid w:val="00463129"/>
    <w:rsid w:val="00464FD5"/>
    <w:rsid w:val="00480B57"/>
    <w:rsid w:val="00480C51"/>
    <w:rsid w:val="004853AC"/>
    <w:rsid w:val="00485415"/>
    <w:rsid w:val="00490967"/>
    <w:rsid w:val="004969A2"/>
    <w:rsid w:val="004A0D2E"/>
    <w:rsid w:val="004A3F42"/>
    <w:rsid w:val="004B07AC"/>
    <w:rsid w:val="004B2FE8"/>
    <w:rsid w:val="004B47EA"/>
    <w:rsid w:val="004C17BC"/>
    <w:rsid w:val="004D7F6B"/>
    <w:rsid w:val="004E2B77"/>
    <w:rsid w:val="004F5810"/>
    <w:rsid w:val="004F6508"/>
    <w:rsid w:val="00501DAE"/>
    <w:rsid w:val="005251BA"/>
    <w:rsid w:val="00537F92"/>
    <w:rsid w:val="005414C0"/>
    <w:rsid w:val="0055394D"/>
    <w:rsid w:val="00561659"/>
    <w:rsid w:val="005621F9"/>
    <w:rsid w:val="0057032E"/>
    <w:rsid w:val="00573ED9"/>
    <w:rsid w:val="00574662"/>
    <w:rsid w:val="005820AA"/>
    <w:rsid w:val="005902B6"/>
    <w:rsid w:val="00591AB8"/>
    <w:rsid w:val="00593257"/>
    <w:rsid w:val="00597067"/>
    <w:rsid w:val="005A589A"/>
    <w:rsid w:val="005A648F"/>
    <w:rsid w:val="005B153A"/>
    <w:rsid w:val="005B7286"/>
    <w:rsid w:val="005E7EA5"/>
    <w:rsid w:val="005F117D"/>
    <w:rsid w:val="006011BD"/>
    <w:rsid w:val="00617979"/>
    <w:rsid w:val="0062287A"/>
    <w:rsid w:val="006359E5"/>
    <w:rsid w:val="00646896"/>
    <w:rsid w:val="00667F49"/>
    <w:rsid w:val="00684D08"/>
    <w:rsid w:val="00697C9A"/>
    <w:rsid w:val="006A55FA"/>
    <w:rsid w:val="006A61A3"/>
    <w:rsid w:val="006D5257"/>
    <w:rsid w:val="006D5F16"/>
    <w:rsid w:val="006E4578"/>
    <w:rsid w:val="006E6011"/>
    <w:rsid w:val="006F22E5"/>
    <w:rsid w:val="006F6176"/>
    <w:rsid w:val="0070646B"/>
    <w:rsid w:val="00730563"/>
    <w:rsid w:val="007324F0"/>
    <w:rsid w:val="00740D13"/>
    <w:rsid w:val="00746282"/>
    <w:rsid w:val="00746449"/>
    <w:rsid w:val="00757A30"/>
    <w:rsid w:val="00777F1A"/>
    <w:rsid w:val="00790712"/>
    <w:rsid w:val="0079315E"/>
    <w:rsid w:val="00796130"/>
    <w:rsid w:val="007A0E2D"/>
    <w:rsid w:val="007A0F25"/>
    <w:rsid w:val="007A6354"/>
    <w:rsid w:val="007C61B1"/>
    <w:rsid w:val="007D5AAE"/>
    <w:rsid w:val="007E088F"/>
    <w:rsid w:val="007E2861"/>
    <w:rsid w:val="007F0016"/>
    <w:rsid w:val="00804B8C"/>
    <w:rsid w:val="00810804"/>
    <w:rsid w:val="00812D30"/>
    <w:rsid w:val="0081547A"/>
    <w:rsid w:val="00821B19"/>
    <w:rsid w:val="00844CDE"/>
    <w:rsid w:val="00851643"/>
    <w:rsid w:val="00853D47"/>
    <w:rsid w:val="00860446"/>
    <w:rsid w:val="00862200"/>
    <w:rsid w:val="008624AB"/>
    <w:rsid w:val="0086386B"/>
    <w:rsid w:val="00874783"/>
    <w:rsid w:val="008936AF"/>
    <w:rsid w:val="00893E28"/>
    <w:rsid w:val="00895F94"/>
    <w:rsid w:val="008A3D7C"/>
    <w:rsid w:val="008B4FE9"/>
    <w:rsid w:val="008B7E3C"/>
    <w:rsid w:val="008C4ABD"/>
    <w:rsid w:val="008C6876"/>
    <w:rsid w:val="008D29AF"/>
    <w:rsid w:val="008D712F"/>
    <w:rsid w:val="008D7286"/>
    <w:rsid w:val="008E2A4B"/>
    <w:rsid w:val="008E2ABF"/>
    <w:rsid w:val="008F5FC2"/>
    <w:rsid w:val="008F76B7"/>
    <w:rsid w:val="008F7D31"/>
    <w:rsid w:val="0090324C"/>
    <w:rsid w:val="00903784"/>
    <w:rsid w:val="009133ED"/>
    <w:rsid w:val="00924FC9"/>
    <w:rsid w:val="009354EF"/>
    <w:rsid w:val="009D2E3D"/>
    <w:rsid w:val="009D5D62"/>
    <w:rsid w:val="009E068C"/>
    <w:rsid w:val="009E21B9"/>
    <w:rsid w:val="009E70D1"/>
    <w:rsid w:val="009F16ED"/>
    <w:rsid w:val="00A00883"/>
    <w:rsid w:val="00A0155D"/>
    <w:rsid w:val="00A26FF3"/>
    <w:rsid w:val="00A27DAF"/>
    <w:rsid w:val="00A37705"/>
    <w:rsid w:val="00A46410"/>
    <w:rsid w:val="00A53B12"/>
    <w:rsid w:val="00A61B6D"/>
    <w:rsid w:val="00A62292"/>
    <w:rsid w:val="00A628A8"/>
    <w:rsid w:val="00A62A57"/>
    <w:rsid w:val="00A80D39"/>
    <w:rsid w:val="00A83B3D"/>
    <w:rsid w:val="00A90E63"/>
    <w:rsid w:val="00A961ED"/>
    <w:rsid w:val="00AA0C24"/>
    <w:rsid w:val="00AB029E"/>
    <w:rsid w:val="00AC1C0C"/>
    <w:rsid w:val="00AD076C"/>
    <w:rsid w:val="00AE0694"/>
    <w:rsid w:val="00AF653F"/>
    <w:rsid w:val="00B02481"/>
    <w:rsid w:val="00B04FD1"/>
    <w:rsid w:val="00B109DF"/>
    <w:rsid w:val="00B125FF"/>
    <w:rsid w:val="00B178CE"/>
    <w:rsid w:val="00B20413"/>
    <w:rsid w:val="00B27E2F"/>
    <w:rsid w:val="00B335D9"/>
    <w:rsid w:val="00B33AC7"/>
    <w:rsid w:val="00B50D21"/>
    <w:rsid w:val="00B51EB6"/>
    <w:rsid w:val="00B77141"/>
    <w:rsid w:val="00BB3131"/>
    <w:rsid w:val="00BD022D"/>
    <w:rsid w:val="00BD2A5A"/>
    <w:rsid w:val="00BE590F"/>
    <w:rsid w:val="00BE7207"/>
    <w:rsid w:val="00BF1FA3"/>
    <w:rsid w:val="00BF61A0"/>
    <w:rsid w:val="00BF7AF2"/>
    <w:rsid w:val="00C04382"/>
    <w:rsid w:val="00C05D9C"/>
    <w:rsid w:val="00C05F20"/>
    <w:rsid w:val="00C21AD4"/>
    <w:rsid w:val="00C40B40"/>
    <w:rsid w:val="00C41778"/>
    <w:rsid w:val="00C56F46"/>
    <w:rsid w:val="00C618D1"/>
    <w:rsid w:val="00C7701B"/>
    <w:rsid w:val="00C82EE7"/>
    <w:rsid w:val="00C91E41"/>
    <w:rsid w:val="00CB203D"/>
    <w:rsid w:val="00CB44A1"/>
    <w:rsid w:val="00CB5EBA"/>
    <w:rsid w:val="00CB7501"/>
    <w:rsid w:val="00CC1CFC"/>
    <w:rsid w:val="00CC35AC"/>
    <w:rsid w:val="00CD04B8"/>
    <w:rsid w:val="00D02E02"/>
    <w:rsid w:val="00D07143"/>
    <w:rsid w:val="00D11DB3"/>
    <w:rsid w:val="00D21605"/>
    <w:rsid w:val="00D37586"/>
    <w:rsid w:val="00D64886"/>
    <w:rsid w:val="00D65A83"/>
    <w:rsid w:val="00D72A75"/>
    <w:rsid w:val="00D76D63"/>
    <w:rsid w:val="00D8737E"/>
    <w:rsid w:val="00D9284F"/>
    <w:rsid w:val="00D94904"/>
    <w:rsid w:val="00DA0095"/>
    <w:rsid w:val="00DA5050"/>
    <w:rsid w:val="00DA5157"/>
    <w:rsid w:val="00DB0477"/>
    <w:rsid w:val="00DB0FBF"/>
    <w:rsid w:val="00DC705D"/>
    <w:rsid w:val="00DD1024"/>
    <w:rsid w:val="00DD52C6"/>
    <w:rsid w:val="00DE1530"/>
    <w:rsid w:val="00E0084A"/>
    <w:rsid w:val="00E1039E"/>
    <w:rsid w:val="00E252C4"/>
    <w:rsid w:val="00E25634"/>
    <w:rsid w:val="00E25A3D"/>
    <w:rsid w:val="00E27B7B"/>
    <w:rsid w:val="00E30907"/>
    <w:rsid w:val="00E37628"/>
    <w:rsid w:val="00E46554"/>
    <w:rsid w:val="00E544D6"/>
    <w:rsid w:val="00E6129B"/>
    <w:rsid w:val="00E623B2"/>
    <w:rsid w:val="00E72291"/>
    <w:rsid w:val="00E77C1C"/>
    <w:rsid w:val="00E80A13"/>
    <w:rsid w:val="00E83C7A"/>
    <w:rsid w:val="00E84D60"/>
    <w:rsid w:val="00E93B8F"/>
    <w:rsid w:val="00E95631"/>
    <w:rsid w:val="00E95A48"/>
    <w:rsid w:val="00EA29E5"/>
    <w:rsid w:val="00EB7B8B"/>
    <w:rsid w:val="00ED70E4"/>
    <w:rsid w:val="00EE0F46"/>
    <w:rsid w:val="00EE392C"/>
    <w:rsid w:val="00EE3A80"/>
    <w:rsid w:val="00F041B1"/>
    <w:rsid w:val="00F217A9"/>
    <w:rsid w:val="00F22BF2"/>
    <w:rsid w:val="00F52BB3"/>
    <w:rsid w:val="00F603DF"/>
    <w:rsid w:val="00F62B47"/>
    <w:rsid w:val="00F677ED"/>
    <w:rsid w:val="00F71405"/>
    <w:rsid w:val="00F720E0"/>
    <w:rsid w:val="00F8660E"/>
    <w:rsid w:val="00F91699"/>
    <w:rsid w:val="00FA0014"/>
    <w:rsid w:val="00FA14D3"/>
    <w:rsid w:val="00FA666B"/>
    <w:rsid w:val="00FC2F17"/>
    <w:rsid w:val="00FC5F81"/>
    <w:rsid w:val="00FD7A8D"/>
    <w:rsid w:val="00FE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A4F59C"/>
  <w15:chartTrackingRefBased/>
  <w15:docId w15:val="{FC5DAE74-88ED-4B6A-B833-C7000996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65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1D4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1D4420"/>
  </w:style>
  <w:style w:type="character" w:customStyle="1" w:styleId="spellingerror">
    <w:name w:val="spellingerror"/>
    <w:basedOn w:val="Fontepargpadro"/>
    <w:rsid w:val="001D4420"/>
  </w:style>
  <w:style w:type="character" w:customStyle="1" w:styleId="eop">
    <w:name w:val="eop"/>
    <w:basedOn w:val="Fontepargpadro"/>
    <w:rsid w:val="001D4420"/>
  </w:style>
  <w:style w:type="character" w:customStyle="1" w:styleId="contextualspellingandgrammarerror">
    <w:name w:val="contextualspellingandgrammarerror"/>
    <w:basedOn w:val="Fontepargpadro"/>
    <w:rsid w:val="001D4420"/>
  </w:style>
  <w:style w:type="paragraph" w:styleId="Textodebalo">
    <w:name w:val="Balloon Text"/>
    <w:basedOn w:val="Normal"/>
    <w:link w:val="TextodebaloChar"/>
    <w:uiPriority w:val="99"/>
    <w:semiHidden/>
    <w:unhideWhenUsed/>
    <w:rsid w:val="005A6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648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F76B7"/>
  </w:style>
  <w:style w:type="paragraph" w:styleId="Rodap">
    <w:name w:val="footer"/>
    <w:basedOn w:val="Normal"/>
    <w:link w:val="Rodap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F76B7"/>
  </w:style>
  <w:style w:type="paragraph" w:styleId="PargrafodaLista">
    <w:name w:val="List Paragraph"/>
    <w:basedOn w:val="Normal"/>
    <w:uiPriority w:val="34"/>
    <w:qFormat/>
    <w:rsid w:val="00DC705D"/>
    <w:pPr>
      <w:ind w:left="720"/>
      <w:contextualSpacing/>
    </w:pPr>
  </w:style>
  <w:style w:type="table" w:styleId="Tabelacomgrade">
    <w:name w:val="Table Grid"/>
    <w:basedOn w:val="Tabelanormal"/>
    <w:uiPriority w:val="39"/>
    <w:rsid w:val="00EE392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D076C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D076C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09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3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7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4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7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3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2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1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5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6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9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7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8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2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1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6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6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6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header" Target="header1.xml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208" Type="http://schemas.openxmlformats.org/officeDocument/2006/relationships/footer" Target="foot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209" Type="http://schemas.openxmlformats.org/officeDocument/2006/relationships/fontTable" Target="fontTable.xml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theme" Target="theme/theme1.xml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9ADDE-6035-40C8-A2DB-C5CF752D4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8</Pages>
  <Words>3977</Words>
  <Characters>21477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2</cp:revision>
  <cp:lastPrinted>2021-11-02T22:56:00Z</cp:lastPrinted>
  <dcterms:created xsi:type="dcterms:W3CDTF">2021-11-03T12:10:00Z</dcterms:created>
  <dcterms:modified xsi:type="dcterms:W3CDTF">2021-11-03T12:10:00Z</dcterms:modified>
</cp:coreProperties>
</file>